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77.shtml" ContentType="text/html; charset=utf-8"/>
  <Override PartName="/word/media/rId83.shtml" ContentType="text/html; charset=utf-8"/>
  <Override PartName="/word/media/rId89.shtml" ContentType="text/html; charset=utf-8"/>
  <Override PartName="/word/media/rId95.shtml" ContentType="text/html; charset=utf-8"/>
  <Override PartName="/word/media/rId101.shtml" ContentType="text/html; charset=utf-8"/>
  <Override PartName="/word/media/rId107.shtml" ContentType="text/html; charset=utf-8"/>
  <Override PartName="/word/media/rId113.shtml" ContentType="text/html; charset=utf-8"/>
  <Override PartName="/word/media/rId119.shtml" ContentType="text/html; charset=utf-8"/>
  <Override PartName="/word/media/rId125.shtml" ContentType="text/html; charset=utf-8"/>
  <Override PartName="/word/media/rId131.shtml" ContentType="text/html; charset=utf-8"/>
  <Override PartName="/word/media/rId136.shtml" ContentType="text/html; charset=utf-8"/>
  <Override PartName="/word/media/rId141.shtml" ContentType="text/html; charset=utf-8"/>
  <Override PartName="/word/media/rId146.shtml" ContentType="text/html; charset=utf-8"/>
  <Override PartName="/word/media/rId151.shtml" ContentType="text/html; charset=utf-8"/>
  <Override PartName="/word/media/rId29.shtml" ContentType="text/html; charset=utf-8"/>
  <Override PartName="/word/media/rId157.shtml" ContentType="text/html; charset=utf-8"/>
  <Override PartName="/word/media/rId162.shtml" ContentType="text/html; charset=utf-8"/>
  <Override PartName="/word/media/rId168.shtml" ContentType="text/html; charset=utf-8"/>
  <Override PartName="/word/media/rId173.shtml" ContentType="text/html; charset=utf-8"/>
  <Override PartName="/word/media/rId178.shtml" ContentType="text/html; charset=utf-8"/>
  <Override PartName="/word/media/rId183.shtml" ContentType="text/html; charset=utf-8"/>
  <Override PartName="/word/media/rId188.shtml" ContentType="text/html; charset=utf-8"/>
  <Override PartName="/word/media/rId196.shtml" ContentType="text/html; charset=utf-8"/>
  <Override PartName="/word/media/rId36.shtml" ContentType="text/html; charset=utf-8"/>
  <Override PartName="/word/media/rId42.shtml" ContentType="text/html; charset=utf-8"/>
  <Override PartName="/word/media/rId48.shtml" ContentType="text/html; charset=utf-8"/>
  <Override PartName="/word/media/rId54.shtml" ContentType="text/html; charset=utf-8"/>
  <Override PartName="/word/media/rId60.shtml" ContentType="text/html; charset=utf-8"/>
  <Override PartName="/word/media/rId65.shtml" ContentType="text/html; charset=utf-8"/>
  <Override PartName="/word/media/rId7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g</w:t>
      </w:r>
      <w:r>
        <w:t xml:space="preserve"> </w:t>
      </w:r>
      <w:r>
        <w:t xml:space="preserve">Sinh</w:t>
      </w:r>
      <w:r>
        <w:t xml:space="preserve"> </w:t>
      </w:r>
      <w:r>
        <w:t xml:space="preserve">Chi</w:t>
      </w:r>
      <w:r>
        <w:t xml:space="preserve"> </w:t>
      </w:r>
      <w:r>
        <w:t xml:space="preserve">Mang</w:t>
      </w:r>
      <w:r>
        <w:t xml:space="preserve"> </w:t>
      </w:r>
      <w:r>
        <w:t xml:space="preserve">Vợ</w:t>
      </w:r>
      <w:r>
        <w:t xml:space="preserve"> </w:t>
      </w:r>
      <w:r>
        <w:t xml:space="preserve">Về</w:t>
      </w:r>
      <w:r>
        <w:t xml:space="preserve"> </w:t>
      </w:r>
      <w:r>
        <w:t xml:space="preserve">Nhà</w:t>
      </w:r>
      <w:r>
        <w:t xml:space="preserve"> </w:t>
      </w:r>
      <w:r>
        <w:t xml:space="preserve">Ch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g-sinh-chi-mang-vợ-về-nhà-chơi"/>
      <w:bookmarkEnd w:id="21"/>
      <w:r>
        <w:t xml:space="preserve">Trọng Sinh Chi Mang Vợ Về Nhà Ch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3/10/trong-sinh-chi-mang-vo-ve-nha-ch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rọng sinh, dị năng, trúc mã, phúc hắc công X ngạo kiều thụ, HEEditor : KouỞ mạt thế có cơ hội trọng sinh về quá khứ, lại được gặp người bạn tốt của mình bắt đầu hành trình dụ dỗ bạn tốt về chung một nhà.</w:t>
            </w:r>
            <w:r>
              <w:br w:type="textWrapping"/>
            </w:r>
          </w:p>
        </w:tc>
      </w:tr>
    </w:tbl>
    <w:p>
      <w:pPr>
        <w:pStyle w:val="Compact"/>
      </w:pPr>
      <w:r>
        <w:br w:type="textWrapping"/>
      </w:r>
      <w:r>
        <w:br w:type="textWrapping"/>
      </w:r>
      <w:r>
        <w:rPr>
          <w:i/>
        </w:rPr>
        <w:t xml:space="preserve">Đọc và tải ebook truyện tại: http://truyenclub.com/trong-sinh-chi-mang-vo-ve-nha-choi</w:t>
      </w:r>
      <w:r>
        <w:br w:type="textWrapping"/>
      </w:r>
    </w:p>
    <w:p>
      <w:pPr>
        <w:pStyle w:val="BodyText"/>
      </w:pPr>
      <w:r>
        <w:br w:type="textWrapping"/>
      </w:r>
      <w:r>
        <w:br w:type="textWrapping"/>
      </w:r>
    </w:p>
    <w:p>
      <w:pPr>
        <w:pStyle w:val="Heading2"/>
      </w:pPr>
      <w:bookmarkStart w:id="23" w:name="chương-1-sinh-ly-tử-biệt"/>
      <w:bookmarkEnd w:id="23"/>
      <w:r>
        <w:t xml:space="preserve">1. Chương 1: Sinh Ly Tử Biệt</w:t>
      </w:r>
    </w:p>
    <w:p>
      <w:pPr>
        <w:pStyle w:val="Compact"/>
      </w:pPr>
      <w:r>
        <w:br w:type="textWrapping"/>
      </w:r>
      <w:r>
        <w:br w:type="textWrapping"/>
      </w:r>
      <w:r>
        <w:t xml:space="preserve">“Cậu đứng ở đây, đừng ra ngoài”. Dịch Tiểu Lâu nắm trong tay một cây súng ngắn màu bạc, dựa lưng, áp sát tai vào cửa, vẻ mặt nghiêm túc lắng nghe động tĩnh bên ngoài, đáy mắt lại khó kiềm nén được đau thương.</w:t>
      </w:r>
    </w:p>
    <w:p>
      <w:pPr>
        <w:pStyle w:val="BodyText"/>
      </w:pPr>
      <w:r>
        <w:t xml:space="preserve">Bọn họ bị vây ở chỗ này đã bảy tám tiếng đồng hồ để tránh bị tang thi vây khốn nên tinh thần cậu đã sớm suy kiệt, hiện tại lại không sử dụng được năng lực, tang thi tập trung ngoài cửa ngày càng nhiều, cậu cũng không biết mình có thể chống đỡ đến khi cứu viện tới hay không, nhưng cậu biết mình nhất định phải bảo vệ thật tốt người bên cạnh này.</w:t>
      </w:r>
    </w:p>
    <w:p>
      <w:pPr>
        <w:pStyle w:val="BodyText"/>
      </w:pPr>
      <w:r>
        <w:t xml:space="preserve">“Cậu đưa vũ khí cho tôi, tôi cũng ra ngoài”. Tưởng Chấn Vũ khoác trên người cái áo khoác trắng, lúc trốn chạy đã bị kéo rách bươm. Mái tóc dài ngày thường buộc chỉnh tề đã sớm tản ra, lớp lớp phiêu bay phía sau ót. Trên chân chỉ còn một chiếc giày, chiếc còn lại đã sớm rớt đi đâu không rõ.</w:t>
      </w:r>
    </w:p>
    <w:p>
      <w:pPr>
        <w:pStyle w:val="BodyText"/>
      </w:pPr>
      <w:r>
        <w:t xml:space="preserve">Từ khi chạy trốn đến nay, hắn đều một mực không mở miệng, chỉ yên lặng cắn môi theo sát Dịch Tiểu Lâu trốn đông nấp tây, mà hiện tại câu đầu tiên hắn mở miệng nói lại là chính là bác bỏ đề nghị của Dịch Tiểu Lâu. Giọng nói không nhanh không chậm, như thể hiện tại không phải là một cuộc đào vong.</w:t>
      </w:r>
    </w:p>
    <w:p>
      <w:pPr>
        <w:pStyle w:val="BodyText"/>
      </w:pPr>
      <w:r>
        <w:t xml:space="preserve">Dịch Tiểu Lâu không quay đầu lại, nhíu mày khẽ trách mắng: “A Vũ, cậu đi ra ngoài sẽ lập tức thành mồi cho tang thi thôi, ở lại đây, chờ tôi.”</w:t>
      </w:r>
    </w:p>
    <w:p>
      <w:pPr>
        <w:pStyle w:val="BodyText"/>
      </w:pPr>
      <w:r>
        <w:t xml:space="preserve">Tưởng Chấn Vũ im lặng trong chốc lát, đột nhiên khàn khàn nói: “Tiểu Lâu, cậu đã nói sẽ không vì tôi mà một mình ra ngoài mạo hiểm.”</w:t>
      </w:r>
    </w:p>
    <w:p>
      <w:pPr>
        <w:pStyle w:val="BodyText"/>
      </w:pPr>
      <w:r>
        <w:t xml:space="preserve">Dịch Tiểu Lâu nghe vậy thân thể chấn động một cái, đáy mắt càng thêm đau thương, cậu cắn chặt môi dưới, trên tay càng dùng sức siết chặt khẩu súng ngắn, trầm giọng nói: “A Vũ, tôi sẽ trở về, cậu tin tôi “.</w:t>
      </w:r>
    </w:p>
    <w:p>
      <w:pPr>
        <w:pStyle w:val="BodyText"/>
      </w:pPr>
      <w:r>
        <w:t xml:space="preserve">Tưởng Chấn Vũ ngẩng đầu, nhìn thật sâu vào tấm lưng Dịch Tiểu Lâu, bước đến nhẹ nhàng vỗ lưng cậu, khẽ nói: “Tôi tin cậu.”</w:t>
      </w:r>
    </w:p>
    <w:p>
      <w:pPr>
        <w:pStyle w:val="BodyText"/>
      </w:pPr>
      <w:r>
        <w:t xml:space="preserve">Dịch Tiểu Lâu khẽ gật đầu, dùng tay không cầm vũ khí vỗ vỗ lên mu bàn tay Tưởng Chấn Vũ rồi rụt tay lại, cẩn thận hé cửa ra một khe nhỏ, nhẹ nhàng lách ra ngoài, chạy xa dần đến cuối cùng cũng không quay đầu lại nhìn Tưởng Chấn Vũ.</w:t>
      </w:r>
    </w:p>
    <w:p>
      <w:pPr>
        <w:pStyle w:val="BodyText"/>
      </w:pPr>
      <w:r>
        <w:t xml:space="preserve">Tưởng Chấn Vũ chậm rãi gõ cánh cửa Dịch Tiểu Lâu vừa khép. Có chút xuất thần nghiêng tai nghe âm vang tiếng ngón tay gõ vào ván cửa theo tiết tấu.</w:t>
      </w:r>
    </w:p>
    <w:p>
      <w:pPr>
        <w:pStyle w:val="BodyText"/>
      </w:pPr>
      <w:r>
        <w:t xml:space="preserve">Tại sao bọn họ lại bị vây ở chỗ này?</w:t>
      </w:r>
    </w:p>
    <w:p>
      <w:pPr>
        <w:pStyle w:val="BodyText"/>
      </w:pPr>
      <w:r>
        <w:t xml:space="preserve">Hắn nhớ rõ bản thân lúc ấy đang ở sở nghiên cứu Liên minh Trung Quốc làm thí nghiệm, đột nhiên trong trại huấn luyện truyền đến một tiếng thét chói tai, sau đó còi cảnh báo vang lên, không đợi hắn kịp phản ứng đã bị Dịch Tiểu Lâu vội vã lôi ra khỏi sở nghiên cứu.</w:t>
      </w:r>
    </w:p>
    <w:p>
      <w:pPr>
        <w:pStyle w:val="BodyText"/>
      </w:pPr>
      <w:r>
        <w:t xml:space="preserve">Trên đường chạy khỏi sở, hắn thấy xung quanh tràn ngập máu, xác chết còn có những tang thi tái nhợt thối rữa lắc lư đi đi lại lại. Hắn chưa kịp suy nghĩ cẩn thận về sự tồn tại của tang thi thì đã bị chúng đuổi theo khiến cho chật vật không chịu nổi, chỉ có thể bị động tránh sau lưng Dịch Tiểu Lâu, đi theo cậu né tránh sự tấn công của tang thi, chờ lúc hắn bình tĩnh lại thì mình và Dịch Tiểu Lâu đã bị vây ở chỗ này.</w:t>
      </w:r>
    </w:p>
    <w:p>
      <w:pPr>
        <w:pStyle w:val="BodyText"/>
      </w:pPr>
      <w:r>
        <w:t xml:space="preserve">Khi đó hắn lập tức nghĩ, trước đây tại sao mình không luỵên võ? Như vậy, ít nhất bản thân cũng có thể cùng Dịch Tiểu Lâu chiến đấu, không cần phải trốn sau lưng cậu, cho cậu thêm phiền phức.</w:t>
      </w:r>
    </w:p>
    <w:p>
      <w:pPr>
        <w:pStyle w:val="BodyText"/>
      </w:pPr>
      <w:r>
        <w:t xml:space="preserve">Hắn biết rõ căn bản không có cái gì gọi là cứu viện, những người dị năng mạnh nhất đều tập trung ở Khu liên minh Trung Quốc này rồi, bây giờ, Liên minh Trung Quốc bị tấn công, còn ai có thể đến cứu bọn họ đây?</w:t>
      </w:r>
    </w:p>
    <w:p>
      <w:pPr>
        <w:pStyle w:val="BodyText"/>
      </w:pPr>
      <w:r>
        <w:t xml:space="preserve">Tưởng Chấn Vũ nhíu mày, cúi đầu rồi đột nhiên đứng lên mở cửa, xông thẳng ra hành lang thẳng tắp bên ngoài.</w:t>
      </w:r>
    </w:p>
    <w:p>
      <w:pPr>
        <w:pStyle w:val="BodyText"/>
      </w:pPr>
      <w:r>
        <w:t xml:space="preserve">Dịch Tiểu Lâu chạy chậm lại, tang thi bốn phía ngửi được mùi người còn sống, tứ chi cứng ngắc chậm rãi hướng về phía cậu, Dịch Tiểu Lâu nhíu mày gương mặt âm trầm dẫn tang thi rời xa chỗ Tưởng Chấn Vũ ẩn nấp, vừa chạy vừa nổ súng, tuy mỗi phát đều bắn trúng đầu tang thi nhưng cậu cũng không còn nhiều đạn, cách một đoạn mới nổ súng một lần, cậu nhất định phải dẫn bọn tang thi rời xa nơi này.</w:t>
      </w:r>
    </w:p>
    <w:p>
      <w:pPr>
        <w:pStyle w:val="BodyText"/>
      </w:pPr>
      <w:r>
        <w:t xml:space="preserve">Tang thi ngày càng nhiều, trên người Dịch Tiểu Lâu dính đầy chất lỏng màu xanh lục, toả ra mùi tanh tưởi nồng nặc. Cậu biết, đây là máu của tang thi, con đường dẫn về phía trước xa không thấy điểm dừng, cậu muốn trở về nhưng… Không về được rồi.</w:t>
      </w:r>
    </w:p>
    <w:p>
      <w:pPr>
        <w:pStyle w:val="BodyText"/>
      </w:pPr>
      <w:r>
        <w:t xml:space="preserve">Nhất thời không cẩn thận, bị con tang thi bên cạnh cắn chặt cánh tay, dùng sức xé rách ra cả một mảng thịt lớn, cậu vẫn không thể ngã xuống, muốn chạy xa một chút, xa thêm một chút. Máu tươi dọc theo đầu ngón tay chảy xuống, nhỏ lên sàn nhà, rộ lên như những cánh hồng xinh đẹp nhưng lại toát ra hơi thở của cái chết.</w:t>
      </w:r>
    </w:p>
    <w:p>
      <w:pPr>
        <w:pStyle w:val="BodyText"/>
      </w:pPr>
      <w:r>
        <w:t xml:space="preserve">Khuôn mặt Dịch Tiểu Lâu tái nhợt trốn vào một góc khuất của vách tường đằng sau. Lấy tay còn lại che đi cánh tay đã bắt đầu thối rữa, đầu ngón tay dần chuyển thành màu đen, cậu biết không bao lâu nữa, cậu cũng sẽ biến thành tang thi, trừ phi chết đi.</w:t>
      </w:r>
    </w:p>
    <w:p>
      <w:pPr>
        <w:pStyle w:val="BodyText"/>
      </w:pPr>
      <w:r>
        <w:t xml:space="preserve">Tiếng rên rỉ của tang thi ngày càng gần, Dịch Tiểu Lâu thật sự muốn khóc. Nếu như có thể, cậu không muốn chết, cậu còn chưa nói cho Tưởng Chấn Vũ biết cậu yêu hắn, cậu còn rất nhiều lời muốn nói với Tưởng Chấn Vũ, cậu muốn trở về, muốn ở bên cạnh người kia, không muốn phải chết cô độc một mình nơi này.</w:t>
      </w:r>
    </w:p>
    <w:p>
      <w:pPr>
        <w:pStyle w:val="BodyText"/>
      </w:pPr>
      <w:r>
        <w:t xml:space="preserve">Dịch Tiểu Lâu hốt hoảng, dường như cậu nghe thấy tiếng Tưởng Chấn Vũ gọi mình, buồn cười khẽ giật nhẹ khoé miệng, chẳng lẽ tinh thần cậu không tỉnh táo đến nỗi xuất hiện ảo giác rồi sao? Gượng chút sức lực còn lại nâng cánh tay phải lên, dùng súng chỉa vào huyệt thái dương của mình, bên trong còn một viên đạn, có thể cứu cậu không phải đi vào vận mệnh biến thành tang thi.</w:t>
      </w:r>
    </w:p>
    <w:p>
      <w:pPr>
        <w:pStyle w:val="BodyText"/>
      </w:pPr>
      <w:r>
        <w:t xml:space="preserve">“Cậu không tuân thủ lời hứa, cậu nói cậu sẽ trở lại”. Tưởng Chấn Vũ dịu dàng bắt lấy tay cầm súng của Dịch Tiểu Lâu, chậm rãi kéo xuống, miễn cưỡng nhếch khoé môi, lộ ra một nụ cười.</w:t>
      </w:r>
    </w:p>
    <w:p>
      <w:pPr>
        <w:pStyle w:val="BodyText"/>
      </w:pPr>
      <w:r>
        <w:t xml:space="preserve">Dịch Tiểu Lâu ngưng mắt nhìn Tưởng Chấn Vũ ngồi xổm trước mặt mình, run rẩy vuốt ve gò má nhợt nhạt của hắn: “Tại sao cậu không ở lại đó?”. Âm thanh bức thiết mang theo ý trách cứ.</w:t>
      </w:r>
    </w:p>
    <w:p>
      <w:pPr>
        <w:pStyle w:val="BodyText"/>
      </w:pPr>
      <w:r>
        <w:t xml:space="preserve">Tưởng Chấn Vũ nhíu mày, không vui nói: “Ở lại đó cũng chết, đi ra ngoài cũng chết, tại sao tôi lại không chọn nắm tay cậu cùng chết chứ?”</w:t>
      </w:r>
    </w:p>
    <w:p>
      <w:pPr>
        <w:pStyle w:val="BodyText"/>
      </w:pPr>
      <w:r>
        <w:t xml:space="preserve">“Sao cậu có thể tuỳ hứng vậy? Cậu …”</w:t>
      </w:r>
    </w:p>
    <w:p>
      <w:pPr>
        <w:pStyle w:val="BodyText"/>
      </w:pPr>
      <w:r>
        <w:t xml:space="preserve">“Không cầu sinh cùng lúc nhưng lại muốn chết cùng mồ.”</w:t>
      </w:r>
    </w:p>
    <w:p>
      <w:pPr>
        <w:pStyle w:val="BodyText"/>
      </w:pPr>
      <w:r>
        <w:t xml:space="preserve">“….Tôi cuối cùng cũng nói không lại cậu, từ nhỏ đến lớn đều là …”</w:t>
      </w:r>
    </w:p>
    <w:p>
      <w:pPr>
        <w:pStyle w:val="BodyText"/>
      </w:pPr>
      <w:r>
        <w:t xml:space="preserve">“Ha ha, vậy kiếp sau lúc cậu đầu thai nhất định phải lấy cái miệng lưỡi bén nhọn gắn lên người mình đi.”</w:t>
      </w:r>
    </w:p>
    <w:p>
      <w:pPr>
        <w:pStyle w:val="BodyText"/>
      </w:pPr>
      <w:r>
        <w:t xml:space="preserve">Tưởng Chấn Vũ lấy một con dao màu bạc từ ngực Dịch Tiểu Lâu ra, đây là quà sinh nhật năm đó hắn tặng cho cậu.</w:t>
      </w:r>
    </w:p>
    <w:p>
      <w:pPr>
        <w:pStyle w:val="BodyText"/>
      </w:pPr>
      <w:r>
        <w:t xml:space="preserve">“Đã đến lúc rồi sao? A Vũ, tôi cảm thấy hơi sợ…” Một Dịch Tiểu Lâu lúc nào cũng tỏ ra dũng cảm giờ rốt cuộc cũng không kềm nén được mà toát ra vẻ bi thương.</w:t>
      </w:r>
    </w:p>
    <w:p>
      <w:pPr>
        <w:pStyle w:val="BodyText"/>
      </w:pPr>
      <w:r>
        <w:t xml:space="preserve">“Không sợ, có tôi ở đây”. Tưởng Chấn Vũ cúi người nhẹ nhàng hôn cánh môi Dịch Tiểu Lâu, giống như những lần hôn môi bình thường trong quá khứ, ngọt ngào mà ấm áp. Dịch Tiểu Lâu từ từ nhắm mắt lại, hưởng thụ nụ hôn giữa hai người.</w:t>
      </w:r>
    </w:p>
    <w:p>
      <w:pPr>
        <w:pStyle w:val="BodyText"/>
      </w:pPr>
      <w:r>
        <w:t xml:space="preserve">Tưởng Chấn Vũ chợt mở to mắt, cố ghi nhớ gương mặt Dịch Tiểu Lâu, khẽ đâm con dao sâu vào lồng ngực Dịch Tiểu Lâu.</w:t>
      </w:r>
    </w:p>
    <w:p>
      <w:pPr>
        <w:pStyle w:val="BodyText"/>
      </w:pPr>
      <w:r>
        <w:t xml:space="preserve">Trong không gian, mơ hồ như có ai đang nói ‘Tôi yêu cậu’.</w:t>
      </w:r>
    </w:p>
    <w:p>
      <w:pPr>
        <w:pStyle w:val="BodyText"/>
      </w:pPr>
      <w:r>
        <w:t xml:space="preserve">Chậm rãi đỡ Dịch Tiểu Lâu nằm xuống đất, Tưởng Chấn Vũ cũng nằm lại bên cạnh cậu, tay nắm chặt tay, cố mở mắt nhìn ngắm cậu, chờ chất độc trong người phát tán. Trước khi tới đây, hắn đã uống thuốc độc. Những con tang thi gần đó, tiếng gào thét ngày càng vang vọng.</w:t>
      </w:r>
    </w:p>
    <w:p>
      <w:pPr>
        <w:pStyle w:val="BodyText"/>
      </w:pPr>
      <w:r>
        <w:t xml:space="preserve">Một cơn gió mạnh thổi bay góc áo của hai người, mang theo hương máu tươi cùng sự mục nát, với quá khứ xanh thẳm tựa bầu trời, tựa cây cối tươi tốt thanh tuý – đến nơi không còn nhìn thấy được nữa.</w:t>
      </w:r>
    </w:p>
    <w:p>
      <w:pPr>
        <w:pStyle w:val="BodyText"/>
      </w:pPr>
      <w:r>
        <w:t xml:space="preserve">Máu dọc theo khoé miệng vô thanh vô tức chảy xuống, mạch máu như quay cuồng, sắc mặt biến đen, Tưởng Chấn Vũ biết rõ chất độc đã phát tán, hắn hơi hơi nhếch môi cười, nắm chặt tay Dịch Tiểu Lâu.</w:t>
      </w:r>
    </w:p>
    <w:p>
      <w:pPr>
        <w:pStyle w:val="Compact"/>
      </w:pPr>
      <w:r>
        <w:t xml:space="preserve">Tay nắm tay, bên nhau đến già, sinh tử xa cách, cùng nhau ước nguyện. Cả đời này, có thể gặp cậu, yêu cậu, thật tốt.</w:t>
      </w:r>
      <w:r>
        <w:br w:type="textWrapping"/>
      </w:r>
      <w:r>
        <w:br w:type="textWrapping"/>
      </w:r>
    </w:p>
    <w:p>
      <w:pPr>
        <w:pStyle w:val="Heading2"/>
      </w:pPr>
      <w:bookmarkStart w:id="24" w:name="chương-2-cậu-gả-cho-tôi-đi"/>
      <w:bookmarkEnd w:id="24"/>
      <w:r>
        <w:t xml:space="preserve">2. Chương 2: Cậu Gả Cho Tôi 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ắn còn chưa chết sao? Nếu đã chết, tại sao hắn còn có ý thức?</w:t>
      </w:r>
    </w:p>
    <w:p>
      <w:pPr>
        <w:pStyle w:val="BodyText"/>
      </w:pPr>
      <w:r>
        <w:t xml:space="preserve">Tưởng Chấn Vũ cảm giác mình bị nhốt ở một chỗ rất tối, rất yên tĩnh, không thấy gì cũng không nghe được gì, sự tĩnh lặng làm người ta thấy sợ hãi.</w:t>
      </w:r>
    </w:p>
    <w:p>
      <w:pPr>
        <w:pStyle w:val="BodyText"/>
      </w:pPr>
      <w:r>
        <w:t xml:space="preserve">Hắn cảm giác mình đã ở trong cái không gian phong bế này này lâu thật lâu, lâu đến nỗi hắn còn cho rằng mình sẽ ở trong này mãi mãi, không thể thoát ra được.</w:t>
      </w:r>
    </w:p>
    <w:p>
      <w:pPr>
        <w:pStyle w:val="BodyText"/>
      </w:pPr>
      <w:r>
        <w:t xml:space="preserve">Trong hoảng hốt, hắn dường như nhớ lại lúc mình và Dịch Tiểu Lâu lần đầu gặp mặt.</w:t>
      </w:r>
    </w:p>
    <w:p>
      <w:pPr>
        <w:pStyle w:val="BodyText"/>
      </w:pPr>
      <w:r>
        <w:t xml:space="preserve">Lúc đó hắn đi theo cha dọn đến chỗ ở mới. Ngày đầu tiên ở đó thì gặp được một bé gái rất dễ thương, thắt tóc hai bên, mặc một cái áo lam nhạt với cái váy ngắn cùng màu. Giống như tiên đồng trong bức tranh bay ra.</w:t>
      </w:r>
    </w:p>
    <w:p>
      <w:pPr>
        <w:pStyle w:val="BodyText"/>
      </w:pPr>
      <w:r>
        <w:t xml:space="preserve">Lúc đó hắn phản ứng sao nhỉ?</w:t>
      </w:r>
    </w:p>
    <w:p>
      <w:pPr>
        <w:pStyle w:val="BodyText"/>
      </w:pPr>
      <w:r>
        <w:t xml:space="preserve">A, đúng rồi, hắn nhớ rõ bản thân trực tiếp xông lên, một gối chạm đất, trên tay bưng một rổ kẹo đủ màu, không chút rụt rè cầu hôn người ta: “Này, cậu gả cho tôi đi.”</w:t>
      </w:r>
    </w:p>
    <w:p>
      <w:pPr>
        <w:pStyle w:val="BodyText"/>
      </w:pPr>
      <w:r>
        <w:t xml:space="preserve">Sau đó thì sao? Sau đó xảy ra chuyện gì… Hắn làm sao mà quên được…</w:t>
      </w:r>
    </w:p>
    <w:p>
      <w:pPr>
        <w:pStyle w:val="BodyText"/>
      </w:pPr>
      <w:r>
        <w:t xml:space="preserve">Gả cho ngươi? Có kẹo ăn sao? Có tiền cầm sao? Có xe sao?</w:t>
      </w:r>
    </w:p>
    <w:p>
      <w:pPr>
        <w:pStyle w:val="BodyText"/>
      </w:pPr>
      <w:r>
        <w:t xml:space="preserve">Hắn nghe thấy có người nói bên tai mình một câu kiêu ngạo như vậy, liền vô thức nói: “Kẹo ta có, tiền ta cũng có, như vậy… Xe đương nhiên là không thiếu.”</w:t>
      </w:r>
    </w:p>
    <w:p>
      <w:pPr>
        <w:pStyle w:val="BodyText"/>
      </w:pPr>
      <w:r>
        <w:t xml:space="preserve">Sau khi nói xong, Tưởng Chấn Vũ khẽ giật mình, sao cảnh tượng này quen thuộc vậy? Thanh âm này, tựa hồ vang lên ngay bên tai.</w:t>
      </w:r>
    </w:p>
    <w:p>
      <w:pPr>
        <w:pStyle w:val="BodyText"/>
      </w:pPr>
      <w:r>
        <w:t xml:space="preserve">Thân thể đột nhiên nhỏ lại, lúc mở mắt ra, đã không còn là một màu tối đen nữa mà là một cô bé thắt tóc hai bên.</w:t>
      </w:r>
    </w:p>
    <w:p>
      <w:pPr>
        <w:pStyle w:val="BodyText"/>
      </w:pPr>
      <w:r>
        <w:t xml:space="preserve">Không tự chủ vương tay sờ nhẹ gò má cô bé trước mặt, nghi hoặc tự nhủ: “Cái quái gì thế này? Cũng dám giả làm bộ dạng cô vợ nhỏ lừa gạt tôi.”</w:t>
      </w:r>
    </w:p>
    <w:p>
      <w:pPr>
        <w:pStyle w:val="BodyText"/>
      </w:pPr>
      <w:r>
        <w:t xml:space="preserve">Bốp—một tiếng bạt tay thanh tuý vang lên, cô bé nhíu mày không vui trừng mắt nhìn thằng nhỏ mới gặp mà đã động tay động chân với mình, hừ lạnh: “Con nít chưa mọc đủ lông đủ cánh đã dám học theo lưu manh đi đùa giỡn người khác.”</w:t>
      </w:r>
    </w:p>
    <w:p>
      <w:pPr>
        <w:pStyle w:val="BodyText"/>
      </w:pPr>
      <w:r>
        <w:t xml:space="preserve">“Ha ha, đã trở lại, mình đã trở lại rồi.” Tưởng Chấn Vũ vuốt bên mặt bị đánh đau, ôm bụng ngửa mặt lên trời cười to, bất chấp ánh mắt quái dị của Dịch Tiểu Lâu.</w:t>
      </w:r>
    </w:p>
    <w:p>
      <w:pPr>
        <w:pStyle w:val="BodyText"/>
      </w:pPr>
      <w:r>
        <w:t xml:space="preserve">Tuy không biết mình quay về quá khứ như thế nào, nhưng cuộc đời có thể lặp lại thật sự là làm người ta bất ngờ hạnh phúc, khiến cho những bộ mặt thối rữa, thân thể cứng ngắc của mớ tang thi cùng cuộc sống chật vật, không thể xoay sở tan biến hết.</w:t>
      </w:r>
    </w:p>
    <w:p>
      <w:pPr>
        <w:pStyle w:val="BodyText"/>
      </w:pPr>
      <w:r>
        <w:t xml:space="preserve">Hô hô, mình đã trở lại, như vậy Dịch Tiểu Lâu hẳn cũng trở về? Tưởng Chấn Vũ vội chụp lấy bả vai Dịch Tiểu Lâu, hưng phấn nói: “Bà xã, chúng ta chơi đuổi bắt một hồi cuối cùng lại gia nhập đại quân trọng sinh ha.”</w:t>
      </w:r>
    </w:p>
    <w:p>
      <w:pPr>
        <w:pStyle w:val="BodyText"/>
      </w:pPr>
      <w:r>
        <w:t xml:space="preserve">Người này bị cái gì vậy? Cũng không cần dùng cách như vậy để tiếp cận chứ? Dịch Tiểu Lâu ghét bỏ xem xét gương mặt nhỏ hưng phấn của Tưởng Chấn Vũ, đưa tay đẩy hắn ra: “Coi lại đi, chưa kể việc lông tơ cậu còn chưa dài, mau đưa kẹo đây, tôi thưởng cho.”</w:t>
      </w:r>
    </w:p>
    <w:p>
      <w:pPr>
        <w:pStyle w:val="BodyText"/>
      </w:pPr>
      <w:r>
        <w:t xml:space="preserve">Tưởng Chấn Vũ vẻ mặt khó hiểu nhìn chằm chằm vào Dịch Tiểu Lâu,chẳng lẽ chỉ có mình trở lại? Dịch Tiểu Lâu căn bản không có trọng sinh sao?</w:t>
      </w:r>
    </w:p>
    <w:p>
      <w:pPr>
        <w:pStyle w:val="BodyText"/>
      </w:pPr>
      <w:r>
        <w:t xml:space="preserve">Dịch Tiểu Lâu khi còn bé sẽ ở kế bên nhà hắn, hắn dọn nhà đến sau vườn thì gặp được y đầu tiên.</w:t>
      </w:r>
    </w:p>
    <w:p>
      <w:pPr>
        <w:pStyle w:val="BodyText"/>
      </w:pPr>
      <w:r>
        <w:t xml:space="preserve">Mẹ Dịch vốn muốn đẻ con gái nên lúc mang thai mua rất nhiều đồ bé gái, nào quần áo, giày dép. Kết quả lại sinh ra con trai, vô cùng thất vọng, bất quá sự thật tàn khốc cũng không đánh bại được tấm lòng cường hãn của một người mẹ, bà đem Dịch Tiểu Lâu coi như con gái nuôi dưỡng, cho mặc áo đầm xinh đẹp, thắt bím đáng yêu, cho y học một đống kiến thức kỳ quái, tận sức bồi dưỡng y thành tiểu thụ hoàn mĩ tuyệt vời nhất. Cho nên, lúc đầu Tưởng Chấn Vũ gặp Dịch Tiểu Lâu đã bị dáng vẻ nữ tính của hắn mê hoặc, từ đó về sau tấm lòng thiếu niên cũng chết theo…</w:t>
      </w:r>
    </w:p>
    <w:p>
      <w:pPr>
        <w:pStyle w:val="BodyText"/>
      </w:pPr>
      <w:r>
        <w:t xml:space="preserve">Sau này, liền bước lên con đường theo đuổi vợ dài lê thê, mà kết quả? Vừa lúc hắn cùng Tiểu Lâu xác định mối quan hệ không lâu thì sự việc tang thi kỳ quặc liền xảy ra. Hắn còn chưa có cùng Dịch Tiểu Lâu làm chuyện nóng người. Đây không phải siêu lỗ vốn sao?Làm hắn còn ảo tưởng muốn cùng Dịch Tiểu Lâu làm cái chuyện đỏ mặt này kia.</w:t>
      </w:r>
    </w:p>
    <w:p>
      <w:pPr>
        <w:pStyle w:val="BodyText"/>
      </w:pPr>
      <w:r>
        <w:t xml:space="preserve">Từng quãng quá khứ như cuốn phim phát lại trong đầu, cuối cùng dừng lại ở hình ảnh bọn họ nắm tay nhau cùng chết.</w:t>
      </w:r>
    </w:p>
    <w:p>
      <w:pPr>
        <w:pStyle w:val="BodyText"/>
      </w:pPr>
      <w:r>
        <w:t xml:space="preserve">Hắn suy nghĩ cẩn thận, dù chỉ mình mình trọng sinh về thì thế nào? Chỉ cần người này còn sống thì hắn vẫn có thể cùng y xây dựng nhiều hồi ức ấm áp hơn nữa.</w:t>
      </w:r>
    </w:p>
    <w:p>
      <w:pPr>
        <w:pStyle w:val="BodyText"/>
      </w:pPr>
      <w:r>
        <w:t xml:space="preserve">Dịch Tiểu Lâu nhìn thằng bé trước mắt lại lâm vào trầm tư, lúc thì nhíu mày, lúc thì cười trộm, nhìn như đầu óc nó hỏng mất rồi, thế là đơn giản cho tay vào túi nó, lục lọi một hồi, y nhớ rõ, thằng này lúc nãy đem kẹo bỏ vô túi nha.</w:t>
      </w:r>
    </w:p>
    <w:p>
      <w:pPr>
        <w:pStyle w:val="BodyText"/>
      </w:pPr>
      <w:r>
        <w:t xml:space="preserve">Ai đang sờ ta? Ngứa lắm biết không? Tưởng Chấn Vũ từ trong suy nghĩ hoàn hồn, theo phản xạ chộp bàn tay nhỏ bé đang sờ loạn trong túi quần mình.</w:t>
      </w:r>
    </w:p>
    <w:p>
      <w:pPr>
        <w:pStyle w:val="BodyText"/>
      </w:pPr>
      <w:r>
        <w:t xml:space="preserve">“Nè, ai cho cậu đụng vào tay tôi?”</w:t>
      </w:r>
    </w:p>
    <w:p>
      <w:pPr>
        <w:pStyle w:val="BodyText"/>
      </w:pPr>
      <w:r>
        <w:t xml:space="preserve">“Anh là ông xã của cưng mà, sao không thể đụng vào tay cưng chứ?”</w:t>
      </w:r>
    </w:p>
    <w:p>
      <w:pPr>
        <w:pStyle w:val="BodyText"/>
      </w:pPr>
      <w:r>
        <w:t xml:space="preserve">“Lông cậu mọc đủ dài không? Lông không dài thì không làm ông xã tôi được đâu.”</w:t>
      </w:r>
    </w:p>
    <w:p>
      <w:pPr>
        <w:pStyle w:val="BodyText"/>
      </w:pPr>
      <w:r>
        <w:t xml:space="preserve">“Dài hay không cưng sờ thử chẳng phải là biết sao?” Tưởng Chấn Vũ cười xấu xa cầm tay Dịch Tiểu Lâu đụng vào đũng quần mình. Dịch Tiểu Lâu nhíu mày, mở rộng ngón tay sờ loạn một cái, hèn mọn nói: “Cách quần không sờ được lông gì hết, sao biết được nó dài hay không? Nhưng mà ngược lại biết được cái đó của cậu chỉ như cây tăm, chả có lực sát thương gì sất.”</w:t>
      </w:r>
    </w:p>
    <w:p>
      <w:pPr>
        <w:pStyle w:val="BodyText"/>
      </w:pPr>
      <w:r>
        <w:t xml:space="preserve">Đây là một cây tăm…</w:t>
      </w:r>
    </w:p>
    <w:p>
      <w:pPr>
        <w:pStyle w:val="BodyText"/>
      </w:pPr>
      <w:r>
        <w:t xml:space="preserve">Một cây tăm…</w:t>
      </w:r>
    </w:p>
    <w:p>
      <w:pPr>
        <w:pStyle w:val="BodyText"/>
      </w:pPr>
      <w:r>
        <w:t xml:space="preserve">Cây tăm…. Không có lực sát thương….</w:t>
      </w:r>
    </w:p>
    <w:p>
      <w:pPr>
        <w:pStyle w:val="BodyText"/>
      </w:pPr>
      <w:r>
        <w:t xml:space="preserve">Trong đầu Tưởng Chấn Vũ không ngừng cất lên những chữ này, cậu cho đó là con dao thái rau sao? Lực sát thương cái đ*o gì. Dùng để băm hoa cúc pha trà sao? Làm như câu quảng cáo: “Vào quán trà nhỏ uống trà hoa cúc, từ nay về sau eo không mệt mỏi, chân không đau nhức, thân thể phiêu phiêu” không bằng.</w:t>
      </w:r>
    </w:p>
    <w:p>
      <w:pPr>
        <w:pStyle w:val="BodyText"/>
      </w:pPr>
      <w:r>
        <w:t xml:space="preserve">Uổng cho trước kia hắn còn cho rằng Dịch Tiểu Lâu hiền lành lương thiện. Mẹ cậu rốt cuộc dạy cậu cái gì vậy? Đây là điều trẻ năm tuổi có thể nói sao?</w:t>
      </w:r>
    </w:p>
    <w:p>
      <w:pPr>
        <w:pStyle w:val="BodyText"/>
      </w:pPr>
      <w:r>
        <w:t xml:space="preserve">Tưởng Chấn Vũ kéo kéo khoé miệng cứng ngắc,vươn tay sờ sờ đầu Dịch Tiểu Lâu, thấm thía nói: “Bà xã à, từ nay về sau em nhớ nói chuyện cẩn thận, loại chuyện làm tổn thương lòng tự trọng của anh như vầy không đựơc nói ra đó, nếu không, anh cũng không biết mình sẽ làm gì để làm rạng danh thằng em trai anh đâu nha.”</w:t>
      </w:r>
    </w:p>
    <w:p>
      <w:pPr>
        <w:pStyle w:val="BodyText"/>
      </w:pPr>
      <w:r>
        <w:t xml:space="preserve">“Tôi thề tôi sẽ bảo vệ bí mật này, không nói ra sự thật. Nhưng cậu không phải ông xã tôi, đừng có mơ mộng.”</w:t>
      </w:r>
    </w:p>
    <w:p>
      <w:pPr>
        <w:pStyle w:val="BodyText"/>
      </w:pPr>
      <w:r>
        <w:t xml:space="preserve">“Như vầy đi, anh cho em ăn kẹo nhưng em phải gọi anh là ông xã nghen.”</w:t>
      </w:r>
    </w:p>
    <w:p>
      <w:pPr>
        <w:pStyle w:val="BodyText"/>
      </w:pPr>
      <w:r>
        <w:t xml:space="preserve">“Cậu cho là vài cục kẹo có thể mua chuộc được tôi sao?”</w:t>
      </w:r>
    </w:p>
    <w:p>
      <w:pPr>
        <w:pStyle w:val="BodyText"/>
      </w:pPr>
      <w:r>
        <w:t xml:space="preserve">Tưởng Chấn Vũ im lặng xem xét ánh mắt Dịch Tiểu Lâu, đưa tay vào túi quần móc ra một cục kẹo, chậm rãi mở giấy gói, lại chậm rãi cho vào miệng, thè lưỡi liếm liếm môi mình, vẻ mặt hưởng thụ “Ngon quá ta, ăn ngon ghê.”</w:t>
      </w:r>
    </w:p>
    <w:p>
      <w:pPr>
        <w:pStyle w:val="BodyText"/>
      </w:pPr>
      <w:r>
        <w:t xml:space="preserve">Dịch Tiểu Lâu vô thức nuốt một ngụm nước bọt, đôi mắt trông mong nhìn cái miệng đang ngậm kẹo của Tưởng Chấn Vũ, do dự “Thật sự rất ngon sao?”</w:t>
      </w:r>
    </w:p>
    <w:p>
      <w:pPr>
        <w:pStyle w:val="BodyText"/>
      </w:pPr>
      <w:r>
        <w:t xml:space="preserve">Sau lại nghĩ tới điều gì đó, ngay lập tức trưng ra cái mặt uốn éo, lớn tiếng nói “Tôi mới không thèm hỏi cậu, tôi ghét ăn kẹo nhất, thứ đó chỉ là thứ dùng để lừa gạt con nít.”</w:t>
      </w:r>
    </w:p>
    <w:p>
      <w:pPr>
        <w:pStyle w:val="BodyText"/>
      </w:pPr>
      <w:r>
        <w:t xml:space="preserve">Tưởng Chấn Vũ cố tình phát ra âm thanh rất lớn, cắn viên kẹo rồm rộp.</w:t>
      </w:r>
    </w:p>
    <w:p>
      <w:pPr>
        <w:pStyle w:val="BodyText"/>
      </w:pPr>
      <w:r>
        <w:t xml:space="preserve">Thoạt nhìn thật sự rất ngon a…. Dịch Tiểu Lâu tầm mắt như có như không nhìn về phía Tưởng Chấn Vũ, thấy hắn nhìn sang lập tức dời tầm mắt lên nhìn trời, làm bộ mình mới không thèm nhìn hắn.</w:t>
      </w:r>
    </w:p>
    <w:p>
      <w:pPr>
        <w:pStyle w:val="BodyText"/>
      </w:pPr>
      <w:r>
        <w:t xml:space="preserve">“Này, tôi gọi cậu là ông xã thì cậu sẽ cho tôi ăn kẹo sao?”</w:t>
      </w:r>
    </w:p>
    <w:p>
      <w:pPr>
        <w:pStyle w:val="BodyText"/>
      </w:pPr>
      <w:r>
        <w:t xml:space="preserve">“Bà xã, bây giờ anh lại không muốn cho cưng ăn kẹo nha.”</w:t>
      </w:r>
    </w:p>
    <w:p>
      <w:pPr>
        <w:pStyle w:val="BodyText"/>
      </w:pPr>
      <w:r>
        <w:t xml:space="preserve">“Cậu gạt người. Cậu đã bảo tôi gọi cậu là ông xã cậu sẽ cho tôi ăn kẹo mà.” Dịch Tiểu Lâu gấp rồi, khuôn mặt nhỏ nhắn vì kích động mà đỏ bừng.</w:t>
      </w:r>
    </w:p>
    <w:p>
      <w:pPr>
        <w:pStyle w:val="BodyText"/>
      </w:pPr>
      <w:r>
        <w:t xml:space="preserve">“Ừm ừm, bà xã à, em ngây thơ quá rồi.” Tưởng Chấn Vũ làm bộ như thật lắc lắc đầu, duỗi ngón tay trỏ nânh cằm Dịch Tiểu Lâu lên “Như vậy đi, em nói anh: ‘Ông xã ơi, hôn em đi’ thì anh sẽ đem hết kẹo cho em luôn.”</w:t>
      </w:r>
    </w:p>
    <w:p>
      <w:pPr>
        <w:pStyle w:val="BodyText"/>
      </w:pPr>
      <w:r>
        <w:t xml:space="preserve">“Cậu giữ lời chứ?”</w:t>
      </w:r>
    </w:p>
    <w:p>
      <w:pPr>
        <w:pStyle w:val="BodyText"/>
      </w:pPr>
      <w:r>
        <w:t xml:space="preserve">“Anh đương nhiên giữ lời.”</w:t>
      </w:r>
    </w:p>
    <w:p>
      <w:pPr>
        <w:pStyle w:val="BodyText"/>
      </w:pPr>
      <w:r>
        <w:t xml:space="preserve">Dịch Tiểu Lâu hít sâu vào một hơi, há to mồm, thanh âm lại như muỗi kêu ‘Ôn… ông…’ thật lâu sau cũng không nghẹn ra được một câu đầy đủ.</w:t>
      </w:r>
    </w:p>
    <w:p>
      <w:pPr>
        <w:pStyle w:val="BodyText"/>
      </w:pPr>
      <w:r>
        <w:t xml:space="preserve">“Ông…Ông xã.” Dịch Tiểu Lâu nhắm mắt lại lớn tiếng hô, hô xong lập tức mở mắt ra, xoè tay ý bảo người nào đó xì kẹo ra.</w:t>
      </w:r>
    </w:p>
    <w:p>
      <w:pPr>
        <w:pStyle w:val="BodyText"/>
      </w:pPr>
      <w:r>
        <w:t xml:space="preserve">“Gì nữa?” Tưởng Chấn Vũ đem mặt kề sát mặt Dịch Tiểu Lâu, vỗ vỗ gương mặt nhỏ nhắn, cười xấu xa nói.</w:t>
      </w:r>
    </w:p>
    <w:p>
      <w:pPr>
        <w:pStyle w:val="BodyText"/>
      </w:pPr>
      <w:r>
        <w:t xml:space="preserve">“Cậu cho tôi một cục kẹo trước, tôi làm sao biết cậu có nói láo hay không. Đặt cọc trước đi.”</w:t>
      </w:r>
    </w:p>
    <w:p>
      <w:pPr>
        <w:pStyle w:val="BodyText"/>
      </w:pPr>
      <w:r>
        <w:t xml:space="preserve">“Ừm, vậy cũng được.” Tưởng Chấn Vũ lấy trong túi ra một cục kẹo, bỏ vào lòng bàn tay Dịch Tiểu Lâu, cười nói “Giờ thì hôn anh nha.”</w:t>
      </w:r>
    </w:p>
    <w:p>
      <w:pPr>
        <w:pStyle w:val="BodyText"/>
      </w:pPr>
      <w:r>
        <w:t xml:space="preserve">Dịch Tiểu Lâu xé mạnh giấy gói, đem kẹo nhét vô miệng mình, mỹ mãn thở ra một hơi, phất phất tay, ngay lúc Tưởng Chấn Vũ chưa kịp phản ứng đã chạy mất, phút cuối còn cố tình quay đầu lại, cười không thấy mặt mũi “Mẹ cậu chưa dạy đừng có dễ tin người sao? Tôi đành lấy cục kẹo này vậy, cây tăm nhỏ, tạm biệt nha.”</w:t>
      </w:r>
    </w:p>
    <w:p>
      <w:pPr>
        <w:pStyle w:val="BodyText"/>
      </w:pPr>
      <w:r>
        <w:t xml:space="preserve">…Cây tăm nhỏ… Cậu mới là cây tăm nhỏ á!</w:t>
      </w:r>
    </w:p>
    <w:p>
      <w:pPr>
        <w:pStyle w:val="BodyText"/>
      </w:pPr>
      <w:r>
        <w:t xml:space="preserve">Tưởng Chấn Vũ vẻ mặt kinh ngạc đứng im tại chỗ, hắn đây là bị đùa giỡn sao? Đúng là bị đùa giỡn rồi, tuyệt đối là bị đùa giỡn! Hắn – linh hồn ba mươi tuổi vậy mà lại bị một đứa nhóc đùa giỡn. Cái này mà để người khác biết, hắn còn biết chui xuống cái lỗ nào đây???</w:t>
      </w:r>
    </w:p>
    <w:p>
      <w:pPr>
        <w:pStyle w:val="Compact"/>
      </w:pPr>
      <w:r>
        <w:t xml:space="preserve">Hắn phát điên liều mạng nghiến răng, hắn thề lần này hắn sẽ nhớ kỹ, Dịch Tiểu Lâu cậu liệu mà chuẩn bị đáp lại đi.</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cau-ga-cho-toi-di-1520654909.6383.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3-người-nhà"/>
      <w:bookmarkEnd w:id="30"/>
      <w:r>
        <w:t xml:space="preserve">3. Chương 3: Người Nhà</w:t>
      </w:r>
    </w:p>
    <w:p>
      <w:pPr>
        <w:pStyle w:val="Compact"/>
      </w:pPr>
      <w:r>
        <w:br w:type="textWrapping"/>
      </w:r>
      <w:r>
        <w:br w:type="textWrapping"/>
      </w:r>
      <w:r>
        <w:t xml:space="preserve">“Tiểu đồng chí Tưởng, nhìn cái gì đấy? Mau tới đây giúp đi.”</w:t>
      </w:r>
      <w:r>
        <w:br w:type="textWrapping"/>
      </w:r>
      <w:r>
        <w:br w:type="textWrapping"/>
      </w:r>
      <w:r>
        <w:t xml:space="preserve">Ngẩng đầu nhìn người phát ra âm thanh ở phòng khách đang mặc tạp dề in hình bọt biển cục cưng, tay cầm chổi phe phẩy, đó chẳng phải chính là cha mình sao!</w:t>
      </w:r>
      <w:r>
        <w:br w:type="textWrapping"/>
      </w:r>
      <w:r>
        <w:br w:type="textWrapping"/>
      </w:r>
      <w:r>
        <w:t xml:space="preserve">Nhìn cha trong nháy mắt, Tưởng Chấn Vũ đột nhiên rất muốn khóc, lại muốn cười, cảm giác rất là mâu thuẫn.</w:t>
      </w:r>
      <w:r>
        <w:br w:type="textWrapping"/>
      </w:r>
      <w:r>
        <w:br w:type="textWrapping"/>
      </w:r>
      <w:r>
        <w:t xml:space="preserve">“Lão đồng chí Tưởng, cha không thể ngăn cản con suy ngẫm nha, cha chẳng lẽ không biết sao? Biết đâu con cha sau này vì chính những phút giây trầm tư bây giờ mà trở thành vĩ nhân đó.”</w:t>
      </w:r>
      <w:r>
        <w:br w:type="textWrapping"/>
      </w:r>
      <w:r>
        <w:br w:type="textWrapping"/>
      </w:r>
      <w:r>
        <w:t xml:space="preserve">“Tiểu đồng chí Tưởng, con có thể trở thành vĩ nhân không cha không biết, nhưng nếu con không tới phụ sẽ bị cha đánh, việc này cha khẳng định.”</w:t>
      </w:r>
      <w:r>
        <w:br w:type="textWrapping"/>
      </w:r>
      <w:r>
        <w:br w:type="textWrapping"/>
      </w:r>
      <w:r>
        <w:t xml:space="preserve">“Lão đồng chí Tưởng, đây là cha không đúng, cha không thể bắt con cha làm chuyện nó không muốn làm, điều này ảnh hưởng bất lợi đến sự phát triển của cả thể xác lẫn tinh thần đó.”</w:t>
      </w:r>
      <w:r>
        <w:br w:type="textWrapping"/>
      </w:r>
      <w:r>
        <w:br w:type="textWrapping"/>
      </w:r>
      <w:r>
        <w:t xml:space="preserve">“Tiểu đồng chí Tưởng, con học đâu mấy cái đó vậy? Con mà còn lẩm bẩm nữa, đêm nay phạt con úp mặt vào tường.”</w:t>
      </w:r>
      <w:r>
        <w:br w:type="textWrapping"/>
      </w:r>
      <w:r>
        <w:br w:type="textWrapping"/>
      </w:r>
      <w:r>
        <w:t xml:space="preserve">“Lão đồng chí Tưởng, cha đây là lạm dụng chức quyền, con méc ba Bạch trừng trị cha.” Tưởng Chấn Vũ miệng căng phồng phản bác nói.</w:t>
      </w:r>
      <w:r>
        <w:br w:type="textWrapping"/>
      </w:r>
      <w:r>
        <w:br w:type="textWrapping"/>
      </w:r>
      <w:r>
        <w:t xml:space="preserve">“Đến ba Bạch của con cha cũng không sợ! Còn chưa cút đi dọn phòng!” Cha Tưởng vừa nghe đến tên ba Bạch, vành tai liền đỏ lên một cách khả nghi, lại bắt gặp con mình đang cười gian, lập tức ho nhẹ hai tiếng, liền cúi đầu làm bộ quét rác.</w:t>
      </w:r>
      <w:r>
        <w:br w:type="textWrapping"/>
      </w:r>
      <w:r>
        <w:br w:type="textWrapping"/>
      </w:r>
      <w:r>
        <w:t xml:space="preserve">“A! Ba Bạch!” Tưởng Chấn Vũ đột nhiên chỉ ra phía sau cha Tưởng hét lớn.</w:t>
      </w:r>
      <w:r>
        <w:br w:type="textWrapping"/>
      </w:r>
      <w:r>
        <w:br w:type="textWrapping"/>
      </w:r>
      <w:r>
        <w:t xml:space="preserve">Cha Tưởng nghe vậy, lập tức nhếch khóe môi, phủi phủi quần áo, vuốt vuốt lại mái tóc, nhanh chóng xoay người, cười nói:”Bạch!” Mà đằng sau hắn làm gì có ai, rõ ràng ranh con hỗn láo kia đùa giỡn hắn! Chờ tới lúc hắn muốn tìm Tưởng Chấn Vũ tính sổ thì thằng nhỏ đã cao chạy xa bay rồi.</w:t>
      </w:r>
      <w:r>
        <w:br w:type="textWrapping"/>
      </w:r>
      <w:r>
        <w:br w:type="textWrapping"/>
      </w:r>
      <w:r>
        <w:t xml:space="preserve">Sau khi đùa giỡn cha mình một hồi, tâm tình Tưởng Chấn Vũ thật sung sướng, cười mỉm một cái rồi ngồi ở trong phòng sửa sang lại này nọ.</w:t>
      </w:r>
      <w:r>
        <w:br w:type="textWrapping"/>
      </w:r>
      <w:r>
        <w:br w:type="textWrapping"/>
      </w:r>
      <w:r>
        <w:t xml:space="preserve">Lần này chuyển nhà, còn có ba Bạch đến ở cùng, cha vì thế vui vẻ vô cùng, liên tục nhìn vào tập bọt biển cục cưng, thậm chí còn ôm bọt biển cục cưng hôn vài cái.</w:t>
      </w:r>
      <w:r>
        <w:br w:type="textWrapping"/>
      </w:r>
      <w:r>
        <w:br w:type="textWrapping"/>
      </w:r>
      <w:r>
        <w:t xml:space="preserve">Ba Bạch vốn là trợ lý của cha, cũng không biết cha từ đâu tìm được người có khả năng lại tốt tính như vậy, đối với việc công tác cha giao cho, y chưa bao giờ từ chối, luôn tận tâm hết sức hoàn thành.</w:t>
      </w:r>
      <w:r>
        <w:br w:type="textWrapping"/>
      </w:r>
      <w:r>
        <w:br w:type="textWrapping"/>
      </w:r>
      <w:r>
        <w:t xml:space="preserve">Tưởng Chấn Vũ không thể hiểu được, ba Bạch sao lại dung túng cha mình như vậy? Rõ ràng ngoại trừ yêu thương nồng nhiệt với bọt biển cục cưng, cái gì cũng lười biếng không muốn làm, có cái gì hay ho để thích? Quả nhiên, một chữ tình, thật là khó hiểu mà.</w:t>
      </w:r>
      <w:r>
        <w:br w:type="textWrapping"/>
      </w:r>
      <w:r>
        <w:br w:type="textWrapping"/>
      </w:r>
      <w:r>
        <w:t xml:space="preserve">Nghe được ngoài phòng cha cùng ba Bạch đang nói chuyện với nhau, Tưởng Chấn Vũ thật thỏa mãn, loại cuộc sống này thật làm người ta hoài niệm, từ sau khi lớn, hắn liền bàn chuyện ra ngoài ở, ngày thường ít có cơ hội gặp cha, đến lúc chết cũng không gặp, thừa dịp lúc này trọng sinh, hắn nhất định phải quý trọng thật tốt, chăm sóc cha thật nhiều.</w:t>
      </w:r>
      <w:r>
        <w:br w:type="textWrapping"/>
      </w:r>
      <w:r>
        <w:br w:type="textWrapping"/>
      </w:r>
      <w:r>
        <w:t xml:space="preserve">Đúng rồi, còn phải nghĩ biện pháp tìm hiểu về chuyện tang thi, bất kể thế nào, cũng không thể để mình và Tiểu Lâu lại một lần nữa lâm vào cảnh bị tang thi cắn, chết kiểu này rất không đẹp mắt.</w:t>
      </w:r>
      <w:r>
        <w:br w:type="textWrapping"/>
      </w:r>
      <w:r>
        <w:br w:type="textWrapping"/>
      </w:r>
      <w:r>
        <w:t xml:space="preserve">Bất quá, không nghĩ tới, uống thuốc độc tự sát không chết, ngược lại trở thành đứa bé năm tuổi, thật không biết nên vui hay buồn.</w:t>
      </w:r>
      <w:r>
        <w:br w:type="textWrapping"/>
      </w:r>
      <w:r>
        <w:br w:type="textWrapping"/>
      </w:r>
      <w:r>
        <w:t xml:space="preserve">Lúc Bạch Trì kéo theo Hắc Hâm vào thì bắt gặp Tưởng Chấn Vũ đang ngẩn người, rất ngạc nhiên nha, bình thường hắn không yên tĩnh như vậy, luôn nghịch phá đòi cái này cái kia, sao bây giờ lại ngồi ngoan vậy, thật sự là rất hiếm thấy!</w:t>
      </w:r>
      <w:r>
        <w:br w:type="textWrapping"/>
      </w:r>
      <w:r>
        <w:br w:type="textWrapping"/>
      </w:r>
      <w:r>
        <w:t xml:space="preserve">Bạch Trì buông tay đang nắm lấy Hắc Hâm, khẽ bước nhẹ, lặng lẽ đến trước mặt Tưởng Chấn Vũ, vươn ngón tay mũm mĩm dùng sức bóp cái lỗ mũi nhỏ của hắn.</w:t>
      </w:r>
      <w:r>
        <w:br w:type="textWrapping"/>
      </w:r>
      <w:r>
        <w:br w:type="textWrapping"/>
      </w:r>
      <w:r>
        <w:t xml:space="preserve">Tưởng Chấn Vũ ngồi trên ghế giật nảy lên, che lỗ mũi bị nhéo đau, cả giận nói:”Yêu nghiệt phương nào dám cả gan đánh lén bổn đại gia!”</w:t>
      </w:r>
      <w:r>
        <w:br w:type="textWrapping"/>
      </w:r>
      <w:r>
        <w:br w:type="textWrapping"/>
      </w:r>
      <w:r>
        <w:t xml:space="preserve">Bạch Trì một chân bước lên ghế dựa, nâng cằm lên cao cao, kiêu ngạo nói:”Ta là ông nội ngươi!”</w:t>
      </w:r>
      <w:r>
        <w:br w:type="textWrapping"/>
      </w:r>
      <w:r>
        <w:br w:type="textWrapping"/>
      </w:r>
      <w:r>
        <w:t xml:space="preserve">Hắc Hâm bình tĩnh đi đến trước người Bạch Trì, móc ra một tấm khăn tay trắng thuần, khẽ phẩy, nắm bàn tay Bạch Trì cẩn thận lau”Bẩn.”</w:t>
      </w:r>
      <w:r>
        <w:br w:type="textWrapping"/>
      </w:r>
      <w:r>
        <w:br w:type="textWrapping"/>
      </w:r>
      <w:r>
        <w:t xml:space="preserve">Bạch trì buông chân, đi đến trước mặt Hắc Hâm, thấp giọng nói nói:”Tiểu Hắc, tớ sai rồi, tớ chắc là bị dính mực bút máy, lần sau tớ sẽ chú ý.”</w:t>
      </w:r>
      <w:r>
        <w:br w:type="textWrapping"/>
      </w:r>
      <w:r>
        <w:br w:type="textWrapping"/>
      </w:r>
      <w:r>
        <w:t xml:space="preserve">Nói xong còn gật gật đầu.</w:t>
      </w:r>
      <w:r>
        <w:br w:type="textWrapping"/>
      </w:r>
      <w:r>
        <w:br w:type="textWrapping"/>
      </w:r>
      <w:r>
        <w:t xml:space="preserve">Hắc Hâm đối với thái độ thành khẩn nhận sai của Bạch Trì vô cùng hài lòng, sờ sờ đầu của hắn, căn dặn: “Nhớ kỹ.”</w:t>
      </w:r>
      <w:r>
        <w:br w:type="textWrapping"/>
      </w:r>
      <w:r>
        <w:br w:type="textWrapping"/>
      </w:r>
      <w:r>
        <w:t xml:space="preserve">Bạch Trì hắc hắc ngây ngô cười đứng lên, kiễng mũi chân, có chút ân cần đấm lưng cho Hắc Hâm.</w:t>
      </w:r>
      <w:r>
        <w:br w:type="textWrapping"/>
      </w:r>
      <w:r>
        <w:br w:type="textWrapping"/>
      </w:r>
      <w:r>
        <w:t xml:space="preserve">Tưởng Chấn Vũ bĩu môi nhìn hai người trước mắt, thậm chí còn ngồi xuống, lấy Coca trên bàn từ từ uống, làm bộ đang xem kịch.</w:t>
      </w:r>
      <w:r>
        <w:br w:type="textWrapping"/>
      </w:r>
      <w:r>
        <w:br w:type="textWrapping"/>
      </w:r>
      <w:r>
        <w:t xml:space="preserve">Hắc Hâm là đứa nhỏ Bạch thúc nhận nuôi, sáu tuổi, dị năng hệ hoả, học năm nhất học viện Kỳ Ba nhưng trong mắt lại chỉ có tên ngốc tử Bạch Trì.</w:t>
      </w:r>
      <w:r>
        <w:br w:type="textWrapping"/>
      </w:r>
      <w:r>
        <w:br w:type="textWrapping"/>
      </w:r>
      <w:r>
        <w:t xml:space="preserve">Bạch Trì, cũng là đứa nhỏ Bạch thúc nhận nuôi, sáu tuổi, dị năng hệ thuỷ, học năm nhất học viện Kỳ Ba nhưng lại một lòng yêu thương bản mặt than Hắc Hâm.</w:t>
      </w:r>
      <w:r>
        <w:br w:type="textWrapping"/>
      </w:r>
      <w:r>
        <w:br w:type="textWrapping"/>
      </w:r>
      <w:r>
        <w:t xml:space="preserve">Cuối cùng hai người cũng nhớ ra sự có mặt của Tưởng Chấn Vũ, Bạch Trì ngồi chồm hổm, một tay chống má “A vũ, cậu hôm nay sao im lặng vậy? Không ra theo đuổi cuộc sống tự do của cậu sao?”</w:t>
      </w:r>
      <w:r>
        <w:br w:type="textWrapping"/>
      </w:r>
      <w:r>
        <w:br w:type="textWrapping"/>
      </w:r>
      <w:r>
        <w:t xml:space="preserve">Tưởng Chấn Vũ ngẩn ra “Theo đuổi cuộc sống tự do cái gì?”</w:t>
      </w:r>
      <w:r>
        <w:br w:type="textWrapping"/>
      </w:r>
      <w:r>
        <w:br w:type="textWrapping"/>
      </w:r>
      <w:r>
        <w:t xml:space="preserve">Bạch Trì than thở sờ sờ trán Tưởng Chấn Vũ “Không phát sốt a? Sao Tiểu Vũ là lạ? Cậu không phải luôn ồn ào không được tự do, mất tự do sao?”</w:t>
      </w:r>
      <w:r>
        <w:br w:type="textWrapping"/>
      </w:r>
      <w:r>
        <w:br w:type="textWrapping"/>
      </w:r>
      <w:r>
        <w:t xml:space="preserve">Tưởng Chấn Vũ cười gượng, thì ra trước kia hắn là kẻ lỗ mãng vậy “Tớ đây là rút kinh nghiệm xương máu, tính sửa đổi một lần, bỏ gian tà theo chính nghĩa, làm bé ngoan, thấy sao?”</w:t>
      </w:r>
      <w:r>
        <w:br w:type="textWrapping"/>
      </w:r>
      <w:r>
        <w:br w:type="textWrapping"/>
      </w:r>
      <w:r>
        <w:t xml:space="preserve">Bạch Trì quay đầu, lắc lắc ống tay áo Hắc Hâm “Rút kinh nghiệm xương máu, bỏ gian tà theo chính nghĩa có ý gì?”</w:t>
      </w:r>
      <w:r>
        <w:br w:type="textWrapping"/>
      </w:r>
      <w:r>
        <w:br w:type="textWrapping"/>
      </w:r>
      <w:r>
        <w:t xml:space="preserve">Hắc Hâm nghĩ nghĩ, mới nghiêm trang nói:”Đau, định trụ lại, càng đau, bỏ lại ám khí sửa lại dùng đao công kích.”</w:t>
      </w:r>
      <w:r>
        <w:br w:type="textWrapping"/>
      </w:r>
      <w:r>
        <w:br w:type="textWrapping"/>
      </w:r>
      <w:r>
        <w:t xml:space="preserve">Bạch Trì có chút hiểu ra gật đầu “Có phải lúc đau muốn nhảy dựng lên, như vậy mới không thấy đau? Lúc công kích người khác đừng dùng ám khí, mà nên dùng danh đao?”</w:t>
      </w:r>
      <w:r>
        <w:br w:type="textWrapping"/>
      </w:r>
      <w:r>
        <w:br w:type="textWrapping"/>
      </w:r>
      <w:r>
        <w:t xml:space="preserve">“Thông minh.”</w:t>
      </w:r>
      <w:r>
        <w:br w:type="textWrapping"/>
      </w:r>
      <w:r>
        <w:br w:type="textWrapping"/>
      </w:r>
      <w:r>
        <w:t xml:space="preserve">Đây là cái giải thích thần thánh gì? Cậu không hiểu mà nói làm gì, nói sai như vậy! Là dạy hư học sinh đó có biết không!</w:t>
      </w:r>
      <w:r>
        <w:br w:type="textWrapping"/>
      </w:r>
      <w:r>
        <w:br w:type="textWrapping"/>
      </w:r>
      <w:r>
        <w:t xml:space="preserve">Trong lòng Tưởng Chấn Vũ điên cuồng gào thét, nhưng trên mặt như trước không có biểu tình gì, thậm chí còn bình tĩnh khẳng định nói: “Giải thích thật đúng chỗ.”</w:t>
      </w:r>
      <w:r>
        <w:br w:type="textWrapping"/>
      </w:r>
      <w:r>
        <w:br w:type="textWrapping"/>
      </w:r>
      <w:r>
        <w:t xml:space="preserve">“Phải.”</w:t>
      </w:r>
      <w:r>
        <w:br w:type="textWrapping"/>
      </w:r>
      <w:r>
        <w:br w:type="textWrapping"/>
      </w:r>
      <w:r>
        <w:t xml:space="preserve">Tưởng Chấn Vũ che mặt, phải? Cậu tự tin ghê.</w:t>
      </w:r>
      <w:r>
        <w:br w:type="textWrapping"/>
      </w:r>
      <w:r>
        <w:br w:type="textWrapping"/>
      </w:r>
      <w:r>
        <w:t xml:space="preserve">Ngẩng đầu nhìn ra ngoài cửa sổ, phát hiện trời đã tối rồi, khó trách có chút đói bụng “Chúng ta ra ngoài ăn cơm đi.”</w:t>
      </w:r>
      <w:r>
        <w:br w:type="textWrapping"/>
      </w:r>
      <w:r>
        <w:br w:type="textWrapping"/>
      </w:r>
      <w:r>
        <w:t xml:space="preserve">Bạch trì là một cuồng ăn điển hình, vừa nghe đến hai chữ ăn cơm, ánh mắt liền phát sáng, lôi kéo Hắc Hâm hướng nhà ăn chạy tới.</w:t>
      </w:r>
      <w:r>
        <w:br w:type="textWrapping"/>
      </w:r>
      <w:r>
        <w:br w:type="textWrapping"/>
      </w:r>
      <w:r>
        <w:t xml:space="preserve">“Cha Tưởng, cha Tưởng, hôm nay có móng heo hầm với thịt kho tàu ăn sao?”</w:t>
      </w:r>
      <w:r>
        <w:br w:type="textWrapping"/>
      </w:r>
      <w:r>
        <w:br w:type="textWrapping"/>
      </w:r>
      <w:r>
        <w:t xml:space="preserve">“Con tham ăn quá~ nhanh đi rửa tay ăn cơm~ hôm nay cho con ăn móng heo no luôn.” Cha Tưởng bưng một bát to móng heo đi ra.</w:t>
      </w:r>
      <w:r>
        <w:br w:type="textWrapping"/>
      </w:r>
      <w:r>
        <w:br w:type="textWrapping"/>
      </w:r>
      <w:r>
        <w:t xml:space="preserve">“Không cần như vậy chiều nó như vậy, lần nào nó cũng ăn sạch cả nồi.”Ba Bạch cầm bát đi ra.</w:t>
      </w:r>
      <w:r>
        <w:br w:type="textWrapping"/>
      </w:r>
      <w:r>
        <w:br w:type="textWrapping"/>
      </w:r>
      <w:r>
        <w:t xml:space="preserve">“Ba Bạch, ba nói dối! Con dáng người tốt nhất, làm sao ăn hết cả nồi được?” Bạch Trì thật ra trông không mập mà ngược lại lại có chút gầy.</w:t>
      </w:r>
      <w:r>
        <w:br w:type="textWrapping"/>
      </w:r>
      <w:r>
        <w:br w:type="textWrapping"/>
      </w:r>
      <w:r>
        <w:t xml:space="preserve">Hôm nay đồ ăn thực phong phú, theo lời giải thích của cha Tưởng thì là vì chúc mừng tân gia, nhưng Tưởng Chấn Vũ nghi ngờ, cha kỳ thật là muốn bộc lộ tài năng trước mặt bà Bạch, cổ nhân không phải có câu nói: Nếu muốn chiếm lấy trái tim một người thì trước hết phải bắt được bao tử của hắn sao?</w:t>
      </w:r>
      <w:r>
        <w:br w:type="textWrapping"/>
      </w:r>
      <w:r>
        <w:br w:type="textWrapping"/>
      </w:r>
      <w:r>
        <w:t xml:space="preserve">Tưởng Chấn Vũ cầm đũa, nhắm thẳng mục tiêu dĩa thịt kho tàu giữa bàn cái bàn! Hắn đã lâu không thưởng thức lại hương vị thịt heo cha nấu rồi.</w:t>
      </w:r>
      <w:r>
        <w:br w:type="textWrapping"/>
      </w:r>
      <w:r>
        <w:br w:type="textWrapping"/>
      </w:r>
      <w:r>
        <w:t xml:space="preserve">Gắp cục thịt lớn nhất, vừa lòng thu tay lại, há to miệng, hung hăng cắn!</w:t>
      </w:r>
      <w:r>
        <w:br w:type="textWrapping"/>
      </w:r>
      <w:r>
        <w:br w:type="textWrapping"/>
      </w:r>
      <w:r>
        <w:t xml:space="preserve">Ủa? Thịt heo của hắn đâu?</w:t>
      </w:r>
      <w:r>
        <w:br w:type="textWrapping"/>
      </w:r>
      <w:r>
        <w:br w:type="textWrapping"/>
      </w:r>
      <w:r>
        <w:t xml:space="preserve">“Bạch Trì, này.” Hắc Hâm vững vàng gắp nhanh miếng thịt trước miệng Tưởng Chấn Vũ, đưa cho Bạch Trì “Miếng này to.”</w:t>
      </w:r>
      <w:r>
        <w:br w:type="textWrapping"/>
      </w:r>
      <w:r>
        <w:br w:type="textWrapping"/>
      </w:r>
      <w:r>
        <w:t xml:space="preserve">“Tôi nhân từ không chấp kẻ tiểu nhân, cục thịt đó xem như cho các cậu.” Tưởng Chấn Vũ vẻ mặt đau khổ vươn tay gắp miếng khác.</w:t>
      </w:r>
      <w:r>
        <w:br w:type="textWrapping"/>
      </w:r>
      <w:r>
        <w:br w:type="textWrapping"/>
      </w:r>
      <w:r>
        <w:t xml:space="preserve">“Trả cậu, không cần cậu cho.” Bạch Trì rất nhanh ăn xong hết thịt, phun xương ra, dùng chiếc đũa đổ ra trước mặt Tưởng Chấn Vũ, xong còn dùng ngón tay cái sờ sờ cái mũi, làm bộ bố thí, chọc cho cha Tưởng và ba Bạch cười không ngừng.</w:t>
      </w:r>
      <w:r>
        <w:br w:type="textWrapping"/>
      </w:r>
      <w:r>
        <w:br w:type="textWrapping"/>
      </w:r>
      <w:r>
        <w:t xml:space="preserve">“Tiểu đồng chí Tưởng, nhìn xem Bạch Trì người ta dễ thương ghê chưa kìa!” Cha Tưởng dùng chiếc đũa gõ gõ chén của Tưởng Chấn Vũ, cười nói.</w:t>
      </w:r>
      <w:r>
        <w:br w:type="textWrapping"/>
      </w:r>
      <w:r>
        <w:br w:type="textWrapping"/>
      </w:r>
      <w:r>
        <w:t xml:space="preserve">“Lão đồng chí Tưởng, cha ý đồ dùng chiêu nịnh hót đó lấy lòng ba Bạch là không được nha, cha giẫm đạp lên tâm hồn yếu ớt của con để nịnh nọt ba Bạch.” Tưởng Chấn Vũ bày ra khuôn mặt tươi cười nói.</w:t>
      </w:r>
      <w:r>
        <w:br w:type="textWrapping"/>
      </w:r>
      <w:r>
        <w:br w:type="textWrapping"/>
      </w:r>
      <w:r>
        <w:t xml:space="preserve">“Con… con nít biết cái gì? Mau, mau ăn cơm…” Cha Tưởng thành thật, lén nhìn sang ba Bạch, lập tức vùi đầu ăn cơm trắng.</w:t>
      </w:r>
      <w:r>
        <w:br w:type="textWrapping"/>
      </w:r>
      <w:r>
        <w:br w:type="textWrapping"/>
      </w:r>
      <w:r>
        <w:t xml:space="preserve">“Cha Tưởng, sao cha lại đỏ mặt?” Bạch Trì ngậm muỗng, khó hiểu hỏi.</w:t>
      </w:r>
      <w:r>
        <w:br w:type="textWrapping"/>
      </w:r>
      <w:r>
        <w:br w:type="textWrapping"/>
      </w:r>
      <w:r>
        <w:t xml:space="preserve">“Thẹn thùng.” Hắc Hâm đáp ngắn gọn một câu, trên tay càng không ngừng gắp rau cho Bạch Trì.</w:t>
      </w:r>
      <w:r>
        <w:br w:type="textWrapping"/>
      </w:r>
      <w:r>
        <w:br w:type="textWrapping"/>
      </w:r>
      <w:r>
        <w:t xml:space="preserve">“Hắc Hâm, cậu nói đúng.” Tưởng Chấn Vũ cười tủm tỉm nhìn cha Tưởng càng cúi thấp đầu.</w:t>
      </w:r>
      <w:r>
        <w:br w:type="textWrapping"/>
      </w:r>
      <w:r>
        <w:br w:type="textWrapping"/>
      </w:r>
      <w:r>
        <w:t xml:space="preserve">“Đừng chôn mặt xuống bát nữa, em thích tôi, ai mà không biết?” Ba Bạch nãy giờ im lặng xem cực kỳ bình tĩnh nói, khóe môi hơi nhếch lên, ánh mắt ôn nhu nhìn đỉnh đầu cha Tưởng.</w:t>
      </w:r>
      <w:r>
        <w:br w:type="textWrapping"/>
      </w:r>
      <w:r>
        <w:br w:type="textWrapping"/>
      </w:r>
      <w:r>
        <w:t xml:space="preserve">Cạch—âm thanh chiếc đũa rơi xuống đất, cha Tưởng vội vội vàng vàng nhặt lại chiếc đũa, than thở nói:”Em đi đổi chiếc đũa khác.” Sau đó chạy nhanh như chớp.</w:t>
      </w:r>
      <w:r>
        <w:br w:type="textWrapping"/>
      </w:r>
      <w:r>
        <w:br w:type="textWrapping"/>
      </w:r>
      <w:r>
        <w:t xml:space="preserve">“Sau này không đựơc ăn hiếp cha Tưởng biết chưa? Lâu lâu thấy thích hợp thì chọc ghẹo một chút cũng được.” Ba Bạch sờ sờ cằm, cười đến gian tà.</w:t>
      </w:r>
      <w:r>
        <w:br w:type="textWrapping"/>
      </w:r>
      <w:r>
        <w:br w:type="textWrapping"/>
      </w:r>
      <w:r>
        <w:t xml:space="preserve">“Ba Bạch, cha Tưởng đỏ mặt dễ thương lắm sao?” Tưởng Chấn Vũ giật giật khóe miệng, trong đáy lòng yên lặng mặc niệm cho cha Tưởng.</w:t>
      </w:r>
      <w:r>
        <w:br w:type="textWrapping"/>
      </w:r>
      <w:r>
        <w:br w:type="textWrapping"/>
      </w:r>
      <w:r>
        <w:t xml:space="preserve">“Rất thú vị, các con có cố gắng.”</w:t>
      </w:r>
      <w:r>
        <w:br w:type="textWrapping"/>
      </w:r>
      <w:r>
        <w:br w:type="textWrapping"/>
      </w:r>
      <w:r>
        <w:t xml:space="preserve">Bữa cơm hoà thuận vui vẻ không ngừng.</w:t>
      </w:r>
      <w:r>
        <w:br w:type="textWrapping"/>
      </w:r>
      <w:r>
        <w:br w:type="textWrapping"/>
      </w:r>
    </w:p>
    <w:p>
      <w:pPr>
        <w:pStyle w:val="Heading2"/>
      </w:pPr>
      <w:bookmarkStart w:id="31" w:name="chương-4-đến-trường"/>
      <w:bookmarkEnd w:id="31"/>
      <w:r>
        <w:t xml:space="preserve">4. Chương 4: Đến Trườ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ước khi đi ngủ, cha Tưởng có đến phòng Tưởng Chấn Vũ một chuyến để nói cho hắn biết ngày mai đến trường làm kiểm tra đo lường.</w:t>
      </w:r>
    </w:p>
    <w:p>
      <w:pPr>
        <w:pStyle w:val="BodyText"/>
      </w:pPr>
      <w:r>
        <w:t xml:space="preserve">Tưởng Chấn Vũ nằm trên giường, mở to mắt nhìn trần nhà, trong đầu nhớ lại những việc liên quan đến việc kiểm tra học sinh mới.</w:t>
      </w:r>
    </w:p>
    <w:p>
      <w:pPr>
        <w:pStyle w:val="BodyText"/>
      </w:pPr>
      <w:r>
        <w:t xml:space="preserve">Học viện Kỳ Ba nằm ở trung tâm thủ đô thành phố S do liên minh Trung Quốc xây dựng, chia làm hai khu vực. Một khu vực dùng để bồi dưỡng người có dị năng, gọi trại huấn luyện dị năng, khu vực còn lại dùng để bồi dưỡng người bình thường nhưng có trí lực phát triển siêu phàm, giáo dục khoa học tri thức, dạy học sinh nghiên cứu gien, gọi là trại công trình nghiên cứu ghen di truyền.</w:t>
      </w:r>
    </w:p>
    <w:p>
      <w:pPr>
        <w:pStyle w:val="BodyText"/>
      </w:pPr>
      <w:r>
        <w:t xml:space="preserve">Học viện Kỳ Ba có một viện chuyên môn để đào tạo về dị năng và kiểm tra đo lường trí lực, bác sĩ bên trong đều do liên minh Trung Quốc tuyển chọn, năng lực và học vấn đều là hạng nhất, mỗi năm lúc bọn họ chiêu sinh đều tiến hành kiểm tra đo lường nghiêm khắc đối với từng học viên, họ chia học viên ra thành ba loại, một loại là học viên có dị năng, một loại là học viên có trí lực cao, cuối cùng là học viên bình thường vừa không có dị năng mà trình độ trí lực cũng chỉ bình thường, loại học viên này không đủ tư cách để nhập học.</w:t>
      </w:r>
    </w:p>
    <w:p>
      <w:pPr>
        <w:pStyle w:val="BodyText"/>
      </w:pPr>
      <w:r>
        <w:t xml:space="preserve">Nói chung, một người không thể vừa có dị năng vừa có trí lực siêu phàm được, cũng từng có nhà khoa học muốn mở rộng khả năng tư duy sáng tạo của người dị năng, làm cho người đó trở thành một người dị năng có trí lực siêu phàm, nhưng không biết vì sao, vô luận làm bao nhiêu thực nghiệm, trí lực của người dị năng chỉ ở mức người bình thường, đây cũng chính là lý do học viện Kỳ Ba phải chia thành hai khu vực, một cái chuyên dùng để bồi dưỡng người dị năng, một cái chuyên dùng để bồi dưỡng người có trí lực cao. Mà đương nhiên, liên minh Trung Quốc cần nhiều người có dị năng như vậy nguyên nhân lớn nhất là muốn bảo vệ an toàn cho nhóm nhà khoa học, dù thế nào, các nhà khoa học vẫn là vô giá.</w:t>
      </w:r>
    </w:p>
    <w:p>
      <w:pPr>
        <w:pStyle w:val="BodyText"/>
      </w:pPr>
      <w:r>
        <w:t xml:space="preserve">Kiếp trước Tưởng Chấn Vũ ở học viện Kỳ Ba đọc sách, nghiên cứu công trình ghen di truyền, mà Dịch Tiểu Lâu lại ở trại huấn luyện rèn luyện dị năng.</w:t>
      </w:r>
    </w:p>
    <w:p>
      <w:pPr>
        <w:pStyle w:val="BodyText"/>
      </w:pPr>
      <w:r>
        <w:t xml:space="preserve">Tuy đã biết ngày mai sẽ có kết quả kiểm nghiệm, nhưng Tưởng Chấn Vũ vẫn có chút chờ mong ngày đến trường, bởi vì hắn định lẻn chạy đến trại huấn luyện dị năng thám thính, cho dù không biết dùng dị năng, ít nhất cũng có thể học trộm mấy chiêu đánh nhau chứ? Biết đâu còn có thể nhân cơ hội cùng tiểu Lâu bồi dưỡng cảm tình, cưới y về nhà làm vợ.</w:t>
      </w:r>
    </w:p>
    <w:p>
      <w:pPr>
        <w:pStyle w:val="BodyText"/>
      </w:pPr>
      <w:r>
        <w:t xml:space="preserve">Ngày hôm sau, trời còn tờ mờ sáng, Tưởng Chấn Vũ đã bị Cha Tưởng gọi dậy, ăn sáng xong, cha Tưởng bảo hắn đến nhà bên rủ Dịch Tiểu Lâu cùng đi học, nghe nói tối hôm qua cha Tưởng cùng cha mẹ Dịch Tiểu Lâu đã bàn tính hết rồi.</w:t>
      </w:r>
    </w:p>
    <w:p>
      <w:pPr>
        <w:pStyle w:val="BodyText"/>
      </w:pPr>
      <w:r>
        <w:t xml:space="preserve">Lúc Tưởng Chấn Vũ nghe tin đó, vốn còn mơ ngủ lập tức thanh tỉnh, ngay lập tức chạy sang nhà bên, làm cho cha Tưởng phía sau còn tính nói gì đó líu cả lưỡi.</w:t>
      </w:r>
    </w:p>
    <w:p>
      <w:pPr>
        <w:pStyle w:val="BodyText"/>
      </w:pPr>
      <w:r>
        <w:t xml:space="preserve">“Mẹ, sao con phải cùng cây tăm nhà bên đi học?”</w:t>
      </w:r>
    </w:p>
    <w:p>
      <w:pPr>
        <w:pStyle w:val="BodyText"/>
      </w:pPr>
      <w:r>
        <w:t xml:space="preserve">“Ngoan con, sao con biết người ta là cây tăm? Chẳng lẽ con sờ qua rồi?”</w:t>
      </w:r>
    </w:p>
    <w:p>
      <w:pPr>
        <w:pStyle w:val="BodyText"/>
      </w:pPr>
      <w:r>
        <w:t xml:space="preserve">“Sờ rồi, y như cây tăm, thật lo lắng cho hạnh phúc vợ hắn sau này a.”</w:t>
      </w:r>
    </w:p>
    <w:p>
      <w:pPr>
        <w:pStyle w:val="BodyText"/>
      </w:pPr>
      <w:r>
        <w:t xml:space="preserve">“Ngoan con, người ta vừa tới đây, con liền sờ soạng, con phải có trách nhiệm, cậu ta còn nhỏ, còn phát triển nữa, đừng vội đừng vội.”</w:t>
      </w:r>
    </w:p>
    <w:p>
      <w:pPr>
        <w:pStyle w:val="BodyText"/>
      </w:pPr>
      <w:r>
        <w:t xml:space="preserve">“Không chịu trách nhiệm được không? Nếu cậu ta không phát dục không phải là mệt con rồi sao?”</w:t>
      </w:r>
    </w:p>
    <w:p>
      <w:pPr>
        <w:pStyle w:val="BodyText"/>
      </w:pPr>
      <w:r>
        <w:t xml:space="preserve">“Thì tính trước vậy đi, nếu phát hiện cậu ta phát dục không tốt liền đá cậu ta đi.”</w:t>
      </w:r>
    </w:p>
    <w:p>
      <w:pPr>
        <w:pStyle w:val="BodyText"/>
      </w:pPr>
      <w:r>
        <w:t xml:space="preserve">“Vâng, quả nhiên là mẹ thông minh, cứ quan sát trước đã.”</w:t>
      </w:r>
    </w:p>
    <w:p>
      <w:pPr>
        <w:pStyle w:val="BodyText"/>
      </w:pPr>
      <w:r>
        <w:t xml:space="preserve">Lúc Tưởng Chấn Vũ vừa đến thì đúng lúc nghe được cuộc nói chuyện, trong đầu nhất thời hỗn độn, mẹ Dịch mẹ đừng dạy hư vợ tương lai của con! Hắn chạy nhanh đến trước mặt hai người, không dấu vết đứng ở trước mặt Dịch Tiểu Lâu “Mẹ Dịch, con vừa đến.”</w:t>
      </w:r>
    </w:p>
    <w:p>
      <w:pPr>
        <w:pStyle w:val="BodyText"/>
      </w:pPr>
      <w:r>
        <w:t xml:space="preserve">“A~ con chính là cây tăm kia… Không… đứa bé nhà bên cạnh a, bộ dạng rất đẹp trai nha.” Mẹ Dịch cười tủm tỉm đánh giá Tưởng Chấn Vũ.</w:t>
      </w:r>
    </w:p>
    <w:p>
      <w:pPr>
        <w:pStyle w:val="BodyText"/>
      </w:pPr>
      <w:r>
        <w:t xml:space="preserve">“Mẹ Dịch cũng rất đẹp ạ.”</w:t>
      </w:r>
    </w:p>
    <w:p>
      <w:pPr>
        <w:pStyle w:val="BodyText"/>
      </w:pPr>
      <w:r>
        <w:t xml:space="preserve">“Đương nhiên~ cô năm đó là hoa hậu giảng đường ~không xinh đẹp sao được?” Mẹ Dịch che miệng cười kiêu ngạo</w:t>
      </w:r>
    </w:p>
    <w:p>
      <w:pPr>
        <w:pStyle w:val="BodyText"/>
      </w:pPr>
      <w:r>
        <w:t xml:space="preserve">Tưởng Chấn Vũ giật giật khóe miệng, không biết nên trả lời thế nào, đành hắc hắc cười ngây ngô.</w:t>
      </w:r>
    </w:p>
    <w:p>
      <w:pPr>
        <w:pStyle w:val="BodyText"/>
      </w:pPr>
      <w:r>
        <w:t xml:space="preserve">“Đừng có cười, ngốc.” Dịch Tiểu Lâu đột nhiên phán ra một câu như vậy, làm Tưởng Chấn Vũ đang tươi cười cứng đơ cả mặt.</w:t>
      </w:r>
    </w:p>
    <w:p>
      <w:pPr>
        <w:pStyle w:val="BodyText"/>
      </w:pPr>
      <w:r>
        <w:t xml:space="preserve">“Chúng ta đến trường đi, không sẽ muộn.”</w:t>
      </w:r>
    </w:p>
    <w:p>
      <w:pPr>
        <w:pStyle w:val="BodyText"/>
      </w:pPr>
      <w:r>
        <w:t xml:space="preserve">Tưởng Chấn Vũ trực tiếp bỏ qua lời Dịch Tiểu Lâu, vẫy tay chào tạm biệt mẹ Dịch sau đó không để ý Dịch Tiểu Lâu giãy dụa lôi kéo y đi đến trường, trong lòng yên lặng hồi tưởng, ai tới nói cho hắn, người vợ hiền lành lương thiện tinh khiết của hắn sao lại biến thành như vầy?</w:t>
      </w:r>
    </w:p>
    <w:p>
      <w:pPr>
        <w:pStyle w:val="BodyText"/>
      </w:pPr>
      <w:r>
        <w:t xml:space="preserve">“A Vũ, sao cậu không đợi chúng tôi?” Lúc bước qua sân nhà mình, hắn liền bị Bạch Trì đang chờ ngoài cửa ngăn cản.</w:t>
      </w:r>
    </w:p>
    <w:p>
      <w:pPr>
        <w:pStyle w:val="BodyText"/>
      </w:pPr>
      <w:r>
        <w:t xml:space="preserve">“Dại gái.” Hắc Hâm là loại người vĩnh viễn đều có thể vào lúc Bạch Trì vừa hỏi ra một vấn đề thì liền lập tức trả lời ngay.</w:t>
      </w:r>
    </w:p>
    <w:p>
      <w:pPr>
        <w:pStyle w:val="BodyText"/>
      </w:pPr>
      <w:r>
        <w:t xml:space="preserve">Dại gái! Sao cậu không dùng từ tán gái! Mấy đứa nhỏ này sao vậy? Nói chuyện một hai câu đã khiến hắn nghẹn chết người.</w:t>
      </w:r>
    </w:p>
    <w:p>
      <w:pPr>
        <w:pStyle w:val="BodyText"/>
      </w:pPr>
      <w:r>
        <w:t xml:space="preserve">“Cậu nghĩ rằng tôi và cậu ấy là mì tôm, đổ nước sôi vào là chín sao?”</w:t>
      </w:r>
    </w:p>
    <w:p>
      <w:pPr>
        <w:pStyle w:val="BodyText"/>
      </w:pPr>
      <w:r>
        <w:t xml:space="preserve">“Nếu không tôi đưa cậu cái chén thử xem?” Bạch trì nói xong đưa tay vói vào trong cặp lục lọi một trận. Trong sự kinh ngạc của Tưởng Chấn Vũ lấy ra một chén ăn cơm.</w:t>
      </w:r>
    </w:p>
    <w:p>
      <w:pPr>
        <w:pStyle w:val="BodyText"/>
      </w:pPr>
      <w:r>
        <w:t xml:space="preserve">“Cậu đùa hả?”</w:t>
      </w:r>
    </w:p>
    <w:p>
      <w:pPr>
        <w:pStyle w:val="BodyText"/>
      </w:pPr>
      <w:r>
        <w:t xml:space="preserve">“Đừng có phá, mau đưa chén đây?” Bạch Trì khiêu mi, lấy tay gõ gõ bát cơm trong tay, ai~~ âm thanh này thật là dễ nghe.</w:t>
      </w:r>
    </w:p>
    <w:p>
      <w:pPr>
        <w:pStyle w:val="BodyText"/>
      </w:pPr>
      <w:r>
        <w:t xml:space="preserve">“Cậu mang bát cơm theo người hả?” Tưởng Chấn Vũ cướp lời Dịch Tiểu Lâu hỏi, nếu cho y mở miệng, không biết còn muốn nói cái gì.</w:t>
      </w:r>
    </w:p>
    <w:p>
      <w:pPr>
        <w:pStyle w:val="BodyText"/>
      </w:pPr>
      <w:r>
        <w:t xml:space="preserve">“Lúc đói còn có cái lấy ra mà ăn xin, lần trước tôi đang trên đường về nhà đột nhiên đói bụng, không có tiền đã làm vậy.”</w:t>
      </w:r>
    </w:p>
    <w:p>
      <w:pPr>
        <w:pStyle w:val="BodyText"/>
      </w:pPr>
      <w:r>
        <w:t xml:space="preserve">“… Chúng ta vẫn là đến trường đi…” Tưởng Chấn Vũ vô lực chẳng còn biết nói gì nữa.</w:t>
      </w:r>
    </w:p>
    <w:p>
      <w:pPr>
        <w:pStyle w:val="BodyText"/>
      </w:pPr>
      <w:r>
        <w:t xml:space="preserve">“Tiểu Lâu, sao hôm nay cậu không mặc váy?”</w:t>
      </w:r>
    </w:p>
    <w:p>
      <w:pPr>
        <w:pStyle w:val="BodyText"/>
      </w:pPr>
      <w:r>
        <w:t xml:space="preserve">“…” Dịch Tiểu Lâu đỏ mặt.</w:t>
      </w:r>
    </w:p>
    <w:p>
      <w:pPr>
        <w:pStyle w:val="BodyText"/>
      </w:pPr>
      <w:r>
        <w:t xml:space="preserve">Chẳng lẽ còn có người chưa biết! Tưởng Chấn Vũ đi đằng trước, cố gắng dựng thẳng lỗ tai, sợ bỏ qua cái gì.</w:t>
      </w:r>
    </w:p>
    <w:p>
      <w:pPr>
        <w:pStyle w:val="BodyText"/>
      </w:pPr>
      <w:r>
        <w:t xml:space="preserve">“Tôi là con trai, con trai sao mặc đồ nữ được?”</w:t>
      </w:r>
    </w:p>
    <w:p>
      <w:pPr>
        <w:pStyle w:val="BodyText"/>
      </w:pPr>
      <w:r>
        <w:t xml:space="preserve">“Nhưng mà ngày hôm qua cậu mặc, rất là xinh, tớ còn nghĩ cậu thích mặc váy lắm.”</w:t>
      </w:r>
    </w:p>
    <w:p>
      <w:pPr>
        <w:pStyle w:val="BodyText"/>
      </w:pPr>
      <w:r>
        <w:t xml:space="preserve">Tưởng Chấn Vũ phía trước âm thầm gật đầu, kiếp trước số lần Dịch Tiểu Lâu mặc váy khá nhiều, đương nhiên chỉ khi còn bé, sau khi lớn lên thì làm sao cũng không chịu mặc, cũng có chút đáng tiếc.</w:t>
      </w:r>
    </w:p>
    <w:p>
      <w:pPr>
        <w:pStyle w:val="BodyText"/>
      </w:pPr>
      <w:r>
        <w:t xml:space="preserve">“Tôi..tôi đó là do cá cược với mẹ thua, bất đắc dĩ mới mặc.” Dịch Tiểu Lâu ủy khuất lý giải.</w:t>
      </w:r>
    </w:p>
    <w:p>
      <w:pPr>
        <w:pStyle w:val="BodyText"/>
      </w:pPr>
      <w:r>
        <w:t xml:space="preserve">“À, vậy lần sau khi nào mặc váy nữa cậu nhớ nói tôi biết, chụp cái hình làm kỷ niệm.”</w:t>
      </w:r>
    </w:p>
    <w:p>
      <w:pPr>
        <w:pStyle w:val="BodyText"/>
      </w:pPr>
      <w:r>
        <w:t xml:space="preserve">“Chụp cái gì mà chụp! Chạy mau, bị muộn rồi.” Tưởng Chấn Vũ quay đầu khinh thường hừ một tiếng, đột nhiên bắt đầu chạy, ảnh vợ hắn chỉ có hắn mới được chụp thôi.</w:t>
      </w:r>
    </w:p>
    <w:p>
      <w:pPr>
        <w:pStyle w:val="BodyText"/>
      </w:pPr>
      <w:r>
        <w:t xml:space="preserve">“A vũ, sao cậu vừa nói là chạy liền.” Bạch Trì kéo Hắc Hâm chạy theo.</w:t>
      </w:r>
    </w:p>
    <w:p>
      <w:pPr>
        <w:pStyle w:val="BodyText"/>
      </w:pPr>
      <w:r>
        <w:t xml:space="preserve">Lúc bốn người tới học viện, Bạch Trì cùng Hắc Hâm phất tay chào cáo biệt hai người, đi về lớp, Dịch Tiểu Lâu được mẹ dặn qua nguyên nhân nên không có vào lớp ngay mà đi theo Tưởng Chấn Vũ đến viện kiểm tra đo lường.</w:t>
      </w:r>
    </w:p>
    <w:p>
      <w:pPr>
        <w:pStyle w:val="BodyText"/>
      </w:pPr>
      <w:r>
        <w:t xml:space="preserve">“Này cây tăm…”</w:t>
      </w:r>
    </w:p>
    <w:p>
      <w:pPr>
        <w:pStyle w:val="BodyText"/>
      </w:pPr>
      <w:r>
        <w:t xml:space="preserve">“Có thể đừng gọi tôi cây tăm gì gì nữa được không… Kêu ông xã…”</w:t>
      </w:r>
    </w:p>
    <w:p>
      <w:pPr>
        <w:pStyle w:val="BodyText"/>
      </w:pPr>
      <w:r>
        <w:t xml:space="preserve">“A Vũ”, Dịch Tiểu Lâu nhớ lời mẹ nói trước đây, dừng một chút, đổi giọng gọi A Vũ “Đợi lát nữa lúc kiểm tra đo lường đừng khẩn trương biết không, không đau, ít nhất không có chích đau.”</w:t>
      </w:r>
    </w:p>
    <w:p>
      <w:pPr>
        <w:pStyle w:val="BodyText"/>
      </w:pPr>
      <w:r>
        <w:t xml:space="preserve">“Cậu cảm thấy chích rất đau?”</w:t>
      </w:r>
    </w:p>
    <w:p>
      <w:pPr>
        <w:pStyle w:val="BodyText"/>
      </w:pPr>
      <w:r>
        <w:t xml:space="preserve">“Đau!” Dịch Tiểu Lâu để gia tăng độ tin cậy, còn mãnh gật đầu khẳng định.</w:t>
      </w:r>
    </w:p>
    <w:p>
      <w:pPr>
        <w:pStyle w:val="BodyText"/>
      </w:pPr>
      <w:r>
        <w:t xml:space="preserve">“… Tôi cũng biết là rất đau…” Tưởng Chấn Vũ mặt không chút thay đổi phụ họa nói.</w:t>
      </w:r>
    </w:p>
    <w:p>
      <w:pPr>
        <w:pStyle w:val="BodyText"/>
      </w:pPr>
      <w:r>
        <w:t xml:space="preserve">“Cậu xem thường tôi!” Dịch Tiểu Lâu đột nhiên quay đầu đánh về phía Tưởng Chấn Vũ, há mồm hung hăng cắn bờ vai của hắn, nhìn kỹ, vành tai đỏ hoe, xem ra đang giận.</w:t>
      </w:r>
    </w:p>
    <w:p>
      <w:pPr>
        <w:pStyle w:val="BodyText"/>
      </w:pPr>
      <w:r>
        <w:t xml:space="preserve">“Oa–” Tưởng Chấn Vũ nhất thời không có phòng bị, kêu to ra tiếng.</w:t>
      </w:r>
    </w:p>
    <w:p>
      <w:pPr>
        <w:pStyle w:val="Compact"/>
      </w:pPr>
      <w:r>
        <w:t xml:space="preserve">Cuộc sống, thật sự là muôn màu muôn vẻ mà.</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4-den-truong-1520654917.9687.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7" w:name="chương-5-thí-ngiệm-dị-năng"/>
      <w:bookmarkEnd w:id="37"/>
      <w:r>
        <w:t xml:space="preserve">5. Chương 5: Thí Ngiệm Dị Nă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ưởng Chấn Vũ che bả vai vừa bị cắn đau, bực bội theo sau Dịch Tiểu Lâu. Lúc sắp đến viện kiểm tra đo lường Dịch Tiểu Lâu đột nhiên dừng bước, ngoan ngoãn đứng nép sát vào vách tường.</w:t>
      </w:r>
    </w:p>
    <w:p>
      <w:pPr>
        <w:pStyle w:val="BodyText"/>
      </w:pPr>
      <w:r>
        <w:t xml:space="preserve">Tưởng Chấn Vũ đang băng khoăn tại sao Dịch Tiểu Lâu lại làm như vậy thì bỗng nghe có tiếng thét lên.</w:t>
      </w:r>
    </w:p>
    <w:p>
      <w:pPr>
        <w:pStyle w:val="BodyText"/>
      </w:pPr>
      <w:r>
        <w:t xml:space="preserve">“Á– Nổ– chạy mauuu–”</w:t>
      </w:r>
    </w:p>
    <w:p>
      <w:pPr>
        <w:pStyle w:val="BodyText"/>
      </w:pPr>
      <w:r>
        <w:t xml:space="preserve">Ngay sau đó, một người mặc áo khoác trắng vội vàng chạy ra, đụng ngay vào người Tưởng Chấn Vũ vốn đang không hiểu chuyện quái gì đang diễn ra.</w:t>
      </w:r>
    </w:p>
    <w:p>
      <w:pPr>
        <w:pStyle w:val="BodyText"/>
      </w:pPr>
      <w:r>
        <w:t xml:space="preserve">“Oái—Trong này sao lại có người? Đau quá! Không phải, không phải, chạy mau, có nổ mạnh.” Giọng nam kinh hoảng vang lên, người nọ luống cuống tay chân bò dậy, nắm đai quần, thất tha thất thểu chạy ra xa.</w:t>
      </w:r>
    </w:p>
    <w:p>
      <w:pPr>
        <w:pStyle w:val="BodyText"/>
      </w:pPr>
      <w:r>
        <w:t xml:space="preserve">“A Vũ, cậu đừng đứng ngốc ra nữa, chạy mau.” Dịch Tiểu Lâu vốn đang bỏ chạy bớt chút thời gian quay đầu lại nói một câu xong liền không thấy bóng dáng.</w:t>
      </w:r>
    </w:p>
    <w:p>
      <w:pPr>
        <w:pStyle w:val="BodyText"/>
      </w:pPr>
      <w:r>
        <w:t xml:space="preserve">Tưởng Chấn Vũ nghi hoặc, nhíu mi chạy theo, ai tới nói cho hắn biết chuyện gì đã xảy ra?</w:t>
      </w:r>
    </w:p>
    <w:p>
      <w:pPr>
        <w:pStyle w:val="BodyText"/>
      </w:pPr>
      <w:r>
        <w:t xml:space="preserve">Lao ra không bao xa, một tiếng vang thật lớn truyền đến, lúc Tưởng Chấn Vũ quay đầu lại nhìn, kinh ngạc hít sâu một hơi.</w:t>
      </w:r>
    </w:p>
    <w:p>
      <w:pPr>
        <w:pStyle w:val="BodyText"/>
      </w:pPr>
      <w:r>
        <w:t xml:space="preserve">Thì ra nói có nổ mạnh không phải gạt người… Trong phòng kiểm tra đo lường toát ra một luồng khói trắng dày đặc…</w:t>
      </w:r>
    </w:p>
    <w:p>
      <w:pPr>
        <w:pStyle w:val="BodyText"/>
      </w:pPr>
      <w:r>
        <w:t xml:space="preserve">“Tiểu Lâu, sao cậu không nói tôi biết trước sẽ xảy ra chuyện này.” Thiếu chút nữa bị sóng xung cập đánh trúng rồi.</w:t>
      </w:r>
    </w:p>
    <w:p>
      <w:pPr>
        <w:pStyle w:val="BodyText"/>
      </w:pPr>
      <w:r>
        <w:t xml:space="preserve">Dịch Tiểu Lâu mặt không chút thay đổi nhìn vào mắt Tưởng Chấn Vũ nói: “Tôi cũng không biết, tóm lại chạy là được rồi, hơn nữa, nổ mạnh thế này thường xuyên xảy ra, tạc không chết người, nhiều nhất tàn phế thôi.”</w:t>
      </w:r>
    </w:p>
    <w:p>
      <w:pPr>
        <w:pStyle w:val="BodyText"/>
      </w:pPr>
      <w:r>
        <w:t xml:space="preserve">Tưởng Chấn Vũ đáy lòng yên lặng rơi lệ, đây thật sự là Dịch Tiểu Lâu sao? Còn nhỏ như vậy mà nói chuyện nghẹn chết người…</w:t>
      </w:r>
    </w:p>
    <w:p>
      <w:pPr>
        <w:pStyle w:val="BodyText"/>
      </w:pPr>
      <w:r>
        <w:t xml:space="preserve">Cái người mặc đồ trắng kia đẩy đẩy cặp mắt kính quá cỡ màu đen trên mũi, đồng ý nói: “Đúng, sẽ không chết người đâu, cùng lắm là tàn phế thôi.”</w:t>
      </w:r>
    </w:p>
    <w:p>
      <w:pPr>
        <w:pStyle w:val="BodyText"/>
      </w:pPr>
      <w:r>
        <w:t xml:space="preserve">Tưởng Chấn Vũ lặng im một lát, đột nhiên mở miệng hỏi nói:”Tàn phế thì ai chịu trách nhiệm?”</w:t>
      </w:r>
    </w:p>
    <w:p>
      <w:pPr>
        <w:pStyle w:val="BodyText"/>
      </w:pPr>
      <w:r>
        <w:t xml:space="preserve">“Chuyện này vô cùng đơn giản, ai tàn phế thì tôi tiễn hắn về nhà, cậu hãy nghe tôi nói…” Áo khoác trắng đột nhiên cuồng nhiệt bắt lấy bả vai Tưởng Chấn Vũ “Gần đây tôi mới nghiên cứu ra một đống tay chân giả, màu da này, độ ấm này, thật sự là đẳng cấp khác hẳn đồ bên ngoài luôn.v.v. cậu…”</w:t>
      </w:r>
    </w:p>
    <w:p>
      <w:pPr>
        <w:pStyle w:val="BodyText"/>
      </w:pPr>
      <w:r>
        <w:t xml:space="preserve">“Nếu là tay chân giả, tôi nhất định không có tiền mua.”</w:t>
      </w:r>
    </w:p>
    <w:p>
      <w:pPr>
        <w:pStyle w:val="BodyText"/>
      </w:pPr>
      <w:r>
        <w:t xml:space="preserve">“Không, sẽ không, nếu cậu tự làm mình tàn phế, tôi sẽ dành cơ hội cho cậu ghép tay chân mới, miễn phí cho.” Áo khoác trắng xoạc một tiếng lấy trong người ra một con dao mổ, cổ tay lưu loát múa may, khiến trong lòng Tưởng Chấn Vũ âm thầm run sợ.</w:t>
      </w:r>
    </w:p>
    <w:p>
      <w:pPr>
        <w:pStyle w:val="BodyText"/>
      </w:pPr>
      <w:r>
        <w:t xml:space="preserve">Đồ biến thái! Thà không hỏi còn tốt hơn! Tưởng Chấn Vũ lặng lẽ lui về phía sau hai bước, sợ áo khoác trắng tự nhiên hưng phấn nhào lên.</w:t>
      </w:r>
    </w:p>
    <w:p>
      <w:pPr>
        <w:pStyle w:val="BodyText"/>
      </w:pPr>
      <w:r>
        <w:t xml:space="preserve">“Chú Đoàn, chú lại giấu dao trên người, nếu để Trần ca biết, đêm nay chú không cần ngủ đâu.”</w:t>
      </w:r>
    </w:p>
    <w:p>
      <w:pPr>
        <w:pStyle w:val="BodyText"/>
      </w:pPr>
      <w:r>
        <w:t xml:space="preserve">“Tiểu Lâu, cháu trăm ngàn đừng nói cho Trần ca a! Xem nào, cho cháu một con thỏ nhỏ cháu thích nhất nè, giúp chú giữ bí mật đi.”</w:t>
      </w:r>
    </w:p>
    <w:p>
      <w:pPr>
        <w:pStyle w:val="BodyText"/>
      </w:pPr>
      <w:r>
        <w:t xml:space="preserve">Dịch Tiểu Lâu nhíu mi nhìn con thỏ trong tay áo khoác trắng, khinh thường nói:”Một viên sao đủ?”</w:t>
      </w:r>
    </w:p>
    <w:p>
      <w:pPr>
        <w:pStyle w:val="BodyText"/>
      </w:pPr>
      <w:r>
        <w:t xml:space="preserve">“Biết mà, cho cháu hết được chưa?” Áo khoác trắng vẻ mặt đau khổ lấy trong túi ra hai viên kẹo con thỏ đưa cho Dịch Tiểu Lâu.</w:t>
      </w:r>
    </w:p>
    <w:p>
      <w:pPr>
        <w:pStyle w:val="BodyText"/>
      </w:pPr>
      <w:r>
        <w:t xml:space="preserve">“Cháu nhớ rõ trong túi chú có ngăn bí mật dùng để giấu kẹo.”</w:t>
      </w:r>
    </w:p>
    <w:p>
      <w:pPr>
        <w:pStyle w:val="BodyText"/>
      </w:pPr>
      <w:r>
        <w:t xml:space="preserve">“Không có đâu. Chỉ có mấy viên, chú đưa cháu hết rồi”</w:t>
      </w:r>
    </w:p>
    <w:p>
      <w:pPr>
        <w:pStyle w:val="BodyText"/>
      </w:pPr>
      <w:r>
        <w:t xml:space="preserve">“Đưa cháu hết! Bằng không cháu nói cho Trần ca.” Mẹ Dịch không cho Dịch Tiểu Lâu ăn nhiều kẹo cho nên y muốn đào mỏ của chú Đoàn một chút.</w:t>
      </w:r>
    </w:p>
    <w:p>
      <w:pPr>
        <w:pStyle w:val="BodyText"/>
      </w:pPr>
      <w:r>
        <w:t xml:space="preserve">“Cháu không chừa chú một viên sao?”</w:t>
      </w:r>
    </w:p>
    <w:p>
      <w:pPr>
        <w:pStyle w:val="BodyText"/>
      </w:pPr>
      <w:r>
        <w:t xml:space="preserve">“À, vậy cho chú giữ lại một viên.” Dịch Tiểu Lâu lấy nắm kẹo thỏ trắng, cười híp mắt, nhiều vậy, có thể ăn vài ngày.</w:t>
      </w:r>
    </w:p>
    <w:p>
      <w:pPr>
        <w:pStyle w:val="BodyText"/>
      </w:pPr>
      <w:r>
        <w:t xml:space="preserve">“Bộ chú giấu kẹo sau lưng Trần ca của cháu dễ dàng lắm sao? Vừa rồi còn bảo chừa chú một viên…” Áo khoác trắng vẻ mặt đau lòng nhìn Dịch Tiểu Lâu bỏ kẹo vào túi quần.</w:t>
      </w:r>
    </w:p>
    <w:p>
      <w:pPr>
        <w:pStyle w:val="BodyText"/>
      </w:pPr>
      <w:r>
        <w:t xml:space="preserve">Dịch Tiểu Lâu làm bộ vỗ vỗ áo khoác trắng, nghĩ nghĩ mới lên tiếng:”Chú Đoàn, lần tới cháu sẽ cho chú giữ lại hai viên.”</w:t>
      </w:r>
    </w:p>
    <w:p>
      <w:pPr>
        <w:pStyle w:val="BodyText"/>
      </w:pPr>
      <w:r>
        <w:t xml:space="preserve">“Chú sẽ không cho cháu cơ hội uy hiếp chú nữa đâu…”</w:t>
      </w:r>
    </w:p>
    <w:p>
      <w:pPr>
        <w:pStyle w:val="BodyText"/>
      </w:pPr>
      <w:r>
        <w:t xml:space="preserve">Tưởng Chấn Vũ che mặt, hai người này thiếu ngược sao, không phải chỉ mấy viên kẹo thôi à?</w:t>
      </w:r>
    </w:p>
    <w:p>
      <w:pPr>
        <w:pStyle w:val="BodyText"/>
      </w:pPr>
      <w:r>
        <w:t xml:space="preserve">“Tiểu Lâu, hôm nay cháu tới tìm chú có chuyện gì?”</w:t>
      </w:r>
    </w:p>
    <w:p>
      <w:pPr>
        <w:pStyle w:val="BodyText"/>
      </w:pPr>
      <w:r>
        <w:t xml:space="preserve">“Cháu mang A Vũ đến để kiểm tra trước khi nhập học, xem cậu ấy có tư cách nhập học hay không.”</w:t>
      </w:r>
    </w:p>
    <w:p>
      <w:pPr>
        <w:pStyle w:val="BodyText"/>
      </w:pPr>
      <w:r>
        <w:t xml:space="preserve">“Vậy đi theo chú.” Áo khoác trắng làm động tác mời, đi hướng về phòng kiểm tra đo lường,”Đúng rồi, chú là Đoàn Dự Thanh.”</w:t>
      </w:r>
    </w:p>
    <w:p>
      <w:pPr>
        <w:pStyle w:val="BodyText"/>
      </w:pPr>
      <w:r>
        <w:t xml:space="preserve">“Chào thầy Đoàn, con là Tưởng Chấn Vũ, con muốn hỏi: cái phòng kiểm tra đo lường kia nổ tung rồi sao?” Bị tạc bị hủy như thế sao kiểm tra đo lường được?</w:t>
      </w:r>
    </w:p>
    <w:p>
      <w:pPr>
        <w:pStyle w:val="BodyText"/>
      </w:pPr>
      <w:r>
        <w:t xml:space="preserve">“Ha ha~ Mary rất lợi hại~y nháy mắt là có thể dọn dẹp xong lại còn sửa lại dụng cụ bị hỏng nữa.”</w:t>
      </w:r>
    </w:p>
    <w:p>
      <w:pPr>
        <w:pStyle w:val="BodyText"/>
      </w:pPr>
      <w:r>
        <w:t xml:space="preserve">Mary là ai? Lúc Tưởng Chấn Vũ còn đang suy nghĩ vấn đề này thì Mary xuất hiện.</w:t>
      </w:r>
    </w:p>
    <w:p>
      <w:pPr>
        <w:pStyle w:val="BodyText"/>
      </w:pPr>
      <w:r>
        <w:t xml:space="preserve">“Chủ, chủ nhân, lần sau người cho nổ, nhớ đem Mary đi cúc bạo trước đi.”</w:t>
      </w:r>
    </w:p>
    <w:p>
      <w:pPr>
        <w:pStyle w:val="BodyText"/>
      </w:pPr>
      <w:r>
        <w:t xml:space="preserve">“Mary, ngươi đây chẳng phải làm khó chủ nhân ngươi sao? Cúc hoa của ngươi là làm bằng hợp kim, không có khoan kim cương, sao bạo cúc ngươi được.”</w:t>
      </w:r>
    </w:p>
    <w:p>
      <w:pPr>
        <w:pStyle w:val="BodyText"/>
      </w:pPr>
      <w:r>
        <w:t xml:space="preserve">“Vậy dùng a xít sunfuric ăn mòn đi, dù sao cũng tốt hơn phải thu dọn phòng kiểm tra.”</w:t>
      </w:r>
    </w:p>
    <w:p>
      <w:pPr>
        <w:pStyle w:val="BodyText"/>
      </w:pPr>
      <w:r>
        <w:t xml:space="preserve">“Nhưng dùng a xít sunfuric ăn mòn sẽ có mùi tanh, làm mất phong cách riêng của ta.”</w:t>
      </w:r>
    </w:p>
    <w:p>
      <w:pPr>
        <w:pStyle w:val="BodyText"/>
      </w:pPr>
      <w:r>
        <w:t xml:space="preserve">“Két– Két–” Mary đột nhiên há to mồm, lấy trong miệng ra một cái tua vít, xoát một tiếng đâm về phía Đoàn Dự Thanh.</w:t>
      </w:r>
    </w:p>
    <w:p>
      <w:pPr>
        <w:pStyle w:val="BodyText"/>
      </w:pPr>
      <w:r>
        <w:t xml:space="preserve">Lão thần Đoàn Dự Thanh nắm chặt dao giải phẫu cản phá, hai người, không, một người một máy ngươi tới ta đi, ngươi trên ta dưới đánh nhau loạn xạ.</w:t>
      </w:r>
    </w:p>
    <w:p>
      <w:pPr>
        <w:pStyle w:val="BodyText"/>
      </w:pPr>
      <w:r>
        <w:t xml:space="preserve">Tưởng Chấn Vũ trợn mắt há hốc mồm mà nhìn bọn họ “Tiểu Lâu, nơi này còn có người nào bình thường không?”</w:t>
      </w:r>
    </w:p>
    <w:p>
      <w:pPr>
        <w:pStyle w:val="BodyText"/>
      </w:pPr>
      <w:r>
        <w:t xml:space="preserve">Dịch Tiểu Lâu lấy một viên kẹo thỏ nhét vào miệng, giọng điệu khẳng định nói:”Có, tôi.”</w:t>
      </w:r>
    </w:p>
    <w:p>
      <w:pPr>
        <w:pStyle w:val="BodyText"/>
      </w:pPr>
      <w:r>
        <w:t xml:space="preserve">Tưởng Chấn Vũ há mồm, muốn phủ định, nhưng thấy Dịch Tiểu Lâu miệng ngậm đầy kẹo, vẫn nên gật đầu phụ họa, nói:”Cậu nói rất đúng.”</w:t>
      </w:r>
    </w:p>
    <w:p>
      <w:pPr>
        <w:pStyle w:val="BodyText"/>
      </w:pPr>
      <w:r>
        <w:t xml:space="preserve">Bên kia đã đánh xong, Đoàn Dự Thanh vô cùng sảng khoái, Mary thua, xám xịt lui ra, lúc này Đoàn Dự Thanh mới rảnh quay đầu vuốt cằm cẩn thận nhận xét Tưởng Chấn Vũ.</w:t>
      </w:r>
    </w:p>
    <w:p>
      <w:pPr>
        <w:pStyle w:val="BodyText"/>
      </w:pPr>
      <w:r>
        <w:t xml:space="preserve">Đột nhiên, Đoàn Dự Thanh hai tay chắp bên miệng, rống lớn nói:” Mary~~ Mary của ta~~ Mary có bông cúc hợp kim của ta~~”</w:t>
      </w:r>
    </w:p>
    <w:p>
      <w:pPr>
        <w:pStyle w:val="BodyText"/>
      </w:pPr>
      <w:r>
        <w:t xml:space="preserve">Đoàn Dự Thanh gọi thật lâu, Mary cũng không xuất hiện, Đoàn Dự Thanh cả giận, cúi đầu trong đống sắt vụn tìm kiếm lung tung.</w:t>
      </w:r>
    </w:p>
    <w:p>
      <w:pPr>
        <w:pStyle w:val="BodyText"/>
      </w:pPr>
      <w:r>
        <w:t xml:space="preserve">Tưởng Chấn Vũ nín thở, che miệng lại, trừng lớn không dám chớp mắt nhìn chăm chú động tác của Đoàn Dự Thanh, tìm cái quái gì ở đó vậy?</w:t>
      </w:r>
    </w:p>
    <w:p>
      <w:pPr>
        <w:pStyle w:val="BodyText"/>
      </w:pPr>
      <w:r>
        <w:t xml:space="preserve">Ước chừng một lát sau, Đoàn Dự Thanh móc ra một cái gì đó sáng long lanh, ấn chốt mở đằng sau, tiếng ong ong liền vang lên.</w:t>
      </w:r>
    </w:p>
    <w:p>
      <w:pPr>
        <w:pStyle w:val="BodyText"/>
      </w:pPr>
      <w:r>
        <w:t xml:space="preserve">“Lại đây.” Dịch Tiểu Lâu tự nhiên phán ra một câu rồi nhích sang một bên chừa ra một khoảng trống.</w:t>
      </w:r>
    </w:p>
    <w:p>
      <w:pPr>
        <w:pStyle w:val="BodyText"/>
      </w:pPr>
      <w:r>
        <w:t xml:space="preserve">“Ôi~bọ cánh cam~bọ cánh cam cục cưng của ta~” Đoàn Dự Thanh không thèm đếm xỉa một mực thâm tình kêu, mà không biết Mary trong cái xó nào bay ra, cuốn phăng ba cái ghế dựa, lách qua phía sau Tưởng Chấn Vũ, thành công đoạt con bọ cánh cam trên tay Đoàn Dự Thanh, kề vào gò má cọ cọ điên cuồng.</w:t>
      </w:r>
    </w:p>
    <w:p>
      <w:pPr>
        <w:pStyle w:val="BodyText"/>
      </w:pPr>
      <w:r>
        <w:t xml:space="preserve">“Tiểu Lâu, Mary làm sao vậy? Não bị virus ăn mòn, điên rồi sao?” Cứ như con chó nhỏ đang đói nhìn thấy cục xương vậy.</w:t>
      </w:r>
    </w:p>
    <w:p>
      <w:pPr>
        <w:pStyle w:val="BodyText"/>
      </w:pPr>
      <w:r>
        <w:t xml:space="preserve">“Cậu không biết Mary mê bọ cánh cam điên cuồng sao? Tất cả mọi người đều biết.” Dịch Tiểu Lâu khinh thường nhìn Tưởng Chấn Vũ như nhìn thằng nhà quê.</w:t>
      </w:r>
    </w:p>
    <w:p>
      <w:pPr>
        <w:pStyle w:val="BodyText"/>
      </w:pPr>
      <w:r>
        <w:t xml:space="preserve">“Cậu cảm thấy tôi nên biết?”</w:t>
      </w:r>
    </w:p>
    <w:p>
      <w:pPr>
        <w:pStyle w:val="BodyText"/>
      </w:pPr>
      <w:r>
        <w:t xml:space="preserve">“Người trái đất đều biết, trừ phi cậu không phải.”</w:t>
      </w:r>
    </w:p>
    <w:p>
      <w:pPr>
        <w:pStyle w:val="BodyText"/>
      </w:pPr>
      <w:r>
        <w:t xml:space="preserve">“Xem như tôi là người sao hoả đi.” Tưởng Chấn Vũ ngừng tranh cãi, hắn là người vừa sống lại biết cái rắm.</w:t>
      </w:r>
    </w:p>
    <w:p>
      <w:pPr>
        <w:pStyle w:val="BodyText"/>
      </w:pPr>
      <w:r>
        <w:t xml:space="preserve">“Tôi biết ngay cậu là người sao hoả mà, cái chỉ số thông minh… Vô cùng thê thảm …”</w:t>
      </w:r>
    </w:p>
    <w:p>
      <w:pPr>
        <w:pStyle w:val="BodyText"/>
      </w:pPr>
      <w:r>
        <w:t xml:space="preserve">“Chỉ số thông minh thấp không quan trọng, ít nhất nhan sắc tôi không có khó coi” Tưởng Chấn Vũ đối với bề ngoài của mình vô cùng tự tin.</w:t>
      </w:r>
    </w:p>
    <w:p>
      <w:pPr>
        <w:pStyle w:val="BodyText"/>
      </w:pPr>
      <w:r>
        <w:t xml:space="preserve">“Ừ, bề ngoài cũng được, cậu vừa xuất hiện, người trong phạm vi vài trăm dặm nháy mắt biến mất.”</w:t>
      </w:r>
    </w:p>
    <w:p>
      <w:pPr>
        <w:pStyle w:val="BodyText"/>
      </w:pPr>
      <w:r>
        <w:t xml:space="preserve">“Là bị mị lực của tôi làm mê đắm choáng ngợp không dám xuất hiện chứ gì.” Tưởng Chấn Vũ vẫy vẫy đầu, bày ra cái động tác tiêu soái nhất.</w:t>
      </w:r>
    </w:p>
    <w:p>
      <w:pPr>
        <w:pStyle w:val="BodyText"/>
      </w:pPr>
      <w:r>
        <w:t xml:space="preserve">“Quả thật bị cậu mê đắm ba hồn sáu phách, từ đó về sau đêm đêm ác mộng.”</w:t>
      </w:r>
    </w:p>
    <w:p>
      <w:pPr>
        <w:pStyle w:val="BodyText"/>
      </w:pPr>
      <w:r>
        <w:t xml:space="preserve">“Cậu xỉ tôi?”</w:t>
      </w:r>
    </w:p>
    <w:p>
      <w:pPr>
        <w:pStyle w:val="BodyText"/>
      </w:pPr>
      <w:r>
        <w:t xml:space="preserve">“Còn tưởng cây tăm ngu ngốc cậu không nghe ra ý nghĩa thâm sâu trong lời nói của tôi chứ.”</w:t>
      </w:r>
    </w:p>
    <w:p>
      <w:pPr>
        <w:pStyle w:val="BodyText"/>
      </w:pPr>
      <w:r>
        <w:t xml:space="preserve">Nói hắn là cây tăm ngu ngốc? Cây tăm có não sao? Đợi lúc có kết quả kiểm tra đo lường cho cậu chết khiếp, Tưởng Chấn Vũ đáy lòng yên lặng oán thầm.</w:t>
      </w:r>
    </w:p>
    <w:p>
      <w:pPr>
        <w:pStyle w:val="BodyText"/>
      </w:pPr>
      <w:r>
        <w:t xml:space="preserve">“Mary~ mau kiểm tra thuộc tính của cậu ta đi, kiểm tra xong cho ngươi con bọ ba màu luôn, to như con hai màu lần trước cho ngươi vậy.”</w:t>
      </w:r>
    </w:p>
    <w:p>
      <w:pPr>
        <w:pStyle w:val="BodyText"/>
      </w:pPr>
      <w:r>
        <w:t xml:space="preserve">“Chủ nhân! Người là người anh minh đẹp trai tốt bụng, là chủ nhân tuyệt vời đáng kính nhất thế giới này!”</w:t>
      </w:r>
    </w:p>
    <w:p>
      <w:pPr>
        <w:pStyle w:val="BodyText"/>
      </w:pPr>
      <w:r>
        <w:t xml:space="preserve">Mary… ngươi vậy mà bị bọ cánh cam mua chuộc…</w:t>
      </w:r>
    </w:p>
    <w:p>
      <w:pPr>
        <w:pStyle w:val="BodyText"/>
      </w:pPr>
      <w:r>
        <w:t xml:space="preserve">Đoàn Dự Thanh nghe Mary nịnh nọt sùng bái đủ loại xong, miễn cưỡng lắm mới nhịn được không cười tự mãn, phất tay ý bảo Mary làm việc.</w:t>
      </w:r>
    </w:p>
    <w:p>
      <w:pPr>
        <w:pStyle w:val="BodyText"/>
      </w:pPr>
      <w:r>
        <w:t xml:space="preserve">Mary thật cẩn thận đem bọ cánh cam giấu kĩ rồi xoay người đối mặt Tưởng Chấn Vũ, trừng lớn hai mắt, phóng ra một tia sáng màu đỏ quét toàn thân Tưởng Chấn Vũ.</w:t>
      </w:r>
    </w:p>
    <w:p>
      <w:pPr>
        <w:pStyle w:val="BodyText"/>
      </w:pPr>
      <w:r>
        <w:t xml:space="preserve">Tưởng Chấn Vũ căng cứng cơ thể, khẩn trương để Mary xem xét thân thể của chính mình, đây là lần thứ hai hắn trải qua loại cảm giác này, cái cảm giác giống như trăm ngàn xúc tua cọ xát trên người, thật sự rất ghê tởm, không đau, nhưng khó chịu.</w:t>
      </w:r>
    </w:p>
    <w:p>
      <w:pPr>
        <w:pStyle w:val="BodyText"/>
      </w:pPr>
      <w:r>
        <w:t xml:space="preserve">Đợi một hồi lâu, Mary mới thu hồi tia sáng màu đỏ, há mồm nói:”Trí tuệ cấp A, phân tích, dị năng hệ hoả.”</w:t>
      </w:r>
    </w:p>
    <w:p>
      <w:pPr>
        <w:pStyle w:val="Compact"/>
      </w:pPr>
      <w:r>
        <w:t xml:space="preserve">Tưởng Chấn Vũ đang nghe kết quả kiểm tra sửng sốt, kết quả này không giống với ngày trước.. Có lẽ…sau khi sống lại vận mệnh hắn đã thay đổi…</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5-thi-ngiem-di-nang-1520654922.3555.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3" w:name="chương-6-linh-thú-béo-béo-xuất-hiện"/>
      <w:bookmarkEnd w:id="43"/>
      <w:r>
        <w:t xml:space="preserve">6. Chương 6: Linh Thú Béo Béo Xuất Hiệ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Dịch Tiểu Lâu dùng sức tát một cái lên lưng Tưởng Chấn Vũ, không vui nói: “Cậu phát ngốc cái gì vậy? phải cùng tôi đi tìm linh thú phù hợp với mình đó.”</w:t>
      </w:r>
    </w:p>
    <w:p>
      <w:pPr>
        <w:pStyle w:val="BodyText"/>
      </w:pPr>
      <w:r>
        <w:t xml:space="preserve">Tưởng chấn vũ máy móc quay đầu, há hốc mồm, cuối cùng cũng không nói cái gì, ngốc ngốc đi theo sau Đoàn Dự thanh.</w:t>
      </w:r>
    </w:p>
    <w:p>
      <w:pPr>
        <w:pStyle w:val="BodyText"/>
      </w:pPr>
      <w:r>
        <w:t xml:space="preserve">Hắn là biết linh thú là cái gì, từng người có dị năng đều sẽ có một linh thú phù hợp cho riêng mình, thuộc tính dị năng của linh thú phải thống nhất với người lập khế ước, nó sẽ đi theo chủ nhân tu luyện thăng cấp.</w:t>
      </w:r>
    </w:p>
    <w:p>
      <w:pPr>
        <w:pStyle w:val="BodyText"/>
      </w:pPr>
      <w:r>
        <w:t xml:space="preserve">Nghĩ như vậy, Tưởng Chấn Vũ đột nhiên vô cùng chờ mong linh thú của mình có hình dáng thế nào, có phải là sư tử hùng vĩ một phương?</w:t>
      </w:r>
    </w:p>
    <w:p>
      <w:pPr>
        <w:pStyle w:val="BodyText"/>
      </w:pPr>
      <w:r>
        <w:t xml:space="preserve">Linh thú kiếp trước của Dịch Tiểu Lâu chính là một con sư tử khổng lồ, thoạt nhìn rất uy phong, mà sau đó vì cứu bọn họ, một mình đánh lạc hướng dụ đám tang thi rời đi, cũng không biết có còn sống hay không?</w:t>
      </w:r>
    </w:p>
    <w:p>
      <w:pPr>
        <w:pStyle w:val="BodyText"/>
      </w:pPr>
      <w:r>
        <w:t xml:space="preserve">Đoàn Dự Thanh dẫn theo đoàn người xuyên qua hành lang thật dài, đi lên cầu thang cao cao, ngay lúc Tưởng Chấn Vũ nhịn không được muốn hỏi sao mãi vẫn chưa đến thì khu rừng rậm nhân tạo… cuối cùng xuất hiện trước mắt mọi người…</w:t>
      </w:r>
    </w:p>
    <w:p>
      <w:pPr>
        <w:pStyle w:val="BodyText"/>
      </w:pPr>
      <w:r>
        <w:t xml:space="preserve">“Tiểu Lâu, nhéo tôi một phát xem tôi có phải đang nằm mơ không?”</w:t>
      </w:r>
    </w:p>
    <w:p>
      <w:pPr>
        <w:pStyle w:val="BodyText"/>
      </w:pPr>
      <w:r>
        <w:t xml:space="preserve">Này, này thật là rừng rậm sao? Rừng rậm không phải đều là một đống cây, một đống đất sao? Nhưng nơi này cái gì cũng không có? Hắn chỉ nhìn thấy một cánh cửa nhỏ đơn sơ, trên cửa treo một tấm biển, ghi là: Hoan nghênh đến khu rừng rậm nhân tạo.</w:t>
      </w:r>
    </w:p>
    <w:p>
      <w:pPr>
        <w:pStyle w:val="BodyText"/>
      </w:pPr>
      <w:r>
        <w:t xml:space="preserve">“Áaaa! Không phải bảo cậu nhéo tôi sao? sao lại cắn?” Tưởng Chấn Vũ che mặt, nhịn đau tức giận nói.</w:t>
      </w:r>
    </w:p>
    <w:p>
      <w:pPr>
        <w:pStyle w:val="BodyText"/>
      </w:pPr>
      <w:r>
        <w:t xml:space="preserve">“Không cắn sao cậu đủ đau.” Dịch Tiểu Lâu thôi kiễng mũi chân, cười vô tội.</w:t>
      </w:r>
    </w:p>
    <w:p>
      <w:pPr>
        <w:pStyle w:val="BodyText"/>
      </w:pPr>
      <w:r>
        <w:t xml:space="preserve">“Cậu không xót thương tôi sao? Mẹ cậu chẳng bảo cậu phải tốt với tôi còn gì, tôi là đồ cổ quý báu đó biết không?”</w:t>
      </w:r>
    </w:p>
    <w:p>
      <w:pPr>
        <w:pStyle w:val="BodyText"/>
      </w:pPr>
      <w:r>
        <w:t xml:space="preserve">“Cậu cũng không phải con gái, không cần nâng niu bảo bọc, nói nhảm cái gì? Mau vào đi.”</w:t>
      </w:r>
    </w:p>
    <w:p>
      <w:pPr>
        <w:pStyle w:val="BodyText"/>
      </w:pPr>
      <w:r>
        <w:t xml:space="preserve">“Vào thế nào! Cậu cho là treo cái biển rừng nhân tạo thì chính là rừng nhân tạo hả? Cứ như vậy mở cửa đi vào?”</w:t>
      </w:r>
    </w:p>
    <w:p>
      <w:pPr>
        <w:pStyle w:val="BodyText"/>
      </w:pPr>
      <w:r>
        <w:t xml:space="preserve">“Đi vào sẽ biết, dong dài quá vậy.” Dịch Tiểu Lâu nhấc chân đá một đá vào mông Tưởng Chấn Vũ, đạp hắn vào trong.</w:t>
      </w:r>
    </w:p>
    <w:p>
      <w:pPr>
        <w:pStyle w:val="BodyText"/>
      </w:pPr>
      <w:r>
        <w:t xml:space="preserve">“Cậu… Cái màn hình lớn màu đen này là cái gì? lại còn cái mũ giáp kia nữa?” Tưởng Chấn Vũ hoắc mắt mở lớn miệng, vẻ mặt kinh ngạc.</w:t>
      </w:r>
    </w:p>
    <w:p>
      <w:pPr>
        <w:pStyle w:val="BodyText"/>
      </w:pPr>
      <w:r>
        <w:t xml:space="preserve">“Đội cái mũ giáp kia, Tiểu Lâu cháu cũng đội, bạn học Tưởng lần đầu đến, không khỏi lạc đường.”</w:t>
      </w:r>
    </w:p>
    <w:p>
      <w:pPr>
        <w:pStyle w:val="BodyText"/>
      </w:pPr>
      <w:r>
        <w:t xml:space="preserve">Lúc bọn Tưởng Chấn Vũ đội mũ giáp xong, Đoàn Dự Thanh đã ở cạnh màn hình đen kia trái chọt chọt phải xoa xoa, Tưởng Chấn Vũ chỉ cảm thấy trước mắt tối sầm, sau đó hiện lên một mảng rừng xanh um tươi tốt.</w:t>
      </w:r>
    </w:p>
    <w:p>
      <w:pPr>
        <w:pStyle w:val="BodyText"/>
      </w:pPr>
      <w:r>
        <w:t xml:space="preserve">Đây là một khu rừng rất lớn, cây cối cao ngất chạm mây, so le không đồng đều, ngẫu có vài tiếng kêu giống như chim mà không phải chim vang lên, trên cao không thấy mặt trời, nhưng nơi này lại sáng như ban ngày.</w:t>
      </w:r>
    </w:p>
    <w:p>
      <w:pPr>
        <w:pStyle w:val="BodyText"/>
      </w:pPr>
      <w:r>
        <w:t xml:space="preserve">“Vào rồi làm gì bây giờ? Đi đâu tìm linh thú?” Tưởng Chấn Vũ không biết nên làm thế nào để tìm kiếm linh thú, dù sao hắn cũng không có kinh nghiệm.</w:t>
      </w:r>
    </w:p>
    <w:p>
      <w:pPr>
        <w:pStyle w:val="BodyText"/>
      </w:pPr>
      <w:r>
        <w:t xml:space="preserve">“Ngồi ở chỗ này, đừng nói chuyện, linh thú có thể cảm giác sức mạnh tinh thần của cậu rồi tự mình tìm đến.”</w:t>
      </w:r>
    </w:p>
    <w:p>
      <w:pPr>
        <w:pStyle w:val="BodyText"/>
      </w:pPr>
      <w:r>
        <w:t xml:space="preserve">Tưởng Chấn Vũ không có việc gì làm, đành phải ngồi dưới đất nhàm chán hết nhìn đông tới nhìn tây, đột nhiên, hắn nghe được phía trứơc truyền đến âm thanh sàn sạt rất khẽ.</w:t>
      </w:r>
    </w:p>
    <w:p>
      <w:pPr>
        <w:pStyle w:val="BodyText"/>
      </w:pPr>
      <w:r>
        <w:t xml:space="preserve">Kìm chế hưng phấn trong lòng, Tưởng Chấn Vũ thật cẩn thận phủ phục đi tới, sợ kinh động linh thú phía trước.</w:t>
      </w:r>
    </w:p>
    <w:p>
      <w:pPr>
        <w:pStyle w:val="BodyText"/>
      </w:pPr>
      <w:r>
        <w:t xml:space="preserve">Đúng lúc này, một cái vòng tròn cuồn cuộn hiện ra, vật nhỏ màu vàng đồng lăn ra ngoài, lách qua Tưởng Chấn Vũ, trực tiếp lăn đến trước mặt Tiểu Lâu, ở bên chân y khều qua khều lại, lại chọt chọt mắt cá chân của y, phát ra tiếng kêu ông ổng.</w:t>
      </w:r>
    </w:p>
    <w:p>
      <w:pPr>
        <w:pStyle w:val="BodyText"/>
      </w:pPr>
      <w:r>
        <w:t xml:space="preserve">Tưởng Chấn Vũ há to miệng, trừng lớn mắt, nhìn cái ở trước mặt Dịch Tiểu Lâu lăn qua lăn lại, không ngừng bán manh*, đáy lòng gào thét, chẳng lẽ đây chính là linh thú của mình?</w:t>
      </w:r>
    </w:p>
    <w:p>
      <w:pPr>
        <w:pStyle w:val="BodyText"/>
      </w:pPr>
      <w:r>
        <w:t xml:space="preserve">Hắn đúng là muốn có sư tử, nhưng không phải là loại sư tử to cỡ bàn tay thế này!</w:t>
      </w:r>
    </w:p>
    <w:p>
      <w:pPr>
        <w:pStyle w:val="BodyText"/>
      </w:pPr>
      <w:r>
        <w:t xml:space="preserve">Dịch Tiểu Lâu thật cẩn thận nâng bé sư tử mượt mà lên, đưa tới bên mặt, dùng hai má cọ cọ, nở nụ cười khanh khách”Lông nó thật là mịn, thật thoải mái</w:t>
      </w:r>
    </w:p>
    <w:p>
      <w:pPr>
        <w:pStyle w:val="BodyText"/>
      </w:pPr>
      <w:r>
        <w:t xml:space="preserve">~”</w:t>
      </w:r>
    </w:p>
    <w:p>
      <w:pPr>
        <w:pStyle w:val="BodyText"/>
      </w:pPr>
      <w:r>
        <w:t xml:space="preserve">Sư tử con như nghe hiểu lời nói của Dịch Tiểu Lâu, vươn đầu lưỡi hồng nhạt liếm liếm hai má y, phát ra tiếng kêu mỏng manh, cứ như đang làm nũng.</w:t>
      </w:r>
    </w:p>
    <w:p>
      <w:pPr>
        <w:pStyle w:val="BodyText"/>
      </w:pPr>
      <w:r>
        <w:t xml:space="preserve">Tưởng Chấn Vũ buồn bực nhìn con sư tử con lông tơ mượt mà kia, nhỏ quá đi! vươn một ngón tay dùng sức ấn ấn cái đầu bé nhỏ của nó, lại bị Dịch Tiểu Lâu bế trên tay, nó không nhịn đuợc quơ quơ chân, bộ dạng có chút kích động, Tưởng Chấn Vũ lập tức cảm giác sung sướng khi người gặp họa mà cười ha ha.</w:t>
      </w:r>
    </w:p>
    <w:p>
      <w:pPr>
        <w:pStyle w:val="BodyText"/>
      </w:pPr>
      <w:r>
        <w:t xml:space="preserve">Bé sư tử như đang giận, từ trên tay Dịch Tiểu Lâu nhảy xuống, dùng sức đáp xuống mặt đất, vươn móng vuốt nhỏ gãi gãi ống quần Tưởng Chấn Vũ, như muốn thị uy.</w:t>
      </w:r>
    </w:p>
    <w:p>
      <w:pPr>
        <w:pStyle w:val="BodyText"/>
      </w:pPr>
      <w:r>
        <w:t xml:space="preserve">“Còn dám hung dữ! Ta là chủ nhân của ngươi, ngươi phải ngoan, bằng không đánh nát mông!” Tưởng Chấn Vũ không chút hiền lành lại dùng lực chọt mông bé sư tử, vui rạo rực nhìn nó bị mình chọt cho đứng không vững xiêu xiêu vẹo vẹo.</w:t>
      </w:r>
    </w:p>
    <w:p>
      <w:pPr>
        <w:pStyle w:val="BodyText"/>
      </w:pPr>
      <w:r>
        <w:t xml:space="preserve">“Ngao~!” bé sư tử bị chọc giận, mở to miệng cắn mạnh xuống ngón tay Tưởng Chấn Vũ.</w:t>
      </w:r>
    </w:p>
    <w:p>
      <w:pPr>
        <w:pStyle w:val="BodyText"/>
      </w:pPr>
      <w:r>
        <w:t xml:space="preserve">“Còn dám cắn chủ nhân?” Tưởng Chấn Vũ cũng không rút ngón tay đang bị cắn ra, dù sao răng nanh của nó còn chưa trưởng thành, một chút cũng không đau, giơ tay lên không trung quơ quơ, thú vị nhìn bé sư tử nhỏ mượt mà theo ngón tay mình mà đung đưa.</w:t>
      </w:r>
    </w:p>
    <w:p>
      <w:pPr>
        <w:pStyle w:val="BodyText"/>
      </w:pPr>
      <w:r>
        <w:t xml:space="preserve">“Ăn hiếp sinh vật nhỏ như vậy có gì hay ho?” Dịch Tiểu Lâu ôm bé sư tử lại “Ngươi béo như vậy, không bằng kêu Béo béo đi~”</w:t>
      </w:r>
    </w:p>
    <w:p>
      <w:pPr>
        <w:pStyle w:val="BodyText"/>
      </w:pPr>
      <w:r>
        <w:t xml:space="preserve">“Béo béo ngoan! Ai kêu ngươi béo dữ vậy~ giảm béo đi~” Tưởng Chấn Vũ sờ sờ cái mũi ướt sũng của béo béo.</w:t>
      </w:r>
    </w:p>
    <w:p>
      <w:pPr>
        <w:pStyle w:val="BodyText"/>
      </w:pPr>
      <w:r>
        <w:t xml:space="preserve">Béo béo trong nháy mắt hiểu được địa vị của Dịch Tiểu Lâu, chạy nhanh lại dùng cái đầu hạt dưa nho nhỏ cọ vào cằm Dịch Tiểu Lâu, nânh đôi mắt trong suốt mọng nước lên mặt nhìn Tưởng Chấn Vũ.</w:t>
      </w:r>
    </w:p>
    <w:p>
      <w:pPr>
        <w:pStyle w:val="BodyText"/>
      </w:pPr>
      <w:r>
        <w:t xml:space="preserve">“Béo béo~ ngoan~ gọi ba ba đi~” Dịch Tiểu Lâu nắm lỗ tai Béo béo, ngón tay ở trên lưng nó nhẹ nhàng vuốt ve.</w:t>
      </w:r>
    </w:p>
    <w:p>
      <w:pPr>
        <w:pStyle w:val="BodyText"/>
      </w:pPr>
      <w:r>
        <w:t xml:space="preserve">“Ngao ngao~” Béo béo dùng lỗ tai cọ cọ, ghé vào trong lòng bàn tay Dịch Tiểu Lâu dùng hai móng vuốt bưng lấy mặt mình, ngơ ngác nhìn y.</w:t>
      </w:r>
    </w:p>
    <w:p>
      <w:pPr>
        <w:pStyle w:val="BodyText"/>
      </w:pPr>
      <w:r>
        <w:t xml:space="preserve">“Oa~ dễ thươngggg~” Dịch Tiểu Lâu lúc thì xoa bóp cái mông mượt mà của Béo béo, lúc lại xoa xoa lỗ tai nhỏ nhỏ của nó,thật sự vui vẻ.</w:t>
      </w:r>
    </w:p>
    <w:p>
      <w:pPr>
        <w:pStyle w:val="BodyText"/>
      </w:pPr>
      <w:r>
        <w:t xml:space="preserve">“Béo béo~ lại đây~ gọi cha đi~” Tưởng Chấn Vũ dùng hai ngón tay tóm lấy cổ Béo béo, nâng lên, làm cho ánh mắt của nó đối diện với chính mình.</w:t>
      </w:r>
    </w:p>
    <w:p>
      <w:pPr>
        <w:pStyle w:val="BodyText"/>
      </w:pPr>
      <w:r>
        <w:t xml:space="preserve">“Ngao~” Béo béo vươn móng vuốt cào lên mu bàn tay Tưởng Chấn Vũ một phát, thấy hắn không phản ứng, liền quay đầu đáng thương nhìn nhìn Dịch Tiểu Lâu.</w:t>
      </w:r>
    </w:p>
    <w:p>
      <w:pPr>
        <w:pStyle w:val="BodyText"/>
      </w:pPr>
      <w:r>
        <w:t xml:space="preserve">“Ai là cha Béo béo? Cậu coi lại đi~ đừng nhận bừa.” Dịch Tiểu Lâu đem Béo béo ôm ôm vào trong lòng trấn an.</w:t>
      </w:r>
    </w:p>
    <w:p>
      <w:pPr>
        <w:pStyle w:val="BodyText"/>
      </w:pPr>
      <w:r>
        <w:t xml:space="preserve">“Kêu cha cái đi~ kêu là có đồ ăn ngon~” Cưỡng bức không được, liền dụ dỗ, xác nhận danh phận mới là việc quan trọng nhất.</w:t>
      </w:r>
    </w:p>
    <w:p>
      <w:pPr>
        <w:pStyle w:val="BodyText"/>
      </w:pPr>
      <w:r>
        <w:t xml:space="preserve">“Ngao~” Béo béo há mồm đánh cái ngáp nho nhỏ, đầu tựa vào ngực Dịch Tiểu Lâu, cắn khẽ một cái, nhắm mắt lại vẻ mặt nghi hoặc nút nút vài cái, tại sao không có sữa? Nó đói bụng…</w:t>
      </w:r>
    </w:p>
    <w:p>
      <w:pPr>
        <w:pStyle w:val="BodyText"/>
      </w:pPr>
      <w:r>
        <w:t xml:space="preserve">“Tiểu Lâu, nó tưởng cậu là mẹ nó kìa~ mau cho nó uống sữa.” Tưởng Chấn Vũ bắn bắn cái mũi Béo béo một chút, cười nói: “Xem cậu là mẹ, nhận thức chuẩn quá nha.”</w:t>
      </w:r>
    </w:p>
    <w:p>
      <w:pPr>
        <w:pStyle w:val="BodyText"/>
      </w:pPr>
      <w:r>
        <w:t xml:space="preserve">“Phắn!” Dịch Tiểu Lâu sắc mặt xấu hổ đưa tay kéo kéo Béo béo mà nó cắn cũng thật chặt, dùng sức một chút đầu nhũ lại đau, chỉ biết tức giận đá Tưởng Chấn Vũ một cái, giật mũ giáp trên người xuống, y phải chạy nhanh đi mua bình sữa giải cứu đầu nhũ bản thân mới được.</w:t>
      </w:r>
    </w:p>
    <w:p>
      <w:pPr>
        <w:pStyle w:val="BodyText"/>
      </w:pPr>
      <w:r>
        <w:t xml:space="preserve">“Tiểu Lâu làm sao vậy?” Đoàn Dự Thanh đẩy đẩy cặp kính đen quá khổ của mình “Sao lại tức giận như vậy?”</w:t>
      </w:r>
    </w:p>
    <w:p>
      <w:pPr>
        <w:pStyle w:val="BodyText"/>
      </w:pPr>
      <w:r>
        <w:t xml:space="preserve">“Vội đi mua sữa cho con nhỏ đó mà~ thầy ơi con đi trước ạ~” Tưởng Chấn Vũ sờ sờ cái mũi, tâm tình vô cùng tốt đi theo Dịch Tiểu Lâu.</w:t>
      </w:r>
    </w:p>
    <w:p>
      <w:pPr>
        <w:pStyle w:val="BodyText"/>
      </w:pPr>
      <w:r>
        <w:t xml:space="preserve">“Hai đứa nhỏ này đang làm gì vậy?” Đoàn Dự Thanh vuốt ót, vẻ mặt không hiểu, sau đó nhún nhún vai, hân hoan lấy điện thoại ra bảo Trần ca đến đón mình tan tầm.</w:t>
      </w:r>
    </w:p>
    <w:p>
      <w:pPr>
        <w:pStyle w:val="BodyText"/>
      </w:pPr>
      <w:r>
        <w:t xml:space="preserve">________________________________________</w:t>
      </w:r>
    </w:p>
    <w:p>
      <w:pPr>
        <w:pStyle w:val="BodyText"/>
      </w:pPr>
      <w:r>
        <w:t xml:space="preserve">*Bán manh: Theo mình hiểu thì tương tự như ‘phóng điện’ bên mình vậy đó – phát ra sự dễ thương chẳng hạn</w:t>
      </w:r>
    </w:p>
    <w:p>
      <w:pPr>
        <w:pStyle w:val="Compact"/>
      </w:pPr>
      <w:r>
        <w:t xml:space="preserve">*Tên của Béo béo: tên trong nguyên tác là: 胖 Pàng: vật béo nhưng cá nhân mình cảm thấy để vậy hơi kì kì nên đã sửa lại</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6-linh-thu-beo-beo-xuat-hien-1520654923.6528.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9" w:name="chương-7-tắm-rửa-và-đùa-giỡn-lưu-manh"/>
      <w:bookmarkEnd w:id="49"/>
      <w:r>
        <w:t xml:space="preserve">7. Chương 7: Tắm Rửa Và Đùa Giỡn Lưu Ma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Dịch Tiểu Lâu vừa về nhà không thèm quan tâm cửa đã đóng hay chưa liền mở tủ lạnh lấy một lon sữa đổ ra đĩa, giơ lên trước mặt Béo béo, dụ ngọt nói: “Con ngoan~ ngoan~ mau nhả ra, đây mới là sữa nè.”</w:t>
      </w:r>
    </w:p>
    <w:p>
      <w:pPr>
        <w:pStyle w:val="BodyText"/>
      </w:pPr>
      <w:r>
        <w:t xml:space="preserve">Béo béo mở tròn đôi mắt, nâng đầu về phía trước, cánh mũi nhẹ nhàng hít hít một chút, mới vươn đầu lưỡi thử liếm một miếng, sau đó lập tức rụt đầu lưỡi lại, chấp chấp miệng, như là đang cẩn thận cảm nhận hương vị trong miệng.</w:t>
      </w:r>
    </w:p>
    <w:p>
      <w:pPr>
        <w:pStyle w:val="BodyText"/>
      </w:pPr>
      <w:r>
        <w:t xml:space="preserve">Dịch Tiểu Lâu thú vị nhìn động tác của Béo béo, đem cái đĩa đặt ở phía trứơc, cười nói: “Còn nhiều lắm, uống nhanh đi.”</w:t>
      </w:r>
    </w:p>
    <w:p>
      <w:pPr>
        <w:pStyle w:val="BodyText"/>
      </w:pPr>
      <w:r>
        <w:t xml:space="preserve">Béo béo duỗi chân, từ trên người Dịch Tiểu Lâu nhảy xuống, ghé vào cái đĩa, đem cả cái mặt nhỏ cắm vào, đầu lưỡi liếm một hồi, phát ra tiếng bẹp bẹp, vẻ mặt thật là thỏa mãn.</w:t>
      </w:r>
    </w:p>
    <w:p>
      <w:pPr>
        <w:pStyle w:val="BodyText"/>
      </w:pPr>
      <w:r>
        <w:t xml:space="preserve">Tưởng Chấn Vũ theo sát phía sau thấy thế, ngồi xổm xuống, chế nhạo nói: “Con à, để con ăn như vậy, cha phải chịu áp lực thật lớn đó.”</w:t>
      </w:r>
    </w:p>
    <w:p>
      <w:pPr>
        <w:pStyle w:val="BodyText"/>
      </w:pPr>
      <w:r>
        <w:t xml:space="preserve">Dịch Tiểu Lâu lười sửa cách xưng hô của Tưởng Chấn Vũ, kéo cái đầu nhỏ của Béo béo, dặn nói: “Cục cưng, uống chậm một chút, ba ba đi tắm trước.” Nói rồi, trở về phòng lấy quần áo xong liền vào phòng tắm, thoáng chốc, trong phòng tắm liền truyền đến tiếng nước ào ào.</w:t>
      </w:r>
    </w:p>
    <w:p>
      <w:pPr>
        <w:pStyle w:val="BodyText"/>
      </w:pPr>
      <w:r>
        <w:t xml:space="preserve">Tưởng Chấn Vũ nhìn Béo béo thở dài một tiếng, kiễng mũi chân lặng lẽ đi đến trước phòng tắm, cẩn thận vặn nắm cửa, không khóa!</w:t>
      </w:r>
    </w:p>
    <w:p>
      <w:pPr>
        <w:pStyle w:val="BodyText"/>
      </w:pPr>
      <w:r>
        <w:t xml:space="preserve">Vụng trộm mở cửa ra, chui vào, núp ở sau rèm cẩn thận ló ra nhìn Dịch Tiểu Lâu, che miệng lại, đề phòng chính mình cười trộm ra tiếng.</w:t>
      </w:r>
    </w:p>
    <w:p>
      <w:pPr>
        <w:pStyle w:val="BodyText"/>
      </w:pPr>
      <w:r>
        <w:t xml:space="preserve">Nhìn xem nhìn xem kia có giọt nước chảy dọc theo cái bụng nhỏ, nếu vợ học tư thế chó con nằm ngửa trên đất, tay chân duỗi ra mặt đất, cái bụng theo hô hấp vừa lên vừa xuống, chắc chắn sẽ rất tuyệt vời! Muốn sờ quá! Ngao~~!</w:t>
      </w:r>
    </w:p>
    <w:p>
      <w:pPr>
        <w:pStyle w:val="BodyText"/>
      </w:pPr>
      <w:r>
        <w:t xml:space="preserve">Lại nhìn cặp mông nhỏ tròn tròn, trắng trắng, nộm thịt, lấy tay niết lên cảm giác nhất định rất thoải mái! Muốn sờ quá! Ngaoo</w:t>
      </w:r>
    </w:p>
    <w:p>
      <w:pPr>
        <w:pStyle w:val="BodyText"/>
      </w:pPr>
      <w:r>
        <w:t xml:space="preserve">!</w:t>
      </w:r>
    </w:p>
    <w:p>
      <w:pPr>
        <w:pStyle w:val="BodyText"/>
      </w:pPr>
      <w:r>
        <w:t xml:space="preserve">A nha, nhìn phân thân phấn nộm kia kìa, nhỏ nhỏ, mập mập, thật là xinh! Muốn sờ quá!</w:t>
      </w:r>
    </w:p>
    <w:p>
      <w:pPr>
        <w:pStyle w:val="BodyText"/>
      </w:pPr>
      <w:r>
        <w:t xml:space="preserve">Dịch Tiểu Lâu đang gội đầu đột nhiên cảm thấy sau lưng có tầm mắt nóng cháy đang nhìn chằm chằm mình, có chút khó hiểu quay đầu, không ngờ lại nhìn thấy vẻ mặt đáng kinh của Tưởng Chấn Vũ đang nhốn nháo.</w:t>
      </w:r>
    </w:p>
    <w:p>
      <w:pPr>
        <w:pStyle w:val="BodyText"/>
      </w:pPr>
      <w:r>
        <w:t xml:space="preserve">“Đẹp lắm sao?” Dịch Tiểu Lâu trưng ra nụ cười sáng lạn, nhắm ngay dưới bụng Tưởng Chấn Vũ nhẹ nhàng đá một đá.</w:t>
      </w:r>
    </w:p>
    <w:p>
      <w:pPr>
        <w:pStyle w:val="BodyText"/>
      </w:pPr>
      <w:r>
        <w:t xml:space="preserve">“Đẹp!” Tưởng Chấn Vũ gật mạnh đầu, xoa xoa tay,” Tiểu Lâu, tôi giúp cậu chà lưng.”</w:t>
      </w:r>
    </w:p>
    <w:p>
      <w:pPr>
        <w:pStyle w:val="BodyText"/>
      </w:pPr>
      <w:r>
        <w:t xml:space="preserve">“A Vũ, vẫn là tôi giúp cậu chà~” Dịch Tiểu Lâu đột nhiên đem vòi hoa sen hướng về phía Tưởng Chấn Vũ mở hết cỡ cho nước phun ra.</w:t>
      </w:r>
    </w:p>
    <w:p>
      <w:pPr>
        <w:pStyle w:val="BodyText"/>
      </w:pPr>
      <w:r>
        <w:t xml:space="preserve">Tưởng Chấn Vũ theo bản năng lui về phía sau một bước nhỏ, nhưng vẫn bị luồng nước ấm tưới ướt đẫm quần áo, hắn vẫy vẫy đầu, kéo kéo mớ quần áo ướt đẫm, ngẩng đầu nhìn Dịch Tiểu Lâu, trên môi y cười vô cùng thoải mái, vẻ đắc ý của trẻ con.</w:t>
      </w:r>
    </w:p>
    <w:p>
      <w:pPr>
        <w:pStyle w:val="BodyText"/>
      </w:pPr>
      <w:r>
        <w:t xml:space="preserve">Tưởng Chấn Vũ nhếch môi, thừa dịp Dịch Tiểu Lâu cười vui vẻ, nhanh chóng chạy đến bồn tắm lớn, nhảy vào bồn, tay nhỏ bé giơ lên, một toé nước to cứ như vậy tạt vào Dịch Tiểu Lâu.</w:t>
      </w:r>
    </w:p>
    <w:p>
      <w:pPr>
        <w:pStyle w:val="BodyText"/>
      </w:pPr>
      <w:r>
        <w:t xml:space="preserve">Dịch Tiểu Lâu phản ứng không kịp, trực tiếp bị nước tạt vào mặt, y đưa tay lau mặt một phen, quát to một tiếng, đem vòi hoa sen hướng về phía Tưởng Chấn Vũ vọt mạnh một trận, thấy hắn tát nước tránh né, nhịn không được nâng cao khóe miệng, nhóc ranh, vòi hoa sen ở trên tay tôi, cậu tay không tấc sắt mà muốn đấu với tôi?</w:t>
      </w:r>
    </w:p>
    <w:p>
      <w:pPr>
        <w:pStyle w:val="BodyText"/>
      </w:pPr>
      <w:r>
        <w:t xml:space="preserve">Tưởng Chấn Vũ cười tủm tỉm nhìn Dịch Tiểu Lâu hé miệng cười to, thật đáng yêu, hắn đơn giản là không né nữa, hai tay ôm ngực, hai chân xếp bằng ngồi dưới đất, ngẩng đầu la lên:” Hừ, đại gia tôi không thèm né, cậu cho bão táp tới mãnh liệt thêm chút đi!”</w:t>
      </w:r>
    </w:p>
    <w:p>
      <w:pPr>
        <w:pStyle w:val="BodyText"/>
      </w:pPr>
      <w:r>
        <w:t xml:space="preserve">Dịch Tiểu Lâu xịt một lát, cảm thấy không còn chút sức lực nào, liền ném vòi hoa sen trên tay, học Tưởng Chấn Vũ ngồi xếp bằng ngồi dưới đất, hai tay chống má,” A Vũ, sao cậu lại nhìn lén tôi tắm?”</w:t>
      </w:r>
    </w:p>
    <w:p>
      <w:pPr>
        <w:pStyle w:val="BodyText"/>
      </w:pPr>
      <w:r>
        <w:t xml:space="preserve">Giờ mới chất vấn vấn đề nhìn lén? Phản ứng chậm quá, Tưởng Chấn Vũ nhíu mày, nghĩa trên lời nói trả lời:”Cậu là vợ tôi, chúng ta con cũng đã có, tôi còn phải nhìn lén cậu tắm rửa sao? Tôi đây là quang minh chính đại nhìn!”</w:t>
      </w:r>
    </w:p>
    <w:p>
      <w:pPr>
        <w:pStyle w:val="BodyText"/>
      </w:pPr>
      <w:r>
        <w:t xml:space="preserve">“Đó là con tôi không phải con cậu.”</w:t>
      </w:r>
    </w:p>
    <w:p>
      <w:pPr>
        <w:pStyle w:val="BodyText"/>
      </w:pPr>
      <w:r>
        <w:t xml:space="preserve">“Đó là linh thú của tôi.”</w:t>
      </w:r>
    </w:p>
    <w:p>
      <w:pPr>
        <w:pStyle w:val="BodyText"/>
      </w:pPr>
      <w:r>
        <w:t xml:space="preserve">“Nó không thân với cậu.”</w:t>
      </w:r>
    </w:p>
    <w:p>
      <w:pPr>
        <w:pStyle w:val="BodyText"/>
      </w:pPr>
      <w:r>
        <w:t xml:space="preserve">“Đó là bởi vì trên người cậu có hơi thở của người làm mẹ nên nó mới thân với cậu, chưa từng nghe qua mẫu tử tình thâm sao?”</w:t>
      </w:r>
    </w:p>
    <w:p>
      <w:pPr>
        <w:pStyle w:val="BodyText"/>
      </w:pPr>
      <w:r>
        <w:t xml:space="preserve">“Hơi thở người làm mẹ? ý cậu nói tôi đàn bà?” Dịch Tiểu Lâu nắm chặt tay.</w:t>
      </w:r>
    </w:p>
    <w:p>
      <w:pPr>
        <w:pStyle w:val="BodyText"/>
      </w:pPr>
      <w:r>
        <w:t xml:space="preserve">“Ai nói! Xem tôi dạy dỗ tên khốn nạn đó này!” Tưởng Chấn Vũ nháy mắt mấy cái, đấm vài cái vào không khí oán giận nói.</w:t>
      </w:r>
    </w:p>
    <w:p>
      <w:pPr>
        <w:pStyle w:val="BodyText"/>
      </w:pPr>
      <w:r>
        <w:t xml:space="preserve">“Là một con chó nhỏ nói.” Dịch Tiểu Lâu quay đầu nhìn Tưởng Chấn Vũ giả bộ vô tội, hì hì cười nói.</w:t>
      </w:r>
    </w:p>
    <w:p>
      <w:pPr>
        <w:pStyle w:val="BodyText"/>
      </w:pPr>
      <w:r>
        <w:t xml:space="preserve">“Con chó nhỏ nói vậy đâu?” Tưởng Chấn Vũ kéo kéo quần áo ướt đang tụt xuống, cảm thấy hơi khó chịu, đơn giản là cởi hết quần áo ra.</w:t>
      </w:r>
    </w:p>
    <w:p>
      <w:pPr>
        <w:pStyle w:val="BodyText"/>
      </w:pPr>
      <w:r>
        <w:t xml:space="preserve">“Tiểu lưu manh.” Dịch Tiểu Lâu khinh thường cười nhạo nắm cái mũi nhìn về phía Tưởng Chấn Vũ làm mặt quỷ.</w:t>
      </w:r>
    </w:p>
    <w:p>
      <w:pPr>
        <w:pStyle w:val="BodyText"/>
      </w:pPr>
      <w:r>
        <w:t xml:space="preserve">“Không lưu manh như thế sao cưới được vợ đẹp?” Tưởng Chấn Vũ vuốt cằm, cười đến đáng khinh.</w:t>
      </w:r>
    </w:p>
    <w:p>
      <w:pPr>
        <w:pStyle w:val="BodyText"/>
      </w:pPr>
      <w:r>
        <w:t xml:space="preserve">“Vợ đẹp? Cậu mới là vợ đẹp!” Đầu tiên bị nói là có hơi thở người làm mẹ, giờ lại bị kêu là vợ đẹp, Dịch Tiểu Lâu tức giận đứng lên, đánh mạnh về phía Tưởng Chấn Vũ, đẩy hắn ngã, hai chân mở ra, khóa trên người hắn, nâng cằm hơi hơi ngẩnh đầu, vênh váo tự đắc nói:” Tôi xem cậu mới là vợ đi, bị tôi cưỡi trên người không thể phản kháng.”</w:t>
      </w:r>
    </w:p>
    <w:p>
      <w:pPr>
        <w:pStyle w:val="BodyText"/>
      </w:pPr>
      <w:r>
        <w:t xml:space="preserve">“Đúng rồi,cậu cưỡi trên người tôi</w:t>
      </w:r>
    </w:p>
    <w:p>
      <w:pPr>
        <w:pStyle w:val="BodyText"/>
      </w:pPr>
      <w:r>
        <w:t xml:space="preserve">” Hai tay Tưởng Chấn Vũ ôm eo Dịch Tiểu Lâu, cười xấu xa, tư thế này không sai, về sau có thể thử.</w:t>
      </w:r>
    </w:p>
    <w:p>
      <w:pPr>
        <w:pStyle w:val="BodyText"/>
      </w:pPr>
      <w:r>
        <w:t xml:space="preserve">“Cậu!” Dịch Tiểu Lâu cuối cùng nghe ra ý nghĩa trong lời nói của Tưởng Chấn Vũ, vừa thẹn vừa giận, khuôn mặt nhỏ nhắn đỏ bừng, muốn leo xuống khỏi người Tưởng Chấn Vũ lại bị ôm vững vàng không động đậy được, tức giận vặn vẹo giãy dụa.</w:t>
      </w:r>
    </w:p>
    <w:p>
      <w:pPr>
        <w:pStyle w:val="BodyText"/>
      </w:pPr>
      <w:r>
        <w:t xml:space="preserve">“Xem tôi săn sóc ghê chưa, sợ cậu lạnh, hy sinh thân thể cho cậu làm đệm, thưởng một cái hôn đi~”</w:t>
      </w:r>
    </w:p>
    <w:p>
      <w:pPr>
        <w:pStyle w:val="BodyText"/>
      </w:pPr>
      <w:r>
        <w:t xml:space="preserve">“Lưu manh! Cây tăm!” Dịch Tiểu Lâu khiêu khích nhe răng nhìn Tưởng Chấn Vũ.</w:t>
      </w:r>
    </w:p>
    <w:p>
      <w:pPr>
        <w:pStyle w:val="BodyText"/>
      </w:pPr>
      <w:r>
        <w:t xml:space="preserve">“Cây tăm? Vậy cho tôi xem của cậu lớn bao nhiêu?” Tưởng Chấn Vũ nói xong liền đưa tay chụp lấy phân thân Dịch Tiểu Lâu, một tay chống dậy, hơi hơi nâng nửa người trên lên, để có thể thấy rõ một chút,”Ý~ nếu của tôi là cây tăm~ của cậu không phải là cọng giá?”</w:t>
      </w:r>
    </w:p>
    <w:p>
      <w:pPr>
        <w:pStyle w:val="BodyText"/>
      </w:pPr>
      <w:r>
        <w:t xml:space="preserve">“Không biết thưởng thức!Cây tăm sao so với mầm đậu được.” Dịch Tiểu Lâu nhếch môi, oán hận nói.</w:t>
      </w:r>
    </w:p>
    <w:p>
      <w:pPr>
        <w:pStyle w:val="BodyText"/>
      </w:pPr>
      <w:r>
        <w:t xml:space="preserve">” Vậy cậu nói, cái gì mới so được với cây tăm?”</w:t>
      </w:r>
    </w:p>
    <w:p>
      <w:pPr>
        <w:pStyle w:val="BodyText"/>
      </w:pPr>
      <w:r>
        <w:t xml:space="preserve">“…” Dịch Tiểu Lâu bị hỏi, cắn răng trầm mặc một lúc mới không cam lòng hét lên,” Tôi sao phải nói cho cậu!”</w:t>
      </w:r>
    </w:p>
    <w:p>
      <w:pPr>
        <w:pStyle w:val="BodyText"/>
      </w:pPr>
      <w:r>
        <w:t xml:space="preserve">“Cậu cũng không biết!” Tưởng Chấn Vũ cảm thấy bản thân càng sống càng trẻ ra, người đã 30 tuổi lấy hình dáng đứa trẻ trêu chọc đứa trẻ khác mà lại vui như vậy.</w:t>
      </w:r>
    </w:p>
    <w:p>
      <w:pPr>
        <w:pStyle w:val="BodyText"/>
      </w:pPr>
      <w:r>
        <w:t xml:space="preserve">“Không biết thì không biết, ai quy định tôi nhất định phải biết?” Dịch Tiểu Lâu nổi giận, dùng sức đẩy, đem cả người ghé vào Tưởng Chấn Vũ phía trên, dùng chân gắt gao khoá chân hắn, há mồm cắn lên dấu răng của mình để lại lần trước, Tưởng Chấn Vũ bị đau kêu in ỏi.</w:t>
      </w:r>
    </w:p>
    <w:p>
      <w:pPr>
        <w:pStyle w:val="BodyText"/>
      </w:pPr>
      <w:r>
        <w:t xml:space="preserve">“Cậu là chó à? Hở ra là cắn người?” Tưởng Chấn Vũ ôm lấy đầu Dịch Tiểu Lâu, lại không dám dùng sức đẩy ra, sợ y không chịu há miệng cắn dứt luôn một miếng thịt của mình.</w:t>
      </w:r>
    </w:p>
    <w:p>
      <w:pPr>
        <w:pStyle w:val="BodyText"/>
      </w:pPr>
      <w:r>
        <w:t xml:space="preserve">“Hô~~hô!” Dịch Tiểu Lâu ánh mắt khiêu khích nhìn Tưởng Chấn Vũ, ngoài miệng không chút buông lỏng, cười vô cùng đắc ý.</w:t>
      </w:r>
    </w:p>
    <w:p>
      <w:pPr>
        <w:pStyle w:val="BodyText"/>
      </w:pPr>
      <w:r>
        <w:t xml:space="preserve">“Vợ yêu~ là cậu bức tôi dùng tới tuyệt chiêu.” Tưởng Chấn Vũ nói thầm một tiếng, đang lúc Dịch Liểu Lâu nghi hoặc đột nhiên hai tay tách cái miệng của y, dùng sức mở ra, nhanh chóng xoay người chặn y dưới thân, cúi đầu hôn một cái thật mạnh.</w:t>
      </w:r>
    </w:p>
    <w:p>
      <w:pPr>
        <w:pStyle w:val="BodyText"/>
      </w:pPr>
      <w:r>
        <w:t xml:space="preserve">Dịch Tiểu Lâu ý thức được, cố cắn môi Tưởng Chấn Vũ, trực tiếp đem miệng hắn cắn nát, sau đó thừa dịp hắn che miệng giảm đau một cước đá văng hắn ra, oán hận nói:”A Vũ, cậu là đồ lưu manh!” Nói xong liền nhanh như chớp lao ra khỏi phòng tắm,đổi phòng tắm khác bằng không lão mẹ về đến còn chưa tắm xong.</w:t>
      </w:r>
    </w:p>
    <w:p>
      <w:pPr>
        <w:pStyle w:val="Compact"/>
      </w:pPr>
      <w:r>
        <w:t xml:space="preserve">“Chậc, không nghĩ tới nụ hôn đầu tiên lại kịch liệt như vậy, chảy máu luôn.” Tâm trạng Tưởng Chấn Vũ tốt lắm, lau đi vết máu trên môi, ca hát nhảy vào phòng tắm tắm lại, há há, trưởng thành rồi thì hôn sẽ không đơn giản như vậy đâu.</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7-tam-rua-va-dua-gion-luu-manh-1520654925.6946.jpg"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5" w:name="chương-8-tụi-mình-làm-hòa-đi"/>
      <w:bookmarkEnd w:id="55"/>
      <w:r>
        <w:t xml:space="preserve">8. Chương 8: Tụi Mình Làm Hòa 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ột nhiên Tưởng Chấn Vũ được mẹ Dịch giữ lại cùng ăn cơm chiều, dù sao thì mẹ Dịch cũng phải cẩn thận quan sát lại thật kỹ đứa con rể tương lai này chứ.</w:t>
      </w:r>
    </w:p>
    <w:p>
      <w:pPr>
        <w:pStyle w:val="BodyText"/>
      </w:pPr>
      <w:r>
        <w:t xml:space="preserve">“Tiểu Vũ à, đây là cá kho tàu dì tự tay làm, con nếm thử xem.” Mẹ Dịch cười khanh khách gắp miếng thịt cá hướng vào bát của Tưởng Chấn Vũ.</w:t>
      </w:r>
    </w:p>
    <w:p>
      <w:pPr>
        <w:pStyle w:val="BodyText"/>
      </w:pPr>
      <w:r>
        <w:t xml:space="preserve">“Cám ơn dì.” Lúc Tưởng Chấn Vũ đưa bát qua chuẩn bị tiếp được miếng thịt cá lại phát hiện thịt cá đã bị người ta cướp mất.</w:t>
      </w:r>
    </w:p>
    <w:p>
      <w:pPr>
        <w:pStyle w:val="BodyText"/>
      </w:pPr>
      <w:r>
        <w:t xml:space="preserve">“Tiểu Lâu, mẹ dạy con lễ giáo thế nào?” Mẹ Dịch trừng mắt nhìn Dịch Tiểu Lâu đang cắn thịt cá.</w:t>
      </w:r>
    </w:p>
    <w:p>
      <w:pPr>
        <w:pStyle w:val="BodyText"/>
      </w:pPr>
      <w:r>
        <w:t xml:space="preserve">“Đây là cơm nhà chúng ta, sao phải cho cậu ta ăn, của mình con thôi.” Dịch Tiểu Lâu cạch một tiếng đem đôi đũa đập mạnh lên bàn, đứng lên vươn tay che hết cả bàn đồ ăn, tức giận hét.</w:t>
      </w:r>
    </w:p>
    <w:p>
      <w:pPr>
        <w:pStyle w:val="BodyText"/>
      </w:pPr>
      <w:r>
        <w:t xml:space="preserve">“Thằng này nói cái gì đấy? Mau ngồi xuống cho mẹ.”Đứa nhỏ này bình thường rất hiểu chuyện, hôm nay ăn trúng cái gì vậy?</w:t>
      </w:r>
    </w:p>
    <w:p>
      <w:pPr>
        <w:pStyle w:val="BodyText"/>
      </w:pPr>
      <w:r>
        <w:t xml:space="preserve">“Không!” Dịch Tiểu Lâu bướng bỉnh, quay đầu không thèm quan tâm tới mẹ Dịch, cố chấp lấy tay ngăn đồ ăn.</w:t>
      </w:r>
    </w:p>
    <w:p>
      <w:pPr>
        <w:pStyle w:val="BodyText"/>
      </w:pPr>
      <w:r>
        <w:t xml:space="preserve">“Dịch Tiểu Lâu!” Mẹ Dịch cũng tức giận, săn tay áo chuẩn bị đánh người, ba Dịch đang ở bên im lặng xem cuộc chiến liền nhanh chân ngăn cản “Đừng ra tay, từ từ nói, tiểu Lâu, mau ngồi xuống.”</w:t>
      </w:r>
    </w:p>
    <w:p>
      <w:pPr>
        <w:pStyle w:val="BodyText"/>
      </w:pPr>
      <w:r>
        <w:t xml:space="preserve">“Không! Hôm nay trên bàn cơm này có cậu ấy thì không có con, ba mẹ chọn đi.” Dịch Tiểu Lâu chỉ chỉ Tưởng Chấn Vũ, hùng hồn nói.</w:t>
      </w:r>
    </w:p>
    <w:p>
      <w:pPr>
        <w:pStyle w:val="BodyText"/>
      </w:pPr>
      <w:r>
        <w:t xml:space="preserve">“Lão Dịch, nhìn xem ông chiều đứa nhỏ ra thế nào rồi này!” Mẹ Dịch vươn một ngón tay chọt không ngừng vào vai Ba Dịch, chọt cho đầu ba Dịch cúi càng ngày càng thấp, haizzz, ai chẳng biết lão Dịch là một tên sợ vợ chính cống chứ.</w:t>
      </w:r>
    </w:p>
    <w:p>
      <w:pPr>
        <w:pStyle w:val="BodyText"/>
      </w:pPr>
      <w:r>
        <w:t xml:space="preserve">“Dì à, đều là con không tốt, xem ra con nên về trước thôi.” Tưởng Chấn Vũ buông đôi đũa trong tay cúi đầu ủy khuất nói.</w:t>
      </w:r>
    </w:p>
    <w:p>
      <w:pPr>
        <w:pStyle w:val="BodyText"/>
      </w:pPr>
      <w:r>
        <w:t xml:space="preserve">“A Vũ, là tiểu Lâu nhà dì không ngoan, con mặc kệ nó, hôm nay dì nhất định phải dạy dỗ nó một chút.”</w:t>
      </w:r>
    </w:p>
    <w:p>
      <w:pPr>
        <w:pStyle w:val="BodyText"/>
      </w:pPr>
      <w:r>
        <w:t xml:space="preserve">“Cây tăm! Ai mướn cậu giả vờ quan tâm, thôi đi! Hôm nay tôi quyết tâm giận cậu rồi, ngày mai cũng không tha thứ cho cậu!”</w:t>
      </w:r>
    </w:p>
    <w:p>
      <w:pPr>
        <w:pStyle w:val="BodyText"/>
      </w:pPr>
      <w:r>
        <w:t xml:space="preserve">“Dịch Tiểu Lâu! Đi lên úp mặt vào tường cho mẹ!” Mẹ Dịch đưa tay chỉ vào cầu thang, ra lệnh.</w:t>
      </w:r>
    </w:p>
    <w:p>
      <w:pPr>
        <w:pStyle w:val="BodyText"/>
      </w:pPr>
      <w:r>
        <w:t xml:space="preserve">“Lên thì lên, con không ăn nữa!” Trước khi đi Dịch Liểu Lâu oán hận liếc mắt nhìn Tưởng Chấn Vũ, hừ lạnh một tiếng, chạy lên lầu.</w:t>
      </w:r>
    </w:p>
    <w:p>
      <w:pPr>
        <w:pStyle w:val="BodyText"/>
      </w:pPr>
      <w:r>
        <w:t xml:space="preserve">“A Vũ, ngại quá, tiểu Lâu thường ngày được chiều riết hư rồi.” Mẹ Dịch mời Tưởng Chấn Vũ ngồi xuống, ý bảo hắn đừng để ý Dịch Tiểu Lâu nữa.</w:t>
      </w:r>
    </w:p>
    <w:p>
      <w:pPr>
        <w:pStyle w:val="BodyText"/>
      </w:pPr>
      <w:r>
        <w:t xml:space="preserve">“Dì, để con lên nói chuyện với cậu ấy.” Tưởng Chấn Vũ yên lặng sám hối, không cẩn thận đùa giỡn quá trớn rồi, thật là có lỗi quá.</w:t>
      </w:r>
    </w:p>
    <w:p>
      <w:pPr>
        <w:pStyle w:val="BodyText"/>
      </w:pPr>
      <w:r>
        <w:t xml:space="preserve">“Chờ nó đói bụng thì tự xuống ăn thôi, đừng để ý đến nó.” Mẹ Dịch dùng ánh mắt ngăn người nào đó đang muốn lên lầu an ủi con mình lại.</w:t>
      </w:r>
    </w:p>
    <w:p>
      <w:pPr>
        <w:pStyle w:val="BodyText"/>
      </w:pPr>
      <w:r>
        <w:t xml:space="preserve">“Dạ.” Tuy rằng trong lòng rất sốt ruột, nhưng Tưởng Chấn Vũ vẫn phải ngoan ngoãn tiếp tục ăn cơm, chỉ là hắn ăn rất mau, ăn liên tục cả nói cũng không kịp nói nói, liền cầm một bát cơm chất đầy đồ ăn chạy vội lên lầu, vội vàng hô:”Dì ơi, con đi xem tiểu Lâu.”</w:t>
      </w:r>
    </w:p>
    <w:p>
      <w:pPr>
        <w:pStyle w:val="BodyText"/>
      </w:pPr>
      <w:r>
        <w:t xml:space="preserve">“Haizz, xem ra là đang xót giùm ai kia mà, quả không sai.” Mẹ Dịch vừa lòng nhai thức ăn trong miệng, cười nói.</w:t>
      </w:r>
    </w:p>
    <w:p>
      <w:pPr>
        <w:pStyle w:val="BodyText"/>
      </w:pPr>
      <w:r>
        <w:t xml:space="preserve">“Em vừa rồi là diễn kịch sao?” Hắn đã nói rồi mà, bình thường thương tiểu Lâu như vậy hôm nay tự nhiên lại bỏ mặc nó đói bụng.</w:t>
      </w:r>
    </w:p>
    <w:p>
      <w:pPr>
        <w:pStyle w:val="BodyText"/>
      </w:pPr>
      <w:r>
        <w:t xml:space="preserve">“Em đây không phải là đang tạo cơ hội làm cho bọn nó làm hòa đấy thôi.” Mẹ Dịch cười tủm tỉm, đừng tưởng rằng bà không nhìn ra lúc về nhà hai đứa đang giận nhau.</w:t>
      </w:r>
    </w:p>
    <w:p>
      <w:pPr>
        <w:pStyle w:val="BodyText"/>
      </w:pPr>
      <w:r>
        <w:t xml:space="preserve">“Lão bà đại nhân anh minh.”Ba Dịch lập tức tranh thủ khen lấy lòng.</w:t>
      </w:r>
    </w:p>
    <w:p>
      <w:pPr>
        <w:pStyle w:val="BodyText"/>
      </w:pPr>
      <w:r>
        <w:t xml:space="preserve">________</w:t>
      </w:r>
    </w:p>
    <w:p>
      <w:pPr>
        <w:pStyle w:val="BodyText"/>
      </w:pPr>
      <w:r>
        <w:t xml:space="preserve">Tưởng Chấn Vũ bưng bát, ở ngoài gõ gõ cửa, nhẹ giọng nói:”Tiểu Lâu?”</w:t>
      </w:r>
    </w:p>
    <w:p>
      <w:pPr>
        <w:pStyle w:val="BodyText"/>
      </w:pPr>
      <w:r>
        <w:t xml:space="preserve">“Không có ai, cậu nhầm phòng rồi.”</w:t>
      </w:r>
    </w:p>
    <w:p>
      <w:pPr>
        <w:pStyle w:val="BodyText"/>
      </w:pPr>
      <w:r>
        <w:t xml:space="preserve">“Tôi vào đây.” Tưởng Chấn Vũ trực tiếp bỏ qua những lời này, thấy cửa không khóa liền tự mình đẩy cửa đi vào.</w:t>
      </w:r>
    </w:p>
    <w:p>
      <w:pPr>
        <w:pStyle w:val="BodyText"/>
      </w:pPr>
      <w:r>
        <w:t xml:space="preserve">“Phòng này không có người, mau đi ra.” Dịch Tiểu Lâu cả người chôn trong chăn, giọng nói vì khuất tấm chăn mà ồm ồm.</w:t>
      </w:r>
    </w:p>
    <w:p>
      <w:pPr>
        <w:pStyle w:val="BodyText"/>
      </w:pPr>
      <w:r>
        <w:t xml:space="preserve">“Nếu không có ai, tôi ngủ ở đây cũng không vấn đề nha?” Tưởng Chấn Vũ buông bát, cố ý nhảy thật mạnh lên giường, kéo tấm chăn.</w:t>
      </w:r>
    </w:p>
    <w:p>
      <w:pPr>
        <w:pStyle w:val="BodyText"/>
      </w:pPr>
      <w:r>
        <w:t xml:space="preserve">“Không hỏi mà tự vào, vô lại.” Dịch Tiểu Lâu tức giận xốc chăn lên, chỉ vào mũi Tưởng Chấn Vũ mắng.</w:t>
      </w:r>
    </w:p>
    <w:p>
      <w:pPr>
        <w:pStyle w:val="BodyText"/>
      </w:pPr>
      <w:r>
        <w:t xml:space="preserve">“Tôi vào phòng vợ mình sao gọi là vô lại được?” Tưởng Chấn Vũ nắm nhẹ cánh mũi của Dịch Tiểu Lâu một phát, cười nói: “Không phải không có người sao?”</w:t>
      </w:r>
    </w:p>
    <w:p>
      <w:pPr>
        <w:pStyle w:val="BodyText"/>
      </w:pPr>
      <w:r>
        <w:t xml:space="preserve">“Thì chính là không có người!” Dịch Tiểu Lâu một chưởng đẩy tay Tưởng Chấn Vũ ra, định phủ chăn trùm lại nhưng không được đành phải cầm gối đầu che mặt mình, bực bội nói:”Làm sao mà có người được? Không có người! Không có người!”</w:t>
      </w:r>
    </w:p>
    <w:p>
      <w:pPr>
        <w:pStyle w:val="BodyText"/>
      </w:pPr>
      <w:r>
        <w:t xml:space="preserve">Tưởng Chấn Vũ vui vẻ, xoay người nằm ngửa ở trên giường, nhấc chân lên bắt chéo cười nói:” Vợ có nghe qua chuyện xưa ‘bịt tai trộm chuông’ chưa?”</w:t>
      </w:r>
    </w:p>
    <w:p>
      <w:pPr>
        <w:pStyle w:val="BodyText"/>
      </w:pPr>
      <w:r>
        <w:t xml:space="preserve">Bịt tai trộm chuông? Đó là chuyện xưa gì? Dịch Tiểu Lâu giật giật lỗ tai, nhưng vẫn cậy mạnh nói:” Ai, ai muốn nghe! Không cho cậu gọi tôi là vợ!”</w:t>
      </w:r>
    </w:p>
    <w:p>
      <w:pPr>
        <w:pStyle w:val="BodyText"/>
      </w:pPr>
      <w:r>
        <w:t xml:space="preserve">“Ai? Không phải không có người rồi sao?Sao tôi nghe giống như có người đang trả lời mình vậy?”</w:t>
      </w:r>
    </w:p>
    <w:p>
      <w:pPr>
        <w:pStyle w:val="BodyText"/>
      </w:pPr>
      <w:r>
        <w:t xml:space="preserve">“Không, không có người! Ê! Cậu rốt cuộc không kể cái truyện ‘bịt tai trộm chuông’ kia à?” Dịch Tiểu Lâu vụng trộm dời gối ra, lộ ra một đôi mắt chờ mong nhìn Tưởng Chấn Vũ, lỗ tai cao cao dựng thẳng.</w:t>
      </w:r>
    </w:p>
    <w:p>
      <w:pPr>
        <w:pStyle w:val="BodyText"/>
      </w:pPr>
      <w:r>
        <w:t xml:space="preserve">“Nếu không có người, tôi cũng không lãng phí nước bọt kể chuyện làm gì, dù sao cũng không có ai muốn nghe.”</w:t>
      </w:r>
    </w:p>
    <w:p>
      <w:pPr>
        <w:pStyle w:val="BodyText"/>
      </w:pPr>
      <w:r>
        <w:t xml:space="preserve">“Có! Tôi muốn nghe! Cậu mau kể!” Dịch Tiểu Lâu bỏ gối đầu trên tay ra, hai chân khoá ngồi trên bụng Tưởng Chấn Vũ, hai tay gắt gao nắm lấy áo hắn, vội vàng nói.</w:t>
      </w:r>
    </w:p>
    <w:p>
      <w:pPr>
        <w:pStyle w:val="BodyText"/>
      </w:pPr>
      <w:r>
        <w:t xml:space="preserve">“Vậy cậu phải đồng ý một điều kiện của tôi, tôi kể xong cậu không được giận nữa.”</w:t>
      </w:r>
    </w:p>
    <w:p>
      <w:pPr>
        <w:pStyle w:val="BodyText"/>
      </w:pPr>
      <w:r>
        <w:t xml:space="preserve">“… Được rồi…” Dịch Tiểu Lâu không tình nguyện đồng ý.</w:t>
      </w:r>
    </w:p>
    <w:p>
      <w:pPr>
        <w:pStyle w:val="BodyText"/>
      </w:pPr>
      <w:r>
        <w:t xml:space="preserve">Tưởng Chấn Vũ không phụ sự trông mong của Dịch Tiểu Lâu, đưa tay vuốt vuốt tóc y, cười nói:” Tôi kể đây, ngày xưa…”</w:t>
      </w:r>
    </w:p>
    <w:p>
      <w:pPr>
        <w:pStyle w:val="BodyText"/>
      </w:pPr>
      <w:r>
        <w:t xml:space="preserve">Dịch Tiểu Lâu ghé vào trên người Tưởng Chấn Vũ, dựng thẳng lỗ tai chăm chú nghe, lúc ngẫu nhiên nghe được đoạn nào đặc sắc sẽ không kìm được hẩy hẩy lỗ tai, trong mắt Tưởng Chấn Vũ là vô cùng dễ thương.</w:t>
      </w:r>
    </w:p>
    <w:p>
      <w:pPr>
        <w:pStyle w:val="BodyText"/>
      </w:pPr>
      <w:r>
        <w:t xml:space="preserve">“Tôi kể xong rồi, hay không?” Tưởng Chấn Vũ chọt chọt Dịch Tiểu Lâu đang đơ đơ, ngủ rồi sao?</w:t>
      </w:r>
    </w:p>
    <w:p>
      <w:pPr>
        <w:pStyle w:val="BodyText"/>
      </w:pPr>
      <w:r>
        <w:t xml:space="preserve">“Kể xong rồi?” Dịch Liểu Lâu sững sờ hỏi, thấy Tưởng Chấn Vũ gật đầu tỏ vẻ khẳng định, liền nâng người lên, lăn sang một bên, dùng chăn che đầu, không được tự nhiên nói: “Không hay chút nào, chúng ta còn đang giận dỗi, cậu có thể đi rồi.” Ngoài miệng nói như vậy nhưng trong lòng lại đang cười to, ha ha, cây tăm bị lừa, dù sao truyện xưa cũng đã nghe xong rồi.</w:t>
      </w:r>
    </w:p>
    <w:p>
      <w:pPr>
        <w:pStyle w:val="BodyText"/>
      </w:pPr>
      <w:r>
        <w:t xml:space="preserve">“Aiii, con ơi, papa con nói dối cái mũi dài ra rồi kìa.” Tưỏng Chấn Vũ giơ Béo béo không biết đã đi đến bên cạnh lúc nào lên, cố ý nói.</w:t>
      </w:r>
    </w:p>
    <w:p>
      <w:pPr>
        <w:pStyle w:val="BodyText"/>
      </w:pPr>
      <w:r>
        <w:t xml:space="preserve">“Ngao?” Béo béo vươn chân trước cào cào lên mớ lông vàng trên trán, mắt to sáng ngời nhìn Dịch Tiểu Lâu đang trốn trong chăn, ngao một tiếng.</w:t>
      </w:r>
    </w:p>
    <w:p>
      <w:pPr>
        <w:pStyle w:val="BodyText"/>
      </w:pPr>
      <w:r>
        <w:t xml:space="preserve">“Con à con cũng hiểu nói dối là không tốt phải không? Chúng ta đừng để ý papa nữa, không ngoan gì cả.”</w:t>
      </w:r>
    </w:p>
    <w:p>
      <w:pPr>
        <w:pStyle w:val="BodyText"/>
      </w:pPr>
      <w:r>
        <w:t xml:space="preserve">“Tôi, tôi không có sai, là cậu không tốt! Cậu, cậu khi dễ tôi! Chiếm mẹ của tôi, cướp đồ ăn của tôi, nhìn lén tôi tắm!” Dịch Tiểu Lâu xốc chăn lên, chỉ vào Tưởng Chấn Vũ, đôi mắt đỏ lên, thực ủy khuất.</w:t>
      </w:r>
    </w:p>
    <w:p>
      <w:pPr>
        <w:pStyle w:val="BodyText"/>
      </w:pPr>
      <w:r>
        <w:t xml:space="preserve">“Tôi sai rồi, thực xin lỗi, làm hòa được không?” Tưởng Chấn Vũ làm sao có thể để Dịch Tiểu Lâu khóc được, nhanh chóng giơ một tay lên đầu làm động tác đầu hàng.</w:t>
      </w:r>
    </w:p>
    <w:p>
      <w:pPr>
        <w:pStyle w:val="BodyText"/>
      </w:pPr>
      <w:r>
        <w:t xml:space="preserve">“…” Dịch Tiểu Lâu cắn răng không nói, một đôi mắt đen láy thẳng tắp nhìn chằm chằm Tưởng Chấn Vũ.</w:t>
      </w:r>
    </w:p>
    <w:p>
      <w:pPr>
        <w:pStyle w:val="BodyText"/>
      </w:pPr>
      <w:r>
        <w:t xml:space="preserve">“Cha sai thật rồi, con ơi, giúp cha cầu tình đi.” Tưởng Chấn Vũ giơ Béo béo lên trước mặt Dịch Tiểu Lâu, Béo béo thật hợp tác mà ngao một tiếng.</w:t>
      </w:r>
    </w:p>
    <w:p>
      <w:pPr>
        <w:pStyle w:val="BodyText"/>
      </w:pPr>
      <w:r>
        <w:t xml:space="preserve">“Vậy tôi sẽ tha thứ cho cậu, lần sau không được như vậy nữa.” Dịch Tiểu Lâu nhìn một người một sư đáng thương ê hề nhìn mình, cuối cùng nhịn không được thốt ra.</w:t>
      </w:r>
    </w:p>
    <w:p>
      <w:pPr>
        <w:pStyle w:val="BodyText"/>
      </w:pPr>
      <w:r>
        <w:t xml:space="preserve">“Lấy tổ chức ra cam đoan, sẽ không có lần sau.” Tưởng Chấn Vũ lập tức thề thốt thể hiện sự quyết tâm.</w:t>
      </w:r>
    </w:p>
    <w:p>
      <w:pPr>
        <w:pStyle w:val="BodyText"/>
      </w:pPr>
      <w:r>
        <w:t xml:space="preserve">Rôộôôt–</w:t>
      </w:r>
    </w:p>
    <w:p>
      <w:pPr>
        <w:pStyle w:val="BodyText"/>
      </w:pPr>
      <w:r>
        <w:t xml:space="preserve">Bụng Dịch Tiểu Lâu đột nhiên phát ra một chuỗi âm thanh ột ột, khiến khuôn mặt nhỏ nhắn của y đỏ bừng lên.Tưởng Chấn Vũ sợ y thẹn quá thành giận, nhanh chân cầm bát cơm trên bàn đưa cho y, thấy y chịu ăn mới nhẹ nhàng thở phào một cái, trong lòng thầm nhủ: Sau này chỉ nên đùa đùa cho vui thôi chứ đừng làm quá trớn nữa.</w:t>
      </w:r>
    </w:p>
    <w:p>
      <w:pPr>
        <w:pStyle w:val="BodyText"/>
      </w:pPr>
      <w:r>
        <w:t xml:space="preserve">_______________</w:t>
      </w:r>
    </w:p>
    <w:p>
      <w:pPr>
        <w:pStyle w:val="BodyText"/>
      </w:pPr>
      <w:r>
        <w:t xml:space="preserve">Chuyện “Bịt tai trộm chuông”: hay Yểm nhĩ đạo linh</w:t>
      </w:r>
    </w:p>
    <w:p>
      <w:pPr>
        <w:pStyle w:val="BodyText"/>
      </w:pPr>
      <w:r>
        <w:t xml:space="preserve">Tại nước Tấn vào thời Xuân Thu, khi họ Phạm bị Trí Bá truy đuổi, có một kẻ muốn nhân cơ hội này đến nhà họ Phạm để trộm một cái chuông lớn.</w:t>
      </w:r>
    </w:p>
    <w:p>
      <w:pPr>
        <w:pStyle w:val="BodyText"/>
      </w:pPr>
      <w:r>
        <w:t xml:space="preserve">Lúc đầu tên trộm muốn vác cái chuông lên lưng nhưng nó quá lớn và quá nặng, không có cách gì xê dịch được. Hắn ta tìm được một cái búa to và nghĩ ra một cách là đập bể cái chuông thành từng mảnh, như vậy mới xách về được.</w:t>
      </w:r>
    </w:p>
    <w:p>
      <w:pPr>
        <w:pStyle w:val="BodyText"/>
      </w:pPr>
      <w:r>
        <w:t xml:space="preserve">Tên trộm cố sức nện vào chuông một cái, thì “boong” một tiếng cực to, khiến hắn giật nảy cả mình. Chuông kêu như vậy chẳng phải đang thông báo với người khác là hắn ta đang ăn trộm ở đây hay sao? Thế là tên trộm nút tai mình lại, nghĩ rằng: mình không nghe thấy thì người khác cũng chẳng nghe ra.</w:t>
      </w:r>
    </w:p>
    <w:p>
      <w:pPr>
        <w:pStyle w:val="BodyText"/>
      </w:pPr>
      <w:r>
        <w:t xml:space="preserve">Hắn ta vừa bịt tai vừa đập chuông thật mạnh, từng tiếng từng tiếng vang xa, mọi người nghe thấy liền ùn ùn kéo đến.</w:t>
      </w:r>
    </w:p>
    <w:p>
      <w:pPr>
        <w:pStyle w:val="Compact"/>
      </w:pPr>
      <w:r>
        <w:t xml:space="preserve">Người đời sau biến câu chuyện này thành câu thành ngữ châm biếm về thói giả dối, với ngụ ý rằng người đang nói dối cứ nghĩ rằng bản thân thông minh, người khác không thể biết được. Thật ra khi đang dối người, thì cũng là đang tự lừa mình vậ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8-tui-minh-lam-hoa-di-1520654927.5522.jp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8-tui-minh-lam-hoa-di-1520654929.3757.jp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6" w:name="chương-9-cứ-tưởng-chúng-ta-học-cùng-nhau"/>
      <w:bookmarkEnd w:id="66"/>
      <w:r>
        <w:t xml:space="preserve">9. Chương 9: Cứ Tưởng Chúng Ta Học Cùng Nha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ảy giờ sáng, chuông báo trong nhà vang lên.</w:t>
      </w:r>
    </w:p>
    <w:p>
      <w:pPr>
        <w:pStyle w:val="BodyText"/>
      </w:pPr>
      <w:r>
        <w:t xml:space="preserve">Tưởng Chấn Vũ bừng tỉnh, mở choàng mắt, cơ thể căng cứng theo bản năng, rơi vào trạng thái phòng bị một lúc sau mới bình tĩnh lại, nơi này không có tang thi, nơi này là nhà của hắn, thật an toàn.</w:t>
      </w:r>
    </w:p>
    <w:p>
      <w:pPr>
        <w:pStyle w:val="BodyText"/>
      </w:pPr>
      <w:r>
        <w:t xml:space="preserve">Ăn sáng xong, bốn đứa nhỏ trước sau cùng nhau đi tới học viện.</w:t>
      </w:r>
    </w:p>
    <w:p>
      <w:pPr>
        <w:pStyle w:val="BodyText"/>
      </w:pPr>
      <w:r>
        <w:t xml:space="preserve">“Sướng thật, ba người các người một ban, chỉ có một mình tôi đáng thương bị vứt vào ban hệ thủy.” Bạch Trì hâm mộ nói.</w:t>
      </w:r>
    </w:p>
    <w:p>
      <w:pPr>
        <w:pStyle w:val="BodyText"/>
      </w:pPr>
      <w:r>
        <w:t xml:space="preserve">“Tội nghiệp.” Hắc Hâm vỗ vỗ đầu Bạch Trì, chỉ chỉ phòng học của y, nhìn y đi vào mới xoay người đi về phía ban của mình.</w:t>
      </w:r>
    </w:p>
    <w:p>
      <w:pPr>
        <w:pStyle w:val="BodyText"/>
      </w:pPr>
      <w:r>
        <w:t xml:space="preserve">“Tiểu Lâu, cậu cũng là dị năng hệ hoả sao?” Xem ra, dị năng của Dịch Tiểu Lâu cũng không có gì thay đổi.</w:t>
      </w:r>
    </w:p>
    <w:p>
      <w:pPr>
        <w:pStyle w:val="BodyText"/>
      </w:pPr>
      <w:r>
        <w:t xml:space="preserve">“Không phải…” Dịch Tiểu Lâu rầu rĩ đáp, bước nhanh đến phòng học.</w:t>
      </w:r>
    </w:p>
    <w:p>
      <w:pPr>
        <w:pStyle w:val="BodyText"/>
      </w:pPr>
      <w:r>
        <w:t xml:space="preserve">“Cậu ta làm sao vậy?”</w:t>
      </w:r>
    </w:p>
    <w:p>
      <w:pPr>
        <w:pStyle w:val="BodyText"/>
      </w:pPr>
      <w:r>
        <w:t xml:space="preserve">“Ngốc.” Hắc Hâm liếc mắt kinh thường Tưởng Chấn Vũ, vạch áo cho người xem lưng.</w:t>
      </w:r>
    </w:p>
    <w:p>
      <w:pPr>
        <w:pStyle w:val="BodyText"/>
      </w:pPr>
      <w:r>
        <w:t xml:space="preserve">“Hắc Hâm!” thằng nhỏ hỗn láo kia, nói thêm vài lời lỗ vốn lắm sao? Tiểu Lâu sao lại đột nhiên tức giận?</w:t>
      </w:r>
    </w:p>
    <w:p>
      <w:pPr>
        <w:pStyle w:val="BodyText"/>
      </w:pPr>
      <w:r>
        <w:t xml:space="preserve">“Hey! Bạn học Tưởng~ trùng hợp ~” Đoàn Dự Thanh đẩy cặp mắt kính màu đen quá khổ ra vẻ tươi cười ngạc nhiên, Mary đi theo phía sau hắn.</w:t>
      </w:r>
    </w:p>
    <w:p>
      <w:pPr>
        <w:pStyle w:val="BodyText"/>
      </w:pPr>
      <w:r>
        <w:t xml:space="preserve">“Thầy Đoạn, trùng hợp~” Trùng hợp cái quỷ! Thích diễn kịch vậy sao? Ai không biết ngươi là thầy giáo của lớp này?</w:t>
      </w:r>
    </w:p>
    <w:p>
      <w:pPr>
        <w:pStyle w:val="BodyText"/>
      </w:pPr>
      <w:r>
        <w:t xml:space="preserve">“Lại đây, lại đây~ bạn học Tưởng, thầy nói cho cậu, nghiên cứu mới kia của thầy về chân cao su…” Đoàn Dự Thanh ôm Tưởng Chấn Vũ, nói liên thuyên.</w:t>
      </w:r>
    </w:p>
    <w:p>
      <w:pPr>
        <w:pStyle w:val="BodyText"/>
      </w:pPr>
      <w:r>
        <w:t xml:space="preserve">“Thầy Đoạn…đến phòng học rồi…” Tiếp thị! Cư nhiên còn dám tiếp thị sản phẩm! Ông hy vọng tôi tàn phế cho ông bán sản phẩm!</w:t>
      </w:r>
    </w:p>
    <w:p>
      <w:pPr>
        <w:pStyle w:val="BodyText"/>
      </w:pPr>
      <w:r>
        <w:t xml:space="preserve">“Ý? Sao nhanh vậy? Cái kia bạn học Tưởng à, chúng ta lại nói một lần đi, cậu biết không, chân cao su…”</w:t>
      </w:r>
    </w:p>
    <w:p>
      <w:pPr>
        <w:pStyle w:val="BodyText"/>
      </w:pPr>
      <w:r>
        <w:t xml:space="preserve">“Thầy, chuông vào lớp vang năm phút đồng hồ rồi…” Nói cái **! Còn chưa đi, sao không trực tiếp mời đi uống trà tán dóc luôn cho rồi?</w:t>
      </w:r>
    </w:p>
    <w:p>
      <w:pPr>
        <w:pStyle w:val="BodyText"/>
      </w:pPr>
      <w:r>
        <w:t xml:space="preserve">“Chút việc nhỏ dạy học ấy cứ để Mary làm là tốt rồi, tới văn phòng thầy uống một tách trà đi, chúng ta từ từ nói chuyện.”</w:t>
      </w:r>
    </w:p>
    <w:p>
      <w:pPr>
        <w:pStyle w:val="BodyText"/>
      </w:pPr>
      <w:r>
        <w:t xml:space="preserve">“Thầy… Mary cầm bọ cánh cam nhắm hoa cúc của thầy…” Thế mà thật sự mời đi uống trà! Hừ! Không có chút trách nhiệm gì sao?</w:t>
      </w:r>
    </w:p>
    <w:p>
      <w:pPr>
        <w:pStyle w:val="BodyText"/>
      </w:pPr>
      <w:r>
        <w:t xml:space="preserve">“Bạn học Tưởng, sao lại thế này? Đã vào lớp năm phút rồi mà còn ở chỗ này đi dạo?” Đoàn Dự Thanh lập tức trưng khuôn mặt giáo huấn nói.</w:t>
      </w:r>
    </w:p>
    <w:p>
      <w:pPr>
        <w:pStyle w:val="BodyText"/>
      </w:pPr>
      <w:r>
        <w:t xml:space="preserve">“…” Hừ! Là ai rủ rê tôi ở đây đây tán dóc! Ngươi học thay đổi sắc mặt ở đâu hay vậy? Mary, thông y!</w:t>
      </w:r>
    </w:p>
    <w:p>
      <w:pPr>
        <w:pStyle w:val="BodyText"/>
      </w:pPr>
      <w:r>
        <w:t xml:space="preserve">“Khụ khụ, các học sinh, đây là học sinh mới, tên Tưởng, Tưởng… bạn học Tưởng, là Tưởng gì?”</w:t>
      </w:r>
    </w:p>
    <w:p>
      <w:pPr>
        <w:pStyle w:val="BodyText"/>
      </w:pPr>
      <w:r>
        <w:t xml:space="preserve">“… Tưởng Chấn Vũ …” Tưởng Chấn Vũ muốn khóc, ban hệ hoả sao lại có người như vầy làm thầy giáo chứ?</w:t>
      </w:r>
    </w:p>
    <w:p>
      <w:pPr>
        <w:pStyle w:val="BodyText"/>
      </w:pPr>
      <w:r>
        <w:t xml:space="preserve">“Thầy biết cậu tên Tưởng Chấn Vũ! Thì ra cậu chưa quên tên của mình, thật thông minh, giỏi, ngồi bên cạnh tiểu Lâu đi.</w:t>
      </w:r>
    </w:p>
    <w:p>
      <w:pPr>
        <w:pStyle w:val="BodyText"/>
      </w:pPr>
      <w:r>
        <w:t xml:space="preserve">Tưởng Chấn Vũ bỏ qua không cùng y đôi co nữa, nâng khóe miệng đi thẳng về chỗ ngồi.</w:t>
      </w:r>
    </w:p>
    <w:p>
      <w:pPr>
        <w:pStyle w:val="BodyText"/>
      </w:pPr>
      <w:r>
        <w:t xml:space="preserve">“Hừ! Thật bực mình! Đẹp trai như vậy sao lại ngồi chung với con quỷ đáng ghét kia!”</w:t>
      </w:r>
    </w:p>
    <w:p>
      <w:pPr>
        <w:pStyle w:val="BodyText"/>
      </w:pPr>
      <w:r>
        <w:t xml:space="preserve">“Thì đó, cái gì cũng không biết mà còn học ở ban A, thật đáng ghét!”</w:t>
      </w:r>
    </w:p>
    <w:p>
      <w:pPr>
        <w:pStyle w:val="BodyText"/>
      </w:pPr>
      <w:r>
        <w:t xml:space="preserve">“……” Những người này đang nói cái gì? Quỷ đáng ghét là tiểu Lâu? Tưởng Chấn Vũ nhíu mi quay sang, quả nhiên thấy vẻ mặt vợ nhỏ nhà mình ủy khuất mà quật cường, đến tột cùng sao lại thế này?</w:t>
      </w:r>
    </w:p>
    <w:p>
      <w:pPr>
        <w:pStyle w:val="BodyText"/>
      </w:pPr>
      <w:r>
        <w:t xml:space="preserve">Mang theo sự khó hiểu ngồi vào chỗ, Tưởng Chấn Vũ tính về nhà sẽ tìm Hắc Hâm hỏi một chút.</w:t>
      </w:r>
    </w:p>
    <w:p>
      <w:pPr>
        <w:pStyle w:val="BodyText"/>
      </w:pPr>
      <w:r>
        <w:t xml:space="preserve">“Mọi người im lặng! Hôm nay chúng ta nói một chút về thực hiện minh tưởng.” Đoàn Dự thanh vỗ tay ý bảo mọi người trật tự, giọng nói thật nghiêm túc. Thì ra y cũng có lúc đứng đắn, xem ra chính nình bình thường hiểu lầm y rồi, thấy y bộc lộ bản tính thật như vậy trong lòng cũng có chút cảm động nho nhỏ, Tưởng Chấn Vũ ngồi thẳng tấm thân, làm ra một bộ thật sự nghe giảng.</w:t>
      </w:r>
    </w:p>
    <w:p>
      <w:pPr>
        <w:pStyle w:val="BodyText"/>
      </w:pPr>
      <w:r>
        <w:t xml:space="preserve">“Minh tưởng chính là… Haiz, phiền quá, Mary, ngươi giảng đi.” Đoàn Dự Thanh lười nhác ngồi dưới đất, nâng cằm sai khiến Mary làm việc.</w:t>
      </w:r>
    </w:p>
    <w:p>
      <w:pPr>
        <w:pStyle w:val="BodyText"/>
      </w:pPr>
      <w:r>
        <w:t xml:space="preserve">Rầm– Tưởng Chấn Vũ ngồi không vững, cằm đập mạnh lên bàn, phát ra một tiếng vang lớn, trở thành tiêu điểm của mọi người.</w:t>
      </w:r>
    </w:p>
    <w:p>
      <w:pPr>
        <w:pStyle w:val="BodyText"/>
      </w:pPr>
      <w:r>
        <w:t xml:space="preserve">“Thầy, thầy tiếp tục… Đừng để ý…” Hắn sẽ không nên cho tên khốn nạn này một tia hy vọng! Còn uổng hắn cảm động!</w:t>
      </w:r>
    </w:p>
    <w:p>
      <w:pPr>
        <w:pStyle w:val="BodyText"/>
      </w:pPr>
      <w:r>
        <w:t xml:space="preserve">“Thầy biết cậu đối với chân cao su kia… Rất hứng thú… Chúng ta tan học nói sau! Bây giờ lên lớp, Mary!”</w:t>
      </w:r>
    </w:p>
    <w:p>
      <w:pPr>
        <w:pStyle w:val="BodyText"/>
      </w:pPr>
      <w:r>
        <w:t xml:space="preserve">Trước ngực Mary mở ra một cái hộc, lấy một chồng giấy trắng ra, nhìn kỹ, trên mặt giấy có vẽ hình đồ nhân nhỏ,” Minh tưởng là phương pháp nâng cao sức mạnh tinh thần, thông qua minh tưởng, các cậu có thể cảm giác dòng khí dao động bốn phía, hấp thu linh khí xung quanh để đề cao sức mạnh tinh thần.” Mỗi khi Mary nói một câu liền hé bản vẽ ra, giọng nói thậm chí còn đầy biểu cảm, cảm giác rất thơ.</w:t>
      </w:r>
    </w:p>
    <w:p>
      <w:pPr>
        <w:pStyle w:val="BodyText"/>
      </w:pPr>
      <w:r>
        <w:t xml:space="preserve">Tưởng Chấn Vũ thật muốn quỳ xuống lạy đôi chủ tớ này, Mary ngươi không phải chỉ giải thích cái danh từ thôi sao? Cảm xúc trào dâng như vậy sao? Còn đó là tranh liên hoàn? Chính xác! Nhưng phía trên vẽ cái gì? Vài cái chấm chấm vài cái gạch gạch có thể nhìn ra cái gì?</w:t>
      </w:r>
    </w:p>
    <w:p>
      <w:pPr>
        <w:pStyle w:val="BodyText"/>
      </w:pPr>
      <w:r>
        <w:t xml:space="preserve">Mary ho nhẹ vài tiếng, tốc độ lật tranh liên hoàn nhanh hơn, ánh mắt trừng lão đại, cao giọng nói” Phải biết rằng, minh tưởng không có phương thức cố định, người ta có thể ngồi, cũng có thể nằm, thậm chí có thể đứng! Chỉ cần có tư thế đều có thể dùng! Đương nhiên vậy cũng không có nghĩa các cậu lúc nào cũng có thể tiến hành minh tưởng, cái minh tưởng yêu cầu là tâm, là tâm!” Mary nói câu cuối cùng, kích động đem đống tranh liên hoàn tung lên không, hai chân ra sức dậm sàn.</w:t>
      </w:r>
    </w:p>
    <w:p>
      <w:pPr>
        <w:pStyle w:val="BodyText"/>
      </w:pPr>
      <w:r>
        <w:t xml:space="preserve">Nè! Mary ngươi bình tĩnh chút! Ngươi nghĩ đến cái gì mà kích động như vậy! Tưởng Chấn Vũ nhìn Mary như đang động kinh, trái tim nhỏ bé sợ tới mức run lên.</w:t>
      </w:r>
    </w:p>
    <w:p>
      <w:pPr>
        <w:pStyle w:val="BodyText"/>
      </w:pPr>
      <w:r>
        <w:t xml:space="preserve">“Mary, bình tĩnh chút, dọa bọn nhỏ, anh bọ cánh cam của nhà ngươi cũng bị ngươi dọa đến bỏ nhà đi rồi kìa.”</w:t>
      </w:r>
    </w:p>
    <w:p>
      <w:pPr>
        <w:pStyle w:val="BodyText"/>
      </w:pPr>
      <w:r>
        <w:t xml:space="preserve">“Nhã Mĩ Điệp~” Hai tay Mary che mặt thét lên đầy sợ hãi, đẩy cửa chạy thẳng ra ngoài, chọc cho mọi người cười vang.</w:t>
      </w:r>
    </w:p>
    <w:p>
      <w:pPr>
        <w:pStyle w:val="BodyText"/>
      </w:pPr>
      <w:r>
        <w:t xml:space="preserve">“Hồn về~” Đoàn Dự Thanh đứng lên, vỗ vỗ bụi bặm sau mông, cười nói: “Mấy đứa, làm theo lời thầy, đầu tiên, nhắm mắt lại, hít sâu một hơi, chậm rãi thả lỏng, sau đó cẩn thận cảm giác không khí dao động xung quanh, có cảm thấy giống như có trái banh nhỏ ở nhẹ nhàng đụng vào các trò không? Đừng khẩn trương, đó là linh khí trong không khí đang dao động, chúng đang cùng các trò tiến hành trao đổi, các trò thả lỏng, chậm rãi đáp lại chúng, chú ý, lá gan chúng rất nhỏ, nếu tâm các trò không tĩnh, cảm xúc quá kích động sẽ dọa chúng bỏ chạy.” Đoàn Dự Thanh tiếng nói hết sức nhẹ nhàng, dịu dàng chỉ mấy đứa học trò còn rất nhỏ tuổi.</w:t>
      </w:r>
    </w:p>
    <w:p>
      <w:pPr>
        <w:pStyle w:val="BodyText"/>
      </w:pPr>
      <w:r>
        <w:t xml:space="preserve">“Bây giờ chậm rãi mở to mắt, chú ý, chậm thôi.” Cũng không biết qua bao lâu, giọng nói Đoàn Dự Thanh lại vang lên.</w:t>
      </w:r>
    </w:p>
    <w:p>
      <w:pPr>
        <w:pStyle w:val="BodyText"/>
      </w:pPr>
      <w:r>
        <w:t xml:space="preserve">Theo hướng dẫn của Đoàn Dự Thanh, Tưởng Chấn Vũ chậm rãi mở to mắt, cũng không biết có phải ảo giác hay không, hắn cảm thấy tầm nhìn bản thân trở nên rõ ràng, tay chân cũng linh hoạt hơn trước, thần thanh khí sảng chưa từng có.</w:t>
      </w:r>
    </w:p>
    <w:p>
      <w:pPr>
        <w:pStyle w:val="Compact"/>
      </w:pPr>
      <w:r>
        <w:t xml:space="preserve">“Có phải cảm giác tinh thần so với trước kia tốt hơn không? Phải là được rồi, hiện tại nghỉ ngơi, tiết sau là huấn luyện thể năng.”</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9-cu-tuong-chung-ta-hoc-cung-nhau-1520654933.7062.jp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2" w:name="chương-10-con-trai-là-phải-đánh-nhau"/>
      <w:bookmarkEnd w:id="72"/>
      <w:r>
        <w:t xml:space="preserve">10. Chương 10: Con Trai Là Phải Đánh Nha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ông nghĩ tới y còn có thể dùng giọng hiền lành như thế để nói chuyện… Tưởng Chấn Vũ dưới đáy lòng yên lặng cảm thán…</w:t>
      </w:r>
    </w:p>
    <w:p>
      <w:pPr>
        <w:pStyle w:val="BodyText"/>
      </w:pPr>
      <w:r>
        <w:t xml:space="preserve">Dịch Tiểu Lâu bất giác nhìn người đang ngẩn ngơ bên cạnh, vươn một ngón tay dùng sức chọt cánh tay nhỏ của hắn.</w:t>
      </w:r>
    </w:p>
    <w:p>
      <w:pPr>
        <w:pStyle w:val="BodyText"/>
      </w:pPr>
      <w:r>
        <w:t xml:space="preserve">Nhóc con giận! Tưởng Chấn Vũ bị chọt hoàn hồn nhanh chóng ưỡn hé ra khuôn mặt tươi cười hỏi:” Tiểu Lâu, có gì sai bảo?”</w:t>
      </w:r>
    </w:p>
    <w:p>
      <w:pPr>
        <w:pStyle w:val="BodyText"/>
      </w:pPr>
      <w:r>
        <w:t xml:space="preserve">Xem như cậu thức thời! Dịch Tiểu Lâu nhăn mặt nhăn mũi, làm bộ như không để ý nói:” A Vũ, minh tưởng cảm giác thế nào?” Y mới không thèm tò mò đâu, chỉ là có chút xíu tò mò mà thôi!</w:t>
      </w:r>
    </w:p>
    <w:p>
      <w:pPr>
        <w:pStyle w:val="BodyText"/>
      </w:pPr>
      <w:r>
        <w:t xml:space="preserve">“Hử? Vừa rồi cậu không cùng thầy giáo Minh tưởng sao?” Tưởng Chấn Vũ hoảng đến nỗi giọng nói không cẩn thận phát ra hơi lớn.</w:t>
      </w:r>
    </w:p>
    <w:p>
      <w:pPr>
        <w:pStyle w:val="BodyText"/>
      </w:pPr>
      <w:r>
        <w:t xml:space="preserve">“Phế sài* sao có khả năng làm được?” Một tiếng nữ sinh đột ngột vang lên, mang theo sự khinh thường.</w:t>
      </w:r>
    </w:p>
    <w:p>
      <w:pPr>
        <w:pStyle w:val="BodyText"/>
      </w:pPr>
      <w:r>
        <w:t xml:space="preserve">*Phế sài: đồ bỏ</w:t>
      </w:r>
    </w:p>
    <w:p>
      <w:pPr>
        <w:pStyle w:val="BodyText"/>
      </w:pPr>
      <w:r>
        <w:t xml:space="preserve">” Đúng vậy đúng vậy, rõ ràng chả có năng lực gì mà còn ngồi ở đây, đáng ghét.” Tiếng một nữ sinh ngồi phía trên kêu lên.</w:t>
      </w:r>
    </w:p>
    <w:p>
      <w:pPr>
        <w:pStyle w:val="BodyText"/>
      </w:pPr>
      <w:r>
        <w:t xml:space="preserve">“Đúng đó, vì sao không đuổi cậu ta đi, đáng ghét ghê, như vậy thành tích lớp học cuối kỳ sẽ bị cậu ta kéo xuống.”</w:t>
      </w:r>
    </w:p>
    <w:p>
      <w:pPr>
        <w:pStyle w:val="BodyText"/>
      </w:pPr>
      <w:r>
        <w:t xml:space="preserve">Ta khinh, làm trưởng là cô cho rằng mình có nghĩa vụ đi trách cứ y sao.</w:t>
      </w:r>
    </w:p>
    <w:p>
      <w:pPr>
        <w:pStyle w:val="BodyText"/>
      </w:pPr>
      <w:r>
        <w:t xml:space="preserve">” Tôi biết bề ngoài cô không dễ nhìn cho nên ghen tị với tôi, mắng tôi!” Khí thế Dịch Tiểu Lâu một chút cũng không yếu đuối hơn bọn con gái.</w:t>
      </w:r>
    </w:p>
    <w:p>
      <w:pPr>
        <w:pStyle w:val="BodyText"/>
      </w:pPr>
      <w:r>
        <w:t xml:space="preserve">“Cậu nói bậy!Người đáng yêu nhất lớp rõ ràng chính là tôi.” Cô nhóc tự kỷ lắc lắc mái tóc hai chùm của mình, cô cảm thấy bản thân thật khả ái, tuy rằng tên Dịch Tiểu Lâu đáng ghét kia so với cô còn muốn khả ái hơn vài phần, nhưng cônhư trước tự hào, bởi vì cô vừa xinh đẹp lại thông minh nữa.</w:t>
      </w:r>
    </w:p>
    <w:p>
      <w:pPr>
        <w:pStyle w:val="BodyText"/>
      </w:pPr>
      <w:r>
        <w:t xml:space="preserve">“Cậu cút ngay, tôi không đánh con gái, tìm con trai lại đây đánh một trận, lèm bèm như vậy phiền chết.”</w:t>
      </w:r>
    </w:p>
    <w:p>
      <w:pPr>
        <w:pStyle w:val="BodyText"/>
      </w:pPr>
      <w:r>
        <w:t xml:space="preserve">“Dịch Tiểu Lâu! Cậu nói ai phiền chết?” Cô nhóc bị chọc tức nóng nảy, giọng nói mang theo nghẹn ngào.</w:t>
      </w:r>
    </w:p>
    <w:p>
      <w:pPr>
        <w:pStyle w:val="BodyText"/>
      </w:pPr>
      <w:r>
        <w:t xml:space="preserve">“Mẫu Bình, đừng nói nhiều như vậy, đánh cậu ta đi!” Bốn năm thằng con trai cao lớn trong lớp vây quanh cô liền lên tiếng.</w:t>
      </w:r>
    </w:p>
    <w:p>
      <w:pPr>
        <w:pStyle w:val="BodyText"/>
      </w:pPr>
      <w:r>
        <w:t xml:space="preserve">“Đánh cậu ta cho tôi!” Đỗ Mẫu Bình khinh miệt liếc Dịch Tiểu Lâu, cô là lớp trưởng, mọi người trong lớp đều giúp cô.</w:t>
      </w:r>
    </w:p>
    <w:p>
      <w:pPr>
        <w:pStyle w:val="BodyText"/>
      </w:pPr>
      <w:r>
        <w:t xml:space="preserve">“Hyaa~ xung phong~” Nam sinh nhận lệnh giơ nấm đấm nhanh như chớp vọt qua, tóm cái máy tính hướng về phía Dịch Tiểu Lâu.</w:t>
      </w:r>
    </w:p>
    <w:p>
      <w:pPr>
        <w:pStyle w:val="BodyText"/>
      </w:pPr>
      <w:r>
        <w:t xml:space="preserve">“Vợ!” Tưởng Chấn Vũ nãy giờ vẫn bình tĩnh xem nóng máu lên, muốn qua giúp đỡ lại bị người ngăn cản.</w:t>
      </w:r>
    </w:p>
    <w:p>
      <w:pPr>
        <w:pStyle w:val="BodyText"/>
      </w:pPr>
      <w:r>
        <w:t xml:space="preserve">“Đám phế sài các người, lấy nhiều khi ít tôi cũng không sợ.” Dịch Tiểu Lâu từ nhỏ đã theo ba Dịch luyện tập chiến đấu, động tác lanh lẹ nhảy xuống bàn, chạy về phía bục giảng trống trải.</w:t>
      </w:r>
    </w:p>
    <w:p>
      <w:pPr>
        <w:pStyle w:val="BodyText"/>
      </w:pPr>
      <w:r>
        <w:t xml:space="preserve">“Đuổi theo!” Đỗ Mẫu Bình cao giọng thét chói tai, bốn năm nam sinh kia như ong vỡ tổ đuổi theo.</w:t>
      </w:r>
    </w:p>
    <w:p>
      <w:pPr>
        <w:pStyle w:val="BodyText"/>
      </w:pPr>
      <w:r>
        <w:t xml:space="preserve">“Đến đây~” Dịch Tiểu Lâu đứng trên bục giảng, một cước đá một tên, một tay đẩy ngã một tên, đánh cho hồ đồ cả</w:t>
      </w:r>
    </w:p>
    <w:p>
      <w:pPr>
        <w:pStyle w:val="BodyText"/>
      </w:pPr>
      <w:r>
        <w:t xml:space="preserve">Tưởng Chấn Vũ đẩy đứa nhỏ đang ngăn cản mình ra, cũng chạy lên bục giảng, một tay đánh một tên, giúp Dịch Tiểu Lâu đánh người.</w:t>
      </w:r>
    </w:p>
    <w:p>
      <w:pPr>
        <w:pStyle w:val="BodyText"/>
      </w:pPr>
      <w:r>
        <w:t xml:space="preserve">Hai người bị bốn năm nam sinh vây quanh, tuy rằng hai người bọn họ đánh giỏi nhưng cũng không chịu nổi quân địch đông người, tránh không được bị đánh vài cái, hơn nữa xem tình huống, hình như còn có vài nam sinh lục tục gia nhập cuộc chiến.</w:t>
      </w:r>
    </w:p>
    <w:p>
      <w:pPr>
        <w:pStyle w:val="BodyText"/>
      </w:pPr>
      <w:r>
        <w:t xml:space="preserve">Tên khốn nạn Hắc Hâm chạy đi đâu rồi? Thời khắc mấu chốt đột nhiên mất tích! Tưởng Chấn Vũ một bên ứng phó không ngừng đánh trả, một bên tìm kiếm bóng dáng Hắc Hâm.</w:t>
      </w:r>
    </w:p>
    <w:p>
      <w:pPr>
        <w:pStyle w:val="BodyText"/>
      </w:pPr>
      <w:r>
        <w:t xml:space="preserve">“Quỷ vô dụng, nếu cậu giải thích với Mẫu Bình, giúp chúng tôi quét dọn, tôi sẽ bỏ qua cho cậu.” Một đứa nhõ phất tay ý bảo mọi người dừng lại, hai tay ôm ngực, kêu gào nói, cái nhìn khiến cho người chán ghét.</w:t>
      </w:r>
    </w:p>
    <w:p>
      <w:pPr>
        <w:pStyle w:val="BodyText"/>
      </w:pPr>
      <w:r>
        <w:t xml:space="preserve">Dịch Tiểu Lâu nhếch khóe miệng cười cười, xiết chặt nắm đấm, thừa dịp mọi người không chú ý lẻn đến trước người đứa nhỏ đó, canh chuẩn liền tung một quyền, khiến đứa nhỏ bị đánh lảo đảo “Oạch” Một tiếng liền té lăn trên đất.</w:t>
      </w:r>
    </w:p>
    <w:p>
      <w:pPr>
        <w:pStyle w:val="BodyText"/>
      </w:pPr>
      <w:r>
        <w:t xml:space="preserve">“Tôi giải thích? Tôi quét dọn vệ sinh? Nằm mơ!” Dịch Tiểu Lâu hung hăng đè đứa nhỏ té trên mặt đất, ngồi khóa trên người hắn, xiết chặt nắm tay cho bụng hắn vài quyền.</w:t>
      </w:r>
    </w:p>
    <w:p>
      <w:pPr>
        <w:pStyle w:val="BodyText"/>
      </w:pPr>
      <w:r>
        <w:t xml:space="preserve">Tưởng Chấn Vũ cùng một đứa nhỏ khác đều ngây ngẩn cả người, thật không ngờ Dịch Tiểu Lâu nóng giận đánh người hung ác như vậy.</w:t>
      </w:r>
    </w:p>
    <w:p>
      <w:pPr>
        <w:pStyle w:val="BodyText"/>
      </w:pPr>
      <w:r>
        <w:t xml:space="preserve">Có mấy nam sinh phản ứng lại muốn xông lên hỗ trợ, đều bị Tưởng Chấn Vũ ngăn phía sau, không thể tiến lên.</w:t>
      </w:r>
    </w:p>
    <w:p>
      <w:pPr>
        <w:pStyle w:val="BodyText"/>
      </w:pPr>
      <w:r>
        <w:t xml:space="preserve">“Vương bát đản! Tôi mới không sợ cậu!” Đứa nhỏ giận dữ gào một tiếng, liều mạng giãy dụa, lại không thể lay động nổi Dịch Tiểu Lâu một chút.</w:t>
      </w:r>
    </w:p>
    <w:p>
      <w:pPr>
        <w:pStyle w:val="BodyText"/>
      </w:pPr>
      <w:r>
        <w:t xml:space="preserve">“Đáng đánh! Cố lên!” Tưởng Chấn Vũ nhức đầu ủng hộ, con sói trong lòng ngao ngao kêu lên.</w:t>
      </w:r>
    </w:p>
    <w:p>
      <w:pPr>
        <w:pStyle w:val="BodyText"/>
      </w:pPr>
      <w:r>
        <w:t xml:space="preserve">“Đó là phải đánh!” Dịch Tiểu Lâu đắc ý quay đầu đáp, không chú ý tới trên tay đứa nhỏ đã tụ một đám lửa đỏ.</w:t>
      </w:r>
    </w:p>
    <w:p>
      <w:pPr>
        <w:pStyle w:val="BodyText"/>
      </w:pPr>
      <w:r>
        <w:t xml:space="preserve">“Tiểu Lâu! Mau tránh ra!” Tưởng Chấn Vũ xông lên đẩy Dịch Tiểu Lâu đang mất tập trung ra, nhưng vẫn là đã muộn một chút, mu bàn tay tiểu Lâu cuối cùng bị ngọn lửa làm bỏng một vết thương hình vòng cung.</w:t>
      </w:r>
    </w:p>
    <w:p>
      <w:pPr>
        <w:pStyle w:val="BodyText"/>
      </w:pPr>
      <w:r>
        <w:t xml:space="preserve">“Đánh cho tàn phế tên khốn nạn dùng dị năng khi dễ người khác!” Dịch Tiểu Lâu nhíu mi nhịn đau, ra tay hung ác hơn, Tưởng Chấn Vũ cũng tiến lên hung hăng cho thêm mấy đá, hắn thật sự phát hỏa rồi.</w:t>
      </w:r>
    </w:p>
    <w:p>
      <w:pPr>
        <w:pStyle w:val="BodyText"/>
      </w:pPr>
      <w:r>
        <w:t xml:space="preserve">Mấy đứa nhỏ xung quanh nhìn thấy hai người hung ác như không muốn sống nữa, bị dọa khóc, một đám vô thố đứng tại chỗ lớn tiếng tru lên, nam sinh bị đánh cũng đau ô oa một tiếng dùng sức khóc.</w:t>
      </w:r>
    </w:p>
    <w:p>
      <w:pPr>
        <w:pStyle w:val="BodyText"/>
      </w:pPr>
      <w:r>
        <w:t xml:space="preserve">” Ai cho các trò đánh nhau?” Không biết từ khi nào, Đoàn Dự Thanh xuất hiện trong lớp học, nghiêm túc quát.</w:t>
      </w:r>
    </w:p>
    <w:p>
      <w:pPr>
        <w:pStyle w:val="BodyText"/>
      </w:pPr>
      <w:r>
        <w:t xml:space="preserve">“Thầy, bọn họ khi dễ người… Bọn họ đánh người…” Mọi người trong lớp học chạy sang cáo trạng.</w:t>
      </w:r>
    </w:p>
    <w:p>
      <w:pPr>
        <w:pStyle w:val="BodyText"/>
      </w:pPr>
      <w:r>
        <w:t xml:space="preserve">“Tiểu Lâu, trò nói, sao lại thế này?” Còn lại hai người ra tay, Đoàn Dự Thanh nhíu mi, giọng thật nghiêm khắc.</w:t>
      </w:r>
    </w:p>
    <w:p>
      <w:pPr>
        <w:pStyle w:val="BodyText"/>
      </w:pPr>
      <w:r>
        <w:t xml:space="preserve">“…” Dịch Tiểu Lâu cúi đầu nhìn chân mình, cắn môi, quật cường không chịu trả lời.</w:t>
      </w:r>
    </w:p>
    <w:p>
      <w:pPr>
        <w:pStyle w:val="BodyText"/>
      </w:pPr>
      <w:r>
        <w:t xml:space="preserve">” A Vũ trò nói!”</w:t>
      </w:r>
    </w:p>
    <w:p>
      <w:pPr>
        <w:pStyle w:val="BodyText"/>
      </w:pPr>
      <w:r>
        <w:t xml:space="preserve">“Không có gì hay để nói.”</w:t>
      </w:r>
    </w:p>
    <w:p>
      <w:pPr>
        <w:pStyle w:val="BodyText"/>
      </w:pPr>
      <w:r>
        <w:t xml:space="preserve">“Các trò đều đi lên văn phòng úp mặt vào tường cho tôi!” Đoàn Dự Thanh trong trẻo nhưng lạnh lùng hừ một tiếng, mang theo hai người rời đi.</w:t>
      </w:r>
    </w:p>
    <w:p>
      <w:pPr>
        <w:pStyle w:val="BodyText"/>
      </w:pPr>
      <w:r>
        <w:t xml:space="preserve">Tưởng Chấn Vũ quay đầu nhìn Hắc Hâm, trộm nở nụ cười, thì ra là đi tìm cứu tinh, tuy rằng vị cứu tinh này không làm được cái gì.</w:t>
      </w:r>
    </w:p>
    <w:p>
      <w:pPr>
        <w:pStyle w:val="BodyText"/>
      </w:pPr>
      <w:r>
        <w:t xml:space="preserve">Đoàn Dự Thanh đầu tiên là tiêu độc miệng vết thương trên mu bàn tay Dịch Tiểu Lâu, sau đó lấy một đoạn băng vải cẩn thận băng bó.</w:t>
      </w:r>
    </w:p>
    <w:p>
      <w:pPr>
        <w:pStyle w:val="BodyText"/>
      </w:pPr>
      <w:r>
        <w:t xml:space="preserve">“Đau không?” Tưởng Chấn Vũ đau lòng nhìn cái tay băng vải màu trắng kia, nhẹ nhàng sờ sờ, thấp giọng hỏi nói.</w:t>
      </w:r>
    </w:p>
    <w:p>
      <w:pPr>
        <w:pStyle w:val="BodyText"/>
      </w:pPr>
      <w:r>
        <w:t xml:space="preserve">“Vết thương nhỏ đó đau cái gì! Nam tử hán đại trượng phu không sợ bị thương!” Dịch Tiểu Lâu vẫy vẫy tay, không ngại nói.</w:t>
      </w:r>
    </w:p>
    <w:p>
      <w:pPr>
        <w:pStyle w:val="BodyText"/>
      </w:pPr>
      <w:r>
        <w:t xml:space="preserve">“Tiểu lâu, cậu không phải muốn biết cảm giác minh tưởng sao?” Tưởng Chấn Vũ nhớ tới vấn đề trước đây Dịch Tiểu Lâu hỏi.</w:t>
      </w:r>
    </w:p>
    <w:p>
      <w:pPr>
        <w:pStyle w:val="BodyText"/>
      </w:pPr>
      <w:r>
        <w:t xml:space="preserve">“Tôi không cần biết.”</w:t>
      </w:r>
    </w:p>
    <w:p>
      <w:pPr>
        <w:pStyle w:val="BodyText"/>
      </w:pPr>
      <w:r>
        <w:t xml:space="preserve">“Được rồi, tôi nói cho cậu cảm giác khi Minh tưởng.” Tưởng Chấn Vũ lấy trong người ra một viên kẹo đường, một chút lại một chút cọ nhẹ lên mu bàn tay Dịch Tiểu Lâu, nói:” Loại đụng chạm nhẹ nhàng mềm mềm này chính là cảm nhận được khi minh tưởng.”</w:t>
      </w:r>
    </w:p>
    <w:p>
      <w:pPr>
        <w:pStyle w:val="BodyText"/>
      </w:pPr>
      <w:r>
        <w:t xml:space="preserve">” Thật thoải mái!” Dịch Tiểu Lâu cẩn thận cảm thụ cảm giác mu bàn tay truyền đến, thì ra minh tưởng và trao đổi linh khí cảm giác là như vậy.</w:t>
      </w:r>
    </w:p>
    <w:p>
      <w:pPr>
        <w:pStyle w:val="BodyText"/>
      </w:pPr>
      <w:r>
        <w:t xml:space="preserve">“Ừ, muốn ăn kẹo đường sao?”</w:t>
      </w:r>
    </w:p>
    <w:p>
      <w:pPr>
        <w:pStyle w:val="BodyText"/>
      </w:pPr>
      <w:r>
        <w:t xml:space="preserve">“Ừhm!” Dịch Tiểu Lâu miệng ăn kẹo đường, cười đến không thấy mắt, Tưởng Chấn Vũ nhìn y vui vẻ như vậy đáy lòng cũng cao hứng.</w:t>
      </w:r>
    </w:p>
    <w:p>
      <w:pPr>
        <w:pStyle w:val="Compact"/>
      </w:pPr>
      <w:r>
        <w:t xml:space="preserve">Tưởng Chấn Vũ không cần hỏi Hắc Hâm cũng biết sao lại thế này, Dịch Tiểu Lâu không nổi bật lại có thể đứng ở ban A, khó tránh sẽ bị người ta bài xích, hắn về sau nhất định sẽ bảo hộ y thật tốt.</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0-con-trai-la-phai-danh-nhau-1520654938.8643.jp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8" w:name="chương-11-đồ-ân-ái-đáng-ghét"/>
      <w:bookmarkEnd w:id="78"/>
      <w:r>
        <w:t xml:space="preserve">11. Chương 11: Đồ Ân Ái Đáng Ghé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úc Bạch Trì cùng Hắc Hâm tay trong tay vào phòng y tế thăm hỏi thì Tưởng Chấn Vũ đang cùng tiểu Lâu cầm một túi kẹo đường, đương nhiên, chủ yếu vẫn là Dịch Tiểu Lâu ăn.</w:t>
      </w:r>
    </w:p>
    <w:p>
      <w:pPr>
        <w:pStyle w:val="BodyText"/>
      </w:pPr>
      <w:r>
        <w:t xml:space="preserve">“Tiểu lâu, nghe nói cậu bị đánh?” Bạch Trì bò lên giường, cầm lấy một viên kẹo đường cắn.</w:t>
      </w:r>
    </w:p>
    <w:p>
      <w:pPr>
        <w:pStyle w:val="BodyText"/>
      </w:pPr>
      <w:r>
        <w:t xml:space="preserve">“Không phải tôi bị đánh, mà là tôi đánh người.” Dịch Tiểu Lâu ững ững bộ ngực nhỏ, vỗ bộp bộp, tự hào phản bác.</w:t>
      </w:r>
    </w:p>
    <w:p>
      <w:pPr>
        <w:pStyle w:val="BodyText"/>
      </w:pPr>
      <w:r>
        <w:t xml:space="preserve">“Vậy sao cậu còn vào phòng y tế?” Bạch Trì không khách khí vạch trần, đã bị thương như vậy mà còn đắc ý.</w:t>
      </w:r>
    </w:p>
    <w:p>
      <w:pPr>
        <w:pStyle w:val="BodyText"/>
      </w:pPr>
      <w:r>
        <w:t xml:space="preserve">“Đó là cậu không thấy bộ dạng của bọn họ, nếu họ không dùng lửa thiêu tôi, tôi sẽ không phải vào đây, không tin cậu hỏi A Vũ.” Dịch Tiểu Lâu một bộ cậu-thì-biết-cái-gì nhìn Bạch Trì.</w:t>
      </w:r>
    </w:p>
    <w:p>
      <w:pPr>
        <w:pStyle w:val="BodyText"/>
      </w:pPr>
      <w:r>
        <w:t xml:space="preserve">“Ừ, Tiểu Lâu đánh nhau rất lợi hại.” Tưởng Chấn Vũ sờ đầu Dịch Tiểu Lâu khen, chỉ tiếc là bị thương khiến hắn có chút đau lòng.</w:t>
      </w:r>
    </w:p>
    <w:p>
      <w:pPr>
        <w:pStyle w:val="BodyText"/>
      </w:pPr>
      <w:r>
        <w:t xml:space="preserve">“Óa– bọn họ dám thiêu cậu! Tôi dìm chết bọn họ!” Bạch Trì vén ống tay áo, nhảy xuống giường, hùng hổ lao đi.</w:t>
      </w:r>
    </w:p>
    <w:p>
      <w:pPr>
        <w:pStyle w:val="BodyText"/>
      </w:pPr>
      <w:r>
        <w:t xml:space="preserve">“Trở về.” Hắc Hâm giữ chặt Bạch Trì đang nóng như lửa, kéo vào trong lòng, chậm rãi trấn an.</w:t>
      </w:r>
    </w:p>
    <w:p>
      <w:pPr>
        <w:pStyle w:val="BodyText"/>
      </w:pPr>
      <w:r>
        <w:t xml:space="preserve">“Tiểu Hắc, tiểu Lâu vậy là tại tôi.” Kia ý tứ là người của y bị ăn hiếp nghĩa mọi người ăn hiếp y!</w:t>
      </w:r>
    </w:p>
    <w:p>
      <w:pPr>
        <w:pStyle w:val="BodyText"/>
      </w:pPr>
      <w:r>
        <w:t xml:space="preserve">“Lần tới cho bọn họ chết đuối.” Hắc Hâm không có biện pháp, đành phải hứa hẹn.</w:t>
      </w:r>
    </w:p>
    <w:p>
      <w:pPr>
        <w:pStyle w:val="BodyText"/>
      </w:pPr>
      <w:r>
        <w:t xml:space="preserve">“Nhưng bây giờ tôi rất giận!” Bạch Trì nắm góc áo Hắc Hâm, lắc a lắc, làm sao bây giờ, vẫn còn rất giận!</w:t>
      </w:r>
    </w:p>
    <w:p>
      <w:pPr>
        <w:pStyle w:val="BodyText"/>
      </w:pPr>
      <w:r>
        <w:t xml:space="preserve">“Muốn như thế nào?” Hắc Hâm bất đắc dĩ, nhẹ giọng hỏi.</w:t>
      </w:r>
    </w:p>
    <w:p>
      <w:pPr>
        <w:pStyle w:val="BodyText"/>
      </w:pPr>
      <w:r>
        <w:t xml:space="preserve">“Hôn tôi một chút!” Ánh mắt Bạch Trì lập tức sáng lên, ngẩng mặt, cười đến mi mắt cong cong.</w:t>
      </w:r>
    </w:p>
    <w:p>
      <w:pPr>
        <w:pStyle w:val="BodyText"/>
      </w:pPr>
      <w:r>
        <w:t xml:space="preserve">“Chụt–” Hắc Hâm cúi đầu, dùng sức hôn lên trán Bạch Trì một cái.</w:t>
      </w:r>
    </w:p>
    <w:p>
      <w:pPr>
        <w:pStyle w:val="BodyText"/>
      </w:pPr>
      <w:r>
        <w:t xml:space="preserve">“Hắc hắc~ đỡ hơn nhiều~” Bạch Trì che cái trán được hôn, vùi vào trong lòng Hắc Hâm, cọ cọ đầu nhỏ.</w:t>
      </w:r>
    </w:p>
    <w:p>
      <w:pPr>
        <w:pStyle w:val="BodyText"/>
      </w:pPr>
      <w:r>
        <w:t xml:space="preserve">“Tiểu Lâu! Tôi cũng muốn!” Tưởng Chấn Vũ không vui, nâng hai má Dịch Tiểu Lâu, yêu cầu nói.</w:t>
      </w:r>
    </w:p>
    <w:p>
      <w:pPr>
        <w:pStyle w:val="BodyText"/>
      </w:pPr>
      <w:r>
        <w:t xml:space="preserve">“Hừ hừ~” Dịch Tiểu Lâu nhìn về phía Tưởng Chấn Vũ rầm rì một tiếng rồi quay lại ăn kẹo đường, không để ý tới hắn.</w:t>
      </w:r>
    </w:p>
    <w:p>
      <w:pPr>
        <w:pStyle w:val="BodyText"/>
      </w:pPr>
      <w:r>
        <w:t xml:space="preserve">“Nói! Ở trong lòng cậu, kẹo đường quan trọng hay tôi quan trọng!” Tưởng Chấn Vũ cầm viên kẹo đường trên tay, nghiêm túc hỏi.</w:t>
      </w:r>
    </w:p>
    <w:p>
      <w:pPr>
        <w:pStyle w:val="BodyText"/>
      </w:pPr>
      <w:r>
        <w:t xml:space="preserve">“Kẹo đường quan trọng!” Dịch Tiểu Lâu không chút suy nghĩ liền trực tiếp đưa ra câu trả lời, cuối cùng, còn gật gật đầu.</w:t>
      </w:r>
    </w:p>
    <w:p>
      <w:pPr>
        <w:pStyle w:val="BodyText"/>
      </w:pPr>
      <w:r>
        <w:t xml:space="preserve">“Hừuu~” Tưởng Chấn Vũ hít vào một hơi, che kín trước ngực buồn khổ nói:” Tim của tôi, bị đao cắt.”</w:t>
      </w:r>
    </w:p>
    <w:p>
      <w:pPr>
        <w:pStyle w:val="BodyText"/>
      </w:pPr>
      <w:r>
        <w:t xml:space="preserve">“Ừ, cậu có thể tìm chú Đoạn giúp cậu làm lại, chân cao su nha~” Ba chữ chân cao su nói đặc biệt trịnh trọng lớn tiếng.</w:t>
      </w:r>
    </w:p>
    <w:p>
      <w:pPr>
        <w:pStyle w:val="BodyText"/>
      </w:pPr>
      <w:r>
        <w:t xml:space="preserve">“Cậu không thương tôi~” Tưởng Chấn Vũ rụt rụt bả vai, nghe thấy ba chữ chân cao su liền đau đầu.</w:t>
      </w:r>
    </w:p>
    <w:p>
      <w:pPr>
        <w:pStyle w:val="BodyText"/>
      </w:pPr>
      <w:r>
        <w:t xml:space="preserve">“Tôi còn nhỏ, không biết yêu, chỉ biết thích.” Dịch Tiểu Lâu mím mím môi, làm như thật nói.</w:t>
      </w:r>
    </w:p>
    <w:p>
      <w:pPr>
        <w:pStyle w:val="BodyText"/>
      </w:pPr>
      <w:r>
        <w:t xml:space="preserve">” Vậy cậu thích ta hay là thích kẹo đường?” Giá trị con người thật thấp mà, đến nỗi phải tranh giành tình cảm với mấy viên kẹo đường.</w:t>
      </w:r>
    </w:p>
    <w:p>
      <w:pPr>
        <w:pStyle w:val="BodyText"/>
      </w:pPr>
      <w:r>
        <w:t xml:space="preserve">“Kẹo đường.” Dịch Tiểu Lâu không nhanh không chậm gật đầu nhỏ, khẳng định nói.</w:t>
      </w:r>
    </w:p>
    <w:p>
      <w:pPr>
        <w:pStyle w:val="BodyText"/>
      </w:pPr>
      <w:r>
        <w:t xml:space="preserve">“Này! Cậu nói câu vô tình làm đả thương lòng người nha!” Không nghĩ tới phải tranh giành tình cảm với kẹo đường không nói, vậy mà còn thua!</w:t>
      </w:r>
    </w:p>
    <w:p>
      <w:pPr>
        <w:pStyle w:val="BodyText"/>
      </w:pPr>
      <w:r>
        <w:t xml:space="preserve">“Kẹo đường với tôi?.” Hắc Hâm đang ở bên cạnh đột nhiên kéo bàn tay nhỏ bé của Bạch Trì, hỏi.</w:t>
      </w:r>
    </w:p>
    <w:p>
      <w:pPr>
        <w:pStyle w:val="BodyText"/>
      </w:pPr>
      <w:r>
        <w:t xml:space="preserve">“Cậu!” Bạch Trì ôm cánh tay Hắc Hâm lớn tiếng nói, có Hắc Hâm không sợ không có kẹo ăn.</w:t>
      </w:r>
    </w:p>
    <w:p>
      <w:pPr>
        <w:pStyle w:val="BodyText"/>
      </w:pPr>
      <w:r>
        <w:t xml:space="preserve">“Ừhm.” Hắc Hâm vừa lòng gật gật đầu, cầm viên kẹo đường đưa tới miệng Bạch Trì.</w:t>
      </w:r>
    </w:p>
    <w:p>
      <w:pPr>
        <w:pStyle w:val="BodyText"/>
      </w:pPr>
      <w:r>
        <w:t xml:space="preserve">“A~” Bạch Trì ngưỡng cao đầu, mở lớn miệng ngậm viên kẹo, vẻ mặt hân hoan.</w:t>
      </w:r>
    </w:p>
    <w:p>
      <w:pPr>
        <w:pStyle w:val="BodyText"/>
      </w:pPr>
      <w:r>
        <w:t xml:space="preserve">“A.” Hắc Hâm sờ sờ đầu Bạch Trì, quay đầu nhìn Tưởng Chấn Vũ, khóe miệng đột nhiên kéo cao một cách quỷ dị.</w:t>
      </w:r>
    </w:p>
    <w:p>
      <w:pPr>
        <w:pStyle w:val="BodyText"/>
      </w:pPr>
      <w:r>
        <w:t xml:space="preserve">“Tiểu Hắc!Cậu cười? Tuyệt đối là đang cười!” Này, cậu đây là đang khoe khoang? Chờ tôi mang được vợ về nhà sẽ tới lượt cậu ngồi khóc!</w:t>
      </w:r>
    </w:p>
    <w:p>
      <w:pPr>
        <w:pStyle w:val="BodyText"/>
      </w:pPr>
      <w:r>
        <w:t xml:space="preserve">“Tiểu Hắc~ tiểu Hắc~ tôi nói này với cậu~” Bạch Trì kéo tay áo Hắc Hâm, khiến hắn cúi đầu, ghé vào bên tai hắn nói nhỏ.</w:t>
      </w:r>
    </w:p>
    <w:p>
      <w:pPr>
        <w:pStyle w:val="BodyText"/>
      </w:pPr>
      <w:r>
        <w:t xml:space="preserve">“Ha ha… Hắc hắc…” Tưởng Chấn Vũ nhìn hai kẻ ghé vào nhau nói nhỏ, thỉnh thoảng ha ha cười, thật không cam lòng “Tiểu Lâu, vậy cậu thích tôi không?”</w:t>
      </w:r>
    </w:p>
    <w:p>
      <w:pPr>
        <w:pStyle w:val="BodyText"/>
      </w:pPr>
      <w:r>
        <w:t xml:space="preserve">“Để tôi suy nghĩ.” Dịch Tiểu Lâu thật sự cúi đầu xuống, còn thật sự tự hỏi, thỉnh thoảng nhíu nhíu ánh mắt.</w:t>
      </w:r>
    </w:p>
    <w:p>
      <w:pPr>
        <w:pStyle w:val="BodyText"/>
      </w:pPr>
      <w:r>
        <w:t xml:space="preserve">“…” Cậu buồn rầu như vậy sao? Sao lúc cậu nói thích kẹo đường không thấy cậu buồn rầu như vậy?</w:t>
      </w:r>
    </w:p>
    <w:p>
      <w:pPr>
        <w:pStyle w:val="BodyText"/>
      </w:pPr>
      <w:r>
        <w:t xml:space="preserve">“Tiểu Hắc, vậy cậu thích tôi không?” Tiểu Bạch bắt chước giọng nói Tưởng Chấn Vũ, lập lại câu hỏi của hắn.</w:t>
      </w:r>
    </w:p>
    <w:p>
      <w:pPr>
        <w:pStyle w:val="BodyText"/>
      </w:pPr>
      <w:r>
        <w:t xml:space="preserve">“Phải thích rồi.” Hắc Hâm nhíu mày, phối hợp đáp.</w:t>
      </w:r>
    </w:p>
    <w:p>
      <w:pPr>
        <w:pStyle w:val="BodyText"/>
      </w:pPr>
      <w:r>
        <w:t xml:space="preserve">“Ừ, tôi cũng thích tiểu Hắc, rất thích rất thích.” Bạch Trì dang tay ra thật to, diễn tả rất thích là thích nhiều thế nào.</w:t>
      </w:r>
    </w:p>
    <w:p>
      <w:pPr>
        <w:pStyle w:val="BodyText"/>
      </w:pPr>
      <w:r>
        <w:t xml:space="preserve">“Hự.” Vì thế, Tưởng Chấn Vũ đau lòng, bởi vì hắn thấy gương mặt Hắc Hâm lại hướng về phía mình nở nụ cười quỷ dị …</w:t>
      </w:r>
    </w:p>
    <w:p>
      <w:pPr>
        <w:pStyle w:val="BodyText"/>
      </w:pPr>
      <w:r>
        <w:t xml:space="preserve">“Tiểu Lâu~” Tưởng Chấn Vũ bò lên giường, ngồi cạnh Dịch Tiểu Lâu, hai má cọ mặt y, đem gương mặt già nua ra làm nũng!</w:t>
      </w:r>
    </w:p>
    <w:p>
      <w:pPr>
        <w:pStyle w:val="BodyText"/>
      </w:pPr>
      <w:r>
        <w:t xml:space="preserve">“Thích.” Dịch Tiểu Lâu cuối cùng gật gật đầu, cho Tưởng Chấn Vũ một đáp án vừa lòng.</w:t>
      </w:r>
    </w:p>
    <w:p>
      <w:pPr>
        <w:pStyle w:val="BodyText"/>
      </w:pPr>
      <w:r>
        <w:t xml:space="preserve">“Ngao~ tôi biết Tiểu Lâu thích tôi mà~” Tưởng Chấn Vũ vui vẻ, ôm mặt Dịch Tiểu Lâu cọ mạnh mẽ, aiiii, hắn thật sự là rất dễ thỏa mãn.</w:t>
      </w:r>
    </w:p>
    <w:p>
      <w:pPr>
        <w:pStyle w:val="BodyText"/>
      </w:pPr>
      <w:r>
        <w:t xml:space="preserve">“Ngao~” Béo béo trong túi Tưởng Chấn Vũ thức dậy bò ra ngoài, leo vài cái lên vai Dịch Tiểu Lâu, nghiêng đầu nhìn y.</w:t>
      </w:r>
    </w:p>
    <w:p>
      <w:pPr>
        <w:pStyle w:val="BodyText"/>
      </w:pPr>
      <w:r>
        <w:t xml:space="preserve">“He he~ tôi cũng thích cục cưng nữa~ A Vũ xếp sau nó.” Dịch Tiểu Lâu nghiêng đầu cọ cọ lên đầu Béobéo.</w:t>
      </w:r>
    </w:p>
    <w:p>
      <w:pPr>
        <w:pStyle w:val="BodyText"/>
      </w:pPr>
      <w:r>
        <w:t xml:space="preserve">“Ngao ngao~” Béo béo nghe hiểu, bẹp một tiếng hôn lên khóe miệng Dịch Tiểu Lâu, hôn xong còn lấy móng vuốt che mặt không dám nhìn Dịch Tiểu Lâu, dĩ nhiên là đang thẹn thùng rồi.</w:t>
      </w:r>
    </w:p>
    <w:p>
      <w:pPr>
        <w:pStyle w:val="BodyText"/>
      </w:pPr>
      <w:r>
        <w:t xml:space="preserve">“Béo béo! Đó là phúc lợi của ta!” Tưởng Chấn Vũ hối hận, lúc trước hắn nên đem con sư tử béo này ném vào không gian ảo!</w:t>
      </w:r>
    </w:p>
    <w:p>
      <w:pPr>
        <w:pStyle w:val="BodyText"/>
      </w:pPr>
      <w:r>
        <w:t xml:space="preserve">“Ừ Ừ còn tôi thích tiểu Hắc, tiểu Hắc vĩnh viễn là số một!” Bạch Trì không chịu cô đơn lên tiếng.</w:t>
      </w:r>
    </w:p>
    <w:p>
      <w:pPr>
        <w:pStyle w:val="BodyText"/>
      </w:pPr>
      <w:r>
        <w:t xml:space="preserve">” Hê, số một.” Độ cong khoé miệng của Hắc Hâm ngày càng tăng, trong lòng thật thoải mái.</w:t>
      </w:r>
    </w:p>
    <w:p>
      <w:pPr>
        <w:pStyle w:val="BodyText"/>
      </w:pPr>
      <w:r>
        <w:t xml:space="preserve">“Hừ!” Đồ ân ái đáng ghét! Tưởng Chấn Vũ bực mình, hai tay ôm ngực, không nói lời nào.</w:t>
      </w:r>
    </w:p>
    <w:p>
      <w:pPr>
        <w:pStyle w:val="BodyText"/>
      </w:pPr>
      <w:r>
        <w:t xml:space="preserve">“A Vũ~” Dịch Tiểu Lâu cũng nhìn ra Tưởng Chấn Vũ đang giận, đáy lòng có chút ảo não, ban đầu chỉ định chơi đùa thôi, thật ra y rất rất thích A Vũ.</w:t>
      </w:r>
    </w:p>
    <w:p>
      <w:pPr>
        <w:pStyle w:val="BodyText"/>
      </w:pPr>
      <w:r>
        <w:t xml:space="preserve">“Hừ!” Tưởng Chấn Vũ nhấc mông, thay đổi tư thế, không thèm nhìn tới Dịch Tiểu Lâu.</w:t>
      </w:r>
    </w:p>
    <w:p>
      <w:pPr>
        <w:pStyle w:val="BodyText"/>
      </w:pPr>
      <w:r>
        <w:t xml:space="preserve">“A Vũ~ tôi thích cậu mà~” Dịch Tiểu Lâu giật nhẹ tay áoTưởng Chấn Vũ, lấy lòng nói.</w:t>
      </w:r>
    </w:p>
    <w:p>
      <w:pPr>
        <w:pStyle w:val="BodyText"/>
      </w:pPr>
      <w:r>
        <w:t xml:space="preserve">“So với Béo béo?” Hắn không tin mình còn không quan trọng bằng con linh thú kia! Aiii, cùng động vật tranh giành tình cảm, càng sống càng thụt lùi!</w:t>
      </w:r>
    </w:p>
    <w:p>
      <w:pPr>
        <w:pStyle w:val="BodyText"/>
      </w:pPr>
      <w:r>
        <w:t xml:space="preserve">“Đương nhiên là thích A Vũ hơn~” Dịch Tiểu Lâu làm sao còn dám do dự, chạy chóng gật đầu thề.</w:t>
      </w:r>
    </w:p>
    <w:p>
      <w:pPr>
        <w:pStyle w:val="BodyText"/>
      </w:pPr>
      <w:r>
        <w:t xml:space="preserve">“Vậy, kẹo đường?”</w:t>
      </w:r>
    </w:p>
    <w:p>
      <w:pPr>
        <w:pStyle w:val="BodyText"/>
      </w:pPr>
      <w:r>
        <w:t xml:space="preserve">“……” Này, thật sự có chút băn khoăn, bởi vì y thật sự rất thích ăn kẹo đường!</w:t>
      </w:r>
    </w:p>
    <w:p>
      <w:pPr>
        <w:pStyle w:val="BodyText"/>
      </w:pPr>
      <w:r>
        <w:t xml:space="preserve">“Hừ!” Vậy mà còn dám do dự!</w:t>
      </w:r>
    </w:p>
    <w:p>
      <w:pPr>
        <w:pStyle w:val="BodyText"/>
      </w:pPr>
      <w:r>
        <w:t xml:space="preserve">“A Vũ! Là A Vũ!” Dịch Tiểu Lâu bĩu môi, cuống quít kêu to, A Vũ giận lên thật khó đối phó.</w:t>
      </w:r>
    </w:p>
    <w:p>
      <w:pPr>
        <w:pStyle w:val="Compact"/>
      </w:pPr>
      <w:r>
        <w:t xml:space="preserve">“Ừ, ngoan lắm~” Tưởng Chấn Vũ thỏa mãn, xoay người ôm Dịch Tiểu Lâu cười vui vẻ.</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1-do-an-ai-dang-ghet-1520654942.7844.jp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4" w:name="chương-12-bắt-đầu-huấn-luyện-thể-năng"/>
      <w:bookmarkEnd w:id="84"/>
      <w:r>
        <w:t xml:space="preserve">12. Chương 12: Bắt Đầu Huấn Luyện Thể Nă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eng Keng– một tiếng chuông bén nhọn vang lên, Tưởng Chấn Vũ biết đây là âm thanh tập hợp lớp huấn luyện thể năng, một khi tiếng chuông vang lên, nhóm học sinh phải tập trung ngay tới sân huấn luyện nếu không sẽ bị phạt, nghe nói trừng phạt cũng rất đơn giản, chính là đem toàn bộ WC khu lầu một khoa dị năng cọ rửa sạch sẽ là xong, về phần lầu một có bao nhiêu nhà vệ sinh? Bạn sẽ không muốn biết đâu.</w:t>
      </w:r>
    </w:p>
    <w:p>
      <w:pPr>
        <w:pStyle w:val="BodyText"/>
      </w:pPr>
      <w:r>
        <w:t xml:space="preserve">Dịch Tiểu Lâu nuốt nhanh kẹo đường trong miệng xuống, đồng thời nhanh chóng đem gói kẹo đường to nhét vào lòng, kéo Tưởng Chấn Vũ chạy tới sân huấn luyện, Hắc Hâm cũng không chịu thua kém, kéo Bạch Trì chạy theo.</w:t>
      </w:r>
    </w:p>
    <w:p>
      <w:pPr>
        <w:pStyle w:val="BodyText"/>
      </w:pPr>
      <w:r>
        <w:t xml:space="preserve">Lúc đến chỗ tập hợp, toàn bộ mọi người gần như đều đã đến, Tưởng Chấn Vũ đi theo Dịch Tiểu Lâu đi vào hàng của đội mình, sau đó phóng tầm mắt đánh giá bốn phía một chút, phát hiện những đứa nhỏ dựa theo chủng loại dị năng sở hữu mà chia làm vài khối, mà trong từng khối, hàng ngũ của chúng đều thẳng tắp.</w:t>
      </w:r>
    </w:p>
    <w:p>
      <w:pPr>
        <w:pStyle w:val="BodyText"/>
      </w:pPr>
      <w:r>
        <w:t xml:space="preserve">Tưởng Chấn Vũ phát hiện mình không hề biết người đang đứng trên bục cao là ai, liền lặng lẽ kéo tay áo Dịch Tiểu Lâu, thấp giọng hỏi: “Người kia là ai?”</w:t>
      </w:r>
    </w:p>
    <w:p>
      <w:pPr>
        <w:pStyle w:val="BodyText"/>
      </w:pPr>
      <w:r>
        <w:t xml:space="preserve">Dịch Tiểu Lâu nhìn Tưởng Chấn Vũ như người ngoài hành tinh, thấp giọng nói: “Đó là Trần ca, biệt danh là Băng nhân Trần Hạo, người yêu của chú Đoạn, việc này cậu cũng không biết?”</w:t>
      </w:r>
    </w:p>
    <w:p>
      <w:pPr>
        <w:pStyle w:val="BodyText"/>
      </w:pPr>
      <w:r>
        <w:t xml:space="preserve">Tưởng Chấn Vũ sờ sờ cái mũi, cười mỉa, hắn khẳng định là không biết, kiếp trước hoàn toàn không biết người này!</w:t>
      </w:r>
    </w:p>
    <w:p>
      <w:pPr>
        <w:pStyle w:val="BodyText"/>
      </w:pPr>
      <w:r>
        <w:t xml:space="preserve">Giọng nói Trần Hạo lạnh như băng truyền ra sân huấn luyện trống trải: “Mặc kệ các cậu còn nhỏ, cậu đã vào khu dị năng học tập, vậy sẽ phải chịu khổ nhọc tinh thần, khu dị năng của chúng ta không cần kẻ yếu, nếu không chịu được huấn luyện ở cường độ cao nhân lúc hiện tại có thể rời đi, tôi đếm ba giây, người muốn rời đi có thể thừa dịp hiện tại ly khai.</w:t>
      </w:r>
    </w:p>
    <w:p>
      <w:pPr>
        <w:pStyle w:val="BodyText"/>
      </w:pPr>
      <w:r>
        <w:t xml:space="preserve">“Một, hai, ba! Tôi đã cho các cậu cơ hội lựa chọn, không có người rời khỏi, vậy chúng ta bắt đầu nội dung huấn luyện thể năng ngày hôm nay! Bây giờ trước khi bắt đầu hoạt động: Mỗi người chạy hai vòng vòng quanh đường băng, về chót chạy thêm một vòng.”</w:t>
      </w:r>
    </w:p>
    <w:p>
      <w:pPr>
        <w:pStyle w:val="BodyText"/>
      </w:pPr>
      <w:r>
        <w:t xml:space="preserve">Trần Hạo vừa nói xong, mọi người liền nhóm sau tiếp nhóm trước theo đội ngũ xông ra ngoài. Đường băng sân huấn luyện một vòng 400m, chạy hai vòng là 800m, loại cự ly này nếu đối với những đứa trẻ bình thường mà nói căn bản không có khả năng hoàn thành, nhưng nơi này là khu huấn luyện dị năng, những đứa trẻ được chọn vào đây khác với những đứa trẻ bình thường, bất luận là thể lực lẫn sức chịu đựng đều mạnh hơn rất nhiều, cho nên, loại cự ly này đối với bọn họ mà nói bất quá chỉ là khởi động làm nóng người mà thôi.</w:t>
      </w:r>
    </w:p>
    <w:p>
      <w:pPr>
        <w:pStyle w:val="BodyText"/>
      </w:pPr>
      <w:r>
        <w:t xml:space="preserve">Dịch Tiểu Lâu cũng không khác gì mấy đứa nhỏ khác, ngay từ đầu cũng xông ra ngoài rất mạnh mẽ, y vẫn duy trì tốc độ chạy ở vị trí trung tâm cả đội, không đi đầu cũng không tụt lại, Tưởng Chấn Vũ chạy bên cạnh y, ngẫu nhiên cùng y nói vài câu.</w:t>
      </w:r>
    </w:p>
    <w:p>
      <w:pPr>
        <w:pStyle w:val="BodyText"/>
      </w:pPr>
      <w:r>
        <w:t xml:space="preserve">Chạy đến vòng thứ hai, những người chạy đầu rõ ràng đã chạy chậm lại, mà lúc này Dịch Tiểu Lâu mới bắt đầu tăng tốc, hắn rất nhanh vượt qua người chạy ở vị trí đầu tiên, cuối cùng chạy về nhất, Tưởng Chấn Vũ bởi vì nhất thời không phản ứng kịp, chỉ chạy về thứ hai.</w:t>
      </w:r>
    </w:p>
    <w:p>
      <w:pPr>
        <w:pStyle w:val="BodyText"/>
      </w:pPr>
      <w:r>
        <w:t xml:space="preserve">“Báo cáo thầy! Hoàn thành bài khởi động.” Dịch Tiểu Lâu đứng thắng tắp, ngẩng đầu ưỡn ngực báo cáo.</w:t>
      </w:r>
    </w:p>
    <w:p>
      <w:pPr>
        <w:pStyle w:val="BodyText"/>
      </w:pPr>
      <w:r>
        <w:t xml:space="preserve">“Về đơn vị.” Trần Hạo ngắn gọn lên tiếng, ôm ngực, nghiêm mặt nhìn đám học trò còn lại lục tục chạy về.</w:t>
      </w:r>
    </w:p>
    <w:p>
      <w:pPr>
        <w:pStyle w:val="BodyText"/>
      </w:pPr>
      <w:r>
        <w:t xml:space="preserve">Chậc chậc, thể lực vật nhỏ nhà mình quả thật không tồi, đánh nhau lợi hại không nói, đến chạy bộ cũng nhanh hơn người khác, không tồi không tồi, Tưởng Chấn Vũ vuốt cằm tán thưởng gật gật đầu.</w:t>
      </w:r>
    </w:p>
    <w:p>
      <w:pPr>
        <w:pStyle w:val="BodyText"/>
      </w:pPr>
      <w:r>
        <w:t xml:space="preserve">Tưởng Chấn Vũ nhìn một đám hoàn thành bài khởi động làm nóng người ở đội năm, rõ ràng cảm nhận được bọn họ là người dị năng ngay từ đầu, cũng không phải những đứa trẻ bình thường, có lẽ tính cách của bọn họ giống như những đứa trẻ bình thường, ngây thơ, hoạt bát, nhưng thể lực cùng sức chịu đựng của họ lại gấp 10 lần những đứa nhỏ bình thường khác, cường tráng mà cứng cỏi.</w:t>
      </w:r>
    </w:p>
    <w:p>
      <w:pPr>
        <w:pStyle w:val="BodyText"/>
      </w:pPr>
      <w:r>
        <w:t xml:space="preserve">Đợi cho đứa nhỏ chạy cuối bị phạt trở về, toàn đội tập hợp, Trần Hạo đứng thẳng tắp ở đội ngũ đầu tiên “Không tồi, thành tích đều ổn, nhưng đây chỉ là mở đầu huấn luyện, không nên đắc ý.” Trần Hạo dừng một chút, tiếp tục nói: “Các cậu thành tích tốt nhất là Dịch Tiểu Lâu, đừng lộ ra cái loại khinh thường này, cô cậu chạy không thắng cậu ta, đây là sự thật.”</w:t>
      </w:r>
    </w:p>
    <w:p>
      <w:pPr>
        <w:pStyle w:val="BodyText"/>
      </w:pPr>
      <w:r>
        <w:t xml:space="preserve">“Báo cáo thầy, con không tán thành chuyện này, con cho rằng con chạy nhanh hơn.” Nói chuyện chính là đứa nhỏ bị đè ra đánh hôm trước.</w:t>
      </w:r>
    </w:p>
    <w:p>
      <w:pPr>
        <w:pStyle w:val="BodyText"/>
      </w:pPr>
      <w:r>
        <w:t xml:space="preserve">“Nhưng cậu ta thật sự chạy nhanh nhất đội.” Trần Hạo cũng không có lớn tiếng người đứng ra phản bác, chỉ thản nhiên thuật lại một lần lời nói của bản thân.</w:t>
      </w:r>
    </w:p>
    <w:p>
      <w:pPr>
        <w:pStyle w:val="BodyText"/>
      </w:pPr>
      <w:r>
        <w:t xml:space="preserve">“Báo cáo thầy, kia chỉ là khởi động, không thể nói lên cái gì, chúng con đều bảo tồn thực lực cho các bài tập huấn sau này, không xuất ra bản lĩnh thật sự nên thành tích chạy mới như vậy, con muốn mời tiểu Lâu thi chạy lại một lần nữa.” Người kia đem hai chữ khởi động nhấn mạnh tỏ vẻ mình không đồng ý.</w:t>
      </w:r>
    </w:p>
    <w:p>
      <w:pPr>
        <w:pStyle w:val="BodyText"/>
      </w:pPr>
      <w:r>
        <w:t xml:space="preserve">“Dịch Tiểu Lâu bước ra khỏi hàng, đối với yêu cầu lần này, cậu quyết định thế nào?”</w:t>
      </w:r>
    </w:p>
    <w:p>
      <w:pPr>
        <w:pStyle w:val="BodyText"/>
      </w:pPr>
      <w:r>
        <w:t xml:space="preserve">“Báo cáo thầy, con không có ý kiến khác.” Dịch Tiểu Lâu thẳng người, ánh mắt thẳng tắp nhìn về phía trước, một tia dư quang cũng không nhìn tới tên đã khiêu khích bản thân.</w:t>
      </w:r>
    </w:p>
    <w:p>
      <w:pPr>
        <w:pStyle w:val="BodyText"/>
      </w:pPr>
      <w:r>
        <w:t xml:space="preserve">“Vậy đi, còn ai muốn tham gia trận đấu lần này?” Trần Hạo liếc mắt nhìn đám học trò đang rục rịch phía dưới, bình tĩnh hỏi.</w:t>
      </w:r>
    </w:p>
    <w:p>
      <w:pPr>
        <w:pStyle w:val="BodyText"/>
      </w:pPr>
      <w:r>
        <w:t xml:space="preserve">“Con!” Tưởng Chấn Vũ đứng dậy đầu tiên, tên kia khẳng định là muốn chơi đểu vật nhỏ nhà mình!</w:t>
      </w:r>
    </w:p>
    <w:p>
      <w:pPr>
        <w:pStyle w:val="BodyText"/>
      </w:pPr>
      <w:r>
        <w:t xml:space="preserve">“Con!”</w:t>
      </w:r>
    </w:p>
    <w:p>
      <w:pPr>
        <w:pStyle w:val="BodyText"/>
      </w:pPr>
      <w:r>
        <w:t xml:space="preserve">“Còn có con!”</w:t>
      </w:r>
    </w:p>
    <w:p>
      <w:pPr>
        <w:pStyle w:val="BodyText"/>
      </w:pPr>
      <w:r>
        <w:t xml:space="preserve">“…”Nhiều người lục tục đứng dậy, Tưởng Chấn Vũ vừa nhìn sơ liền phát hiện Bạch Trì cùng Hắc Hâm đã ở trong hàng n0gũ trận đấu.</w:t>
      </w:r>
    </w:p>
    <w:p>
      <w:pPr>
        <w:pStyle w:val="BodyText"/>
      </w:pPr>
      <w:r>
        <w:t xml:space="preserve">“Báo cáo thầy! Con có thể thêm một yêu cầu không?” Bạch Trì đứng ra nhấc tay hỏi.</w:t>
      </w:r>
    </w:p>
    <w:p>
      <w:pPr>
        <w:pStyle w:val="BodyText"/>
      </w:pPr>
      <w:r>
        <w:t xml:space="preserve">“Có thể, nói.”</w:t>
      </w:r>
    </w:p>
    <w:p>
      <w:pPr>
        <w:pStyle w:val="BodyText"/>
      </w:pPr>
      <w:r>
        <w:t xml:space="preserve">“Con xin bốn người thắng cuộc sẽ được một lần đặc quyền xem giáo viên chiến đấu.”Dị năng chiến đấu, là đợt huấn luyện dị năng mỗi học kỳ học viện Kì Ba xét duyệt chỉ tiêu năng lực học sinh để xem, là cực kỳ bí ẩn xét duyệt qua một lần, trừ thầy giáo cùng viện trưởng, những người khác đều không được xem, nghe nói là ngăn ngừa tiết lộ thực lực của giáo viên.</w:t>
      </w:r>
    </w:p>
    <w:p>
      <w:pPr>
        <w:pStyle w:val="BodyText"/>
      </w:pPr>
      <w:r>
        <w:t xml:space="preserve">“Có thể nói cho tôi biết vì sao lại đưa ra thỉnh cầu như vậy không?”</w:t>
      </w:r>
    </w:p>
    <w:p>
      <w:pPr>
        <w:pStyle w:val="BodyText"/>
      </w:pPr>
      <w:r>
        <w:t xml:space="preserve">“Báo cáo thầy, nguyên nhân rất đơn giản, bởi vì con biết bốn người về nhất nhất định là con, tiểu Hắc cùng tiểu Lâu, miễn cưỡng tính thêm A Vũ, mà chúng con đều rất hứng thú với giáo viên dùng dị năng chiến đấu, cho nên con mới đưa ra yêu cầu này.” Bạch Trì nói những lời này rất lớn, cũng rất tự tin, Tưởng Chấn Vũ tin lời nói này của Bạch Trì nhất định sẽ khiến mọi người ở đây sôi máu lên ngay lập tức.</w:t>
      </w:r>
    </w:p>
    <w:p>
      <w:pPr>
        <w:pStyle w:val="BodyText"/>
      </w:pPr>
      <w:r>
        <w:t xml:space="preserve">“Báo cáo thầy, chúng con cũng nhất trí yêu cầu thầy thông qua thỉnh cầu này.” Trước hết là những người đi đầu muốn tham gia trận đấu nói, bọn họ bị khinh thường, ai thắng ai thua, còn chưa biết đâu.</w:t>
      </w:r>
    </w:p>
    <w:p>
      <w:pPr>
        <w:pStyle w:val="BodyText"/>
      </w:pPr>
      <w:r>
        <w:t xml:space="preserve">“Tốt, như vậy các cậu tự khởi động tay chân, đúng một phút sau bắt đầu trận đấu.”</w:t>
      </w:r>
    </w:p>
    <w:p>
      <w:pPr>
        <w:pStyle w:val="BodyText"/>
      </w:pPr>
      <w:r>
        <w:t xml:space="preserve">“Tiểu Hắc, chúng ta đừng chạy quá nhanh, đừng làm cho bọn họ thua thảm biết không? Tiểu Lâu cũng vậy, đừng chạy quá nhanh nha.” Bạch Trì kéo hai người lại trịnh trọng nói.</w:t>
      </w:r>
    </w:p>
    <w:p>
      <w:pPr>
        <w:pStyle w:val="BodyText"/>
      </w:pPr>
      <w:r>
        <w:t xml:space="preserve">“Ừ.”</w:t>
      </w:r>
    </w:p>
    <w:p>
      <w:pPr>
        <w:pStyle w:val="BodyText"/>
      </w:pPr>
      <w:r>
        <w:t xml:space="preserve">“Sao không dặn tôi giữ sức? Còn có sao lại kêu miễn cưỡng tính thêm tôi?” Tưởng Chấn Vũ bất mãn kháng nghị.</w:t>
      </w:r>
    </w:p>
    <w:p>
      <w:pPr>
        <w:pStyle w:val="BodyText"/>
      </w:pPr>
      <w:r>
        <w:t xml:space="preserve">“Haizz, thật mong được coi thầy dùng dị năng chiến đấu nha.” Bạch Trì trực tiếp xem nhẹ Tưởng Chấn Vũ, kéo Hắc Hâm vẻ mặt chờ mong nói.</w:t>
      </w:r>
    </w:p>
    <w:p>
      <w:pPr>
        <w:pStyle w:val="BodyText"/>
      </w:pPr>
      <w:r>
        <w:t xml:space="preserve">“Này! Sao cậu có thể tổn thương tôi như vậy? Tôi cũng rất lợi hại đó.”</w:t>
      </w:r>
    </w:p>
    <w:p>
      <w:pPr>
        <w:pStyle w:val="Compact"/>
      </w:pPr>
      <w:r>
        <w:t xml:space="preserve">“Khởi động khởi động!” Ba người ai cũng không để ý Tưởng Chấn Vũ oán giận, tự khởi động, khiến cho hắn vô cùng buồn bực.</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2-bat-dau-huan-luyen-the-nang-1520654945.9972.jp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0" w:name="chương-13-chiến-đấu-trong-rừng"/>
      <w:bookmarkEnd w:id="90"/>
      <w:r>
        <w:t xml:space="preserve">13. Chương 13: Chiến Đấu Trong Rừ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ay lúc trận đấu sắp bắt đầu, Đoàn Dự Thanh đột nhiên xuất hiện, Mary theo sau như trước, Tưởng Chấn Vũ đột nhiên có dự cảm không tốt.</w:t>
      </w:r>
    </w:p>
    <w:p>
      <w:pPr>
        <w:pStyle w:val="BodyText"/>
      </w:pPr>
      <w:r>
        <w:t xml:space="preserve">Đoàn Dự Thanh hì hì cười nói: “Nếu đã là trận đấu, chỉ chạy bộ không phải rất không thú vị sao? Hay là nghe đề nghị của thầy một chút rồi các trò hãy quyết định lại xem nên so cái gì?”</w:t>
      </w:r>
    </w:p>
    <w:p>
      <w:pPr>
        <w:pStyle w:val="BodyText"/>
      </w:pPr>
      <w:r>
        <w:t xml:space="preserve">Trần Hạo diện vô biểu tình nhìn vào mắt Đoàn Dự Thanh, ánh mắt toát ra ngụ ý: Cậu lại muốn đùa cái gì.</w:t>
      </w:r>
    </w:p>
    <w:p>
      <w:pPr>
        <w:pStyle w:val="BodyText"/>
      </w:pPr>
      <w:r>
        <w:t xml:space="preserve">Đoàn Dự Thanh hừ một tiếng, không để ý tới Trần Hạo, dám tịch thu kẹo của y, không thèm để ý đến hắn, y theo thói quen nhếch cặp kính đen trên mũi “Chúng ta đến rừng rậm chơi chiến đấu đi, bốn người một tổ, mỗi tổ có một pháo hiệu, một bộ bản đồ cộng thêm dao điện, các trò đi vào rừng rậm tìm mao cầu thú, đội nào mang mao cầu thú về trước tính là thắng, đương nhiên, trận đấu này có hạn chế thời gian, với thời gian một giờ, quá một tiếng, mặc kệ các trò có tìm được mao cầu thú hay không, đều phải trở về biết không?”</w:t>
      </w:r>
    </w:p>
    <w:p>
      <w:pPr>
        <w:pStyle w:val="BodyText"/>
      </w:pPr>
      <w:r>
        <w:t xml:space="preserve">“Lúc các trò gặp nguy hiểm thì đốt pháo hiệu, chúng tôi sẽ nghĩ cách cứu viện các trò, như vậy các trò có ai muốn rời khỏi trận đấu hoặc là còn có ai không đủ sức tham gia trận đấu không?” Trần Hạo dù sao cũng là người cùng Đoàn Dự Thanh chung sống đã lâu, trong nháy mắt sẽ biết y đang suy</w:t>
      </w:r>
    </w:p>
    <w:p>
      <w:pPr>
        <w:pStyle w:val="BodyText"/>
      </w:pPr>
      <w:r>
        <w:t xml:space="preserve">nghĩ cái gì, hắn không nói gì mà chỉ lùi lại phía sau.</w:t>
      </w:r>
    </w:p>
    <w:p>
      <w:pPr>
        <w:pStyle w:val="BodyText"/>
      </w:pPr>
      <w:r>
        <w:t xml:space="preserve">Cuối cùng lục tục còn có gần hơn 10 người tham gia trận đấu, Đoàn Dự Thanh liền đem trang bị phân phát cho từng tiểu đội rồi mang bọn họ đi tới khu rừng rậm trên núi phía sau học viện,đi được một quãng liền thả vài tiểu đội đi vào, đội Dịch Tiểu Lâu là nhóm thứ ba được bỏ vào, nguyên nhân làm như vậy là để chia các đội rộng ra, để bọn họ đơn độc tìm kiếm mao cầu thú.</w:t>
      </w:r>
    </w:p>
    <w:p>
      <w:pPr>
        <w:pStyle w:val="BodyText"/>
      </w:pPr>
      <w:r>
        <w:t xml:space="preserve">“Cục băng, chúng ta đánh cuộc đi~” Đoàn Dự Thanh kiểm tra máy theo dõi trên tay, trên máy từng hình ảnh của các đội hiện lên, đó là do bọn họ đặt trên người bọn trẻ để giám thị.</w:t>
      </w:r>
    </w:p>
    <w:p>
      <w:pPr>
        <w:pStyle w:val="BodyText"/>
      </w:pPr>
      <w:r>
        <w:t xml:space="preserve">“Là sao?” Trần Hạo cưng chiều nhìn Đoàn Dự Thanh đang dựa vào gốc cổ thụ, cười đến dịu dàng.</w:t>
      </w:r>
    </w:p>
    <w:p>
      <w:pPr>
        <w:pStyle w:val="BodyText"/>
      </w:pPr>
      <w:r>
        <w:t xml:space="preserve">“Chúng ta đoán đội nào sẽ thắng.”</w:t>
      </w:r>
    </w:p>
    <w:p>
      <w:pPr>
        <w:pStyle w:val="BodyText"/>
      </w:pPr>
      <w:r>
        <w:t xml:space="preserve">“Thưởng cái gì?”</w:t>
      </w:r>
    </w:p>
    <w:p>
      <w:pPr>
        <w:pStyle w:val="BodyText"/>
      </w:pPr>
      <w:r>
        <w:t xml:space="preserve">“Nếu tôi thắng không được hạn chế tôi ăn kẹo nữa, còn cho tôi ở mặt trên một tháng!” Đoàn Dự Thanh dốc sức đè nén giọng nói, làm cho bản thân thoạt nhìn không có vẻ gì là rất kích động.</w:t>
      </w:r>
    </w:p>
    <w:p>
      <w:pPr>
        <w:pStyle w:val="BodyText"/>
      </w:pPr>
      <w:r>
        <w:t xml:space="preserve">“Vậy tôi?”</w:t>
      </w:r>
    </w:p>
    <w:p>
      <w:pPr>
        <w:pStyle w:val="BodyText"/>
      </w:pPr>
      <w:r>
        <w:t xml:space="preserve">“Cậu, cậu sẽ không thắng, bởi vì tôi cược đội tiểu Lâu, cậu không được cược giống tôi.”</w:t>
      </w:r>
    </w:p>
    <w:p>
      <w:pPr>
        <w:pStyle w:val="BodyText"/>
      </w:pPr>
      <w:r>
        <w:t xml:space="preserve">“Tôi thắng cậu mặc bộ đồ y tá ở nhà cho tôi xem, còn phải đong đưa theo lệnh tôi chụp ảnh lưu niệm, thế nào?”</w:t>
      </w:r>
    </w:p>
    <w:p>
      <w:pPr>
        <w:pStyle w:val="BodyText"/>
      </w:pPr>
      <w:r>
        <w:t xml:space="preserve">“Thật, thật sự phải mặc sao?” Đoàn Dự Thanh nhớ tới bộ y tá hồng nhạt ở nhà kia, rùng mình một cái, ngập ngừng nói.</w:t>
      </w:r>
    </w:p>
    <w:p>
      <w:pPr>
        <w:pStyle w:val="BodyText"/>
      </w:pPr>
      <w:r>
        <w:t xml:space="preserve">“Cậu không phải nói cậu sẽ không thua? Sao? Không dám cược?” Trần Hạo nháy mắt, hai tay ôm ngực hỏi.</w:t>
      </w:r>
    </w:p>
    <w:p>
      <w:pPr>
        <w:pStyle w:val="BodyText"/>
      </w:pPr>
      <w:r>
        <w:t xml:space="preserve">“Ai, ai sợ cậu! Nói, cậu cược đội nào?” Đoàn Dự Thanh lớn tiếng nói.</w:t>
      </w:r>
    </w:p>
    <w:p>
      <w:pPr>
        <w:pStyle w:val="BodyText"/>
      </w:pPr>
      <w:r>
        <w:t xml:space="preserve">“Ha ha…” Trần Hạo nhìn Đoàn Dự Thanh rồi lộ ra nụ cười không có ý tốt cho đến khi y không chịu được run lên, mới chậm rãi nói:”Tôi nói đội nào cũng không thắng.”</w:t>
      </w:r>
    </w:p>
    <w:p>
      <w:pPr>
        <w:pStyle w:val="BodyText"/>
      </w:pPr>
      <w:r>
        <w:t xml:space="preserve">“Cậu, cậu chờ đó!” Y lập mưu phản công đã lâu, y có lòng tin lúc này đây mình sẽ đạt được ước mơ!</w:t>
      </w:r>
    </w:p>
    <w:p>
      <w:pPr>
        <w:pStyle w:val="BodyText"/>
      </w:pPr>
      <w:r>
        <w:t xml:space="preserve">Bên này, Đoàn Dự Thanh cùng Trần Hạo định hiệp nghị, bên kia, đoàn người Tưởng Chấn Vũ ở khu rừng rậm xa lạ bàn bạc.</w:t>
      </w:r>
    </w:p>
    <w:p>
      <w:pPr>
        <w:pStyle w:val="BodyText"/>
      </w:pPr>
      <w:r>
        <w:t xml:space="preserve">“Mao cầu thú, thích những đóa hoa xinh đẹp, bình thường quần cư ở ruộng hoa hoặc là hoa viên, tính cách dịu ngoan, sợ người lạ, ý thức phòng bị rất lớn, một khi có người xa lạ hoặc là loài ngoại lai xâm nhập lãnh địa của chúng thì sẽ trở nên hung dữ, tùy tiện tấn công người khác, cho nên muốn tiếp cận mao cầu thú, nhất định phải cho chúng cảm nhận được thiện ý của chúng ta.” Bạch Trì đi ở phía trước dẫn đường với Hắc Hâm, vừa đi vừa nhớ lại nội dung bài học lần trước trên lớp.</w:t>
      </w:r>
    </w:p>
    <w:p>
      <w:pPr>
        <w:pStyle w:val="BodyText"/>
      </w:pPr>
      <w:r>
        <w:t xml:space="preserve">“Khu rừng rậm phía sau học viện này chia làm ba khu lớn, chúng ta hiện ở khu vực một, cũng chính là khu vực an toàn, đại bộ phận linh thú ngụ ở đây tính cách tương đối dịu ngoan, khu vực hai gồm một bộ nhỏ linh thú có tính cách bạo lực, là linh thú công kích, về phần khu vực ba, nghe nói là cấm địa, bên trong là nơi những linh thú hung ác nhất sinh sống, mao cầu thú muốn tìm chúng ta ở khu vực một.” Hắc Hâm một bên xác định phương hướng trên bản đồ, một bên giải thích.</w:t>
      </w:r>
    </w:p>
    <w:p>
      <w:pPr>
        <w:pStyle w:val="BodyText"/>
      </w:pPr>
      <w:r>
        <w:t xml:space="preserve">“Ý, này dễ thương quá, tôi nhớ gọi là cuồn cuộn thú?” Dịch Tiểu Lâu chỉ vào con linh thú phía sau cây đại thụ đang quan sát bọn họ, nhỏ giọng nói, linh thú này loại nhất chích, lông xù cả người, từ xa nhìn lại tựa như một cuộn len màu vàng vậy, phía sau là cái đuôi nhỏ màu đỏ, thỉnh thoảng lại run run phe phẩy.</w:t>
      </w:r>
    </w:p>
    <w:p>
      <w:pPr>
        <w:pStyle w:val="BodyText"/>
      </w:pPr>
      <w:r>
        <w:t xml:space="preserve">“Ai nha, nhất chích rất dễ nuôi, bất quá tôi đã có linh thú nhất chích rồi, không thể lại ký kết với linh thú nhất chích khác, đáng tiếc quá.” Bạch Trì vẻ mặt tiếc hận nhìn chú linh thú tròn tròn xa xa kia, thật sự rất dễ thương, thật muốn nuôi thêm mọt con nhất chích linh thú để chơi đùa mà. “Tiểu Lâu cậu không phải không có linh thú sao? Nếu không, cậu cùng cuồn cuộn thú kia ký kết khế ước đi?”</w:t>
      </w:r>
    </w:p>
    <w:p>
      <w:pPr>
        <w:pStyle w:val="BodyText"/>
      </w:pPr>
      <w:r>
        <w:t xml:space="preserve">Dịch Tiểu Lâu lắc đầu, đưa tay chắp sau người, bắt chước người lớn thở dài nói:”Việc này không được, tôi có thể không khác thường, cũng có thể không thể nuôi linh thú trong không gian, không có linh thú tự nguyện theo tôi ký kết khế ước, hơn nữa cùng linh thú ký kết khế ước chú ý là thế giới tinh thần phải phù hợp, đối với một người không có sức mạnh tinh thần nhiư tôi, căn bản không có khả năng phù hợp.”</w:t>
      </w:r>
    </w:p>
    <w:p>
      <w:pPr>
        <w:pStyle w:val="BodyText"/>
      </w:pPr>
      <w:r>
        <w:t xml:space="preserve">Tưởng Chấn Vũ có lẽ là nhìn ra Dịch Tiểu Lâu tiếc nuối, chạy chóng nói sang chuyện khác:”Không biết còn bao lâu mới tìm được mao cầu thú, thật sự mong chờ được gặp giáo sư dạy dị năng chiến đấu nha.”</w:t>
      </w:r>
    </w:p>
    <w:p>
      <w:pPr>
        <w:pStyle w:val="BodyText"/>
      </w:pPr>
      <w:r>
        <w:t xml:space="preserve">“Được gặp giáo sư dạy dị năng chiến đấu rất đáng giá, ba tôi nói có thể học được rất nhiều điều này nọ.”</w:t>
      </w:r>
    </w:p>
    <w:p>
      <w:pPr>
        <w:pStyle w:val="BodyText"/>
      </w:pPr>
      <w:r>
        <w:t xml:space="preserve">“Nhất là Trần ca, ảnh từng một mình đánh bại cự long thú đó, rất mạnh!” Bạch Trì giọng nói mang theo cảm xúc sùng bái nồng đậm.</w:t>
      </w:r>
    </w:p>
    <w:p>
      <w:pPr>
        <w:pStyle w:val="BodyText"/>
      </w:pPr>
      <w:r>
        <w:t xml:space="preserve">“Tôi cũng có thể.” Hắc Hâm không cam lòng nói một câu, có lẽ hắn bây giờ còn rất nhỏ, nhưng hắn tin tưởng hắn nhất định có thể đạt tới đỉnh cao dị năng, trở thành đại hiền giả, cho nên Bạch Trì căn bản không cần sùng bái cái tên Trần Hạo kia, chỉ cần sùng bái một mình hắn là được rồi.</w:t>
      </w:r>
    </w:p>
    <w:p>
      <w:pPr>
        <w:pStyle w:val="BodyText"/>
      </w:pPr>
      <w:r>
        <w:t xml:space="preserve">“Ừ, tiểu Hắc đương nhiên có thể, cậu lợi hại nhất.” Bạch Trì vui vẻ kéo tay Hắc Hâm đi về phía trước.</w:t>
      </w:r>
    </w:p>
    <w:p>
      <w:pPr>
        <w:pStyle w:val="BodyText"/>
      </w:pPr>
      <w:r>
        <w:t xml:space="preserve">Tưởng Chấn Vũ hâm mộ nhìn hai người tay trong tay ân ái phía trước, lặng lẽ liếc mắt nhìn Dịch Tiểu Lâu đi bên cạnh, bất động thanh sắc chậm rãi đưa tay ra, thiếu chút nữa, còn thiếu một chút!</w:t>
      </w:r>
    </w:p>
    <w:p>
      <w:pPr>
        <w:pStyle w:val="BodyText"/>
      </w:pPr>
      <w:r>
        <w:t xml:space="preserve">Chính là bây giờ! Tưởng Chấn Vũ trừng lớn mắt, cong khóe miệng, ngao, có thể nắm tay rồi! Hả? Sao không đụng tay?</w:t>
      </w:r>
    </w:p>
    <w:p>
      <w:pPr>
        <w:pStyle w:val="BodyText"/>
      </w:pPr>
      <w:r>
        <w:t xml:space="preserve">“Con cưng~ con sao lại ở đây? Ba ba rất nhớ con~” Dịch Tiểu Lâu nâng Béo béo, cọ hai má lên cái đầu nhỏ của nó.</w:t>
      </w:r>
    </w:p>
    <w:p>
      <w:pPr>
        <w:pStyle w:val="BodyText"/>
      </w:pPr>
      <w:r>
        <w:t xml:space="preserve">“Béo béo! Tao là cha mày, tao cho mày ra ngoài sao?” Tưởng Chấn Vũ ngửa đầu thét lớn, rõ là sắp nắm tay rồi! Đáng giận!</w:t>
      </w:r>
    </w:p>
    <w:p>
      <w:pPr>
        <w:pStyle w:val="BodyText"/>
      </w:pPr>
      <w:r>
        <w:t xml:space="preserve">“Gàoo~” Béo béo vo tròn thân, mông đưa ra phía Tưởng Chấn Vũ, vươn chân trước cào cào đầu, một bộ thèm không để ý tới hắn.</w:t>
      </w:r>
    </w:p>
    <w:p>
      <w:pPr>
        <w:pStyle w:val="BodyText"/>
      </w:pPr>
      <w:r>
        <w:t xml:space="preserve">“Con à, đừng để ý đến cậu ta, chúng ta tìm mao cầu thú đi.” Dịch Tiểu Lâu ôm Béo béo, hừ một cái, đuổi theo Bạch Trì, tâm tình sung sướng.</w:t>
      </w:r>
    </w:p>
    <w:p>
      <w:pPr>
        <w:pStyle w:val="BodyText"/>
      </w:pPr>
      <w:r>
        <w:t xml:space="preserve">“Ký sinh Tưởng Chấn Vũ, thân sinh Béo béo!” Tưởng Chấn Vũ hai tay ôm đầu, kêu rên, trời cao có thể thấy đượcđây chính là mẫu tử tình nhân mà!</w:t>
      </w:r>
    </w:p>
    <w:p>
      <w:pPr>
        <w:pStyle w:val="BodyText"/>
      </w:pPr>
      <w:r>
        <w:t xml:space="preserve">Khu vực một cũng không có đại thụ khổng lồ, lúc này lại đột nhiên xuất hiện ánh sáng màu thâm lục tanh tưởi kỳ lạ.</w:t>
      </w:r>
    </w:p>
    <w:p>
      <w:pPr>
        <w:pStyle w:val="BodyText"/>
      </w:pPr>
      <w:r>
        <w:t xml:space="preserve">“Độc giác răng nanh thú sao lại xuất hiện trong này? Nó không phải hoạt động ở khu vực hai sao?” Bạch Trì kêu sợ hãi.</w:t>
      </w:r>
    </w:p>
    <w:p>
      <w:pPr>
        <w:pStyle w:val="BodyText"/>
      </w:pPr>
      <w:r>
        <w:t xml:space="preserve">Độc giác răng nanh thú, thân hình to lớn, ước chừng cao gấp rưỡi người, tứ chi thô cứng, móng vuốt sắc nhọn, trên người khoác bộ lông đầy châm thật dày, tuy rằng đầu nó so với thân hình to lớn có vẻ có chút nhỏ nhưng răng nanh nhìn rất doạ người, đáng sợ hơn là nó có thể phun ra một loại khí màu thâm lục, làn da con người chạm vào sẽ bị ăn mòn từ từ, trừ phi dùng máu của độc giác răng nanh thú đổ lên miệng vết thương nếu không cả người đều bị đám khí đó chậm rãi ăn mòn thành một đống xương cốt.</w:t>
      </w:r>
    </w:p>
    <w:p>
      <w:pPr>
        <w:pStyle w:val="BodyText"/>
      </w:pPr>
      <w:r>
        <w:t xml:space="preserve">Xui xẻo! Chẳng lẽ phải chiến đấu với con linh thú này sao? Đáy lòng mọi người kêu gào nghi vấn.</w:t>
      </w:r>
    </w:p>
    <w:p>
      <w:pPr>
        <w:pStyle w:val="BodyText"/>
      </w:pPr>
      <w:r>
        <w:t xml:space="preserve">Tưởng Chấn Vũ nuốt nuốt nước miếng, một tay gắt gao bảo vệ Dịch Tiểu Lâu, một tay theo bản năng nắm chặt thanh dao điện, chút cũng không dám lơi lỏng nhìn chằm chằm nhất cử nhất động của độc giác răng nanh thú, Hắc Hâm đứng ở bên trái một tay nắm chặt thành quyền, âm thầm phòng bị.</w:t>
      </w:r>
    </w:p>
    <w:p>
      <w:pPr>
        <w:pStyle w:val="BodyText"/>
      </w:pPr>
      <w:r>
        <w:t xml:space="preserve">Một tiếng động lạ truyền ra, đúng lúc này, con độc giác răng nanh thú kia giật mạnh chân trước, mạnh mẽ vùi đầu hướng Tưởng Chấn Vũ vọt qua.</w:t>
      </w:r>
    </w:p>
    <w:p>
      <w:pPr>
        <w:pStyle w:val="BodyText"/>
      </w:pPr>
      <w:r>
        <w:t xml:space="preserve">Tưởng Chấn Vũ ôm Dịch Tiểu Lâu tránh sang bên phải, lăn một vòng trên đất tránh cú công kích của độc giác răng nanh thú, nhưng con linh thú này cũng không đơn giản buông tha cho bọn họ mà lại tiếp tục đi vòng quanh bọn họ, hướng hai người công kích lần nữa.</w:t>
      </w:r>
    </w:p>
    <w:p>
      <w:pPr>
        <w:pStyle w:val="BodyText"/>
      </w:pPr>
      <w:r>
        <w:t xml:space="preserve">Bạch Trì thấy hai người Tưởng Chấn Vũ nằm trên mặt đất không kịp trốn tránh, lập tức dồn sức vào tay phải, ở phía trước hai người bắn ra một luồng bảo hộ trong suốt hệ thuỷ, ngăn chặn độc giác răng nanh thú đánh sâu vào, Tưởng Chấn Vũ nắm cả người Dịch Tiểu Lâu nhân cơ hội lăn hai vòng, đến bên cạnh bọn Hắc Hâm.</w:t>
      </w:r>
    </w:p>
    <w:p>
      <w:pPr>
        <w:pStyle w:val="BodyText"/>
      </w:pPr>
      <w:r>
        <w:t xml:space="preserve">Lúc Tưởng Chấn Vũ dìu Dịch Tiểu Lâu đứng lên, chân mày hơi nhíu lại, chân nhìn như bị thương, có thể cảm thấy từng đợt đau đớn, nhưng hắn không lộ ra mà cắn răng không để người khác phát hiện.</w:t>
      </w:r>
    </w:p>
    <w:p>
      <w:pPr>
        <w:pStyle w:val="BodyText"/>
      </w:pPr>
      <w:r>
        <w:t xml:space="preserve">Rầm—âm thanh lớp bảo hộ sụp đổ, Bạch Trì còn nhỏ, dị năng chống đỡ không lâu, độc giác răng nanh thú chỉ đụng hai cái lớp bảo hộ liền bị phá tan, mà Bạch Trì cũng bởi vì sử dụng sức mạnh tinh thần quá độ, gương mặt trở nên trắng bệch.</w:t>
      </w:r>
    </w:p>
    <w:p>
      <w:pPr>
        <w:pStyle w:val="BodyText"/>
      </w:pPr>
      <w:r>
        <w:t xml:space="preserve">Hắc Hâm lo lắng nhìn Bạch Trì sắc mặt trắng bệch nắm chặt quyền đứng trước người y, khẩn trương trừng mắt định tấn công độc giác răng nanh thú.</w:t>
      </w:r>
    </w:p>
    <w:p>
      <w:pPr>
        <w:pStyle w:val="BodyText"/>
      </w:pPr>
      <w:r>
        <w:t xml:space="preserve">“Gràooooo–” Ba tiếng rống rõ to vang lên, Béo béomột bên nhảy ra, cùng lúc đó hai lão hổ màu vàng cũng vọt ra, một trái một phải đi theo phía sau Béo béo, uy hiếp rống lên vài tiếng đe doạ độc giác răng nanh thú.</w:t>
      </w:r>
    </w:p>
    <w:p>
      <w:pPr>
        <w:pStyle w:val="BodyText"/>
      </w:pPr>
      <w:r>
        <w:t xml:space="preserve">“Không Công! Hắc Hắc!” Hai lão hổ nhỏ màu vàng kia là linh thú của Bạch Trì và Hắc Hâm, lúc người lập khế ước gặp nạn linh thú sẽ lao ra bảo hộ họ.</w:t>
      </w:r>
    </w:p>
    <w:p>
      <w:pPr>
        <w:pStyle w:val="BodyText"/>
      </w:pPr>
      <w:r>
        <w:t xml:space="preserve">“Hộc hộc–” Độc giác răng nanh thú hưng phấn gầm rú, chân trước phấn khích cào đất.</w:t>
      </w:r>
    </w:p>
    <w:p>
      <w:pPr>
        <w:pStyle w:val="BodyText"/>
      </w:pPr>
      <w:r>
        <w:t xml:space="preserve">“Gràooooo–” Không Công cùng Hắc Hắc một trước một sau hướng độc giác răng nanh thú xông đến ý đồ cắn vào cổ nó, lại bị thân hình thật lớn của độc giác răng nanh thú đánh bay.</w:t>
      </w:r>
    </w:p>
    <w:p>
      <w:pPr>
        <w:pStyle w:val="BodyText"/>
      </w:pPr>
      <w:r>
        <w:t xml:space="preserve">“Ngao ô ô ô~” Không Công cùng Hắc Hắc bị quăng bay về phía hai cây đại thụ bên cạnh, Bạch Trì và Hắc Hâm nhìn thấy, chạy chân chạy đến tiếp được hai lão hổ trước khi đập vào thân cây, nén giọng hỏi: “Không Công Hắc Hắc, không có việc gì chứ?”</w:t>
      </w:r>
    </w:p>
    <w:p>
      <w:pPr>
        <w:pStyle w:val="BodyText"/>
      </w:pPr>
      <w:r>
        <w:t xml:space="preserve">Lắc đầu, dùng chân trước vỗ vỗ đầu nhỏ choáng váng, Không Công và Hắc Hắc nhảy khỏi lòng Bạch Trì Hắc Hâm, một lần nữa đánh về phía độc giác răng nanh thú, lúc này chúng nó thông minh hơn, không bay thẳng đến cổ nó đánh tới mà lợi dụng thân hình nhỏ, một trái một phải vây quanh nó, thỉnh thoảng vươn móng vuốt cào mặt nó, thừa dịp lực chú ý của nó bị phân tán liền nhào xuống, hung hăng cắn chân nó!</w:t>
      </w:r>
    </w:p>
    <w:p>
      <w:pPr>
        <w:pStyle w:val="BodyText"/>
      </w:pPr>
      <w:r>
        <w:t xml:space="preserve">Độc giác răng nanh thú không thể tránh thoát, bị cắn bị vặn, đau đớn gào lên, vùng vẫy càng thêm mạnh nhưng Không Công cùng Hắc Hắc răng nanh rất sắc nhọn, hung hăng cắn không buông, đồng thời vươn tứ chi vững vàng ôm lấy chân nó, đề phòng chính mình bị hất văng.</w:t>
      </w:r>
    </w:p>
    <w:p>
      <w:pPr>
        <w:pStyle w:val="BodyText"/>
      </w:pPr>
      <w:r>
        <w:t xml:space="preserve">Nếu nói trắng ra thân hình Hắc Hắc so với độc giác răng nanh thú chính là quả bóng bàn so với trái bóng rổ, so với thân hình Không Công cùng Hắc Hắc, Béo béo bé nhỏ ít có khả năng cắn được độc giác răng nanh thú, nhưng Béo béo lại thông minh, nó thừa dịp độc giác răng nanh thú đau phát cuồng loạn, quan sát chuẩn thời cơ liền nhảy lên đỉnh đầu nó, dùng cái đuôi gắt gao cuốn lấy cái sừng duy nhất màu nâu hồng trên đầu nó, mân mê tiểu mông, ló, vươn móng vuốt sắc nhọn, hướng con mắt nó cào loạn một trận.</w:t>
      </w:r>
    </w:p>
    <w:p>
      <w:pPr>
        <w:pStyle w:val="BodyText"/>
      </w:pPr>
      <w:r>
        <w:t xml:space="preserve">Độc giác răng nanh thú đau đớn tru lên, dùng sức cào trước đầu, há to miệng phun ra một cỗ lại một cỗ khí thâm lục, chỉ chốc lát sau trong không khí liền tràn ngập loại khí này, tanh tưởi vô cùng.</w:t>
      </w:r>
    </w:p>
    <w:p>
      <w:pPr>
        <w:pStyle w:val="BodyText"/>
      </w:pPr>
      <w:r>
        <w:t xml:space="preserve">Bạch Trì nhịn xuống cảm giác mê muội, cắn răng miễn cưỡng mở lại lớp bảo hộ hệ thuỷ chắn khí, mà Hắc Hâm cùng Tưởng Chấn Vũ song song từ trong lòng bàn tay ngưng tụ ra một hỏa cầu nhỏ, hướng độc giác răng nanh thú đẩy qua, chỉ là nó da dày thịt béo mà uy lực hỏa cầu lại nhỏ, căn bản không thể tổn thương nó.</w:t>
      </w:r>
    </w:p>
    <w:p>
      <w:pPr>
        <w:pStyle w:val="BodyText"/>
      </w:pPr>
      <w:r>
        <w:t xml:space="preserve">Dịch Tiểu Lâu giật lấy con dao điện Tưởng Chấn Vũ cầm trong tay, tay trái vững vàng cầm chặt, nheo mắt, giật giật tay trái, canh chuẩn lúc độc giác răng nanh thú đứng yên, miệng mở lớn hết sức, xoát một tiếng ném dao điện trong tay, vững vàng đâm vào miệng độc giác răng nanh thú, khiến nó phun ra một ngụm máu.</w:t>
      </w:r>
    </w:p>
    <w:p>
      <w:pPr>
        <w:pStyle w:val="BodyText"/>
      </w:pPr>
      <w:r>
        <w:t xml:space="preserve">Lúc độc giác răng nanh thú ầm ầm ngã xuống đất, bên kia</w:t>
      </w:r>
    </w:p>
    <w:p>
      <w:pPr>
        <w:pStyle w:val="BodyText"/>
      </w:pPr>
      <w:r>
        <w:t xml:space="preserve">Trần Hạo và Đoàn Dự Thanh quan sát thấy tình huống cũng chạy đến, Trần Hạo bước vài bước lên, một quyền nện xuống ót độc giác răng nanh thú, đánh nó chết ngay tại chỗ.</w:t>
      </w:r>
    </w:p>
    <w:p>
      <w:pPr>
        <w:pStyle w:val="BodyText"/>
      </w:pPr>
      <w:r>
        <w:t xml:space="preserve">Tưởng Chấn Vũ thả lỏng người, lúc này mới cảm giác xương cổ chân đau đớn, nhất thời đứng không vững, ngã xuống, miệng cắn chặt, doạ Dịch Tiểu Lâu lo lắng nhìn hắn, thấp giọng hỏi vài câu.</w:t>
      </w:r>
    </w:p>
    <w:p>
      <w:pPr>
        <w:pStyle w:val="BodyText"/>
      </w:pPr>
      <w:r>
        <w:t xml:space="preserve">Đoàn Dự Thanh nhìn sâu vào mắt Tưởng Chấn Vũ, đỡ hắn ra khỏi rừng “Mắt cá chân bị thương, đến phòng y tế xem, Cục băng, cậu cũng cõng Bạch Trì đi, nó tiêu hao sức lực quá độ, khả năng sẽ ngất xỉu.”</w:t>
      </w:r>
    </w:p>
    <w:p>
      <w:pPr>
        <w:pStyle w:val="BodyText"/>
      </w:pPr>
      <w:r>
        <w:t xml:space="preserve">Trần Hạo không lên tiếng đỡ Bạch Trì lên lưng, Hắc Hâm vẻ mặt lo lắng cầm tay Bạch Trì, gắt gao đuổi theo, dưới đáy lòng yên lặng thề, về sau nhất định phải luyện tốt dị năng, trở thành một người mạnh mẽ để bảo hộ Bạch Trì.</w:t>
      </w:r>
    </w:p>
    <w:p>
      <w:pPr>
        <w:pStyle w:val="Compact"/>
      </w:pPr>
      <w:r>
        <w:t xml:space="preserve">Vì thế, lần thi đấu trong rừng này liền như vậy mà chết theo.</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3-chien-dau-trong-rung-1520654948.9272.jpg"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6" w:name="chương-14-cậu-phải-chăm-sóc-tôi-nha"/>
      <w:bookmarkEnd w:id="96"/>
      <w:r>
        <w:t xml:space="preserve">14. Chương 14: Cậu Phải Chăm Sóc Tôi Nh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ưởng Chấn Vũ bị thương có chút nghiêm trọng, hơn nữa không được xử lý kịp thời, lúc đưa đến phòng y tế cổ chân đã muốn sưng lên một khối rõ to, bác sĩ lấy một túi chườm nước đá nhỏ phủ lên, căn dặn: “Trong vài ngày này chân không được dùng sức, về nhà phải tiếp tục chườm nước đá, biết không?”</w:t>
      </w:r>
    </w:p>
    <w:p>
      <w:pPr>
        <w:pStyle w:val="BodyText"/>
      </w:pPr>
      <w:r>
        <w:t xml:space="preserve">Dịch Tiểu Lâu đứng ở bên cạnh Tưởng Chấn Vũ, nghe bác sĩ dặn xong âm thầm gật đầu, trên mặt lại không có biểu cảm gì.</w:t>
      </w:r>
    </w:p>
    <w:p>
      <w:pPr>
        <w:pStyle w:val="BodyText"/>
      </w:pPr>
      <w:r>
        <w:t xml:space="preserve">Tạm biệt bác sĩ, Tưởng Chấn Vũ gọi điện nói cha Tưởng đến đây đón hắn, vì là hàng xóm, Dịch Tiểu Lâu cũng ngồi nhờ xe.</w:t>
      </w:r>
    </w:p>
    <w:p>
      <w:pPr>
        <w:pStyle w:val="BodyText"/>
      </w:pPr>
      <w:r>
        <w:t xml:space="preserve">“Chân sao lại thế này? Đánh nhau với người ta?”</w:t>
      </w:r>
    </w:p>
    <w:p>
      <w:pPr>
        <w:pStyle w:val="BodyText"/>
      </w:pPr>
      <w:r>
        <w:t xml:space="preserve">“Không phải, chỉ là lúc thi đấu trong rừng không cẩn thận thôi.”</w:t>
      </w:r>
    </w:p>
    <w:p>
      <w:pPr>
        <w:pStyle w:val="BodyText"/>
      </w:pPr>
      <w:r>
        <w:t xml:space="preserve">“Người ta nói ăn gì bổ nấy, hay cha bảo ba Bạch của con mua ít giò heo cho con tẩm bổ?” Cha Tưởng làm như thật, lấy di động ra chuẩn bị quay số.</w:t>
      </w:r>
    </w:p>
    <w:p>
      <w:pPr>
        <w:pStyle w:val="BodyText"/>
      </w:pPr>
      <w:r>
        <w:t xml:space="preserve">“Lão cha, cha muốn điện thoại cho ba Bạch thì cứ việc nói thẳng, đừng cứ lấy con làm cớ thêm nữa.” Lớn như vậy rồi, còn không thành thật, làm như ba Bạch không biết không bằng.</w:t>
      </w:r>
    </w:p>
    <w:p>
      <w:pPr>
        <w:pStyle w:val="BodyText"/>
      </w:pPr>
      <w:r>
        <w:t xml:space="preserve">“Nói cái gì vậy? lão cha của con là loại người như vậy sao? Cha đây là quan tâm con.” Cha Tưởng chột dạ buông di động, ánh mắt liếc phải liếc trái.</w:t>
      </w:r>
    </w:p>
    <w:p>
      <w:pPr>
        <w:pStyle w:val="BodyText"/>
      </w:pPr>
      <w:r>
        <w:t xml:space="preserve">“Cha Tưởng chính là loại người này.” Bạch Trì tuy rằng vẫn nể mặt ba Bạch như trước nhưng vẫn không khách khí châm chọc cha Tưởng.</w:t>
      </w:r>
    </w:p>
    <w:p>
      <w:pPr>
        <w:pStyle w:val="BodyText"/>
      </w:pPr>
      <w:r>
        <w:t xml:space="preserve">“Quả thật.” Hắc Hâm khẳng định gật gật đầu, kéo tay Bạch Trì, bày ra một bộ tinhg nùng ý mật.</w:t>
      </w:r>
    </w:p>
    <w:p>
      <w:pPr>
        <w:pStyle w:val="BodyText"/>
      </w:pPr>
      <w:r>
        <w:t xml:space="preserve">“Đúng.” Hâm mộ nhìn Hắc Hâm.</w:t>
      </w:r>
    </w:p>
    <w:p>
      <w:pPr>
        <w:pStyle w:val="BodyText"/>
      </w:pPr>
      <w:r>
        <w:t xml:space="preserve">“Các con, trường học không dạy các con bốn chữ “tôn sư trọng đạo” viết như thế nào sao?” Cha Tưởng má hơi hơi đỏ lên, thở phì phì nói.</w:t>
      </w:r>
    </w:p>
    <w:p>
      <w:pPr>
        <w:pStyle w:val="BodyText"/>
      </w:pPr>
      <w:r>
        <w:t xml:space="preserve">“Viết như thế nào? Một nét dựng thẳng một nét chéo?” Dịch Tiểu Lâu nãy giờ không mở miệng lại trực tiếp nói một câu, ánh mắt vô tội.</w:t>
      </w:r>
    </w:p>
    <w:p>
      <w:pPr>
        <w:pStyle w:val="BodyText"/>
      </w:pPr>
      <w:r>
        <w:t xml:space="preserve">“Không phải!” Cha Tưởng bị ê một chút, đơn giản ngậm miệng không nói nữa, giả bộ chuyên tâm lái xe.</w:t>
      </w:r>
    </w:p>
    <w:p>
      <w:pPr>
        <w:pStyle w:val="BodyText"/>
      </w:pPr>
      <w:r>
        <w:t xml:space="preserve">“Tiểu Lâu, chân tôi đau.” Tưởng Chấn Vũ lặng lẽ na mông lên phía trước một chút một chút, bất động thanh sắc tới gần Dịch Tiểu Lâu, làm nũng.</w:t>
      </w:r>
    </w:p>
    <w:p>
      <w:pPr>
        <w:pStyle w:val="BodyText"/>
      </w:pPr>
      <w:r>
        <w:t xml:space="preserve">“Rất, rất đau sao?” Dù sao Tưởng Chấn Vũ là vì mình mới bị thương, trong lòng Dịch Tiểu Lâu cũng có chút áy náy.</w:t>
      </w:r>
    </w:p>
    <w:p>
      <w:pPr>
        <w:pStyle w:val="BodyText"/>
      </w:pPr>
      <w:r>
        <w:t xml:space="preserve">“Đau quá!” Nếu có thể, Tưởng Chấn Vũ thật muốn bị đập thêm hai phát, khiến Dịch Tiểu Lâu thêm áy náy lương tâm, tiện thể yêu cầu thêm vài thứ, hắc hắc.</w:t>
      </w:r>
    </w:p>
    <w:p>
      <w:pPr>
        <w:pStyle w:val="BodyText"/>
      </w:pPr>
      <w:r>
        <w:t xml:space="preserve">“Vậy tôi thổi thổi cho cậu?” Dịch Tiểu Lâu nắm tay Tưởng Chấn Vũ, nghiêng đầu dò hỏi.</w:t>
      </w:r>
    </w:p>
    <w:p>
      <w:pPr>
        <w:pStyle w:val="BodyText"/>
      </w:pPr>
      <w:r>
        <w:t xml:space="preserve">“Được thôi.” Tưởng Chấn Vũ đẩy đẩy Bạch Trì bên cạnh, ý bảo y ngồi xích qua cho hắn nâng chân lên.</w:t>
      </w:r>
    </w:p>
    <w:p>
      <w:pPr>
        <w:pStyle w:val="BodyText"/>
      </w:pPr>
      <w:r>
        <w:t xml:space="preserve">“Tiểu Hắc, có người không biết xấu hổ, bắt chứơc nữ sinh làm nũng.” Bạch Trì ôm cánh tay Hắc Hâm, hừ một tiếng.</w:t>
      </w:r>
    </w:p>
    <w:p>
      <w:pPr>
        <w:pStyle w:val="BodyText"/>
      </w:pPr>
      <w:r>
        <w:t xml:space="preserve">“Tôi thích~ tôi là người bị thương, tôi lớn nhất~” Tưởng Chấn Vũ hướng về phía Bạch Trì nhe răng, nâng chân lên đặt trên đùi Dịch Tiểu Lâu.</w:t>
      </w:r>
    </w:p>
    <w:p>
      <w:pPr>
        <w:pStyle w:val="BodyText"/>
      </w:pPr>
      <w:r>
        <w:t xml:space="preserve">“A Vũ, như vậy còn đau không?” Dịch Tiểu Lâu chu miệng, vù vù thổi mấy hơi.</w:t>
      </w:r>
    </w:p>
    <w:p>
      <w:pPr>
        <w:pStyle w:val="BodyText"/>
      </w:pPr>
      <w:r>
        <w:t xml:space="preserve">“Hết đau rồi, vẫn là vợ thương tôi a.” Tưởng Chấn Vũ vuốt đầu hắc hắc cười ngây ngô.</w:t>
      </w:r>
    </w:p>
    <w:p>
      <w:pPr>
        <w:pStyle w:val="BodyText"/>
      </w:pPr>
      <w:r>
        <w:t xml:space="preserve">“Được rồi, đến, xuống xe.” Cha Tưởng có chút nóng vội đẩy cửa xuống xe, lão Bạch ở đâu rồi?</w:t>
      </w:r>
    </w:p>
    <w:p>
      <w:pPr>
        <w:pStyle w:val="BodyText"/>
      </w:pPr>
      <w:r>
        <w:t xml:space="preserve">“Ba Bạch!” Tưởng Chấn Vũ nhảy xuống bổ nhào vào người ba Bạch, dùng đầu cọ cọ eo hắn, đắc ý nhìn cha Tưởng.</w:t>
      </w:r>
    </w:p>
    <w:p>
      <w:pPr>
        <w:pStyle w:val="BodyText"/>
      </w:pPr>
      <w:r>
        <w:t xml:space="preserve">Thối…tiểu tử chết tiệt! Cha Tưởng hộc một hơi không được, thiếu chút nữa hết thở nổi, y ra vẻ trấn định đi đến bên cạnh ba Bạch, một tay đút túi, lạnh nhạt nói: “Lão bạch, thằng nhỏ này bị đau chân, chúng ta CÙNG NHAU đi mua giò heo về tẩm bổ cho nó đi.” Cha Tưởng đem hai chữ ‘Cùng nhau’ đặc biệt nhấn mạnh.</w:t>
      </w:r>
    </w:p>
    <w:p>
      <w:pPr>
        <w:pStyle w:val="BodyText"/>
      </w:pPr>
      <w:r>
        <w:t xml:space="preserve">Ba Bạch đưa tay xoa đầu Tưởng Chấn Vũ, cười nói: “Sao không cẩn thận vậy? con và bọn tiểu Bạch vào nhà trước đi, ba và cha Tưởng đi mua giò heo.”</w:t>
      </w:r>
    </w:p>
    <w:p>
      <w:pPr>
        <w:pStyle w:val="BodyText"/>
      </w:pPr>
      <w:r>
        <w:t xml:space="preserve">Cha Tưởng sau khi nghe được câu đó, ánh mắt sáng lên, bất quá trên mặt cũng không động thanh sắc, bình tĩnh gật gật đầu, xoay người đi trước, lập tức lộ ra nụ cười đắc thắng.</w:t>
      </w:r>
    </w:p>
    <w:p>
      <w:pPr>
        <w:pStyle w:val="BodyText"/>
      </w:pPr>
      <w:r>
        <w:t xml:space="preserve">Tưởng Chấn Vũ nhu thuận gật gật đầu, để tay lên người Dịch Tiểu Lâu, khoát lên người y ổn định thân thể, ba Bạch cười khẽ chỉ biết trơ mắt ra nhìn.</w:t>
      </w:r>
    </w:p>
    <w:p>
      <w:pPr>
        <w:pStyle w:val="BodyText"/>
      </w:pPr>
      <w:r>
        <w:t xml:space="preserve">Đứa nhỏ này… Ba Bạch bất đắc dĩ lắc đầu, ngồi xổm xuống nhéo mũi Tưởng Chấn Vũ, nói nhỏ: “Con lại khi dễ cha Tưởng.”</w:t>
      </w:r>
    </w:p>
    <w:p>
      <w:pPr>
        <w:pStyle w:val="BodyText"/>
      </w:pPr>
      <w:r>
        <w:t xml:space="preserve">“Ba Bạch, ba đi nhanh đi, bằng không cha Tưởng sẽ sốt ruột.” Tưởng Chấn Vũ không để ý phất tay.</w:t>
      </w:r>
    </w:p>
    <w:p>
      <w:pPr>
        <w:pStyle w:val="BodyText"/>
      </w:pPr>
      <w:r>
        <w:t xml:space="preserve">“Thật nghịch ngợm.” Ba Bạch cười cười, chậm rì đuổi theo cha Tưởng.</w:t>
      </w:r>
    </w:p>
    <w:p>
      <w:pPr>
        <w:pStyle w:val="BodyText"/>
      </w:pPr>
      <w:r>
        <w:t xml:space="preserve">“Tiểu Lâu~ vợ~ dìu tôi vào thôi.” Tưởng Chấn Vũ khoác vai Dịch Tiểu Lâu, chuyển đến phía sau y, cả người tựa vào sau lưng người ta.</w:t>
      </w:r>
    </w:p>
    <w:p>
      <w:pPr>
        <w:pStyle w:val="BodyText"/>
      </w:pPr>
      <w:r>
        <w:t xml:space="preserve">“A Vũ cẩn thận.” Dịch Tiểu Lâu khó có được khi không phản bác chữ ‘vợ’ này, mà là thật cẩn thận giữ thăng bằng, nửa dìu Tưởng Chấn Vũ vào nhà.</w:t>
      </w:r>
    </w:p>
    <w:p>
      <w:pPr>
        <w:pStyle w:val="BodyText"/>
      </w:pPr>
      <w:r>
        <w:t xml:space="preserve">“Cậu ta kiếp trước chính là đồ con heo!” Bạch Trì đá giầy, lôi Hắc Hâm đi vài bước, đuổi đến trước người Tưởng Chấn Vũ, xoay người nhìn hắn làm cái mặt quỷ xấu xí vô cùng.</w:t>
      </w:r>
    </w:p>
    <w:p>
      <w:pPr>
        <w:pStyle w:val="BodyText"/>
      </w:pPr>
      <w:r>
        <w:t xml:space="preserve">Tưởng Chấn Vũ nghe xong cũng không vui, gào to nói: “Bạch Trì, cậu nói xấu tôi sẽ bị đau răng đó.”</w:t>
      </w:r>
    </w:p>
    <w:p>
      <w:pPr>
        <w:pStyle w:val="BodyText"/>
      </w:pPr>
      <w:r>
        <w:t xml:space="preserve">Bạch Trì hướng về phía Tưởng Chấn Vũ nhe răng, khuôn mặt nhỏ nhắn giương lên, sung sướng rống lên điệu hát dân gian “Heo nhỏ nha heo nhỏ, ăn no rồi đau chân, còn bán manh làm nũng …”</w:t>
      </w:r>
    </w:p>
    <w:p>
      <w:pPr>
        <w:pStyle w:val="BodyText"/>
      </w:pPr>
      <w:r>
        <w:t xml:space="preserve">Tưởng Chấn Vũ nắm chặt tay, hừ hừ nói:” Tôi làm sao?”</w:t>
      </w:r>
    </w:p>
    <w:p>
      <w:pPr>
        <w:pStyle w:val="BodyText"/>
      </w:pPr>
      <w:r>
        <w:t xml:space="preserve">Bạch Trì quay đầu, để lại cái ót đen lúng liếng cho Tưởng Chấn Vũ xem, cười nói:” Tôi chưa nói là cậu mà~”</w:t>
      </w:r>
    </w:p>
    <w:p>
      <w:pPr>
        <w:pStyle w:val="BodyText"/>
      </w:pPr>
      <w:r>
        <w:t xml:space="preserve">Nói cái đầu cậu! Tưởng Chấn Vũ hít sâu, cắn răng nói:” Tiểu Hắc, cậu cũng không quản?”</w:t>
      </w:r>
    </w:p>
    <w:p>
      <w:pPr>
        <w:pStyle w:val="BodyText"/>
      </w:pPr>
      <w:r>
        <w:t xml:space="preserve">Hắc Hâm sờ sờ đầu Bạch Trì “Điệu hát không sai.”</w:t>
      </w:r>
    </w:p>
    <w:p>
      <w:pPr>
        <w:pStyle w:val="BodyText"/>
      </w:pPr>
      <w:r>
        <w:t xml:space="preserve">Tưởng Chấn Vũ gục đầu, chỉ Dịch Tiểu Lâu về phòng ngủ, cúi đầu nói: “Này thật bất công a, cấu kết với nhau làm việc xấu.”</w:t>
      </w:r>
    </w:p>
    <w:p>
      <w:pPr>
        <w:pStyle w:val="BodyText"/>
      </w:pPr>
      <w:r>
        <w:t xml:space="preserve">“Đừng để ý…” Dịch Tiểu Lâu vỗ vỗ vai Tưởng Chấn Vũ, rất là hợp tình hợp lý nói.</w:t>
      </w:r>
    </w:p>
    <w:p>
      <w:pPr>
        <w:pStyle w:val="BodyText"/>
      </w:pPr>
      <w:r>
        <w:t xml:space="preserve">“Vợ à, cậu không cần miễn cưỡng phối hợp với tôi…”</w:t>
      </w:r>
    </w:p>
    <w:p>
      <w:pPr>
        <w:pStyle w:val="BodyText"/>
      </w:pPr>
      <w:r>
        <w:t xml:space="preserve">“A Vũ, cậu ngồi ở trong phòng ăn cơm đi, tôi về nhà.” Dịch Tiểu Lâu vừa đỡ Tưởng Chấn Vũ ngồi xuống đã muốn đi.</w:t>
      </w:r>
    </w:p>
    <w:p>
      <w:pPr>
        <w:pStyle w:val="BodyText"/>
      </w:pPr>
      <w:r>
        <w:t xml:space="preserve">“Không được! Đêm nay cậu ở lại di!” Hắn có thể tưởng tượng được, nhân cơ hội này đắp cùng vợ cái chăn, trao đổi cảm tình.</w:t>
      </w:r>
    </w:p>
    <w:p>
      <w:pPr>
        <w:pStyle w:val="BodyText"/>
      </w:pPr>
      <w:r>
        <w:t xml:space="preserve">“Vì cái gì?”</w:t>
      </w:r>
    </w:p>
    <w:p>
      <w:pPr>
        <w:pStyle w:val="BodyText"/>
      </w:pPr>
      <w:r>
        <w:t xml:space="preserve">“Bởi vì, bởi vì cậu phải chăm sóc tôi! Tôi là bệnh nhân!”</w:t>
      </w:r>
    </w:p>
    <w:p>
      <w:pPr>
        <w:pStyle w:val="BodyText"/>
      </w:pPr>
      <w:r>
        <w:t xml:space="preserve">” Cậu còn có cha cậu!”</w:t>
      </w:r>
    </w:p>
    <w:p>
      <w:pPr>
        <w:pStyle w:val="BodyText"/>
      </w:pPr>
      <w:r>
        <w:t xml:space="preserve">“Cha tôi không săn sóc, một lòng chỉ muốn nhào vào người ba Bạch!”</w:t>
      </w:r>
    </w:p>
    <w:p>
      <w:pPr>
        <w:pStyle w:val="BodyText"/>
      </w:pPr>
      <w:r>
        <w:t xml:space="preserve">“Cậu còn có Bạch Trì với Hắc Hâm!”</w:t>
      </w:r>
    </w:p>
    <w:p>
      <w:pPr>
        <w:pStyle w:val="BodyText"/>
      </w:pPr>
      <w:r>
        <w:t xml:space="preserve">“Bọn họ cấu kết với nhau làm việc xấu, căn bản chỉ biết khi dễ tôi!”</w:t>
      </w:r>
    </w:p>
    <w:p>
      <w:pPr>
        <w:pStyle w:val="BodyText"/>
      </w:pPr>
      <w:r>
        <w:t xml:space="preserve">“……” Dịch Tiểu Lâu cúi đầu trầm tư, lo lắng trước đề nghị của Tưởng Chấn Vũ.</w:t>
      </w:r>
    </w:p>
    <w:p>
      <w:pPr>
        <w:pStyle w:val="BodyText"/>
      </w:pPr>
      <w:r>
        <w:t xml:space="preserve">” Vợ! Con cậu cũng ở đây!” Tưởng Chấn Vũ không ngừng cố gắng, giơ Béo béo, nắm chân trước của nó vẫy vẫy.</w:t>
      </w:r>
    </w:p>
    <w:p>
      <w:pPr>
        <w:pStyle w:val="BodyText"/>
      </w:pPr>
      <w:r>
        <w:t xml:space="preserve">“Ngao?” Đầu nhỏ ngước lên, Béo béo nháy mắt mấy cái, cái đuôi lúc ẩn lúc hiện.</w:t>
      </w:r>
    </w:p>
    <w:p>
      <w:pPr>
        <w:pStyle w:val="BodyText"/>
      </w:pPr>
      <w:r>
        <w:t xml:space="preserve">“Được rồi, vì cục cưng, tôi đành ủy khuất vậy.” Dịch Tiểu Lâu cuối cùng gật đầu.</w:t>
      </w:r>
    </w:p>
    <w:p>
      <w:pPr>
        <w:pStyle w:val="Compact"/>
      </w:pPr>
      <w:r>
        <w:t xml:space="preserve">Này! Cậu mặt không chút thay đổi nói câu thật đả thương người nha! Chẳng lẽ địa vị của tôi còn không bằng con sư tử con này! Tưởng Chấn Vũ trong lòng gào thét, bất quá không dám nói thêm cái gì, miễn cưỡng lắm mới giữ được người ta lại không nên khiến mọi việc phức tạp nữ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4-cau-phai-cham-soc-toi-nha-1520654951.7637.jp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2" w:name="chương-15-cậu-không-biết-xấu-hổ-sao"/>
      <w:bookmarkEnd w:id="102"/>
      <w:r>
        <w:t xml:space="preserve">15. Chương 15: Cậu Không Biết Xấu Hổ Sao?</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ậu cầm cái gì trong tay vậy?” Dịch Tiểu Lâu ngồi trên giường Tưởng Chấn Vũ đọc sách, thấy hắn ôm cái này nọ thần thần bí bí để lên giường, nhịn không được hỏi.</w:t>
      </w:r>
    </w:p>
    <w:p>
      <w:pPr>
        <w:pStyle w:val="BodyText"/>
      </w:pPr>
      <w:r>
        <w:t xml:space="preserve">“Điệp Phiến*, hàng tốt đó.” Tưởng Chấn Vũ lần lượt trả lời Dịch Tiểu Lâu, lăn qua lộn lại nghịch ngợm bắt tay vào làm cái gì đó.*Điệp phiến aka GV“Cái gì Điệp?” Dịch Tiểu Lâu tò mò nhìn điệp phiến trong tay Tưởng Chấn Vũ, không rõ tại sao hắn lại thần bí như vậy.</w:t>
      </w:r>
    </w:p>
    <w:p>
      <w:pPr>
        <w:pStyle w:val="BodyText"/>
      </w:pPr>
      <w:r>
        <w:t xml:space="preserve">“Hư, trộm đựơc trong phòng cha Tưởng.” Hắc hắc, tuy rằng vợ còn nhỏ nhưng bất quá vẫn có thể cho y ‘mở rộng hiểu biết’ chút.</w:t>
      </w:r>
    </w:p>
    <w:p>
      <w:pPr>
        <w:pStyle w:val="BodyText"/>
      </w:pPr>
      <w:r>
        <w:t xml:space="preserve">“Tôi muốn xem, cậu nhìn kỹ nha.” Tưởng Chấn Vũ đem Điệp Phiến bỏ vào máy chiếu phim, nghiêm túc ngồi xuống, ý bảo y đừng nói gì cả.</w:t>
      </w:r>
    </w:p>
    <w:p>
      <w:pPr>
        <w:pStyle w:val="BodyText"/>
      </w:pPr>
      <w:r>
        <w:t xml:space="preserve">“Cái gì vậy, thần thần bí bí…” Dịch Tiểu Lâu tập trung nhìn vào màn hình, nhỏ giọng nói thầm.</w:t>
      </w:r>
    </w:p>
    <w:p>
      <w:pPr>
        <w:pStyle w:val="BodyText"/>
      </w:pPr>
      <w:r>
        <w:t xml:space="preserve">“Hắc hắc, đương nhiên là cái gì đó tốt lắm tốt lắm~…” Tưởng Chấn Vũ sờ sờ cằm, nhẹ giọng cười đáng khinh.</w:t>
      </w:r>
    </w:p>
    <w:p>
      <w:pPr>
        <w:pStyle w:val="BodyText"/>
      </w:pPr>
      <w:r>
        <w:t xml:space="preserve">“Không phải chỉ là phim Hàn mẹ thích nhất thôi sao?” Dịch Tiểu Lâu nhìn anh mỹ nam đẹp trai trên màn hình, không rõ có cái gì tốt.</w:t>
      </w:r>
    </w:p>
    <w:p>
      <w:pPr>
        <w:pStyle w:val="BodyText"/>
      </w:pPr>
      <w:r>
        <w:t xml:space="preserve">“Cậu ngoan ngoãn ngồi xem đi nha.” Tưởng Chấn Vũ vỗ vỗ vai Dịch Tiểu Lâu, ý bảo y an tâm một chút chớ vội, trò hay còn ở phía sau.</w:t>
      </w:r>
    </w:p>
    <w:p>
      <w:pPr>
        <w:pStyle w:val="BodyText"/>
      </w:pPr>
      <w:r>
        <w:t xml:space="preserve">“Ư… A…” Mĩ nam đẹp trai trên màn hình đột nhiên biến mất, sau đó truyền đến một vài âm thanh kỳ quái.</w:t>
      </w:r>
    </w:p>
    <w:p>
      <w:pPr>
        <w:pStyle w:val="BodyText"/>
      </w:pPr>
      <w:r>
        <w:t xml:space="preserve">“Âm thanh kia làm tò mò quá…” Dịch Tiểu Lâu có chút nghi hoặc, sao không thấy người mà lại xuất hiện mấy âm thanh kỳ quái, có huyền cơ bên trong?</w:t>
      </w:r>
    </w:p>
    <w:p>
      <w:pPr>
        <w:pStyle w:val="BodyText"/>
      </w:pPr>
      <w:r>
        <w:t xml:space="preserve">“Nhìn kỹ, trọng điểm sắp tới kìa!” Tưởng Chấn Vũ hưng phấn chụp thẳng lên đùi Dịch Tiểu Lâu, khiến y tập trung lại.</w:t>
      </w:r>
    </w:p>
    <w:p>
      <w:pPr>
        <w:pStyle w:val="BodyText"/>
      </w:pPr>
      <w:r>
        <w:t xml:space="preserve">“Xem cái gì… Sao…” Dịch Tiểu Lâu nghi hoặc nhìn màn hình, hai mĩ nam ôm nhau, quần áo bán cởi, sắc mặt ửng hồng…</w:t>
      </w:r>
    </w:p>
    <w:p>
      <w:pPr>
        <w:pStyle w:val="BodyText"/>
      </w:pPr>
      <w:r>
        <w:t xml:space="preserve">“!” Tuy rằng còn có chút tỉnh tỉnh mê mê nhưng cuối cùng Dịch Tiểu Lâu cũng hiểu được đây là cái gì, mặt đỏ tai hồng, nhảy xuống giường định chạy.</w:t>
      </w:r>
    </w:p>
    <w:p>
      <w:pPr>
        <w:pStyle w:val="BodyText"/>
      </w:pPr>
      <w:r>
        <w:t xml:space="preserve">“Chạy cái gì!” Tưởng Chấn Vũ phản ứng nhanh chóng kéo Dịch Tiểu Lâu lại, cười nói: “Đồ tốt đó, sao lại không xem?”</w:t>
      </w:r>
    </w:p>
    <w:p>
      <w:pPr>
        <w:pStyle w:val="BodyText"/>
      </w:pPr>
      <w:r>
        <w:t xml:space="preserve">“Xem, xem cái gì!” Dịch Tiểu Lâu đỏ mặt, nhắm mắt, cả giận nói.</w:t>
      </w:r>
    </w:p>
    <w:p>
      <w:pPr>
        <w:pStyle w:val="BodyText"/>
      </w:pPr>
      <w:r>
        <w:t xml:space="preserve">“Sao lại không thể xem, cha tôi cũng xem nha!” Tưởng Chấn Vũ chếch mi, khẳng định nói.</w:t>
      </w:r>
    </w:p>
    <w:p>
      <w:pPr>
        <w:pStyle w:val="BodyText"/>
      </w:pPr>
      <w:r>
        <w:t xml:space="preserve">“Đó là cha cậu không đúng! Không thể xem!” Dịch Tiểu Lâu ngẩng đầu, nắm chặt quyền, khuôn mặt tươi cười giáo huấn.</w:t>
      </w:r>
    </w:p>
    <w:p>
      <w:pPr>
        <w:pStyle w:val="BodyText"/>
      </w:pPr>
      <w:r>
        <w:t xml:space="preserve">“Làm điệp phiến là để xem chứ còn gì!” Tưởng Chấn Vũ nắm cằm Dịch Tiểu Lâu, không cam lòng yếu thế nói.</w:t>
      </w:r>
    </w:p>
    <w:p>
      <w:pPr>
        <w:pStyle w:val="BodyText"/>
      </w:pPr>
      <w:r>
        <w:t xml:space="preserve">“Cậu, cậu không nói đạo lý!” Dịch Tiểu Lâu cắn răng nói “Làm vậy là không đúng!”</w:t>
      </w:r>
    </w:p>
    <w:p>
      <w:pPr>
        <w:pStyle w:val="BodyText"/>
      </w:pPr>
      <w:r>
        <w:t xml:space="preserve">“Như thế nào là không nói đạo lý!” Tưởng Chấn Vũ một tay chống nạnh, kiêu ngạo: “Có người dám làm điệp phiến, đương nhiên sẽ có người xem rồi.”</w:t>
      </w:r>
    </w:p>
    <w:p>
      <w:pPr>
        <w:pStyle w:val="BodyText"/>
      </w:pPr>
      <w:r>
        <w:t xml:space="preserve">“Dù sao không đúng là không đúng!” Dịch Tiểu Lâu ngẩng đầu,cứng cổ cứng giọng nói.</w:t>
      </w:r>
    </w:p>
    <w:p>
      <w:pPr>
        <w:pStyle w:val="BodyText"/>
      </w:pPr>
      <w:r>
        <w:t xml:space="preserve">“Xem đi~ có thể học được rất thứ nhiều này nọ đó!” Tưởng Chấn Vũ đem đầu Dịch Tiểu Lâu chuyển hướng về màn hình.</w:t>
      </w:r>
    </w:p>
    <w:p>
      <w:pPr>
        <w:pStyle w:val="BodyText"/>
      </w:pPr>
      <w:r>
        <w:t xml:space="preserve">“Nè!” Dịch Tiểu Lâu trừng lớn mắt, cái kia, cái kia này nọ sao lại có thể đâm vào đó! Không, không đau sao?</w:t>
      </w:r>
    </w:p>
    <w:p>
      <w:pPr>
        <w:pStyle w:val="BodyText"/>
      </w:pPr>
      <w:r>
        <w:t xml:space="preserve">“Xem, có phải rất thú vị không ~” Tưởng Chấn Vũ kề bên tai Dịch Tiểu Lâu thấp giọng cười nói.</w:t>
      </w:r>
    </w:p>
    <w:p>
      <w:pPr>
        <w:pStyle w:val="BodyText"/>
      </w:pPr>
      <w:r>
        <w:t xml:space="preserve">“Một, một chút cũng không thú vị…” Dịch Tiểu Lâu lấy tay bịt mắt, nhưng vẫn không nhịn được hé ra cái khe hở nhìn lén, trời ạ, thì ra còn có thể làm như vậy… Thật dữ dội…</w:t>
      </w:r>
    </w:p>
    <w:p>
      <w:pPr>
        <w:pStyle w:val="BodyText"/>
      </w:pPr>
      <w:r>
        <w:t xml:space="preserve">“Tôi đã nói hay lắm rồi mà.” Tưởng Chấn Vũ vừa lòng gật gật đầu, được, trước phải học kiến thức, phải phổ cập khoa học thật tốt.</w:t>
      </w:r>
    </w:p>
    <w:p>
      <w:pPr>
        <w:pStyle w:val="BodyText"/>
      </w:pPr>
      <w:r>
        <w:t xml:space="preserve">“Không, khó coi…” Ngoài miệng không chịu nói nhưng đáy lòng lại yên lặng cảm thán, oa, tư thế kia khó quá, eo không gãy luôn sao?</w:t>
      </w:r>
    </w:p>
    <w:p>
      <w:pPr>
        <w:pStyle w:val="BodyText"/>
      </w:pPr>
      <w:r>
        <w:t xml:space="preserve">“Này! Cậu, cậu không biết xấu hổ!” Dịch Tiểu Lâu đột nhiên nhảy dựng lên, che mông lui về phía sau.</w:t>
      </w:r>
    </w:p>
    <w:p>
      <w:pPr>
        <w:pStyle w:val="BodyText"/>
      </w:pPr>
      <w:r>
        <w:t xml:space="preserve">“Ha ha! Tôi sao lại không biết xấu hổ! Lúc trước là ai lần đầu gặp mặt liền sờ đệ đệ của tôi a?” Dám nói hắn cây tăm? Hừ! Quân tử báo thù mười năm chưa muộn, được rồi, hắn Tưởng Chấn Vũ chính là dạng người lòng dạ hẹp hòi đó thì sao.</w:t>
      </w:r>
    </w:p>
    <w:p>
      <w:pPr>
        <w:pStyle w:val="BodyText"/>
      </w:pPr>
      <w:r>
        <w:t xml:space="preserve">“Mới không có sờ! Là cậu bắt lấy tay của tôi!” Dịch Tiểu Lâu nói xạo.</w:t>
      </w:r>
    </w:p>
    <w:p>
      <w:pPr>
        <w:pStyle w:val="BodyText"/>
      </w:pPr>
      <w:r>
        <w:t xml:space="preserve">“Cậu còn nói tôi là cây tăm!” Tưởng Chấn Vũ chỉ vào Dịch Tiểu Lâu, oán giận nói.</w:t>
      </w:r>
    </w:p>
    <w:p>
      <w:pPr>
        <w:pStyle w:val="BodyText"/>
      </w:pPr>
      <w:r>
        <w:t xml:space="preserve">“Cậu vốn chính là cây tăm!” Dịch Tiểu Lâu nâng cằm ngưỡng ngực, cường thế nói.</w:t>
      </w:r>
    </w:p>
    <w:p>
      <w:pPr>
        <w:pStyle w:val="BodyText"/>
      </w:pPr>
      <w:r>
        <w:t xml:space="preserve">“Cậu không biết xấu hổ! Cậu khẳng định là từng xem đồ bậy bạ rồi!” Tưởng Chấn Vũ khẳng định nói.</w:t>
      </w:r>
    </w:p>
    <w:p>
      <w:pPr>
        <w:pStyle w:val="BodyText"/>
      </w:pPr>
      <w:r>
        <w:t xml:space="preserve">“Tôi không có, cậu đừng nói bậy” Dịch Tiểu Lâu đỏ mặt phản bác.</w:t>
      </w:r>
    </w:p>
    <w:p>
      <w:pPr>
        <w:pStyle w:val="BodyText"/>
      </w:pPr>
      <w:r>
        <w:t xml:space="preserve">“Không có sao lại biết tôi là cây tăm!” Tưởng Chấn Vũ không tin “Khẳng định xem rồi có mới dám nói như vậy.”</w:t>
      </w:r>
    </w:p>
    <w:p>
      <w:pPr>
        <w:pStyle w:val="BodyText"/>
      </w:pPr>
      <w:r>
        <w:t xml:space="preserve">“Đó là mẹ dạy tôi! Mẹ nói bảo nam sinh nơi đó chỉ bé như cây tăm, có thể hung hăng chọc thủng sự tự tin của nam sinh đó.”</w:t>
      </w:r>
    </w:p>
    <w:p>
      <w:pPr>
        <w:pStyle w:val="BodyText"/>
      </w:pPr>
      <w:r>
        <w:t xml:space="preserve">“Tôi không tin! Cậu không biết xấu hổ! Cậu khẳng định xem rồi.” Tưởng Chấn Vũ mặt không chút thay đổi, chặt đinh chém sắt nói.</w:t>
      </w:r>
    </w:p>
    <w:p>
      <w:pPr>
        <w:pStyle w:val="BodyText"/>
      </w:pPr>
      <w:r>
        <w:t xml:space="preserve">“Cậu mới không biết xấu hổ! Đồ vu khống!” Dịch Tiểu Lâu oán hận ra tiếng, xoay chỗ khác không để ý tới hắn, thân mình run run.</w:t>
      </w:r>
    </w:p>
    <w:p>
      <w:pPr>
        <w:pStyle w:val="BodyText"/>
      </w:pPr>
      <w:r>
        <w:t xml:space="preserve">“!” Tưởng Chấn Vũ trợn tròn mắt, má ơi, hình như đùa quá tay làm người ta khóc rồi, không xong!</w:t>
      </w:r>
    </w:p>
    <w:p>
      <w:pPr>
        <w:pStyle w:val="BodyText"/>
      </w:pPr>
      <w:r>
        <w:t xml:space="preserve">“Tiểu Lâu~ tôi sai rồi.” Tưởng Chấn Vũ cẩn thận tiến lên, lấy lòng nói.</w:t>
      </w:r>
    </w:p>
    <w:p>
      <w:pPr>
        <w:pStyle w:val="BodyText"/>
      </w:pPr>
      <w:r>
        <w:t xml:space="preserve">“</w:t>
      </w:r>
    </w:p>
    <w:p>
      <w:pPr>
        <w:pStyle w:val="BodyText"/>
      </w:pPr>
      <w:r>
        <w:t xml:space="preserve">~”</w:t>
      </w:r>
    </w:p>
    <w:p>
      <w:pPr>
        <w:pStyle w:val="BodyText"/>
      </w:pPr>
      <w:r>
        <w:t xml:space="preserve">“Là tôi không biết xấu hổ, tôi không phải người tốt, về sau đều nghe cậu nói có được không?” Tưởng Chấn Vũ kéo kéo tay áo Dịch Tiểu Lâu, nhỏ giọng nói.</w:t>
      </w:r>
    </w:p>
    <w:p>
      <w:pPr>
        <w:pStyle w:val="BodyText"/>
      </w:pPr>
      <w:r>
        <w:t xml:space="preserve">“Tôi, tôi chưa xem qua…” Dịch Tiểu Lâu tiếp tục không để ý tới hắn, chuyển người, hừ hừ nói.</w:t>
      </w:r>
    </w:p>
    <w:p>
      <w:pPr>
        <w:pStyle w:val="BodyText"/>
      </w:pPr>
      <w:r>
        <w:t xml:space="preserve">“Cậu chưa xem, chưa xem gì cả.” Tưởng Chấn Vũ nhanh nhẹn ứng thanh nói.</w:t>
      </w:r>
    </w:p>
    <w:p>
      <w:pPr>
        <w:pStyle w:val="BodyText"/>
      </w:pPr>
      <w:r>
        <w:t xml:space="preserve">“Cậu, cậu không phải người tốt, cho tôi xem loại này này nọ nọ.” Dịch Tiểu Lâu lui lui thân mình, rầm rì nói.</w:t>
      </w:r>
    </w:p>
    <w:p>
      <w:pPr>
        <w:pStyle w:val="BodyText"/>
      </w:pPr>
      <w:r>
        <w:t xml:space="preserve">“Đúng đúng đúng, tôi không phải người tốt, tôi không ngoan.”</w:t>
      </w:r>
    </w:p>
    <w:p>
      <w:pPr>
        <w:pStyle w:val="BodyText"/>
      </w:pPr>
      <w:r>
        <w:t xml:space="preserve">“Cậu, cậu chính là cây tăm.”</w:t>
      </w:r>
    </w:p>
    <w:p>
      <w:pPr>
        <w:pStyle w:val="BodyText"/>
      </w:pPr>
      <w:r>
        <w:t xml:space="preserve">“……” Má ơi, này khẳng định là không thể thừa nhận!</w:t>
      </w:r>
    </w:p>
    <w:p>
      <w:pPr>
        <w:pStyle w:val="BodyText"/>
      </w:pPr>
      <w:r>
        <w:t xml:space="preserve">“Ô ô…” Dịch Tiểu Lâu ngồi thụt xuống, đầu gắt gao chôn trên đầu gối.</w:t>
      </w:r>
    </w:p>
    <w:p>
      <w:pPr>
        <w:pStyle w:val="BodyText"/>
      </w:pPr>
      <w:r>
        <w:t xml:space="preserve">“Được được đựơc, tôi là cây tăm!” Tưởng Chấn Vũ cam chịu gầm nhẹ, tự tôn cái gì, vợ là lớn nhất!</w:t>
      </w:r>
    </w:p>
    <w:p>
      <w:pPr>
        <w:pStyle w:val="BodyText"/>
      </w:pPr>
      <w:r>
        <w:t xml:space="preserve">“Thật sự?”</w:t>
      </w:r>
    </w:p>
    <w:p>
      <w:pPr>
        <w:pStyle w:val="BodyText"/>
      </w:pPr>
      <w:r>
        <w:t xml:space="preserve">“Thật! Tôi là cả nước cây tăm độc nhất vô nhị trên đời, nhỏ đến bỏ đi!”</w:t>
      </w:r>
    </w:p>
    <w:p>
      <w:pPr>
        <w:pStyle w:val="BodyText"/>
      </w:pPr>
      <w:r>
        <w:t xml:space="preserve">“Ha ha, đây là chính cậu nói, tôi không ép cậu!” Dịch Tiểu Lâu té trên mặt đất, ôm bụng cười ha ha không ngừng.</w:t>
      </w:r>
    </w:p>
    <w:p>
      <w:pPr>
        <w:pStyle w:val="BodyText"/>
      </w:pPr>
      <w:r>
        <w:t xml:space="preserve">“Dịch Tiểu Lâu! Cậu dám gạt tôi!” Tưởng Chấn Vũ khó thở, vòng tay ôm eo Dịch Tiểu Lâu, cào loạn một trận.</w:t>
      </w:r>
    </w:p>
    <w:p>
      <w:pPr>
        <w:pStyle w:val="BodyText"/>
      </w:pPr>
      <w:r>
        <w:t xml:space="preserve">“A! Buông ra… Buông…” Dịch Tiểu Lâu giãy dụa, lại không dám dùng sức, sợ đá trúng vết thương ở chân Tưởng Chấn Vũ.</w:t>
      </w:r>
    </w:p>
    <w:p>
      <w:pPr>
        <w:pStyle w:val="BodyText"/>
      </w:pPr>
      <w:r>
        <w:t xml:space="preserve">“Cậu đi theo đại gia tôi đi!” Tưởng Chấn Vũ nhìn ra Dịch Tiểu Lâu cố kỵ, đặt y trên người không kiêng nể.</w:t>
      </w:r>
    </w:p>
    <w:p>
      <w:pPr>
        <w:pStyle w:val="BodyText"/>
      </w:pPr>
      <w:r>
        <w:t xml:space="preserve">“Không cần, buông!”</w:t>
      </w:r>
    </w:p>
    <w:p>
      <w:pPr>
        <w:pStyle w:val="BodyText"/>
      </w:pPr>
      <w:r>
        <w:t xml:space="preserve">“Tưởng Chấn Vũ! Con, cái đứa nhỏ không biết ngượng này!” Cha Tưỏng mở cửa, thấy rõ tình hình bên trong khiếp sợ kêu to.</w:t>
      </w:r>
    </w:p>
    <w:p>
      <w:pPr>
        <w:pStyle w:val="BodyText"/>
      </w:pPr>
      <w:r>
        <w:t xml:space="preserve">“Con làm sao?” Tưởng Chấn Vũ không rõ sờ sờ cổ, cha Tưỏng sao lại tức giận vậy.</w:t>
      </w:r>
    </w:p>
    <w:p>
      <w:pPr>
        <w:pStyle w:val="BodyText"/>
      </w:pPr>
      <w:r>
        <w:t xml:space="preserve">“Ư… A…”</w:t>
      </w:r>
    </w:p>
    <w:p>
      <w:pPr>
        <w:pStyle w:val="BodyText"/>
      </w:pPr>
      <w:r>
        <w:t xml:space="preserve">“Chiết tiệt! Oan uổng quá!” Tưởng Chấn Vũ quên mất đĩa phim còn đang chiếu, hơn nữa hiện tại hắn ôm Dịch Tiểu Lâu trên người, chính là một bộ thanh niên phát dục!</w:t>
      </w:r>
    </w:p>
    <w:p>
      <w:pPr>
        <w:pStyle w:val="BodyText"/>
      </w:pPr>
      <w:r>
        <w:t xml:space="preserve">“Tưởng Chấn Vũ, con úp mặt vào tường cho cha!” Cha Tưỏng chỉ vào góc tường cả giận nói.</w:t>
      </w:r>
    </w:p>
    <w:p>
      <w:pPr>
        <w:pStyle w:val="Compact"/>
      </w:pPr>
      <w:r>
        <w:t xml:space="preserve">“Oan uổng quá!” Vì thế, người nào đó liền như vậy bị oan nhảy xuống sông Hoàng Hà cũng rửa không sạch, ác giả ác báo.</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5-cau-khong-biet-xau-ho-sao-1520654953.9926.jp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8" w:name="chương-16-quan-sát-dị-năng-chiến-đấu"/>
      <w:bookmarkEnd w:id="108"/>
      <w:r>
        <w:t xml:space="preserve">16. Chương 16: Quan Sát Dị Năng Chiến Đấ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ân Tưởng Chấn Vũ qua vài ngày cuối cùng cũng tốt lên, hai chân dùng sức chà chà, thỏa mãn thở dài, nam nhi là phải làm cho đến nơi đến chốn, đỉnh thiên lập địa.</w:t>
      </w:r>
    </w:p>
    <w:p>
      <w:pPr>
        <w:pStyle w:val="BodyText"/>
      </w:pPr>
      <w:r>
        <w:t xml:space="preserve">Hôm nay sau khi kết thúc chương trình học của học viện, Tưởng Chấn Vũ và tiểu Lâu bị gọi lên văn phòng.</w:t>
      </w:r>
    </w:p>
    <w:p>
      <w:pPr>
        <w:pStyle w:val="BodyText"/>
      </w:pPr>
      <w:r>
        <w:t xml:space="preserve">“Tiểu Lâu, cậu lại làm gì à?” Tưởng Chấn Vũ trái lo phải nghĩ đều cảm thấy bản thân không trêu chọc sinh sự với ai, vậy chỉ có thể là Dịch Tiểu Lâu rồi.</w:t>
      </w:r>
    </w:p>
    <w:p>
      <w:pPr>
        <w:pStyle w:val="BodyText"/>
      </w:pPr>
      <w:r>
        <w:t xml:space="preserve">“Tôi không có làm cái gì hết!” Dịch Tiểu Lâu sờ sờ đầu, nghiêm túc ngẫm lại xem mình đã làm sai cái gì rồi.</w:t>
      </w:r>
    </w:p>
    <w:p>
      <w:pPr>
        <w:pStyle w:val="BodyText"/>
      </w:pPr>
      <w:r>
        <w:t xml:space="preserve">_________________</w:t>
      </w:r>
    </w:p>
    <w:p>
      <w:pPr>
        <w:pStyle w:val="BodyText"/>
      </w:pPr>
      <w:r>
        <w:t xml:space="preserve">Đến văn phòng, Tưởng Chấn Vũ không ngờ lại gặp cả Bạch Trì và Hắc Hâm, hôm nay là ngày gì vậy?</w:t>
      </w:r>
    </w:p>
    <w:p>
      <w:pPr>
        <w:pStyle w:val="BodyText"/>
      </w:pPr>
      <w:r>
        <w:t xml:space="preserve">“Mary!” Đoàn Dự Thanh bắt chéo chân ngồi trên ghế, búng tay.</w:t>
      </w:r>
    </w:p>
    <w:p>
      <w:pPr>
        <w:pStyle w:val="BodyText"/>
      </w:pPr>
      <w:r>
        <w:t xml:space="preserve">“Phật viết: Không thể nói là không thể nói.” Mary từng chữ từng chữ chậm rãi nói.</w:t>
      </w:r>
    </w:p>
    <w:p>
      <w:pPr>
        <w:pStyle w:val="BodyText"/>
      </w:pPr>
      <w:r>
        <w:t xml:space="preserve">“Mô phật~ chúng ta về nhà đi~” Tưởng Chấn Vũ lập tức xoay người, đi về phía cửa.</w:t>
      </w:r>
    </w:p>
    <w:p>
      <w:pPr>
        <w:pStyle w:val="BodyText"/>
      </w:pPr>
      <w:r>
        <w:t xml:space="preserve">“Về nhà đi, đói bụng.” Ba người còn lại phụ họa.</w:t>
      </w:r>
    </w:p>
    <w:p>
      <w:pPr>
        <w:pStyle w:val="BodyText"/>
      </w:pPr>
      <w:r>
        <w:t xml:space="preserve">“Dừng bước! Tôi nói!” Mary phóng qua ôm đùi Tưởng Chấn Vũ “Là đi coi dị năng chiến đấu!”</w:t>
      </w:r>
    </w:p>
    <w:p>
      <w:pPr>
        <w:pStyle w:val="BodyText"/>
      </w:pPr>
      <w:r>
        <w:t xml:space="preserve">“Hả?!” Bốn người há hốc “Chúng tôi không phải là không thắng trận đấu sao?”</w:t>
      </w:r>
    </w:p>
    <w:p>
      <w:pPr>
        <w:pStyle w:val="BodyText"/>
      </w:pPr>
      <w:r>
        <w:t xml:space="preserve">“Cục băng nói là cảm ơn các cậu đã hỗ trợ.” Đoàn Dự Thanh nghĩ tới cái gì, sắc mặt âm trầm nói, Tên-hỗn-đản.</w:t>
      </w:r>
    </w:p>
    <w:p>
      <w:pPr>
        <w:pStyle w:val="BodyText"/>
      </w:pPr>
      <w:r>
        <w:t xml:space="preserve">“Chúng con giúp thầy ấy cái gì?”</w:t>
      </w:r>
    </w:p>
    <w:p>
      <w:pPr>
        <w:pStyle w:val="BodyText"/>
      </w:pPr>
      <w:r>
        <w:t xml:space="preserve">“Vô nghĩa, hỏi nhiều vậy làm gì! Nhanh chân lên!” Đoàn Dự Thanh lỗ tai quỷ dị ửng đỏ, sờ sờ cánh mũi, khó chịu dẫn đường.</w:t>
      </w:r>
    </w:p>
    <w:p>
      <w:pPr>
        <w:pStyle w:val="BodyText"/>
      </w:pPr>
      <w:r>
        <w:t xml:space="preserve">_____________</w:t>
      </w:r>
    </w:p>
    <w:p>
      <w:pPr>
        <w:pStyle w:val="BodyText"/>
      </w:pPr>
      <w:r>
        <w:t xml:space="preserve">“Tới rồi?” Đến hội quán, Trần Hạo đón cả bọn vào khán đài ngồi xuống.</w:t>
      </w:r>
    </w:p>
    <w:p>
      <w:pPr>
        <w:pStyle w:val="BodyText"/>
      </w:pPr>
      <w:r>
        <w:t xml:space="preserve">“Người tôi đưa tới rồi, đi đây.” Đoàn Dự Thanh bĩu môi, hai tay nhét túi, chuẩn bị rời đi.</w:t>
      </w:r>
    </w:p>
    <w:p>
      <w:pPr>
        <w:pStyle w:val="BodyText"/>
      </w:pPr>
      <w:r>
        <w:t xml:space="preserve">“Thua cuộc cũng không phải lỗi của cậu mà.” Trần Hạo lặng lẽ ôm eo Đoàn Dự Thanh, mặt không chút thay đổi buồn nôn nói.</w:t>
      </w:r>
    </w:p>
    <w:p>
      <w:pPr>
        <w:pStyle w:val="BodyText"/>
      </w:pPr>
      <w:r>
        <w:t xml:space="preserve">“Biến! Cậu biến đi lo cho trận đấu đi!” Đoàn Dự Thanh không được tự nhiên rũ bả vai, đẩy Trần Hạo đến lôi đài bên cạnh.</w:t>
      </w:r>
    </w:p>
    <w:p>
      <w:pPr>
        <w:pStyle w:val="BodyText"/>
      </w:pPr>
      <w:r>
        <w:t xml:space="preserve">“Tôi sẽ thắng thôi, nhớ rõ những thứ cậu đã cược đó.” Trần Hạo ung dung nhảy lên lôi đài, duỗi tay xoay chân khởi động.</w:t>
      </w:r>
    </w:p>
    <w:p>
      <w:pPr>
        <w:pStyle w:val="BodyText"/>
      </w:pPr>
      <w:r>
        <w:t xml:space="preserve">“Nghiêm Kỳ, dị năng cấp 8 hệ hoả, linh thú là hắc báo.”</w:t>
      </w:r>
    </w:p>
    <w:p>
      <w:pPr>
        <w:pStyle w:val="BodyText"/>
      </w:pPr>
      <w:r>
        <w:t xml:space="preserve">Bốn người nghe Đoàn Dự Thanh giải thích, không chuyển mắt nhìn chằm chằm vào lôi đài, bởi vì hai người trên đó đều chưa động thủ, bọn họ cũng không biết sẽ thế nào, đều không khỏi âm thầm sốt ruột, sao còn chưa bắt đầu nữa?</w:t>
      </w:r>
    </w:p>
    <w:p>
      <w:pPr>
        <w:pStyle w:val="BodyText"/>
      </w:pPr>
      <w:r>
        <w:t xml:space="preserve">Đing– Ba tiếng chiêng vang lên, trận đấu bắt đầu.</w:t>
      </w:r>
    </w:p>
    <w:p>
      <w:pPr>
        <w:pStyle w:val="BodyText"/>
      </w:pPr>
      <w:r>
        <w:t xml:space="preserve">Trần Hạo nhìn chằm chằm Nghiêm Kỳ, âm thầm đề phòng, nghe nói Nghiêm Kỳ tuổi còn trẻ đã đạt tới dị năng cấp 8, ký kết với linh thú có sức mạnh cũng không tệ, chiến lực rất mạnh.</w:t>
      </w:r>
    </w:p>
    <w:p>
      <w:pPr>
        <w:pStyle w:val="BodyText"/>
      </w:pPr>
      <w:r>
        <w:t xml:space="preserve">Hai người không động thủ mà bất động thanh sắc quan sát nhất cử nhất động cỉa đối phương, tìm thời cơ thích hợp mới ra tay.</w:t>
      </w:r>
    </w:p>
    <w:p>
      <w:pPr>
        <w:pStyle w:val="BodyText"/>
      </w:pPr>
      <w:r>
        <w:t xml:space="preserve">Nghiêm Kỳ đột nhiên khom lưng phóng về phía trước, tay trái nắm chặt thẳng tắp hướng về phía bụng Trần Hạo, đồng thời tay phải ngưng ra một hỏa cầu lớn tạc sang.</w:t>
      </w:r>
    </w:p>
    <w:p>
      <w:pPr>
        <w:pStyle w:val="BodyText"/>
      </w:pPr>
      <w:r>
        <w:t xml:space="preserve">Trần Hạo nhanh chóng lui về phía sau, tránh nấm đấm ngay bụng mình, tay phải cũng ngưng ra một hỏa cầu đánh sang, hai hỏa cầu ở không trung va chạm, nổ tung, tia lửa bắn ra bốn phía, may mà xung quanh lôi đài có giăng kết giới nên tia lửa mới không bắn trúng người bên ngoài.</w:t>
      </w:r>
    </w:p>
    <w:p>
      <w:pPr>
        <w:pStyle w:val="BodyText"/>
      </w:pPr>
      <w:r>
        <w:t xml:space="preserve">Nghiêm Kỳ cũng không dừng thế công mà cứ thế lao lên, một tay chống đất, tạc ngang, cùng lúc đó, hắc báo nãy giờ vẫn đứng yên bất động xông tới, vươn móng vuốt sắc nhọn hướng về Trần Hạo.</w:t>
      </w:r>
    </w:p>
    <w:p>
      <w:pPr>
        <w:pStyle w:val="BodyText"/>
      </w:pPr>
      <w:r>
        <w:t xml:space="preserve">Trần Hạo nhảy lên né cú tạc của Nghiêm Kỳ, đồng thời xoay người tránh móng vuốt hắc báo, mà linh thú của hắn, bạch hổ cũng từ trong không gian phóng ra, vươn vuốt khiến hắc báo bị thương, làm nó lui về phía sau vài bước, ngay từ đầu không cho bạch hổ đi ra, chính là để đánh úp lúc này.</w:t>
      </w:r>
    </w:p>
    <w:p>
      <w:pPr>
        <w:pStyle w:val="BodyText"/>
      </w:pPr>
      <w:r>
        <w:t xml:space="preserve">Ngồi ở ghế trên khán đài Đoàn Dự Thanh khẩn trương thiếu chút nữa đứng lên, bốn người Tưởng Chấn Vũ cũng thót tim, quá lợi hại!</w:t>
      </w:r>
    </w:p>
    <w:p>
      <w:pPr>
        <w:pStyle w:val="BodyText"/>
      </w:pPr>
      <w:r>
        <w:t xml:space="preserve">Thân hình Nghiêm Kỳ nhỏ nhắn, đi lại tương đối nhẹ nhàng, hắn nhảy vài cái, lui về phía sau bên cạnh hắc báo, bắt đầu cùng hắc báo ở trên lôi đài đi vòng quanh Trần Hạo, thỉnh thoảng cùng hắc báo lần lượt thay phiên xông đến công kích hắn, cong móng vuốt, cung quyền, đánh xong lại nhanh chóng nhảy ra xa, sau đó quan sát chuẩn cơ hội lại hạ thủ, cứ như thế lặp lại.</w:t>
      </w:r>
    </w:p>
    <w:p>
      <w:pPr>
        <w:pStyle w:val="BodyText"/>
      </w:pPr>
      <w:r>
        <w:t xml:space="preserve">Trần Hạo ghét nhất bị động nhận công kích như vậy, hắn vỗ vỗ đầu bạch hổ, cùng nhau ngồi chờ chết không bằng chủ động công kích, đánh cho đối phương không kịp trở tay!</w:t>
      </w:r>
    </w:p>
    <w:p>
      <w:pPr>
        <w:pStyle w:val="BodyText"/>
      </w:pPr>
      <w:r>
        <w:t xml:space="preserve">Bạch hổ hiểu ý lắc lắc đầu, cặp mắt sắc bén màu hổ phách nhìn chằm chằm hai người đang di chuyển không ngừng trên lôi đài, há to miệng nổi giận gầm lên một tiếng, thanh âm đinh tai nhức óc, động tác của hắc báo tạm dừng trong nháy mắt, bạch hổ vốn là vua muôn thú, một khi thể hiện toàn bộ sự uy mãnh thì linh thú cho dù mạnh cách mấy cũng bị ảnh hưởng.</w:t>
      </w:r>
    </w:p>
    <w:p>
      <w:pPr>
        <w:pStyle w:val="BodyText"/>
      </w:pPr>
      <w:r>
        <w:t xml:space="preserve">Trần Hạo quan sát chuẩn thời cơ hắc báo khựng lại trong nháy mắt kia liền chưởng ra một con hoả long thẳng tắp đánh úp về phía hắc báo, Nghiêm Kỳ thấy thế cũng không quản hắc báo mà nhảy lên, tay phải gồng lên, một luồng lửa đỏ khổng lồ chạy thẳng đến chỗ Trần Hạo, định thừa dịp hắn đối phó với linh thú của mình không chý ý, một phát trúng đích.</w:t>
      </w:r>
    </w:p>
    <w:p>
      <w:pPr>
        <w:pStyle w:val="BodyText"/>
      </w:pPr>
      <w:r>
        <w:t xml:space="preserve">Gràoooo–</w:t>
      </w:r>
    </w:p>
    <w:p>
      <w:pPr>
        <w:pStyle w:val="BodyText"/>
      </w:pPr>
      <w:r>
        <w:t xml:space="preserve">Bạch hổ ngửa mặt lên trời gầm vang một cái, đánh về phía Nghiêm Kỳ, vươn vuốt sắc về phía Nghiêm Kỳ, cục băng Trần Hạo nhân cơ hội này né tránh đòn đánh, nhưng bên sườn vẫn bị luồng lửa từ tay Nghiêm Kỳ đánh trúng, chảy ra chút máu.</w:t>
      </w:r>
    </w:p>
    <w:p>
      <w:pPr>
        <w:pStyle w:val="BodyText"/>
      </w:pPr>
      <w:r>
        <w:t xml:space="preserve">Bạch hổ há miệng không ngừng phun lửa, một người một hổ thay phiên tấn công Nghiêm Kỳ cùng hắc báo, Trần Hạo lui về sau, hai tay trái phải đồng thời phóng ra hỏa long, mang theo khí thế vạn quân sôi sục bay về phía Nghiêm Kỳ và hắc báo, hai người kia do né tránh sự tấn công của bạch hổ căn bản không có cách nào đánh trả, song song bị hỏa long đánh trúng, văng khỏi lôi đài.</w:t>
      </w:r>
    </w:p>
    <w:p>
      <w:pPr>
        <w:pStyle w:val="BodyText"/>
      </w:pPr>
      <w:r>
        <w:t xml:space="preserve">Đing– Tiếng chiêng lại vang lên, trận đấu chấm dứt.</w:t>
      </w:r>
    </w:p>
    <w:p>
      <w:pPr>
        <w:pStyle w:val="BodyText"/>
      </w:pPr>
      <w:r>
        <w:t xml:space="preserve">“Trần ca quả nhiên lợi hại.” Nghiêm Kỳ đi tới lau đi bên miệng vết máu, cười đùa.</w:t>
      </w:r>
    </w:p>
    <w:p>
      <w:pPr>
        <w:pStyle w:val="BodyText"/>
      </w:pPr>
      <w:r>
        <w:t xml:space="preserve">“Ừm.” Trần Hạo gật đầu xem như đáp lại sự tán thưởng của hắn, hắn, cũng chỉ khi ở cùng Đoàn Dự Thanh mới có thể nói nhiều thêm một chút.</w:t>
      </w:r>
    </w:p>
    <w:p>
      <w:pPr>
        <w:pStyle w:val="BodyText"/>
      </w:pPr>
      <w:r>
        <w:t xml:space="preserve">“Tôi đến phòng y tế đây, đau quá.” Nghiêm Kỳ thấy Trần Hạo không để ý đến mình, nhún nhún vai tỏ ra không sao cả.</w:t>
      </w:r>
    </w:p>
    <w:p>
      <w:pPr>
        <w:pStyle w:val="BodyText"/>
      </w:pPr>
      <w:r>
        <w:t xml:space="preserve">“Cục băng, cậu không sao chứ?” Đoàn Dự Thanh vội vàng chạy tới, kéo Trần Hạo kiểm tra trên dưới, y hồi nãy có nhìn thấy hắn bị đánh trúng.</w:t>
      </w:r>
    </w:p>
    <w:p>
      <w:pPr>
        <w:pStyle w:val="BodyText"/>
      </w:pPr>
      <w:r>
        <w:t xml:space="preserve">“Không có việc gì, chuyện nhỏ thôi.” Cục băng phất tay, đem cằm gác lên vai Đoàn Dự Thanh, cười nhắc:”Thắng, nhớ kỹ vụ cá cược nha.”</w:t>
      </w:r>
    </w:p>
    <w:p>
      <w:pPr>
        <w:pStyle w:val="BodyText"/>
      </w:pPr>
      <w:r>
        <w:t xml:space="preserve">“Biết rồi, nói mãi, đến khán đài đi, tôi băng bó cho cậu.” Đoàn Dự Thanh sờ sờ lỗ tai, giữa ban ngày ban mặt, đồ không biết xấu hổ!</w:t>
      </w:r>
    </w:p>
    <w:p>
      <w:pPr>
        <w:pStyle w:val="BodyText"/>
      </w:pPr>
      <w:r>
        <w:t xml:space="preserve">“Trần ca! Thật là lợi hại!” Trở lại khán đài, vẻ mặt mấy đứa nhỏ sùng bái nhìn Trần Hạo.</w:t>
      </w:r>
    </w:p>
    <w:p>
      <w:pPr>
        <w:pStyle w:val="BodyText"/>
      </w:pPr>
      <w:r>
        <w:t xml:space="preserve">“Trần ca! Thực đẹp trai!” Bạch Trì càng khoa trương, trực tiếp nhào qua ôm cánh tay Trần Hạo, cười đến khoái chí.</w:t>
      </w:r>
    </w:p>
    <w:p>
      <w:pPr>
        <w:pStyle w:val="BodyText"/>
      </w:pPr>
      <w:r>
        <w:t xml:space="preserve">“Ai chẳng biết.” Hắc Hâm khó chịu kéo Bạch Trì vào lòng mình, hừ nói, hắn chỉ là còn nhỏ, lớn lên chắc chắn cũng sẽ được như vậy thôi.</w:t>
      </w:r>
    </w:p>
    <w:p>
      <w:pPr>
        <w:pStyle w:val="BodyText"/>
      </w:pPr>
      <w:r>
        <w:t xml:space="preserve">“Đúng đúng, chúng ta đều sẽ được như vậy mà.” Tưởng Chấn Vũ chống nạnh kết luận, người có dị năng đương nhiên là cực ngầu!</w:t>
      </w:r>
    </w:p>
    <w:p>
      <w:pPr>
        <w:pStyle w:val="Compact"/>
      </w:pPr>
      <w:r>
        <w:t xml:space="preserve">Sau trận đấu, Trần Hạo một bên giảng lại cho bọn họ, một bên chỉ điểm vài câu, hắn rất thích mấy đứa nhỏ nà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6-quan-sat-di-nang-chien-dau-1520654955.6266.jp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4" w:name="chương-17-chụp-bao-đánh-người"/>
      <w:bookmarkEnd w:id="114"/>
      <w:r>
        <w:t xml:space="preserve">17. Chương 17: Chụp Bao Đánh Ngườ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au khi quan sát thầy giáo dùng dị năng chiến đấu xong, mấy đứa nhỏ tăng vọt hứng thú với việc luyện tập dị năng, bởi vì Ba Dịch từng là quân nhân, dị năng cùng thể năng đều rất lợi hại nên bọn nhỏ liền quyết định mỗi ngày tan học sẽ theo chân Ba Dịch luyện tập.</w:t>
      </w:r>
    </w:p>
    <w:p>
      <w:pPr>
        <w:pStyle w:val="BodyText"/>
      </w:pPr>
      <w:r>
        <w:t xml:space="preserve">Hôm nay, như thường lệ cùng Ba Dịch rèn luyện dị năng xong, Dịch Tiểu Lâu đề nghị đến tiệm bánh vừa khai trương mà y đã muốn ăn từ lâu ăn, đương nhiên, đề nghị này được Bạch Trì cực lực tán thành, mà Hắc Hâm vô cùng chiều chuộng Bạch Trì đương nhiên sẽ không phản đối, vì thế, đoàn người kề vai sát cánh, cười nói đi đến tiệm bánh.</w:t>
      </w:r>
    </w:p>
    <w:p>
      <w:pPr>
        <w:pStyle w:val="BodyText"/>
      </w:pPr>
      <w:r>
        <w:t xml:space="preserve">“Nhìn kìa!” Bạch Trì đột nhiên thần thần bí bí núp vào góc tường của một cửa hàng, chỉ vào hai đứa nhỏ phía trước nhẹ giọng kêu.</w:t>
      </w:r>
    </w:p>
    <w:p>
      <w:pPr>
        <w:pStyle w:val="BodyText"/>
      </w:pPr>
      <w:r>
        <w:t xml:space="preserve">“Là bọn chúng!” Dịch Tiểu Lâu khẽ nói, bọn họ sao lại ở chỗ này?</w:t>
      </w:r>
    </w:p>
    <w:p>
      <w:pPr>
        <w:pStyle w:val="BodyText"/>
      </w:pPr>
      <w:r>
        <w:t xml:space="preserve">Hai đứa nhỏ này chính là mấy đứa ngày đó đánh nhau với Dịch Tiểu Lâu, trong đó có một đứa làm bỏng Dịch Tiểu Lâu.</w:t>
      </w:r>
    </w:p>
    <w:p>
      <w:pPr>
        <w:pStyle w:val="BodyText"/>
      </w:pPr>
      <w:r>
        <w:t xml:space="preserve">“Chúng ta theo sau xem bọn chúng làm cái gì?” Bạch Trì nóng lòng muốn thử, từ lần nghe Dịch Tiểu Lâu bị ăn hiếp y đã có ý muốn trả thù.</w:t>
      </w:r>
    </w:p>
    <w:p>
      <w:pPr>
        <w:pStyle w:val="BodyText"/>
      </w:pPr>
      <w:r>
        <w:t xml:space="preserve">“Tôi đồng ý!” Tưởng Chấn Vũ nhấc tay tán thành, hừ hừ, lần trước đánh vậy vẫn không đủ, giờ tìm cơ hội tiếp tục đánh!</w:t>
      </w:r>
    </w:p>
    <w:p>
      <w:pPr>
        <w:pStyle w:val="BodyText"/>
      </w:pPr>
      <w:r>
        <w:t xml:space="preserve">“Bỏ đi, tôi đói bụng, chỉ muốn ăn bánh ngọt.” Dịch Tiểu Lâu không chút coi trọng chuyện báo thù, ở trong lòng y, bánh ngọt vẫn quan trọng hơn một chút.</w:t>
      </w:r>
    </w:p>
    <w:p>
      <w:pPr>
        <w:pStyle w:val="BodyText"/>
      </w:pPr>
      <w:r>
        <w:t xml:space="preserve">“Vậy ai muốn theo giơ tay!” Bạch Trì giơ tay phải của mình lên đầu tiên, Tưởng Chấn Vũ cũng lập tức giơ lên.</w:t>
      </w:r>
    </w:p>
    <w:p>
      <w:pPr>
        <w:pStyle w:val="BodyText"/>
      </w:pPr>
      <w:r>
        <w:t xml:space="preserve">“Tiểu Hắc~” Bạch Trì chớp mắt chờ đợi nhìn Hắc Hâm, như muốn nói giơ tay đi~ giơ tay đi</w:t>
      </w:r>
    </w:p>
    <w:p>
      <w:pPr>
        <w:pStyle w:val="BodyText"/>
      </w:pPr>
      <w:r>
        <w:t xml:space="preserve">~“Ừ.” Hắc Hâm trầm mặc giơ tay phải lên.</w:t>
      </w:r>
    </w:p>
    <w:p>
      <w:pPr>
        <w:pStyle w:val="BodyText"/>
      </w:pPr>
      <w:r>
        <w:t xml:space="preserve">“Tiểu Hắc! Cậu là đồ phản bội!” Dịch Tiểu Lâu kêu thảm bị Tưởng Chấn Vũ lôi đuổi theo hai tên phía trước.</w:t>
      </w:r>
    </w:p>
    <w:p>
      <w:pPr>
        <w:pStyle w:val="BodyText"/>
      </w:pPr>
      <w:r>
        <w:t xml:space="preserve">“Bọn chúng làm cái gì vậy?” Bạch Trì nhắm mắt chạy theo, thấy bọn kia càng chạy càng đi vào nơi hẻo lánh, khó hiểu hỏi.</w:t>
      </w:r>
    </w:p>
    <w:p>
      <w:pPr>
        <w:pStyle w:val="BodyText"/>
      </w:pPr>
      <w:r>
        <w:t xml:space="preserve">“Có lẽ là đi WC?” Dịch Tiểu Lâu nghĩ nghĩ, cảm thấy đáp án này cũng đúng.</w:t>
      </w:r>
    </w:p>
    <w:p>
      <w:pPr>
        <w:pStyle w:val="BodyText"/>
      </w:pPr>
      <w:r>
        <w:t xml:space="preserve">“Không đúng không đúng, tôi nhớ rõ con đường này dẫn đến sòng bạc, khẳng định là bọn họđến chỗ đó.” Tưởng Chấn Vũ lắc đầu nói.</w:t>
      </w:r>
    </w:p>
    <w:p>
      <w:pPr>
        <w:pStyle w:val="BodyText"/>
      </w:pPr>
      <w:r>
        <w:t xml:space="preserve">“Sao cậu biết? Cậu thường đi?” Dịch Tiểu Lâu hoài nghi nhìn Tưởng Chấn Vũ.</w:t>
      </w:r>
    </w:p>
    <w:p>
      <w:pPr>
        <w:pStyle w:val="BodyText"/>
      </w:pPr>
      <w:r>
        <w:t xml:space="preserve">“Sao có khả năng!” Sở dĩ Tưởng Chấn Vũ biết là bởi vì kiếp trước hắn từng đi qua một lần rồi.</w:t>
      </w:r>
    </w:p>
    <w:p>
      <w:pPr>
        <w:pStyle w:val="BodyText"/>
      </w:pPr>
      <w:r>
        <w:t xml:space="preserve">“Chúng ta cứ đi theo sao?” Bạch Trì vỗ vỗ ba lô to trên vai, có chút nản, sớm biết như vậy khi nãy không đòi đi theo rồi.</w:t>
      </w:r>
    </w:p>
    <w:p>
      <w:pPr>
        <w:pStyle w:val="BodyText"/>
      </w:pPr>
      <w:r>
        <w:t xml:space="preserve">“Không cần, tôi biết con đường này có chỗ rất thích hợp để mai phục.” Tưởng Chấn Vũ vô cùng tích cực nói.</w:t>
      </w:r>
    </w:p>
    <w:p>
      <w:pPr>
        <w:pStyle w:val="BodyText"/>
      </w:pPr>
      <w:r>
        <w:t xml:space="preserve">“Đi, nhanh đến chỗ đó thủ trước đi.” Bạch Trì nóng vội hô.</w:t>
      </w:r>
    </w:p>
    <w:p>
      <w:pPr>
        <w:pStyle w:val="BodyText"/>
      </w:pPr>
      <w:r>
        <w:t xml:space="preserve">“Đi theo tôi.” Tưởng Chấn Vũ ưỡn ngực, có chút đắc ý, thời khắc mấu chốt mọi người lại dựa vào hắn.</w:t>
      </w:r>
    </w:p>
    <w:p>
      <w:pPr>
        <w:pStyle w:val="BodyText"/>
      </w:pPr>
      <w:r>
        <w:t xml:space="preserve">“Bọn chúng thật sự sẽ đến chỗ này sao?” Dịch Tiểu Lâu ngồi xổm trong góc, quan sát tình huống bên ngoài, lo lắng hỏi.</w:t>
      </w:r>
    </w:p>
    <w:p>
      <w:pPr>
        <w:pStyle w:val="BodyText"/>
      </w:pPr>
      <w:r>
        <w:t xml:space="preserve">“Nếu bọn chúng đến sòng bạc nhất định sẽ đi qua chỗ này.” Tưởng Chấn Vũ khẳng định gật gật đầu.</w:t>
      </w:r>
    </w:p>
    <w:p>
      <w:pPr>
        <w:pStyle w:val="BodyText"/>
      </w:pPr>
      <w:r>
        <w:t xml:space="preserve">“Lại đây, chúng ta chia dụng cụ một chút.” Bạch Trì hạ ba lô phía sau xuống.</w:t>
      </w:r>
    </w:p>
    <w:p>
      <w:pPr>
        <w:pStyle w:val="BodyText"/>
      </w:pPr>
      <w:r>
        <w:t xml:space="preserve">“Ừ, chày gỗ này cho tiểu Lâu.” Lấy một cái chày gỗ màu đỏ ra ném cho Dịch Tiểu Lâu.</w:t>
      </w:r>
    </w:p>
    <w:p>
      <w:pPr>
        <w:pStyle w:val="BodyText"/>
      </w:pPr>
      <w:r>
        <w:t xml:space="preserve">“A, phấn ngứa này cho tiểu Hắc.” Móc ra một gói giấy màu trắng đưa cho Hắc Hâm.</w:t>
      </w:r>
    </w:p>
    <w:p>
      <w:pPr>
        <w:pStyle w:val="BodyText"/>
      </w:pPr>
      <w:r>
        <w:t xml:space="preserve">“A, bao tải to này giao cho A Vũ.” Lôi một bao tải màu vàng nhạt vứt cho Tưởng Chấn Vũ.</w:t>
      </w:r>
    </w:p>
    <w:p>
      <w:pPr>
        <w:pStyle w:val="BodyText"/>
      </w:pPr>
      <w:r>
        <w:t xml:space="preserve">“Cậu đưa đống bao tải này cho tôi làm chi?” Tưởng Chấn Vũ cảm thấy ba lô Bạch Trì thật thần kỳ, cái gì cũng có.</w:t>
      </w:r>
    </w:p>
    <w:p>
      <w:pPr>
        <w:pStyle w:val="BodyText"/>
      </w:pPr>
      <w:r>
        <w:t xml:space="preserve">“Vậy Tiểu Bạch cậu làm cái gì?” Dịch Tiểu Lâu thử gõ gõ chày gỗ, cảm thấy dùng rất là tốt.</w:t>
      </w:r>
    </w:p>
    <w:p>
      <w:pPr>
        <w:pStyle w:val="BodyText"/>
      </w:pPr>
      <w:r>
        <w:t xml:space="preserve">“Ha ha, tôi làm cái này!” Bạch Trì lấy ra một cái túi plastic màu đen, cắt ra hai cái lỗ nhỏ, đội lên đầu.</w:t>
      </w:r>
    </w:p>
    <w:p>
      <w:pPr>
        <w:pStyle w:val="BodyText"/>
      </w:pPr>
      <w:r>
        <w:t xml:space="preserve">“Sao phải mang cái này?” Hắc Hâm ghét bỏ nhìn bộ dạng Bạch Trì trùm túi, quá xấu!</w:t>
      </w:r>
    </w:p>
    <w:p>
      <w:pPr>
        <w:pStyle w:val="BodyText"/>
      </w:pPr>
      <w:r>
        <w:t xml:space="preserve">“Phân tán lực chú ý của bọn chúng, các cậu sẽ nhân cơ hội chụp bao lên đầu bọn họ!” Bạch Trì làm như có thật nói.</w:t>
      </w:r>
    </w:p>
    <w:p>
      <w:pPr>
        <w:pStyle w:val="BodyText"/>
      </w:pPr>
      <w:r>
        <w:t xml:space="preserve">“Chụp bao lên làm cái gì?” Dịch Tiểu Lâu khó hiểu, sao lại còn muốn trùm bao lên?</w:t>
      </w:r>
    </w:p>
    <w:p>
      <w:pPr>
        <w:pStyle w:val="BodyText"/>
      </w:pPr>
      <w:r>
        <w:t xml:space="preserve">“Chụp bao đánh người mới đã!” Bạch Trì đen thùi lùi gương ánh mắt xinh đẹp lên, cười đến vui vẻ, hợp lý hợp tình nói.</w:t>
      </w:r>
    </w:p>
    <w:p>
      <w:pPr>
        <w:pStyle w:val="BodyText"/>
      </w:pPr>
      <w:r>
        <w:t xml:space="preserve">“Mau chuẩn bị, mục tiêu xuất hiện!” Bạch Trì phất tay, ý bảo mọi người vào vị trí, chính y thì xông ra ngoài.</w:t>
      </w:r>
    </w:p>
    <w:p>
      <w:pPr>
        <w:pStyle w:val="BodyText"/>
      </w:pPr>
      <w:r>
        <w:t xml:space="preserve">“Đừng nhúc nhích!” Bạch Trì cầm cây súng nhựa trên tay, khí thế dâng trào nói.</w:t>
      </w:r>
    </w:p>
    <w:p>
      <w:pPr>
        <w:pStyle w:val="BodyText"/>
      </w:pPr>
      <w:r>
        <w:t xml:space="preserve">“Làm, làm gì vậy?” Hai đứa nhỏ bị dọa, run run nói.</w:t>
      </w:r>
    </w:p>
    <w:p>
      <w:pPr>
        <w:pStyle w:val="BodyText"/>
      </w:pPr>
      <w:r>
        <w:t xml:space="preserve">“Quỳ xuống cho tao, nhắm mắt lại, không cho nhìn lén!”</w:t>
      </w:r>
    </w:p>
    <w:p>
      <w:pPr>
        <w:pStyle w:val="BodyText"/>
      </w:pPr>
      <w:r>
        <w:t xml:space="preserve">“Cậu đừng, đừng nổ súng.” Hai đứa nhỏ đáng thương hề hề ngồi xổm xuống, ôm đầu, không dám nhìn lén.</w:t>
      </w:r>
    </w:p>
    <w:p>
      <w:pPr>
        <w:pStyle w:val="BodyText"/>
      </w:pPr>
      <w:r>
        <w:t xml:space="preserve">“Cậu, cúi đầu thấp xuống.” Bạch Trì liếc mắt về phía sau, Tưởng Chấn Vũ và tiểu Lâu cầm bao tải một trước một sau đi ra.</w:t>
      </w:r>
    </w:p>
    <w:p>
      <w:pPr>
        <w:pStyle w:val="BodyText"/>
      </w:pPr>
      <w:r>
        <w:t xml:space="preserve">“Mau phủ lên~” Bạch Trì thấp giọng nói.</w:t>
      </w:r>
    </w:p>
    <w:p>
      <w:pPr>
        <w:pStyle w:val="BodyText"/>
      </w:pPr>
      <w:r>
        <w:t xml:space="preserve">“Ok!” Tưởng Chấn Vũ nháy mắt mấy cái, cười nói đem túi toàn bộ chụp lên!</w:t>
      </w:r>
    </w:p>
    <w:p>
      <w:pPr>
        <w:pStyle w:val="BodyText"/>
      </w:pPr>
      <w:r>
        <w:t xml:space="preserve">“Các cậu làm cái cái gì vậy?” Hai đứa nhỏ thét chói tai.</w:t>
      </w:r>
    </w:p>
    <w:p>
      <w:pPr>
        <w:pStyle w:val="BodyText"/>
      </w:pPr>
      <w:r>
        <w:t xml:space="preserve">“Đừng nhiều lời, đánh!” Bạch Trì cung tay, đập xuống túi.</w:t>
      </w:r>
    </w:p>
    <w:p>
      <w:pPr>
        <w:pStyle w:val="BodyText"/>
      </w:pPr>
      <w:r>
        <w:t xml:space="preserve">“Xem bọn mày sau này còn dám ăn hiếp người khác nữa không!” Dịch Tiểu Lâu cũng giơ chày gỗ nện xuống, cho chúng bây bình thường kiêu ngạo nè!</w:t>
      </w:r>
    </w:p>
    <w:p>
      <w:pPr>
        <w:pStyle w:val="BodyText"/>
      </w:pPr>
      <w:r>
        <w:t xml:space="preserve">“Sau này còn dám ăn hiếp mgười khác nữa không?” Tưởng Chấn Vũ nhấc chân đạp, giận mắng.</w:t>
      </w:r>
    </w:p>
    <w:p>
      <w:pPr>
        <w:pStyle w:val="BodyText"/>
      </w:pPr>
      <w:r>
        <w:t xml:space="preserve">“Các cậu, các cậu là ai?” Hai đứa nhỏ cảm thấy thật oan uổng, sao đi đường cũng bị đánh vậy.</w:t>
      </w:r>
    </w:p>
    <w:p>
      <w:pPr>
        <w:pStyle w:val="BodyText"/>
      </w:pPr>
      <w:r>
        <w:t xml:space="preserve">“Chúng tao là sứ giả chính nghĩa của thành phố S–”</w:t>
      </w:r>
    </w:p>
    <w:p>
      <w:pPr>
        <w:pStyle w:val="BodyText"/>
      </w:pPr>
      <w:r>
        <w:t xml:space="preserve">“Khẩu hiệu của chúng tao là–”</w:t>
      </w:r>
    </w:p>
    <w:p>
      <w:pPr>
        <w:pStyle w:val="BodyText"/>
      </w:pPr>
      <w:r>
        <w:t xml:space="preserve">“Sứ giả mặt trăng chống lại những đứa nhỏ không ngoan!”</w:t>
      </w:r>
    </w:p>
    <w:p>
      <w:pPr>
        <w:pStyle w:val="BodyText"/>
      </w:pPr>
      <w:r>
        <w:t xml:space="preserve">“Đúng.” Bốn người ăn ý một câu tiếp một câu, nói dõng dạc.</w:t>
      </w:r>
    </w:p>
    <w:p>
      <w:pPr>
        <w:pStyle w:val="BodyText"/>
      </w:pPr>
      <w:r>
        <w:t xml:space="preserve">“Nói, còn dám hay không?” Dịch Tiểu Lâu nâng nâng cằm, hừ nói.</w:t>
      </w:r>
    </w:p>
    <w:p>
      <w:pPr>
        <w:pStyle w:val="BodyText"/>
      </w:pPr>
      <w:r>
        <w:t xml:space="preserve">“Không, không dám.”</w:t>
      </w:r>
    </w:p>
    <w:p>
      <w:pPr>
        <w:pStyle w:val="BodyText"/>
      </w:pPr>
      <w:r>
        <w:t xml:space="preserve">“Nếu lại có lần sau, đánh tiếp!” Bạch Trì vỗ tay, vừa lòng gật đầu, vui vẻ kết thúc công việc!</w:t>
      </w:r>
    </w:p>
    <w:p>
      <w:pPr>
        <w:pStyle w:val="BodyText"/>
      </w:pPr>
      <w:r>
        <w:t xml:space="preserve">“Quá đã!” Bốn người nhanh chóng đi khỏi, Bạch Trì mỹ mãn cong khóe miệng nở nụ cười.</w:t>
      </w:r>
    </w:p>
    <w:p>
      <w:pPr>
        <w:pStyle w:val="BodyText"/>
      </w:pPr>
      <w:r>
        <w:t xml:space="preserve">“Ừ! Chụp bao lên đầu đánh thật đã!” Dịch Tiểu Lâu vỗ vỗ tay, cười nhe răng, cũng thật sự vui vẻ.</w:t>
      </w:r>
    </w:p>
    <w:p>
      <w:pPr>
        <w:pStyle w:val="BodyText"/>
      </w:pPr>
      <w:r>
        <w:t xml:space="preserve">“Đi, tôi dẫn các cậu đi ăn bánh ngọt, hôm nay vui quá!” Tưởng Chấn Vũ vung tay lên, xa hoa nói.</w:t>
      </w:r>
    </w:p>
    <w:p>
      <w:pPr>
        <w:pStyle w:val="BodyText"/>
      </w:pPr>
      <w:r>
        <w:t xml:space="preserve">“Không cần cậu mời đâu~ tôi cũng có tiền~” Dịch Tiểu Lâu hừ hừ nói, bước lên vài bước, chạy vượt qua Tưởng Chấn Vũ.</w:t>
      </w:r>
    </w:p>
    <w:p>
      <w:pPr>
        <w:pStyle w:val="BodyText"/>
      </w:pPr>
      <w:r>
        <w:t xml:space="preserve">“Đúng vậy, A Vũ cậu phải đi cuối cùng!” Bạch Trì kéo Hắc Hâm vượt lên trước.</w:t>
      </w:r>
    </w:p>
    <w:p>
      <w:pPr>
        <w:pStyle w:val="BodyText"/>
      </w:pPr>
      <w:r>
        <w:t xml:space="preserve">“Tôi không thèm! Tôi muốn đi trước cơ!” Tưởng Chấn Vũ tăng tốc chạy lên, kéo tay Dịch Tiểu Lâu cùng chạy.</w:t>
      </w:r>
    </w:p>
    <w:p>
      <w:pPr>
        <w:pStyle w:val="BodyText"/>
      </w:pPr>
      <w:r>
        <w:t xml:space="preserve">“Này! Buông tay!”</w:t>
      </w:r>
    </w:p>
    <w:p>
      <w:pPr>
        <w:pStyle w:val="BodyText"/>
      </w:pPr>
      <w:r>
        <w:t xml:space="preserve">“Không bỏ! Của tôi thì tôi cầm!”</w:t>
      </w:r>
    </w:p>
    <w:p>
      <w:pPr>
        <w:pStyle w:val="BodyText"/>
      </w:pPr>
      <w:r>
        <w:t xml:space="preserve">“A Vũ, cậu chơi xấu!” Trên đường cái, mọi người thú vị nhìn bốn đứa nhỏ đùa đùa giỡn giỡn, vô cùng vui vẻ.</w:t>
      </w:r>
    </w:p>
    <w:p>
      <w:pPr>
        <w:pStyle w:val="Compact"/>
      </w:pPr>
      <w:r>
        <w:t xml:space="preserve">Con nít quả là hoạt bát hiếu động, là sinh vật đáng yêu nhất trên đời này. Nhóm người lớn trên đường ai cũng nghĩ vậ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7-chup-bao-danh-nguoi-1520654958.2577.jpg"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0" w:name="chương-18-sao-cậu-không-mang-tiền"/>
      <w:bookmarkEnd w:id="120"/>
      <w:r>
        <w:t xml:space="preserve">18. Chương 18: Sao Cậu Không Mang Tiề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ánh ở đây ăn ngon thật!” Mắt Dịch Tiểu Lâu sáng long lanh nhìn cái bánh trong tay, ngọt mà không ngậy, vị rất ngon.</w:t>
      </w:r>
    </w:p>
    <w:p>
      <w:pPr>
        <w:pStyle w:val="BodyText"/>
      </w:pPr>
      <w:r>
        <w:t xml:space="preserve">“Vậy ăn nhiều một chút, dù sao cũng là tôi mời.” Tưởng Chấn Vũ đưa một miếng bánh trà xanh tới bên miệng Dịch Tiểu Lâu, cười tủm tỉm nhìn y.</w:t>
      </w:r>
    </w:p>
    <w:p>
      <w:pPr>
        <w:pStyle w:val="BodyText"/>
      </w:pPr>
      <w:r>
        <w:t xml:space="preserve">“Đúng rồi, A Vũ, ăn xong chúng ta cũng mang một ít về nhà cho ba mẹ đi.” Dịch Tiểu Lâu kích động nói.</w:t>
      </w:r>
    </w:p>
    <w:p>
      <w:pPr>
        <w:pStyle w:val="BodyText"/>
      </w:pPr>
      <w:r>
        <w:t xml:space="preserve">“Được, mang về cho ba mẹ.” Cha cha~ ba mẹ~ xem ra cục cưng của hắn không để ý là mình nói nhầm rồi!</w:t>
      </w:r>
    </w:p>
    <w:p>
      <w:pPr>
        <w:pStyle w:val="BodyText"/>
      </w:pPr>
      <w:r>
        <w:t xml:space="preserve">“Tiểu Hắc, tụi mình cũng mang một ít về đi, tối ăn khuya.”</w:t>
      </w:r>
    </w:p>
    <w:p>
      <w:pPr>
        <w:pStyle w:val="BodyText"/>
      </w:pPr>
      <w:r>
        <w:t xml:space="preserve">“Ừ, ăn cũng ngon.” Hắc Hâm không thích đồ ngọt mà cũng khen bánh của tiệm này.</w:t>
      </w:r>
    </w:p>
    <w:p>
      <w:pPr>
        <w:pStyle w:val="BodyText"/>
      </w:pPr>
      <w:r>
        <w:t xml:space="preserve">“Nhưng cha Tưỏng thấy nhất định sẽ không cho chúng ta ăn bánh ngọt buổi tối.” Bạch Trì hạ cằm buồn rầu nói.</w:t>
      </w:r>
    </w:p>
    <w:p>
      <w:pPr>
        <w:pStyle w:val="BodyText"/>
      </w:pPr>
      <w:r>
        <w:t xml:space="preserve">“Mẹ tôi chắc cũng không cho! Người lớn thật chán ghét mà!” Dịch Tiểu Lâu cũng hạ cằm, buồn rầu thở dài.</w:t>
      </w:r>
    </w:p>
    <w:p>
      <w:pPr>
        <w:pStyle w:val="BodyText"/>
      </w:pPr>
      <w:r>
        <w:t xml:space="preserve">“Bằng không, chúng ta đem giấu đi?” Bạch Trì bốp một tiếng chụp lên bàn, đề nghị.</w:t>
      </w:r>
    </w:p>
    <w:p>
      <w:pPr>
        <w:pStyle w:val="BodyText"/>
      </w:pPr>
      <w:r>
        <w:t xml:space="preserve">“Ừ, này được.” Dịch Tiểu Lâu trầm ngâm một lát, gật đầu đồng ý nói.</w:t>
      </w:r>
    </w:p>
    <w:p>
      <w:pPr>
        <w:pStyle w:val="BodyText"/>
      </w:pPr>
      <w:r>
        <w:t xml:space="preserve">“Không tốt, cha Tưỏng rất giỏi tìm đồ này nọ, giấu không được đâu.” Tưởng Chấn Vũ phủ quyết, lão già nhà hắn chẳng lẽ hắn còn không hiểu sao.</w:t>
      </w:r>
    </w:p>
    <w:p>
      <w:pPr>
        <w:pStyle w:val="BodyText"/>
      </w:pPr>
      <w:r>
        <w:t xml:space="preserve">“Nếu không mình khiến cho ba Bạch cuốn lấy cha Tưỏng, làm cho cha không rảnh để đi tìm?” Bạch Trì khẽ nhíu mày, cha Tưỏng quả thật là một chướng ngại khổng lồ.</w:t>
      </w:r>
    </w:p>
    <w:p>
      <w:pPr>
        <w:pStyle w:val="BodyText"/>
      </w:pPr>
      <w:r>
        <w:t xml:space="preserve">“Ba Bạch không chịu.” Hắc Hâm nghĩ cũng không thèm nghĩ, kế hoạch này khẳng định sẽ chết non, ba Bạch cũng không thích bọn họ ăn đồ ngọt buổi tối.</w:t>
      </w:r>
    </w:p>
    <w:p>
      <w:pPr>
        <w:pStyle w:val="BodyText"/>
      </w:pPr>
      <w:r>
        <w:t xml:space="preserve">“Tiểu Lâu, nhà cậu có thể giấu không?” Tưởng Chấn Vũ quay đầu hỏi Dịch Tiểu Lâu.</w:t>
      </w:r>
    </w:p>
    <w:p>
      <w:pPr>
        <w:pStyle w:val="BodyText"/>
      </w:pPr>
      <w:r>
        <w:t xml:space="preserve">“Đúng vậy, tiểu Lâu nhà cậu có thể chứ?” Bạch Trì ghé vào trên bàn, chờ mong nhìn Dịch Tiểu Lâu.</w:t>
      </w:r>
    </w:p>
    <w:p>
      <w:pPr>
        <w:pStyle w:val="BodyText"/>
      </w:pPr>
      <w:r>
        <w:t xml:space="preserve">“Có lẽ được?” Dịch Tiểu Lâu cũng không thật chắc chắn, bởi vì y chưa thử giấu qua cái gì, không biết được không nữa.</w:t>
      </w:r>
    </w:p>
    <w:p>
      <w:pPr>
        <w:pStyle w:val="BodyText"/>
      </w:pPr>
      <w:r>
        <w:t xml:space="preserve">“Vậy giấu ở nhà cậu!” Bạch Trì hưng phấn chụp bàn định án.</w:t>
      </w:r>
    </w:p>
    <w:p>
      <w:pPr>
        <w:pStyle w:val="BodyText"/>
      </w:pPr>
      <w:r>
        <w:t xml:space="preserve">“Nhưng giấu ở đâu được?” Y cũng không có kinh nghiệm, không biết giấu thế nào.</w:t>
      </w:r>
    </w:p>
    <w:p>
      <w:pPr>
        <w:pStyle w:val="BodyText"/>
      </w:pPr>
      <w:r>
        <w:t xml:space="preserve">“Dưới sàng!” Bạch Trì nhấc tay đề nghị địa điểm đầu tiên.</w:t>
      </w:r>
    </w:p>
    <w:p>
      <w:pPr>
        <w:pStyle w:val="BodyText"/>
      </w:pPr>
      <w:r>
        <w:t xml:space="preserve">“Không ổn!” Tưởng Chấn Vũ lập tức phản bác,”Ngăn kéo.”</w:t>
      </w:r>
    </w:p>
    <w:p>
      <w:pPr>
        <w:pStyle w:val="BodyText"/>
      </w:pPr>
      <w:r>
        <w:t xml:space="preserve">“Dễ dàng bị phát hiện.”</w:t>
      </w:r>
    </w:p>
    <w:p>
      <w:pPr>
        <w:pStyle w:val="BodyText"/>
      </w:pPr>
      <w:r>
        <w:t xml:space="preserve">“Dưới gối?”</w:t>
      </w:r>
    </w:p>
    <w:p>
      <w:pPr>
        <w:pStyle w:val="BodyText"/>
      </w:pPr>
      <w:r>
        <w:t xml:space="preserve">“Nếu lỡ quên, nằm xuống đè dẹp lép thì làm sao bây giờ?”</w:t>
      </w:r>
    </w:p>
    <w:p>
      <w:pPr>
        <w:pStyle w:val="BodyText"/>
      </w:pPr>
      <w:r>
        <w:t xml:space="preserve">“Vậy gầm giường?”</w:t>
      </w:r>
    </w:p>
    <w:p>
      <w:pPr>
        <w:pStyle w:val="BodyText"/>
      </w:pPr>
      <w:r>
        <w:t xml:space="preserve">“Sao cậu thiên vị giường vậy, đổi chỗ khác!”</w:t>
      </w:r>
    </w:p>
    <w:p>
      <w:pPr>
        <w:pStyle w:val="BodyText"/>
      </w:pPr>
      <w:r>
        <w:t xml:space="preserve">“Vậy chân giường!”</w:t>
      </w:r>
    </w:p>
    <w:p>
      <w:pPr>
        <w:pStyle w:val="BodyText"/>
      </w:pPr>
      <w:r>
        <w:t xml:space="preserve">“Khốn nạn! Cậu muốn phá đám à? Uổng tôi còn tưởng thật!” Tưởng Chấn Vũ một chưởng chụp lên đầu Bạch Trì, hắn đã sớm muốn làm như vậy.</w:t>
      </w:r>
    </w:p>
    <w:p>
      <w:pPr>
        <w:pStyle w:val="BodyText"/>
      </w:pPr>
      <w:r>
        <w:t xml:space="preserve">“Hừ!” Hắc Hâm vỗ một chưởng, giận trừng hắn một cái, dám đánh Bạch Trì?</w:t>
      </w:r>
    </w:p>
    <w:p>
      <w:pPr>
        <w:pStyle w:val="BodyText"/>
      </w:pPr>
      <w:r>
        <w:t xml:space="preserve">“Hừ hừ~ tôi có tiểu Hắc bảo kê nhá!” Bạch Trì hừ một tiếng, đắc ý nhìn Tưởng Chấn Vũ.</w:t>
      </w:r>
    </w:p>
    <w:p>
      <w:pPr>
        <w:pStyle w:val="BodyText"/>
      </w:pPr>
      <w:r>
        <w:t xml:space="preserve">“Không bằng? Giấu trên nóc tủ?” Dịch Tiểu Lâu nâng cằm, đột nhiên ói ra một câu như vậy.</w:t>
      </w:r>
    </w:p>
    <w:p>
      <w:pPr>
        <w:pStyle w:val="BodyText"/>
      </w:pPr>
      <w:r>
        <w:t xml:space="preserve">“Giỏi! Vợ thông minh!” Tưởng Chấn Vũ vỗ tay tỏ vẻ tán dương.</w:t>
      </w:r>
    </w:p>
    <w:p>
      <w:pPr>
        <w:pStyle w:val="BodyText"/>
      </w:pPr>
      <w:r>
        <w:t xml:space="preserve">“Tôi cũng cảm thấy vậy.” Dịch Tiểu Lâu vừa lòng gật gật đầu, đối với sự tán thưởng của Tưởng Chấn Vũ rất là hưởng thụ.</w:t>
      </w:r>
    </w:p>
    <w:p>
      <w:pPr>
        <w:pStyle w:val="BodyText"/>
      </w:pPr>
      <w:r>
        <w:t xml:space="preserve">“Nhưng giấu ở nhà tôi, sao các cậu ăn được?”</w:t>
      </w:r>
    </w:p>
    <w:p>
      <w:pPr>
        <w:pStyle w:val="BodyText"/>
      </w:pPr>
      <w:r>
        <w:t xml:space="preserve">“A, đó là một vấn đề lớn.” Vì thế, Bạch Trì lại khó khăn, mắt nhỏ lại nghiêm túc lên.</w:t>
      </w:r>
    </w:p>
    <w:p>
      <w:pPr>
        <w:pStyle w:val="BodyText"/>
      </w:pPr>
      <w:r>
        <w:t xml:space="preserve">“Trèo qua.” Hắc Hâm nghĩ nghĩ, đề nghị nói.</w:t>
      </w:r>
    </w:p>
    <w:p>
      <w:pPr>
        <w:pStyle w:val="BodyText"/>
      </w:pPr>
      <w:r>
        <w:t xml:space="preserve">“Thông minh!” Bạch Trì hướng về phía Hắc Hâm mỉm cười ngọt ngào.</w:t>
      </w:r>
    </w:p>
    <w:p>
      <w:pPr>
        <w:pStyle w:val="BodyText"/>
      </w:pPr>
      <w:r>
        <w:t xml:space="preserve">“Tôi đây về nhà tìm thang.” Tưởng Chấn Vũ nhớ rõ trong nhà kho có cái thang.</w:t>
      </w:r>
    </w:p>
    <w:p>
      <w:pPr>
        <w:pStyle w:val="BodyText"/>
      </w:pPr>
      <w:r>
        <w:t xml:space="preserve">“Nhà của tôi cũng có thang, tôi mở cửa sổ xuống, các cậu là có thể leo qua.”</w:t>
      </w:r>
    </w:p>
    <w:p>
      <w:pPr>
        <w:pStyle w:val="BodyText"/>
      </w:pPr>
      <w:r>
        <w:t xml:space="preserve">“Tiểu Bạch, tiểu Hắc, các cậu thừa dịp đêm nay cha Tưỏng, ba Bạch ngủ tập hợp tại phòng tôi, thế nào?”</w:t>
      </w:r>
    </w:p>
    <w:p>
      <w:pPr>
        <w:pStyle w:val="BodyText"/>
      </w:pPr>
      <w:r>
        <w:t xml:space="preserve">“Được, A Vũ, cậu bắt chước tiếng mèo kêu nha, xem như ám hiệu hành động của chúng ta.”</w:t>
      </w:r>
    </w:p>
    <w:p>
      <w:pPr>
        <w:pStyle w:val="BodyText"/>
      </w:pPr>
      <w:r>
        <w:t xml:space="preserve">“Đổi cái khác đi, mèo kêu nghe gái quá.” Tưởng Chấn Vũ không đồng ý, hắn là đại ca trong nhóm sao lại có thể giả tiếng mèo kêu được!</w:t>
      </w:r>
    </w:p>
    <w:p>
      <w:pPr>
        <w:pStyle w:val="BodyText"/>
      </w:pPr>
      <w:r>
        <w:t xml:space="preserve">“Vậy tiếng chó! Gâu Gâu nghe cũng được lắm!”</w:t>
      </w:r>
    </w:p>
    <w:p>
      <w:pPr>
        <w:pStyle w:val="BodyText"/>
      </w:pPr>
      <w:r>
        <w:t xml:space="preserve">“Vẫn là bắt chước mèo kêu đi.” Tưởng Chấn Vũ đau đớn cảm thấy bản thân lớn nhất nhóm mà chả làm gì được với lũ này cả.</w:t>
      </w:r>
    </w:p>
    <w:p>
      <w:pPr>
        <w:pStyle w:val="BodyText"/>
      </w:pPr>
      <w:r>
        <w:t xml:space="preserve">“Ăn ngon thật đó, hạnh phúc ghê.” Dịch Tiểu Lâu ngậm thìa, cười đến mặt mày cong cong.</w:t>
      </w:r>
    </w:p>
    <w:p>
      <w:pPr>
        <w:pStyle w:val="BodyText"/>
      </w:pPr>
      <w:r>
        <w:t xml:space="preserve">“Này! Tiểu Lâu, sao cậu lại ăn nhiều vậy?” Bạch Trì nhìn ít bánh sót lại trên bàn, thật ủy khuất mà.</w:t>
      </w:r>
    </w:p>
    <w:p>
      <w:pPr>
        <w:pStyle w:val="BodyText"/>
      </w:pPr>
      <w:r>
        <w:t xml:space="preserve">“Đó là do các cậu lắm chuyện thôi!” Dịch Tiểu Lâu nâng cằm, hừ một tiếng.</w:t>
      </w:r>
    </w:p>
    <w:p>
      <w:pPr>
        <w:pStyle w:val="BodyText"/>
      </w:pPr>
      <w:r>
        <w:t xml:space="preserve">“Đây này.” Hắc Hâm đẩy hai miếng bánh của mình đến trước mặt Bạch Trì, hắn biết sẽ xảy ra chuyện này mà.</w:t>
      </w:r>
    </w:p>
    <w:p>
      <w:pPr>
        <w:pStyle w:val="BodyText"/>
      </w:pPr>
      <w:r>
        <w:t xml:space="preserve">“Tiểu Hắc~” Bạch Trì che số bánh trước mặt mình, nhìn Dịch Tiểu Lâu như phòng sói đói.</w:t>
      </w:r>
    </w:p>
    <w:p>
      <w:pPr>
        <w:pStyle w:val="BodyText"/>
      </w:pPr>
      <w:r>
        <w:t xml:space="preserve">“Ai cần~” Dịch Tiểu Lâu kéo đĩa bánh của Tưởng Chấn Vũ qua, hừ, của A Vũ chính là của ta.</w:t>
      </w:r>
    </w:p>
    <w:p>
      <w:pPr>
        <w:pStyle w:val="BodyText"/>
      </w:pPr>
      <w:r>
        <w:t xml:space="preserve">“Tiểu Lâu, chỗ này, dính bánh.” Tưởng Chấn Vũ cười tủm tỉm chỉ chỉ khóe miệng Dịch Tiểu Lâu.</w:t>
      </w:r>
    </w:p>
    <w:p>
      <w:pPr>
        <w:pStyle w:val="BodyText"/>
      </w:pPr>
      <w:r>
        <w:t xml:space="preserve">“Chỗ này?” Dịch Tiểu Lâu vươn đầu lưỡi liếm một vòng trên môi “Còn không?”</w:t>
      </w:r>
    </w:p>
    <w:p>
      <w:pPr>
        <w:pStyle w:val="BodyText"/>
      </w:pPr>
      <w:r>
        <w:t xml:space="preserve">“Không phải chỗ đó, đây này.” Tưởng Chấn Vũ lại duỗi ngón tay chỉ.</w:t>
      </w:r>
    </w:p>
    <w:p>
      <w:pPr>
        <w:pStyle w:val="BodyText"/>
      </w:pPr>
      <w:r>
        <w:t xml:space="preserve">“Sao giờ?” Dịch Tiểu Lâu đưa tay lau một phen, chồm lên hỏi: “Còn không?”</w:t>
      </w:r>
    </w:p>
    <w:p>
      <w:pPr>
        <w:pStyle w:val="BodyText"/>
      </w:pPr>
      <w:r>
        <w:t xml:space="preserve">“Giờ thì hết rồi.” Tưởng Chấn Vũ rất nhanh hôn lên khóe miệng Dịch Tiểu Lâu một cái, cười tủm tỉm nói.</w:t>
      </w:r>
    </w:p>
    <w:p>
      <w:pPr>
        <w:pStyle w:val="BodyText"/>
      </w:pPr>
      <w:r>
        <w:t xml:space="preserve">“Tiểu lưu manh!” Dịch Tiểu Lâu đối với thói thích ‘đụng chạm’ của Tưởng Chấn Vũ đã thành quen, nhún nhún vai, cúi đầu tiếp tục ăn bánh.</w:t>
      </w:r>
    </w:p>
    <w:p>
      <w:pPr>
        <w:pStyle w:val="BodyText"/>
      </w:pPr>
      <w:r>
        <w:t xml:space="preserve">Bốn người nói nói cười cười, thỉnh thoảng ghé vào cùng nhau nói về cha Tưỏng ba Bạch, hoặc là về chuyện thường ngày của Ba Dịch mẹ Dịch, đều cười rất vui vẻ.</w:t>
      </w:r>
    </w:p>
    <w:p>
      <w:pPr>
        <w:pStyle w:val="BodyText"/>
      </w:pPr>
      <w:r>
        <w:t xml:space="preserve">Tưởng Chấn Vũ thấy mọi người đã ăn gần xong rồi, liền đưa tay sờ túi quần, tính lấy tiền trả.</w:t>
      </w:r>
    </w:p>
    <w:p>
      <w:pPr>
        <w:pStyle w:val="BodyText"/>
      </w:pPr>
      <w:r>
        <w:t xml:space="preserve">Gì? Sao lại không có? Tưởng Chấn Vũ đứng lên, cẩn thận vuốt hết túi từ trên xuống dưới, chỗ này không có, chỗ đó cũng không có, sờ hết toàn bộ túi trên người đều không thấy bóng dáng ví tiền đâu cả, sẽ không hay ho vậy chứ, quên mang ví tiền rồi?</w:t>
      </w:r>
    </w:p>
    <w:p>
      <w:pPr>
        <w:pStyle w:val="BodyText"/>
      </w:pPr>
      <w:r>
        <w:t xml:space="preserve">Dịch Tiểu Lâu nhìn Tưởng Chấn Vũ sắc mặt càng ngày càng không tốt, thật cẩn thận hỏi: “A Vũ, cậu, cậu sẽ không quên mang theo ví tiền chứ?”</w:t>
      </w:r>
    </w:p>
    <w:p>
      <w:pPr>
        <w:pStyle w:val="BodyText"/>
      </w:pPr>
      <w:r>
        <w:t xml:space="preserve">“A ha ha…” Tưởng Chấn Vũ sờ sờ ót, cười mỉa “Có lẽ… cậu đoán đúng rồi.”</w:t>
      </w:r>
    </w:p>
    <w:p>
      <w:pPr>
        <w:pStyle w:val="BodyText"/>
      </w:pPr>
      <w:r>
        <w:t xml:space="preserve">“Còn nói mời chúng tôi đi ăn bánh ngọt!” Bạch Trì quăng ba lô của mình lên bàn, lục loạn một trận “Thời khắc mấu chốt dều phải dựa vào tôi hết.”</w:t>
      </w:r>
    </w:p>
    <w:p>
      <w:pPr>
        <w:pStyle w:val="BodyText"/>
      </w:pPr>
      <w:r>
        <w:t xml:space="preserve">“Tiểu Bạch, cậu tìm được ví tiền của cậu chưa?” Dịch Tiểu Lâu sốt ruột nhìn Bạch Trì, định nhảy qua kiếm phụ.</w:t>
      </w:r>
    </w:p>
    <w:p>
      <w:pPr>
        <w:pStyle w:val="BodyText"/>
      </w:pPr>
      <w:r>
        <w:t xml:space="preserve">“Đừng hối ta!” Bạch Trì cũng nóng vội, y lật ba lô lại, dùng sức lắc lắc, bên trong có gì đều rớt hết ra, có chày gỗ, có bát cơm, có phấn ngứa, đủ loại gì đó đều có, chỉ là không có bóng dáng ví tiền.</w:t>
      </w:r>
    </w:p>
    <w:p>
      <w:pPr>
        <w:pStyle w:val="BodyText"/>
      </w:pPr>
      <w:r>
        <w:t xml:space="preserve">“Ví tiền đâu?” Dịch Tiểu Lâu lục tung mấy thứ trên bàn, không có cái ví tiền nào cả.</w:t>
      </w:r>
    </w:p>
    <w:p>
      <w:pPr>
        <w:pStyle w:val="BodyText"/>
      </w:pPr>
      <w:r>
        <w:t xml:space="preserve">“Không có…” Bạch Trì ảo não ngồi dưới đất, than thở.</w:t>
      </w:r>
    </w:p>
    <w:p>
      <w:pPr>
        <w:pStyle w:val="BodyText"/>
      </w:pPr>
      <w:r>
        <w:t xml:space="preserve">“Trong ba lô cậu cái gì cũng có, sao lại không có tiền!” Dịch Tiểu Lâu chỉ trích nói.</w:t>
      </w:r>
    </w:p>
    <w:p>
      <w:pPr>
        <w:pStyle w:val="BodyText"/>
      </w:pPr>
      <w:r>
        <w:t xml:space="preserve">“Cậu nói mời khách, sao lại không mang tiền!” Bạch Trì lập tức xoay người chỉ trích Tưởng Chấn Vũ, giọng điệu y hệt Dịch Tiểu Lâu.</w:t>
      </w:r>
    </w:p>
    <w:p>
      <w:pPr>
        <w:pStyle w:val="BodyText"/>
      </w:pPr>
      <w:r>
        <w:t xml:space="preserve">“Sao cậu cũng không mang tiền!” Tưởng Chấn Vũ làm bộ không nghe, quay đầu chỉ trích Hắc Hâm, cũng không quản hắn có mang tiền hay không.</w:t>
      </w:r>
    </w:p>
    <w:p>
      <w:pPr>
        <w:pStyle w:val="BodyText"/>
      </w:pPr>
      <w:r>
        <w:t xml:space="preserve">“Cậu…” Mà Hắc Hâm đúng là không mang tiền thật, vì thế, định noi theo hai người đi trước, chỉ trích Dịch Tiểu Lâu.</w:t>
      </w:r>
    </w:p>
    <w:p>
      <w:pPr>
        <w:pStyle w:val="BodyText"/>
      </w:pPr>
      <w:r>
        <w:t xml:space="preserve">“Đừng nhìn tôi, tôi thật sự không mang tiền.”</w:t>
      </w:r>
    </w:p>
    <w:p>
      <w:pPr>
        <w:pStyle w:val="BodyText"/>
      </w:pPr>
      <w:r>
        <w:t xml:space="preserve">“Ai…” Bốn người đồng loạt hạ cằm, ngồi dưới đất than thở, buồn rầu trước mắt không biết nên làm cái gì bây giờ.</w:t>
      </w:r>
    </w:p>
    <w:p>
      <w:pPr>
        <w:pStyle w:val="BodyText"/>
      </w:pPr>
      <w:r>
        <w:t xml:space="preserve">Ông chủ tiệm bánh đã sớm chú ý tới bốn đứa nhỏ dễ thương này, thấy bọn họ người người ngồi dưới đất, vẻ mặt u sầu, không nhịn được bước lên cười nói:”Các cháu làm sao vậy?”</w:t>
      </w:r>
    </w:p>
    <w:p>
      <w:pPr>
        <w:pStyle w:val="BodyText"/>
      </w:pPr>
      <w:r>
        <w:t xml:space="preserve">Dịch Tiểu Lâu ngẩng đầu lên, bất an cười cười, giọng ngọt như thơ nói:”Chú ơi, chúng cháu quên mang tiền.”</w:t>
      </w:r>
    </w:p>
    <w:p>
      <w:pPr>
        <w:pStyle w:val="BodyText"/>
      </w:pPr>
      <w:r>
        <w:t xml:space="preserve">Bạch Trì tiếp giọng:”Chúng cháu là trẻ ngoan, sẽ không ăn cơm Bá Vương*, để con gọi cho ba Bạch của con liền.” Nói xong đứng lên, tìm cái điện thoại trong đống hỗn độn trên bàn kia, nhưng vì quá khẩn trương, tìm khắp nơi vẫn không thấy.</w:t>
      </w:r>
    </w:p>
    <w:p>
      <w:pPr>
        <w:pStyle w:val="BodyText"/>
      </w:pPr>
      <w:r>
        <w:t xml:space="preserve">*ăn cơm Bá Vương aka ăn quỵt</w:t>
      </w:r>
    </w:p>
    <w:p>
      <w:pPr>
        <w:pStyle w:val="BodyText"/>
      </w:pPr>
      <w:r>
        <w:t xml:space="preserve">Ông chủ tiệm bánh sờ sờ đầu Bạch Trì, cười nói:”Đừng nóng vội, xem như chú mời các cháu đi.”</w:t>
      </w:r>
    </w:p>
    <w:p>
      <w:pPr>
        <w:pStyle w:val="BodyText"/>
      </w:pPr>
      <w:r>
        <w:t xml:space="preserve">Dịch Tiểu Lâu đứng lên, ôm ông chủ tiệm bánh, hỏi:”Có thể sao chú?”</w:t>
      </w:r>
    </w:p>
    <w:p>
      <w:pPr>
        <w:pStyle w:val="BodyText"/>
      </w:pPr>
      <w:r>
        <w:t xml:space="preserve">Ông chủ tiệm bánh gật gật đầu, cười nói:”Đương nhiên rồi, chú rất thích các cháu nha.”</w:t>
      </w:r>
    </w:p>
    <w:p>
      <w:pPr>
        <w:pStyle w:val="BodyText"/>
      </w:pPr>
      <w:r>
        <w:t xml:space="preserve">Dịch Tiểu Lâu cùng Bạch Trì đều cúi đầu, ngượng ngùng nói:”Vậy cám ơn chú.”</w:t>
      </w:r>
    </w:p>
    <w:p>
      <w:pPr>
        <w:pStyle w:val="BodyText"/>
      </w:pPr>
      <w:r>
        <w:t xml:space="preserve">Ông chủ tiệm bánh cười tủm tỉm gật đầu “Vậy cháu nhóm lên hôn chú một chút được không?”</w:t>
      </w:r>
    </w:p>
    <w:p>
      <w:pPr>
        <w:pStyle w:val="BodyText"/>
      </w:pPr>
      <w:r>
        <w:t xml:space="preserve">“Bẹp–” Dịch Tiểu Lâu và Bạch Trì một trái một phải hôn lên mặt ông chủ tiệm bánh.</w:t>
      </w:r>
    </w:p>
    <w:p>
      <w:pPr>
        <w:pStyle w:val="BodyText"/>
      </w:pPr>
      <w:r>
        <w:t xml:space="preserve">Chào tạm biệt ông chủ xong, Dịch Tiểu Lâu và Bạch Trì cười tán:”Chú ấy thật sự là người tốt ha.”</w:t>
      </w:r>
    </w:p>
    <w:p>
      <w:pPr>
        <w:pStyle w:val="BodyText"/>
      </w:pPr>
      <w:r>
        <w:t xml:space="preserve">“Đúng vậy, ông chú già đáng khinh dụ con nít hôn hôn.” Tưởng Chấn Vũ cùng Hắc Hâm hừ một tiếng, hiếm khi cùng ý kiến.</w:t>
      </w:r>
    </w:p>
    <w:p>
      <w:pPr>
        <w:pStyle w:val="BodyText"/>
      </w:pPr>
      <w:r>
        <w:t xml:space="preserve">“Sao các cậu lại nói chú ấy như vậy!”</w:t>
      </w:r>
    </w:p>
    <w:p>
      <w:pPr>
        <w:pStyle w:val="BodyText"/>
      </w:pPr>
      <w:r>
        <w:t xml:space="preserve">“Vốn là thế!”</w:t>
      </w:r>
    </w:p>
    <w:p>
      <w:pPr>
        <w:pStyle w:val="Compact"/>
      </w:pPr>
      <w:r>
        <w:t xml:space="preserve">Vì nguyên nhân không mang theo tiền, không thể mang bánh bên ngoài về, kế hoạch ăn khuya đêm nay liền cứ như vậy mà chết non.</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8-sao-cau-khong-mang-tien-1520654960.946.jpg"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6" w:name="chương-19-không-bế-nổi-cậu"/>
      <w:bookmarkEnd w:id="126"/>
      <w:r>
        <w:t xml:space="preserve">19. Chương 19: Không Bế Nổi Cậ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à mừng 8-3 đây. Mong mọi người luôn trẻ, khoẻ, đẹp, may mắn và thành công nha!</w:t>
      </w:r>
    </w:p>
    <w:p>
      <w:pPr>
        <w:pStyle w:val="BodyText"/>
      </w:pPr>
      <w:r>
        <w:t xml:space="preserve">“Đây là trò ‘Vừa bế vừa chạy’, bế kiểu công chúa* đê, học sinh nào muốn tham gia nhanh chân đăng kí! Phần thưởng vô cùng hấp dẫn!”____________________Hôm nay là ngày hội trại ở học viện Kỳ Ba, có rất nhiều tiết mục thú vị, nào là hai người ba chân, thiếu nữ xinh đẹp ngồi kiệu hoa… Còn có rất nhiều đồ ăn ngon, có thể nói, hôm nay là ngày đến trường mà bọn nhỏ thích nhất.</w:t>
      </w:r>
    </w:p>
    <w:p>
      <w:pPr>
        <w:pStyle w:val="BodyText"/>
      </w:pPr>
      <w:r>
        <w:t xml:space="preserve">*Trong QT là ngày du ngoạn, về hình thức thì khá giống hội trại ở nên mình để vậy cho dễ hình dung.</w:t>
      </w:r>
    </w:p>
    <w:p>
      <w:pPr>
        <w:pStyle w:val="BodyText"/>
      </w:pPr>
      <w:r>
        <w:t xml:space="preserve">“Tiểu Lâu, chúng ta đi chơi trò bế công chúa kia đi!” Tưởng Chấn Vũ chỉ tấm áp phích to đùng đằng xa nói.</w:t>
      </w:r>
    </w:p>
    <w:p>
      <w:pPr>
        <w:pStyle w:val="BodyText"/>
      </w:pPr>
      <w:r>
        <w:t xml:space="preserve">“Không thích, tôi muốn ăn bánh hạt dẻ*, muốn ăn bắp nướng*!” Dịch Tiểu Lâu ôm cây cột ở quán bắp nướng không chịu buông, bướng bỉnh lắc đầu.</w:t>
      </w:r>
    </w:p>
    <w:p>
      <w:pPr>
        <w:pStyle w:val="BodyText"/>
      </w:pPr>
      <w:r>
        <w:t xml:space="preserve">“Tiểu Hắc, tôi không đi! Tôi muốn ăn cơ!” Tiểu Bạch cũng ôm cây cột còn lại không chịu đi, Hắc Hâm nhìn mà thở dài.</w:t>
      </w:r>
    </w:p>
    <w:p>
      <w:pPr>
        <w:pStyle w:val="BodyText"/>
      </w:pPr>
      <w:r>
        <w:t xml:space="preserve">Thầy giáo phụ trách quán bắp thấy vậy cười ha ha không ngừng, chế nhạo nói:” Hai người các cậu mà còn ăn nữa sẽ thành tiểu Trư Bát Giới mất thôi.”</w:t>
      </w:r>
    </w:p>
    <w:p>
      <w:pPr>
        <w:pStyle w:val="BodyText"/>
      </w:pPr>
      <w:r>
        <w:t xml:space="preserve">“Thầy cũng cười cậu kìa!” Tưởng Chấn Vũ tách từng ngón từng ngón tay Dịch Tiểu Lâu ra, vẻ mặt nghiêm túc nói:”Chúng ta đi chơi đi.”</w:t>
      </w:r>
    </w:p>
    <w:p>
      <w:pPr>
        <w:pStyle w:val="BodyText"/>
      </w:pPr>
      <w:r>
        <w:t xml:space="preserve">“Đúng, không ăn nữa.” Hắc Hâm vỗ vỗ vai Bạch Trì, ghé sát mặt y nhỏ giọng khuyên nhủ.</w:t>
      </w:r>
    </w:p>
    <w:p>
      <w:pPr>
        <w:pStyle w:val="BodyText"/>
      </w:pPr>
      <w:r>
        <w:t xml:space="preserve">“Vậy chơi xong chúng ta lại về ăn nha!” Dịch Tiểu Lâu cúi đầu nghĩ nghĩ, miễn cưỡng nói.</w:t>
      </w:r>
    </w:p>
    <w:p>
      <w:pPr>
        <w:pStyle w:val="BodyText"/>
      </w:pPr>
      <w:r>
        <w:t xml:space="preserve">“Được, giờ mình đi chơi đi?” Tưởng Chấn Vũ bĩu môi, ý nhắc Dịch Tiểu Lâu buông cây cột ra.</w:t>
      </w:r>
    </w:p>
    <w:p>
      <w:pPr>
        <w:pStyle w:val="BodyText"/>
      </w:pPr>
      <w:r>
        <w:t xml:space="preserve">“Không được gạt tôi đó!” Dịch Tiểu Lâu lưu luyến không rời buông tay ra, ngồi xuống, nuốt nuốt nước miếng “Bắp ngoan nha, chờ ta trở lại.”</w:t>
      </w:r>
    </w:p>
    <w:p>
      <w:pPr>
        <w:pStyle w:val="BodyText"/>
      </w:pPr>
      <w:r>
        <w:t xml:space="preserve">“Oa oa~ bắp ơi bắp ơi~ tiểu Hắc chia rẽ đôi ta, nhớ chờ ta trở lạiiiiii~” Tiểu Bạch cũng ngồi xổm xuống cùng diễn kịch Quỳnh Dao* với trái bắp.</w:t>
      </w:r>
    </w:p>
    <w:p>
      <w:pPr>
        <w:pStyle w:val="BodyText"/>
      </w:pPr>
      <w:r>
        <w:t xml:space="preserve">“Thầy sẽ chừa cái bắp lớn nhất lại cho các cậu.” Thầy ở quán Cây Bắp bị chọc nở nụ cười, hai đứa nhỏ này cuồng ăn quá!</w:t>
      </w:r>
    </w:p>
    <w:p>
      <w:pPr>
        <w:pStyle w:val="BodyText"/>
      </w:pPr>
      <w:r>
        <w:t xml:space="preserve">“Chúng ta đi thôi…” Hai người bị Tưởng Chấn Vũ và Hắc Hâm lôi đi từng bước về phía trước.</w:t>
      </w:r>
    </w:p>
    <w:p>
      <w:pPr>
        <w:pStyle w:val="BodyText"/>
      </w:pPr>
      <w:r>
        <w:t xml:space="preserve">Bốn người đi thẳng đến khu trò chơi bế công chúa, Tưởng Chấn Vũ là có ý đồ riêng, đây là cơ hội tuyệt vời để gần gũi với cục cưng, sao có thể bỏ qua được chứ?</w:t>
      </w:r>
    </w:p>
    <w:p>
      <w:pPr>
        <w:pStyle w:val="BodyText"/>
      </w:pPr>
      <w:r>
        <w:t xml:space="preserve">“Thầy ơi, chúng con muốn đăng kí.” Tưởng Chấn Vũ kiễng chân, tay vững vàng nắm cạch bàn cố hết sức nói, haizz, vóc dáng nhỏ cũng là cái tội.</w:t>
      </w:r>
    </w:p>
    <w:p>
      <w:pPr>
        <w:pStyle w:val="BodyText"/>
      </w:pPr>
      <w:r>
        <w:t xml:space="preserve">“Các con tên gì?” Thầy giáo nâng mắt, tươi cười như hoa cúc nói.</w:t>
      </w:r>
    </w:p>
    <w:p>
      <w:pPr>
        <w:pStyle w:val="BodyText"/>
      </w:pPr>
      <w:r>
        <w:t xml:space="preserve">“Tưởng Chấn Vũ, Dịch Tiểu Lâu, Bạch Trì, Hắc Hâm.” Tưởng Chấn Vũ theo thứ tự chỉ, nhất nhất giới thiệu.</w:t>
      </w:r>
    </w:p>
    <w:p>
      <w:pPr>
        <w:pStyle w:val="BodyText"/>
      </w:pPr>
      <w:r>
        <w:t xml:space="preserve">“Lại đây, đây là khu vực diễn ra trận đấu, thi tốt nha.”</w:t>
      </w:r>
    </w:p>
    <w:p>
      <w:pPr>
        <w:pStyle w:val="BodyText"/>
      </w:pPr>
      <w:r>
        <w:t xml:space="preserve">“Cám ơn thầy.” Tưởng Chấn Vũ lễ phép cúi gập người.</w:t>
      </w:r>
    </w:p>
    <w:p>
      <w:pPr>
        <w:pStyle w:val="BodyText"/>
      </w:pPr>
      <w:r>
        <w:t xml:space="preserve">“Thầy ơi thầy, thắng có thưởng sao?” Dịch Tiểu Lâu rướn lên bàn, cố gắng xem tờ giấy tuyên truyền trên bàn.</w:t>
      </w:r>
    </w:p>
    <w:p>
      <w:pPr>
        <w:pStyle w:val="BodyText"/>
      </w:pPr>
      <w:r>
        <w:t xml:space="preserve">“Giải cho hạng nhất là một cái Bánh Mousse* to thật to.”</w:t>
      </w:r>
    </w:p>
    <w:p>
      <w:pPr>
        <w:pStyle w:val="BodyText"/>
      </w:pPr>
      <w:r>
        <w:t xml:space="preserve">“Yeah, quyết định rồi, chúng ta lần này nhất định phải thắng!” Dịch Tiểu Lâu nắm tay, tích cực nói: “Thắng là tất cả.”</w:t>
      </w:r>
    </w:p>
    <w:p>
      <w:pPr>
        <w:pStyle w:val="BodyText"/>
      </w:pPr>
      <w:r>
        <w:t xml:space="preserve">“Đúng, không thắng là có lỗi với danh tiếng nhà họ Bạch.” Bạch Trì thề son sắt.</w:t>
      </w:r>
    </w:p>
    <w:p>
      <w:pPr>
        <w:pStyle w:val="BodyText"/>
      </w:pPr>
      <w:r>
        <w:t xml:space="preserve">Tưởng Chấn Vũ nhìn hai người đột nhiên nhiệt tình vô hạn, khóe miệng giật giật, sức mạnh của bánh kẹo thật sự lớn như vậy sao?</w:t>
      </w:r>
    </w:p>
    <w:p>
      <w:pPr>
        <w:pStyle w:val="BodyText"/>
      </w:pPr>
      <w:r>
        <w:t xml:space="preserve">Lúc bọn họ đang nghiên cứu bản đồ khu vực thi đấu thì ngoài ý muốn gặp được người quen.</w:t>
      </w:r>
    </w:p>
    <w:p>
      <w:pPr>
        <w:pStyle w:val="BodyText"/>
      </w:pPr>
      <w:r>
        <w:t xml:space="preserve">“Chú Đoàn, chú cũng đến chơi trò này sao?” Dịch Tiểu Lâu vẫy tay nhiệt tình.</w:t>
      </w:r>
    </w:p>
    <w:p>
      <w:pPr>
        <w:pStyle w:val="BodyText"/>
      </w:pPr>
      <w:r>
        <w:t xml:space="preserve">“Ừ, bởi vì phần thưởng là bánh Mousse mà!” Đoàn Dự Thanh phe phẩy cái quạt không biết lấy ở đâu ra, rung đùi đắc ý nói.</w:t>
      </w:r>
    </w:p>
    <w:p>
      <w:pPr>
        <w:pStyle w:val="BodyText"/>
      </w:pPr>
      <w:r>
        <w:t xml:space="preserve">“Nhưng đây là trận đấu của trẻ con, sao chú có thể tham gia?” Bạch Trì giọng non nớt không cam lòng lên án, thi với người lớn, bọn họ nào có phần thắng.</w:t>
      </w:r>
    </w:p>
    <w:p>
      <w:pPr>
        <w:pStyle w:val="BodyText"/>
      </w:pPr>
      <w:r>
        <w:t xml:space="preserve">“Ai nói không thể! Trên nội quy không quy định người lớn không được chơi.” Đoàn Dự Thanh vô sỉ cười nói, ha ha, chiến thắng chắc chắn thuộc về y rồi.</w:t>
      </w:r>
    </w:p>
    <w:p>
      <w:pPr>
        <w:pStyle w:val="BodyText"/>
      </w:pPr>
      <w:r>
        <w:t xml:space="preserve">“Tiểu Bạch, đây là kẻ thù!” Nét tươi cười trên mặt Dịch Tiểu Lâu sụp xuống, oán giận nói.</w:t>
      </w:r>
    </w:p>
    <w:p>
      <w:pPr>
        <w:pStyle w:val="BodyText"/>
      </w:pPr>
      <w:r>
        <w:t xml:space="preserve">“Tiểu Lâu, chúng ta đoàn kết vùng lên, đồng tâm chiến đấu!” Bạch Trì nắm tay Dịch Tiểu Lâu, một tay chỉ lên trời xanh, giương giọng nói.</w:t>
      </w:r>
    </w:p>
    <w:p>
      <w:pPr>
        <w:pStyle w:val="BodyText"/>
      </w:pPr>
      <w:r>
        <w:t xml:space="preserve">“Được.” Dịch Tiểu Lâu vỗ vỗ đầu Bạch Trì, hứa hẹn: “Chúng ta nhất định sẽ thắng!”</w:t>
      </w:r>
    </w:p>
    <w:p>
      <w:pPr>
        <w:pStyle w:val="BodyText"/>
      </w:pPr>
      <w:r>
        <w:t xml:space="preserve">“Mary, thi đấu cố lên nha~” Đoàn Dự Thanh xoè quạt che miệng, cười đến mặt mày cong cong nói.</w:t>
      </w:r>
    </w:p>
    <w:p>
      <w:pPr>
        <w:pStyle w:val="BodyText"/>
      </w:pPr>
      <w:r>
        <w:t xml:space="preserve">“Vâng, thưa chủ nhân.” Mary ôm bọ cánh cam, nghiêm, nghỉ, cúi chào.</w:t>
      </w:r>
    </w:p>
    <w:p>
      <w:pPr>
        <w:pStyle w:val="BodyText"/>
      </w:pPr>
      <w:r>
        <w:t xml:space="preserve">“Thầy, con muốn hỏi, Mary bế hoặc ai bế Mary vậy?” Tưởng Chấn Vũ nhìn trái nhìn phải cũng không thấy ai khác ngoài Trần ca.</w:t>
      </w:r>
    </w:p>
    <w:p>
      <w:pPr>
        <w:pStyle w:val="BodyText"/>
      </w:pPr>
      <w:r>
        <w:t xml:space="preserve">“Bọ cánh cam trên tay nàng đấy thôi~”</w:t>
      </w:r>
    </w:p>
    <w:p>
      <w:pPr>
        <w:pStyle w:val="BodyText"/>
      </w:pPr>
      <w:r>
        <w:t xml:space="preserve">“Này, đây là phạm quy!” Chẳng lẽ như vậy cũng có thể cho thi đấu sao? Thật sự không thành vấn đề?</w:t>
      </w:r>
    </w:p>
    <w:p>
      <w:pPr>
        <w:pStyle w:val="BodyText"/>
      </w:pPr>
      <w:r>
        <w:t xml:space="preserve">“Ai u~ ta thật vất vả mới mua chuộc được người ta cho Mary dự thi đó.” Giọng điệu có chút tự hào.</w:t>
      </w:r>
    </w:p>
    <w:p>
      <w:pPr>
        <w:pStyle w:val="BodyText"/>
      </w:pPr>
      <w:r>
        <w:t xml:space="preserve">“Thầy, hình như thầy không để ý làm vậy là thiếu đạo đức.”</w:t>
      </w:r>
    </w:p>
    <w:p>
      <w:pPr>
        <w:pStyle w:val="BodyText"/>
      </w:pPr>
      <w:r>
        <w:t xml:space="preserve">“Không quan hệ, không quan hệ, mọi người đều một hội như nhau cả thôi.”</w:t>
      </w:r>
    </w:p>
    <w:p>
      <w:pPr>
        <w:pStyle w:val="BodyText"/>
      </w:pPr>
      <w:r>
        <w:t xml:space="preserve">“Không, thầy là đối thủ của tụi con!” Dịch Tiểu Lâu và Bạch Trì trăm miệng một lời lên án.</w:t>
      </w:r>
    </w:p>
    <w:p>
      <w:pPr>
        <w:pStyle w:val="BodyText"/>
      </w:pPr>
      <w:r>
        <w:t xml:space="preserve">“Trận đấu bắt đầu.” Trần Hạo chỉ chỉ vạch xuất phát, ý bảo đừng gây nữa, mỗi người đều có vị trí và cương vị riêng.</w:t>
      </w:r>
    </w:p>
    <w:p>
      <w:pPr>
        <w:pStyle w:val="BodyText"/>
      </w:pPr>
      <w:r>
        <w:t xml:space="preserve">Cái gọi là ‘Vừa bế vừa chạy’, trận đấu ‘bế công chúa’, quy tắc rất đơn giản, chính là trong đó một người bế người còn lại lên theo kiểu công chúa, chạy trong 300m, ai đến đích trước người đó thắng, cho nên, chủ yếu là dựa vào lực cánh tay của người bế cả.</w:t>
      </w:r>
    </w:p>
    <w:p>
      <w:pPr>
        <w:pStyle w:val="BodyText"/>
      </w:pPr>
      <w:r>
        <w:t xml:space="preserve">Đing–</w:t>
      </w:r>
    </w:p>
    <w:p>
      <w:pPr>
        <w:pStyle w:val="BodyText"/>
      </w:pPr>
      <w:r>
        <w:t xml:space="preserve">Tiếng trống vang lên, mọi người bế đồng đội của mình vào vạch xuất phát, chuẩn bị tư thế, hướng về phía trước.</w:t>
      </w:r>
    </w:p>
    <w:p>
      <w:pPr>
        <w:pStyle w:val="BodyText"/>
      </w:pPr>
      <w:r>
        <w:t xml:space="preserve">Tưởng Chấn Vũ hít sâu một hơi, một tay khoát lên vai Dịch Tiểu Lâu, một tay luồng qua đầu gối, dùng sức một cái, vốn tưởng rằng sẽ nâng người lên lại khiếp sợ phát hiện, người không lên nổi?</w:t>
      </w:r>
    </w:p>
    <w:p>
      <w:pPr>
        <w:pStyle w:val="BodyText"/>
      </w:pPr>
      <w:r>
        <w:t xml:space="preserve">“A Vũ?” Dịch Tiểu Lâu vỗ vỗ bả vai Tưởng Chấn Vũ, thúc giục “Mau lên!”</w:t>
      </w:r>
    </w:p>
    <w:p>
      <w:pPr>
        <w:pStyle w:val="BodyText"/>
      </w:pPr>
      <w:r>
        <w:t xml:space="preserve">“Được rồi.” Tưởng Chấn Vũ âm thầm lên tinh thần, vận sức một phát. Ơ! sao vẫn là không nhúc nhích?</w:t>
      </w:r>
    </w:p>
    <w:p>
      <w:pPr>
        <w:pStyle w:val="BodyText"/>
      </w:pPr>
      <w:r>
        <w:t xml:space="preserve">Kỳ thật chúng ta không thể trách Tưởng Chấn Vũ sức yếu, bạn nhỏ Dịch Tiểu Lâu cũng không tính là ốm, khuôn mặt nhỏ nhắn đô đô không nói, bụng cũng tròn vo, mà Tưởng Chấn Vũ lúc nhỏ rất còi trông cứ như suy dinh dưỡng, tay ốm chân ốm, làm sao bế nổi Dịch Tiểu Lâu đô đô tròn vo béo tốt.</w:t>
      </w:r>
    </w:p>
    <w:p>
      <w:pPr>
        <w:pStyle w:val="BodyText"/>
      </w:pPr>
      <w:r>
        <w:t xml:space="preserve">“A Vũ!” Dịch Tiểu Lâu nhìn mọi người chạy càng lúc càng xa, trong lòng rất gấp, y muốn cái bánh!</w:t>
      </w:r>
    </w:p>
    <w:p>
      <w:pPr>
        <w:pStyle w:val="BodyText"/>
      </w:pPr>
      <w:r>
        <w:t xml:space="preserve">“A ha ha, đợi một chút.” Trong lòng Tưởng Chấn Vũ cũng rất gấp, mẹ kiếp, sao không bế lên nổi?</w:t>
      </w:r>
    </w:p>
    <w:p>
      <w:pPr>
        <w:pStyle w:val="BodyText"/>
      </w:pPr>
      <w:r>
        <w:t xml:space="preserve">“Không đợi nữa!” Dịch Tiểu Lâu xoay người một cái nhảy xuống, ngồi xổm xuống, lấy tư thế của Tưởng Chấn Vũ một phen nâng Tưởng Chấn Vũ lên, lao ra.</w:t>
      </w:r>
    </w:p>
    <w:p>
      <w:pPr>
        <w:pStyle w:val="BodyText"/>
      </w:pPr>
      <w:r>
        <w:t xml:space="preserve">“Tiểu, tiểu Lâu?” Tưởng Chấn Vũ chết lặng, mất mặt quá, hắn là công, cường công, sao lại bế không nổi tiểu Lâu?</w:t>
      </w:r>
    </w:p>
    <w:p>
      <w:pPr>
        <w:pStyle w:val="BodyText"/>
      </w:pPr>
      <w:r>
        <w:t xml:space="preserve">“Đừng nhiều chuyện.” Với sức mạnh của bánh kẹo, Dịch Tiểu Lâu ôm Tưởng Chấn Vũ rất nhanh vượt qua các tuyển thủ khác, cán đích đầu tiên.</w:t>
      </w:r>
    </w:p>
    <w:p>
      <w:pPr>
        <w:pStyle w:val="BodyText"/>
      </w:pPr>
      <w:r>
        <w:t xml:space="preserve">Bạn đang thắc mắc bọn người chú Đoàn, Mary đâu? Ngại quá, chú Đoàn bị Trần ca ôm đi rồi, không biết đi đâu nữa, mà chủ nhân đi rồi, Mary đương nhiên cũng sẽ đi theo.</w:t>
      </w:r>
    </w:p>
    <w:p>
      <w:pPr>
        <w:pStyle w:val="BodyText"/>
      </w:pPr>
      <w:r>
        <w:t xml:space="preserve">“Tiểu Lâu, thiệt lợi hại!” Bạch Trì nhảy khỏi cái ôm của Hắc Hâm, vui cười, Hắc Hâm vẻ mặt khinh thường nhìn Tưởng Chấn Vũ, khiến hắn vô cùng buồn bực.</w:t>
      </w:r>
    </w:p>
    <w:p>
      <w:pPr>
        <w:pStyle w:val="BodyText"/>
      </w:pPr>
      <w:r>
        <w:t xml:space="preserve">“Ha ha! Bánh Mousse!” Dịch Tiểu Lâu buông Tưởng Chấn Vũ, đánh trống lảng, một tiếng ‘rẹt’ phát ra.</w:t>
      </w:r>
    </w:p>
    <w:p>
      <w:pPr>
        <w:pStyle w:val="BodyText"/>
      </w:pPr>
      <w:r>
        <w:t xml:space="preserve">“Tiếng gì vậy?” Bạch Trì tò mò nhìn trái phải.</w:t>
      </w:r>
    </w:p>
    <w:p>
      <w:pPr>
        <w:pStyle w:val="BodyText"/>
      </w:pPr>
      <w:r>
        <w:t xml:space="preserve">“…” Dịch Tiểu Lâu đột nhiên lui về phía sau vài bước, che mông, đỏ mặt cúi đầu không nói.</w:t>
      </w:r>
    </w:p>
    <w:p>
      <w:pPr>
        <w:pStyle w:val="BodyText"/>
      </w:pPr>
      <w:r>
        <w:t xml:space="preserve">“Ha ha! Tiểu Lâu, quần cậu rách luôn rồi kìa!” Bạch Trì ôm bụng không khách khí cười trêu.</w:t>
      </w:r>
    </w:p>
    <w:p>
      <w:pPr>
        <w:pStyle w:val="BodyText"/>
      </w:pPr>
      <w:r>
        <w:t xml:space="preserve">“Xí, ai cần cậu lo.” Dịch Tiểu Lâu xấu hổ quát, ôm mông nhỏ chạy mất.</w:t>
      </w:r>
    </w:p>
    <w:p>
      <w:pPr>
        <w:pStyle w:val="BodyText"/>
      </w:pPr>
      <w:r>
        <w:t xml:space="preserve">“Cậu không thể không cười sao?” Tưởng Chấn Vũ ghét bỏ liếc Bạch Trì một cái.</w:t>
      </w:r>
    </w:p>
    <w:p>
      <w:pPr>
        <w:pStyle w:val="BodyText"/>
      </w:pPr>
      <w:r>
        <w:t xml:space="preserve">“…..Ha ha……”</w:t>
      </w:r>
    </w:p>
    <w:p>
      <w:pPr>
        <w:pStyle w:val="BodyText"/>
      </w:pPr>
      <w:r>
        <w:t xml:space="preserve">_____________________*Bế kiểu công chúa:*Bánh hạt dẻ:*Bắp nướng aka ngô nướng (mình người miền nam nên thích để là bắp hơn)*Quỳnh Dao: tác giả tiểu thuyết ngôn tình nổi tiếng của Trung Quốc. Nhiều tác phẩm của bà được chuyển thể thành phim, kịch, ca nhạc...Nội dung có phần hơi sến, đau thương, quằn quại nên kịch Quỳnh Dao ở đây ý chỉ diễn kịch sến súa. Tìm hiểu thêm Link *Bánh Mousse:</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9-khong-be-noi-cau-1520654964.054.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9-khong-be-noi-cau-1520654967.5309.jpg" id="0"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9-khong-be-noi-cau-1520654969.8634.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9-khong-be-noi-cau-1520654972.1369.jp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19-khong-be-noi-cau-1520654973.8268.jpg"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52" w:name="chương-20-tôi-muốn-giảm-cân"/>
      <w:bookmarkEnd w:id="152"/>
      <w:r>
        <w:t xml:space="preserve">20. Chương 20: Tôi Muốn Giảm Câ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Dịch Tiểu Lâu đột nhiên không chịu ăn cái gì cả, ngay đến món kẹo bình thường thích nhất cũng không ăn, tới giờ cơm tối liền trốn trong WC không chịu ra ngoài, bất kể ép buộc dỗ ngọt thế nào cũng không chịu ăn. Bạn chặn đường không cho cậu ta trốn vào WC? Cậu ta liền đứng yên tại chỗ, cúi đầu không lặng thinh, không nhìn bạn, không kháng nghị. Cứ như vậy được vài ngày, bằng mắt thường cũng có thể thấy Dịch Tiểu Lâu đang gầy đi rất nhanh, lấy tay nhéo một cái cũng chẳng còn thấy chút thịt dư nào, khiến mọi người xung quanh khó hiểu, sao lại ra thế này?</w:t>
      </w:r>
    </w:p>
    <w:p>
      <w:pPr>
        <w:pStyle w:val="BodyText"/>
      </w:pPr>
      <w:r>
        <w:t xml:space="preserve">Bạn đi hỏi cậu ta? Cậu ta liền ngậm miệng không chịu nói, nếu bị ép, liền chạy vào góc tường ôm chân lặng lẽ khóc, ngay đến khóc cũng không ra tiếng, bộ dạng yên lặng rơi nước mắt khiến cho người ta đau lòng, nên từ đó cũng không ai dám đến hỏi thăm hoặc là buộc cậu ăn cái gì nữa.</w:t>
      </w:r>
    </w:p>
    <w:p>
      <w:pPr>
        <w:pStyle w:val="BodyText"/>
      </w:pPr>
      <w:r>
        <w:t xml:space="preserve">Tưởng Chấn Vũ cố gắng nhớ lại mấy ngày nay đã xảy ra chuyện gì, cũng không thể nghĩ ra là cái gì khiến Dịch Tiểu Lâu không chịu ăn.</w:t>
      </w:r>
    </w:p>
    <w:p>
      <w:pPr>
        <w:pStyle w:val="BodyText"/>
      </w:pPr>
      <w:r>
        <w:t xml:space="preserve">Không ổn rồi, đến giờ cơm, Dịch Tiểu Lâu lại đúng giờ chạy vào WC, đóng cửa, gọi thế nào cũng không chịu ra.</w:t>
      </w:r>
    </w:p>
    <w:p>
      <w:pPr>
        <w:pStyle w:val="BodyText"/>
      </w:pPr>
      <w:r>
        <w:t xml:space="preserve">Bạch Trì chạy đến cọ cọ trước cửa WC, thử nhẹ nhàng gõ gõ cửa, thấy Dịch Tiểu Lâu bên trong không có phản ứng, mới cẩn thận mở miệng nói: “Tiểu Lâu, hôm nay ăn món cua đại áp* cậu thích nhất đó, ra ăn cơm đi.”</w:t>
      </w:r>
    </w:p>
    <w:p>
      <w:pPr>
        <w:pStyle w:val="BodyText"/>
      </w:pPr>
      <w:r>
        <w:t xml:space="preserve">Cha Tưỏng cũng đi theo gõ cửa WC, giọng hết sức nhẹ nhàng dỗ: “Đúng vậy, cua đại áp rất thơm, tiểu Lâu ra ăn cơm đi.”</w:t>
      </w:r>
    </w:p>
    <w:p>
      <w:pPr>
        <w:pStyle w:val="BodyText"/>
      </w:pPr>
      <w:r>
        <w:t xml:space="preserve">Ngoài cửa WC, mọi người nín thở cẩn thận nghe động tĩnh bên trong, lòng thầm nghĩ Dịch Tiểu Lâu cuồng ăn sẽ bị đại áp cua mang ra thôi, nhưng đợi thật lâu, trong WC cũng không có động tĩnh.</w:t>
      </w:r>
    </w:p>
    <w:p>
      <w:pPr>
        <w:pStyle w:val="BodyText"/>
      </w:pPr>
      <w:r>
        <w:t xml:space="preserve">Tưởng Chấn Vũ không rõ, Dịch Tiểu Lâu bị làm sao vậy? Đột nhiên không chịu ăn, rõ ràng là một đứa trẻ ngoan ngoãn hiểu chuyện, sao lại tự nhiên nổi loạn lên thế này? Chẳng lẽ đến thời kỳ phản nghịch rồi? Nhưng vậy là quá sớm, mới có 5 tuổi, lông mao còn chưa mọc đủ nói gì đến phản nghịch?</w:t>
      </w:r>
    </w:p>
    <w:p>
      <w:pPr>
        <w:pStyle w:val="BodyText"/>
      </w:pPr>
      <w:r>
        <w:t xml:space="preserve">Lúc đầu, Dịch Tiểu Lâu không chịu ăn cơm, Tưởng Chấn Vũ nghĩ y không thoải mái, chỉ cho y uống ít nước ấm cũng không ép y ăn cái gì, chỉ dặn y khi nào đói bụng thì nói, cũng không để ý nhiều, nhưng điều không ai ngờ là, kể từ ngày hôm sau, cứ tới giờ cơm làm Dịch Tiểu Lâu lại trốn vào WC không chịu ra. Bữa tối hằng ngày ăn có non nửa chén cơm, còn lại cái gì cũng không chịu ăn. Mấy ngày nay, y chính là dựa vào non nửa chén cơm kia chống đỡ tới giờ. Bạn mắng cậu ta đi? Cậu ta sẽ không cáu lên. Dỗ cậu ấy đi, cậu ấy sẽ ấm ức nhìn bạn, như thể ‘Cậu không hiểu gì cả’.</w:t>
      </w:r>
    </w:p>
    <w:p>
      <w:pPr>
        <w:pStyle w:val="BodyText"/>
      </w:pPr>
      <w:r>
        <w:t xml:space="preserve">Bạch Trì vẫn như trước đứng ở trước cửa, kiên nhẫn dỗ Dịch Tiểu Lâu ra ngoài, mà Dịch Tiểu Lâu ở bên trong hoàn toàn im lặng, không làm gì cả, không trả lời cũng không mở cửa.</w:t>
      </w:r>
    </w:p>
    <w:p>
      <w:pPr>
        <w:pStyle w:val="BodyText"/>
      </w:pPr>
      <w:r>
        <w:t xml:space="preserve">Nhóm người lớn hết cách, đành nhắm mắt dụ ngọt từ từ, nhưng bọn Bạch Trì cũng là trẻ con, đương nhiên sẽ đói bụng đòi ăn vì trước đó chỉ ăn chút lặt vặt bên ngoài, nhưng làm người ta khó chịu là, đứa nhỏ Tưởng Chấn Vũ này cũng bắt chước Dịch Tiểu Lâu, đặt mông ngồi dưới đất, hai tay ôm ngực, nhắm mắt dựa vào vách tường ngủ, cũng là một bộ ‘con không ăn cơm’.</w:t>
      </w:r>
    </w:p>
    <w:p>
      <w:pPr>
        <w:pStyle w:val="BodyText"/>
      </w:pPr>
      <w:r>
        <w:t xml:space="preserve">Cha Tưỏng thấy thế, tháo giầy hung hăng đập vào vai Tưởng Chấn Vũ, giận mắng: “Này không phải làm phản sao? Con cũng phát điên cái gì? Rửa tay đi ăn cơm cho cha.”</w:t>
      </w:r>
    </w:p>
    <w:p>
      <w:pPr>
        <w:pStyle w:val="BodyText"/>
      </w:pPr>
      <w:r>
        <w:t xml:space="preserve">Tưởng Chấn Vũ mở mắt ra, yên lặng nhìn cha Tưỏng, mới bình tĩnh nói: “Cha, cha tin con, con có thể giải quyết được việc này, cha dẫn Bạch Trì và Hắc Hâm đi ăn cơm trước đi.”</w:t>
      </w:r>
    </w:p>
    <w:p>
      <w:pPr>
        <w:pStyle w:val="BodyText"/>
      </w:pPr>
      <w:r>
        <w:t xml:space="preserve">Cha Tưỏng lần đầu tiên thấy đứa con vô tâm vô phế của mình đứng đắn như vậy, không biết phải làm thế nào liền mềm lòng, thở dài, nói: “Quên đi quên đi, con muốn thế nào thì làm như vậy đi, xử lý xong chuyện này cha tính xổ với con sau.” Nói xong, định dẫn Bạch Trì và Hắc Hâm đến nhà ăn, không ngờ, Bạch Trì và Hắc Hâm rất ăn ý né tránh bàn tay đang vươn ra của cha Tưỏng, bắt chước Tưởng Chấn Vũ, ngồi xếp bằng trên sàn, cũng là một bộ ‘Con không ăn cơm’.</w:t>
      </w:r>
    </w:p>
    <w:p>
      <w:pPr>
        <w:pStyle w:val="BodyText"/>
      </w:pPr>
      <w:r>
        <w:t xml:space="preserve">Cha Tưỏng bực mình, nhưng cũng bất đắc dĩ, oán hận hừ lạnh một tiếng, bỏ lại câu không thích ăn thì thôi, cầu còn không được, sau đó đẩy mọi người còn lại ra ăn cơm, mẹ Dịch ban đầu cũng không định dỗ ngọt con mình đâu, dù sao con bà sinh ra bà hiểu, chống đỡ không được bao lâu đâu.</w:t>
      </w:r>
    </w:p>
    <w:p>
      <w:pPr>
        <w:pStyle w:val="BodyText"/>
      </w:pPr>
      <w:r>
        <w:t xml:space="preserve">Tưởng Chấn Vũ tựa đầu vào cửa WC, nhẹ nhàng gõ ba cái mới nhỏ giọng nói: “Dịch Tiểu Lâu, tôi biết cậu nghe thấy lời nói của tôi, tôi cũng không ép cậu ăn cái gì, cũng không hỏi cậu vì sao không chịu ăn này nọ, nhưng tôi vừa có một quyết định rất vĩ đại, cậu muốn biết là cái gì sao? Đó là tôi cũng sẽ nhịn ăn như cậu, quyết định này có phải rất vĩ đại không? Cậu không trả lời tôi cũng không sao, tôi chỉ cần biết cậu nghe tôi nói là được rồi.”</w:t>
      </w:r>
    </w:p>
    <w:p>
      <w:pPr>
        <w:pStyle w:val="BodyText"/>
      </w:pPr>
      <w:r>
        <w:t xml:space="preserve">Bạch Trì không hề nghi ngại tính thấu đáo ở quyết định của Tưởng Chấn Vũ, liền theo một câu cam đoan nói: “Còn có tôi, tôi cũng quyết định cùng cậu không ăn cơm, không phải đã nói có phúc cùng hưởng, có hoạ cùng chịu sao? Cậu đã không chịu ăn, tôi đây cũng vậy luôn.”</w:t>
      </w:r>
    </w:p>
    <w:p>
      <w:pPr>
        <w:pStyle w:val="BodyText"/>
      </w:pPr>
      <w:r>
        <w:t xml:space="preserve">Hắc Hâm cũng rõ ràng, thốt ra vỏn vẹn hai chữ,”Cùng nhau.”</w:t>
      </w:r>
    </w:p>
    <w:p>
      <w:pPr>
        <w:pStyle w:val="BodyText"/>
      </w:pPr>
      <w:r>
        <w:t xml:space="preserve">Vì thế, ngoài cửa WC liền xuất hiện một cảnh tượng như vầy, ba người bọn Tưởng Chấn Vũ nhất tề ngồi xếp bằng ở bên ngoài, nhắm mắt dựa vào vách tường nghỉ ngơi, nhưng nếu bạn nhìn kỹ, sẽ phát hiện Bạch Trì thỉnh thoảng vụng trộm mở mắt nhìn lén sang WC, mà Tưởng Chấn Vũ cũng dựng thẳng lỗ tai cẩn thận nghe động tĩng bên trong.</w:t>
      </w:r>
    </w:p>
    <w:p>
      <w:pPr>
        <w:pStyle w:val="BodyText"/>
      </w:pPr>
      <w:r>
        <w:t xml:space="preserve">Dịch Tiểu Lâu rất mâu thuẫn, y lặng lẽ trèo khỏi bồn cầu, rón ra rón rén đi đến trước cửa WC, đem lỗ tai dán trên cửa, nhíu mi nghe động tĩnh bên ngoài, y không muốn ăn này nọ, nhưng y lại không muốn liên lụy mọi người đói bụng cùng mình. Làm sao bây giờ? Muốn hay không muốn ra ngoài? Đưa tay khó chịu nhéo nhéo cái bụng nộm thịt của mình, trước kia sao cậu tham ăn quá vậy, ăn đến mập thế này, thịt thịt nhiều như vậy, làm hại A Vũ không bế nổi, còn làm rách cả quần áo!</w:t>
      </w:r>
    </w:p>
    <w:p>
      <w:pPr>
        <w:pStyle w:val="BodyText"/>
      </w:pPr>
      <w:r>
        <w:t xml:space="preserve">Tưởng Chấn Vũ lỗ tai thính, hắn đã sớm nghe được tiếng bước chân của Dịch Tiểu Lâu, hắn biết bây giờ Dịch Tiểu Lâu nhất định là ghé vào cửa nghe lén, tốt lắm, y đang dao động, cố gắng lên: “Tiểu Lâu, tôi đói, đói đến đau cả bụng, rất muốn ăn cái này cái nọ, nhưng tôi đã quyết định sẽ không ăn gì cả với cậu rồi, không thể đổi ý, làm sao bây giờ? Thật sự đói quá~ đói kinh khủng~”</w:t>
      </w:r>
    </w:p>
    <w:p>
      <w:pPr>
        <w:pStyle w:val="BodyText"/>
      </w:pPr>
      <w:r>
        <w:t xml:space="preserve">Bạch Trì cũng là quỷ linh tinh, Tưởng Chấn Vũ vừa mở miệng liền hiểu được tình hình, giọng điệu mềm xuống kêu lên: “Đói quá~ hu hu~ tiểu Hắc~ tôi đói quá~ cậu nói tôi có phải sẽ chết đói luôn không?”</w:t>
      </w:r>
    </w:p>
    <w:p>
      <w:pPr>
        <w:pStyle w:val="BodyText"/>
      </w:pPr>
      <w:r>
        <w:t xml:space="preserve">“Cậu mà chết, tôi sẽ chết theo.” Hắc Hâm rất thức thời tiếp một câu.</w:t>
      </w:r>
    </w:p>
    <w:p>
      <w:pPr>
        <w:pStyle w:val="BodyText"/>
      </w:pPr>
      <w:r>
        <w:t xml:space="preserve">“Oa oa–” Bạch Trì xoa mắt, càng khóc càng hăng say.</w:t>
      </w:r>
    </w:p>
    <w:p>
      <w:pPr>
        <w:pStyle w:val="BodyText"/>
      </w:pPr>
      <w:r>
        <w:t xml:space="preserve">Cót cét– cửa WC được mở ra, Dịch Tiểu Lâu kéo dép lê chạy ra, hừ nói: “Đừng khóc, khó nghe quá, mới không ăn cơm có một chút không đói chết được đâu!”</w:t>
      </w:r>
    </w:p>
    <w:p>
      <w:pPr>
        <w:pStyle w:val="BodyText"/>
      </w:pPr>
      <w:r>
        <w:t xml:space="preserve">Bạch Trì cong cong cái ót hắc hắc nở nụ cười một tiếng,”Tôi đây không phải dụ cậu đi ra sao?”</w:t>
      </w:r>
    </w:p>
    <w:p>
      <w:pPr>
        <w:pStyle w:val="BodyText"/>
      </w:pPr>
      <w:r>
        <w:t xml:space="preserve">Tưởng Chấn Vũ ôm chầm Dịch Tiểu Lâu, nhéo hai gò má hõm xuống của y, khó chịu hỏi: “Cuối cùng chịu ra? Lúc này cậu nhất định phải nói cho tôi biết, sao lại không chịu ăn cơm?”</w:t>
      </w:r>
    </w:p>
    <w:p>
      <w:pPr>
        <w:pStyle w:val="BodyText"/>
      </w:pPr>
      <w:r>
        <w:t xml:space="preserve">Dịch Tiểu Lâu trừu khụt khịt, thế này mới do do dự dự đáp:” Bởi vì… Bởi vì tôi rất mập… đến cậu cũng không bế nổi… Hơn nữa… Hơn nữa… Tôi còn làm rách cả quần… Cho nên, tôi muốn giảm cân… gầy như Bạch Trì vậy…”</w:t>
      </w:r>
    </w:p>
    <w:p>
      <w:pPr>
        <w:pStyle w:val="BodyText"/>
      </w:pPr>
      <w:r>
        <w:t xml:space="preserve">“Cậu đó…” Tưởng Chấn Vũ bất đắc dĩ, hắn xoa nhẹ đầu Dịch Tiểu Lâu, nói: “Lần sau không được làm như vậy! Béo một chút rất dễ thương, giờ có thể đi ăn cơm chưa?”</w:t>
      </w:r>
    </w:p>
    <w:p>
      <w:pPr>
        <w:pStyle w:val="BodyText"/>
      </w:pPr>
      <w:r>
        <w:t xml:space="preserve">“Ừa, tôi cũng rất đói.” Dịch Tiểu Lâu xoa bụng, đáng thương nói.</w:t>
      </w:r>
    </w:p>
    <w:p>
      <w:pPr>
        <w:pStyle w:val="BodyText"/>
      </w:pPr>
      <w:r>
        <w:t xml:space="preserve">Vì thế, sóng gió bữa cơm cứ như vậy được giải quyết, thật đáng mừng!</w:t>
      </w:r>
    </w:p>
    <w:p>
      <w:pPr>
        <w:pStyle w:val="Compact"/>
      </w:pPr>
      <w:r>
        <w:t xml:space="preserve">_________________________________–*Cua đại áp 大闸蟹: hình như là tên một loại cua bên TQ, vì khi GG nó ra toàn cua với cua thôi chứ không phải là một món ăn cụ thể.</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0-toi-muon-giam-can-1520654975.6523.jp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0-toi-muon-giam-can-1520654976.3854.jp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3" w:name="chương-21-chọn-quà"/>
      <w:bookmarkEnd w:id="163"/>
      <w:r>
        <w:t xml:space="preserve">21. Chương 21: Chọn Quà</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ong tay Bạch Trì cầm một xâu mứt quả* nhâm nhi liếm, miệng ngâm nga điệu hát dân gian, thỉnh thoảng quay đầu nhìn đống kẹo Hắc Hâm cầm trong tay, thấy hắn đưa cho mình, lại chạy chóng lắc đầu tỏ vẻ không ăn, quay đầu tiếp tục liếm mứt quả đang cầm.</w:t>
      </w:r>
    </w:p>
    <w:p>
      <w:pPr>
        <w:pStyle w:val="BodyText"/>
      </w:pPr>
      <w:r>
        <w:t xml:space="preserve">Dịch Tiểu Lâu một tay cầm một chuỗi mứt quả, một tay ôm ly Coke, ngoan ngoãn theo sau, từ sau lần tuyệt thực giảm cân đó, cậu càng ăn nhiều hơn xưa, cũng mập ra thêm không ít! Cậu đeo bóp tiền trên cổ, xem độ căng phồng của nó, bên trong khẳng định không ít tiền.</w:t>
      </w:r>
    </w:p>
    <w:p>
      <w:pPr>
        <w:pStyle w:val="BodyText"/>
      </w:pPr>
      <w:r>
        <w:t xml:space="preserve">Bạch Trì dừng chân, quan sát các cửa hàng xung quanh, quay đầu do dự hỏi: “Tiểu Lâu, cậu định mua cái gì tặng A Vũ?” Y và Hắc Hâm đã chọn được quà từ rất sớm, chỉ có tiểu Lâu còn do dự, không biết nên mua cái gì thì tốt, nên nhân lúc Tưởng Chấn Vũ ở nhà ngủ rủ bọn họ đi dạo phố tìm quà.</w:t>
      </w:r>
    </w:p>
    <w:p>
      <w:pPr>
        <w:pStyle w:val="BodyText"/>
      </w:pPr>
      <w:r>
        <w:t xml:space="preserve">Dịch Tiểu Lâu lắc đầu, buồn rầu gãi đầu, suy nghĩ thật lâu mới thốt ra một câu: “Không biết nữa.” Cậu định mua một quyển nhật ký, có giá trị kỷ niệm lại có thể gữi lại thật lâu.</w:t>
      </w:r>
    </w:p>
    <w:p>
      <w:pPr>
        <w:pStyle w:val="BodyText"/>
      </w:pPr>
      <w:r>
        <w:t xml:space="preserve">Bạch Trì chán, trong lúc nhất thời không tìm được chủ ý, liền tìm chỗ vắng người, đặt mông ngồi xuống, còn đặc biệt rộng lượng vỗ vỗ chỗ kế bên, “Tiểu Lâu, ngồi xuống trước đã, đi cả buổi sáng rồi, mệt mỏi quá đi, chúng ta nghĩ xem muốn mua cái gì rồi hẵng đi tiếp.” Nói xong, xoa xoa cái chân nhỏ, tri kỷ Hắc Hâm nânh chân Bạch Trì gác lên đùi, xoa bóp vừa phải, thỉnh thoảng thấp giọng hỏi y thoải mái không, có cần điều chỉnh cường độ không.</w:t>
      </w:r>
    </w:p>
    <w:p>
      <w:pPr>
        <w:pStyle w:val="BodyText"/>
      </w:pPr>
      <w:r>
        <w:t xml:space="preserve">“Bạn nhỏ, các cậu biết chỗ này không?” Dịch Tiểu Lâu đang chuyên tâm nhìn bốn phía, muốn tìm xem có tiệm quà lưu niệm nào không thì một dì xa lạ xuất hiện, trông rất đẹp, tóc cuộn sóng màu da cam, mặc váy xanh in hình hoa sen, trên chân là đôi giày cao gót những 10 tất, đang mỉm cười chỉ chỉ chuỗi địa chỉ được viết trên tờ giấy trắng.</w:t>
      </w:r>
    </w:p>
    <w:p>
      <w:pPr>
        <w:pStyle w:val="BodyText"/>
      </w:pPr>
      <w:r>
        <w:t xml:space="preserve">“Quẹo trái, đi thẳng.” Hắc Hâm liếc địa chỉ trên giấy, chỉ chỉ phía trước trả lời ngắn gọn.</w:t>
      </w:r>
    </w:p>
    <w:p>
      <w:pPr>
        <w:pStyle w:val="BodyText"/>
      </w:pPr>
      <w:r>
        <w:t xml:space="preserve">Dì lạ mặt kia cảm ơn Hắc Hâm rồi đi theo hướng được chỉ, chỉ là trước khi đi quay đầu lại nhìn nhìn ba người bọn họ, cười không rõ ý tứ.</w:t>
      </w:r>
    </w:p>
    <w:p>
      <w:pPr>
        <w:pStyle w:val="BodyText"/>
      </w:pPr>
      <w:r>
        <w:t xml:space="preserve">“Đi thôi.” Hắc Hâm đưa tay nhìn nhìn thời gian, cảm thấy ngồi cũng đủ rồi, bản thân đứng lên trước, vỗ vỗ mông, đưa tay kéo Bạch Trì lên, “Đi tiệm đồ cổ xem đi.” Hắn nhớ rõ hình như Tưởng Chấn Vũ thích đồ cổ gì đó.</w:t>
      </w:r>
    </w:p>
    <w:p>
      <w:pPr>
        <w:pStyle w:val="BodyText"/>
      </w:pPr>
      <w:r>
        <w:t xml:space="preserve">Dịch Tiểu Lâu ở trong tiệm đi dạo một vòng, cái này cũng thích, cái kia cũng thích, không biết nên mua cái gì, cuối cùng vẫn là Bạch Trì góp ý, mua hai sợi dây bện màu đỏ* về thắt một cái vòng cho Tưởng Chấn Vũ, không cần quá tốn kém, quan trọng là tấm lòng.</w:t>
      </w:r>
    </w:p>
    <w:p>
      <w:pPr>
        <w:pStyle w:val="BodyText"/>
      </w:pPr>
      <w:r>
        <w:t xml:space="preserve">_______________</w:t>
      </w:r>
    </w:p>
    <w:p>
      <w:pPr>
        <w:pStyle w:val="BodyText"/>
      </w:pPr>
      <w:r>
        <w:t xml:space="preserve">Tưởng Chấn Vũ cảm thấy từ sau lần ‘sóng gió bữa cơm’ ấy, Dịch Tiểu Lâu lại có vấn đề! Thậm chí so với lần nhịn ăn trước càng nghiêm trọng hơn, Dịch Tiểu Lâu trốn hắn! Mỗi khi tan học, Dịch Tiểu Lâu không đến nhà hắn chơi, mà vội vã chạy về nhà nhốt mình trong phòng ngủ, một mình làm gì không biết.</w:t>
      </w:r>
    </w:p>
    <w:p>
      <w:pPr>
        <w:pStyle w:val="BodyText"/>
      </w:pPr>
      <w:r>
        <w:t xml:space="preserve">“Tôi hỏi cậu này…” Tưởng Chấn Vũ còn phát hiện, Dịch Tiểu Lâu thường trốn vào trong góc gọi điện thoại cho người khác, nói đến chỗ nào đó cao hứng sẽ khanh khách cười không ngừng, nhưng vừa thấy hắn đi ngang, liền lập tức ngắt điện thoại, làm bộ như không có việc gì thoải mái rời đi.</w:t>
      </w:r>
    </w:p>
    <w:p>
      <w:pPr>
        <w:pStyle w:val="BodyText"/>
      </w:pPr>
      <w:r>
        <w:t xml:space="preserve">Rất kỳ quái, mọi chuyện đều rất kỳ quái, Tưởng Chấn Vũ trăm phần trăm khẳng định, Dịch Tiểu Lâu tuyệt đối đang gạt mình, âm mưu bí mật gì đó, về phần đang làm những gì, hắn không biết, nhưng hắn đã nghĩ ra biện pháp để điều tra, vì thế, vào một ngày đẹp trời, Tưởng Chấn Vũ gọi điện thoại hẹn Bạch Trì gặp mặt, cũng trịnh trọng dặn y không cho Hắc Hâm đi theo, Hắc Hâm rất nhạy bén, không dễ lừa, nhớ đề phòng.</w:t>
      </w:r>
    </w:p>
    <w:p>
      <w:pPr>
        <w:pStyle w:val="BodyText"/>
      </w:pPr>
      <w:r>
        <w:t xml:space="preserve">Nhà ba trạch* Tưởng gần một tiệm bánh ngọt, Bạch Trì đang dùng thìa vui vẻ múc bánh ngọt lên miệng, ngẫu nhiên ngẩng đầu cười cười với Hắc Hâm, lộ ra hai núm đồng tiền trên má, lúc này, Hắc Hâm sẽ hơi hơi gợi khóe môi, đáp lại Bạch Trì, có khi thấy bên miệng y dính bơ, sẽ vươn ngón trỏ cẩn thận lau, bỏ vào miệng liếm liếm.</w:t>
      </w:r>
    </w:p>
    <w:p>
      <w:pPr>
        <w:pStyle w:val="BodyText"/>
      </w:pPr>
      <w:r>
        <w:t xml:space="preserve">Tưởng Chấn Vũ bình tĩnh quan sát hai người ngồi trước mặt mình trình diễn màn ‘phu phu ân ái’, ôm ngực che đầu nói: “Cậu sao lại đến đây?”</w:t>
      </w:r>
    </w:p>
    <w:p>
      <w:pPr>
        <w:pStyle w:val="BodyText"/>
      </w:pPr>
      <w:r>
        <w:t xml:space="preserve">Hắc Hâm không để ý đến Tưởng Chấn Vũ, lấy ly Coke trước mặt đưa cho Bạch Trì uống, “Đừng ăn quá nhanh, cẩn thận nghẹn, lại đây, uống chút Coke đi.” Bạch Trì miệng nhồi bánh ngọt vào, phát ra tiếng ‘ư ư’ kèm theo động tác gật gật đầu tỏ vẻ nghe được, hoàn toàn không có tâm tư đi để ý Tưởng Chấn Vũ đang tức giận.</w:t>
      </w:r>
    </w:p>
    <w:p>
      <w:pPr>
        <w:pStyle w:val="BodyText"/>
      </w:pPr>
      <w:r>
        <w:t xml:space="preserve">Tưởng Chấn Vũ khóe miệng co giật, thôi truy cứu lý do Hắc Hâm ở chỗ này, hắn một tay chống má, dùng thìa quấy ly cà phê, thỏa hiệp nói: “Được rồi, tôi không hỏi, Bạch Trì, bây giờ cậu có thể nói cho tôi biết gần đây Dịch Tiểu Lâu đang làm cái gì vậy?”</w:t>
      </w:r>
    </w:p>
    <w:p>
      <w:pPr>
        <w:pStyle w:val="BodyText"/>
      </w:pPr>
      <w:r>
        <w:t xml:space="preserve">Bạch Trì nghe xong, ngẩn người, hàm hồ nói: “Tiểu Lâu có làm cái gì đâu? Cậu ta không phải vẫn bình thường sao?”</w:t>
      </w:r>
    </w:p>
    <w:p>
      <w:pPr>
        <w:pStyle w:val="BodyText"/>
      </w:pPr>
      <w:r>
        <w:t xml:space="preserve">“Không có việc gì đâu, đừng đa tâm.” Hắc Hâm đối với người ngoài rất ít nói, nhất là đối với Tưởng Chấn Vũ, càng kiệm lời hơn.</w:t>
      </w:r>
    </w:p>
    <w:p>
      <w:pPr>
        <w:pStyle w:val="BodyText"/>
      </w:pPr>
      <w:r>
        <w:t xml:space="preserve">“Nếu không có việc gì sao cậu lại chột dạ?” Tưởng Chấn Vũ trực tiếp xem nhẹ lời nói Hắc Hâm, ánh mắt sáng quắc nhìn chằm chằm Bạch Trì, “Bạch Trì, cậu nói, hai cái bánh ngọt.”</w:t>
      </w:r>
    </w:p>
    <w:p>
      <w:pPr>
        <w:pStyle w:val="BodyText"/>
      </w:pPr>
      <w:r>
        <w:t xml:space="preserve">Bạch Trì nghe xong động lòng, hai cái bánh ngọt đó, nhưng y cũng không thể bán đứng tiểu Lâu, làm sao bây giờ? Y mâu thuẫn nhìn sang Hắc Hâm, do do dự dự không biết làm sao bây giờ.</w:t>
      </w:r>
    </w:p>
    <w:p>
      <w:pPr>
        <w:pStyle w:val="BodyText"/>
      </w:pPr>
      <w:r>
        <w:t xml:space="preserve">“Đi thôi.” Hắc Hâm hung hăng trừng Tưởng Chấn Vũ, đem bánh Bạch Trì đang ăn gói lại, mặt khác kéo Bạch Trì đi ra ngoài.</w:t>
      </w:r>
    </w:p>
    <w:p>
      <w:pPr>
        <w:pStyle w:val="BodyText"/>
      </w:pPr>
      <w:r>
        <w:t xml:space="preserve">“Ê, chưa tính tiền mà…” Tưởng Chấn Vũ đứng lên, trả tiền, hai tay bỏ túi, chậm rì đi ra ngoài, quên đi, không nói thì không nói, sớm muộn cũng sẽ biết thôi.</w:t>
      </w:r>
    </w:p>
    <w:p>
      <w:pPr>
        <w:pStyle w:val="BodyText"/>
      </w:pPr>
      <w:r>
        <w:t xml:space="preserve">Sau đó, Tưởng Chấn Vũ đều giả bộ không nhìn không thấy hành vi dị thường của Dịch Tiểu Lâu, hắn cảm thấy, Dịch Tiểu Lâu chắc chắn kiên trì không được bao lâu sẽ nói cho mình biết thôi, cho nên vẫn là chờ xem, kiên nhẫn với vợ nhỏ một chút, ngẫu nhiên dung túng cậu ấy tùy hứng cũng khá quan trọng.</w:t>
      </w:r>
    </w:p>
    <w:p>
      <w:pPr>
        <w:pStyle w:val="Compact"/>
      </w:pPr>
      <w:r>
        <w:t xml:space="preserve">_____________*Xâu mứt quả: *Dây bện màu đỏ hay còn gọi là Dây kết cát tường là 1 trong những vật phẩm được sử dụng phổ biến trong phong thủy truyền thống Trung Hoa. Nó xuất hiện nhiều trong các dịp lễ tết, cưới hỏi và dưới nhiều dạng thắt nút khác nhau, đa phần là màu đỏ, biểu tượng cho sự may mắn. Ở đây tiểu Lâu thắt thành sợi để đeo ta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1-chon-qua-1520654981.898.jpg" id="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1-chon-qua-1520654984.9828.jp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1-chon-qua-1520655000.8453.jp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1-chon-qua-1520655002.1132.jp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1-chon-qua-1520655004.2798.jpg" id="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89" w:name="chương-22-sinh-nhật"/>
      <w:bookmarkEnd w:id="189"/>
      <w:r>
        <w:t xml:space="preserve">22. Chương 22: Sinh Nhậ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ôm nay là sinh nhật Tưởng Chấn Vũ, từ sớm Dịch Tiểu Lâu liền rời giường đến chuẩn bị bữa tiệc. Hôm qua cùng cha Tưỏng và đám Bạch Trì thương lượng, bọn họ quyết định mở một bữa tiệc nho nhỏ tại nhà, không mời nhiều người, chỉ có những người thân thiết cho nên việc chuẩn bị cho bữa tiệc cũng không nhiều. Sáng nay, nhiệm vụ của Bạch Trì và Hắc Hâm đó là kéo Tưởng Chấn Vũ ra ngoài không cho hắn về Tưởng gia, còn ba Bạch đến tiệm bánh, Dịch Tiểu Lâu liền đi theo cha Tưỏng nấu thức ăn trong bếp.</w:t>
      </w:r>
    </w:p>
    <w:p>
      <w:pPr>
        <w:pStyle w:val="BodyText"/>
      </w:pPr>
      <w:r>
        <w:t xml:space="preserve">Cha Tưỏng đem tảng thịt bò tươi rói vừa mua về rửa sạch, cắt miếng, bỏ vào bát, thêm một muỗng cà phê rượu, lại thêm một ít muối, đường và hồ tiêu, sau đó để bát thịt bò sang một bên, ướp như vậy trong 40 phút, thịt bò sẽ ngon miệng, đến lúc đó nấu lên sẽ rất là thơm.</w:t>
      </w:r>
    </w:p>
    <w:p>
      <w:pPr>
        <w:pStyle w:val="BodyText"/>
      </w:pPr>
      <w:r>
        <w:t xml:space="preserve">Dịch Tiểu Lâu đứng trên ghế nhỏ, nhóm chân tò mò nhìn động tác của cha Tưỏng “Chú Tưỏng, chú muốn làm món gì? Con phụ với.”</w:t>
      </w:r>
    </w:p>
    <w:p>
      <w:pPr>
        <w:pStyle w:val="BodyText"/>
      </w:pPr>
      <w:r>
        <w:t xml:space="preserve">Cha Tưỏng lấy măng tây trong tủ lạnh ra, cà rốt và ớt đỏ đưa cho Dịch Tiểu Lâu, cười nói: “Tiểu Lâu giúp chú đem mấy cái này rửa đi, chú muốn làm thịt bò cuộn rau trộn*, A Vũ rất thích ăn món này.”</w:t>
      </w:r>
    </w:p>
    <w:p>
      <w:pPr>
        <w:pStyle w:val="BodyText"/>
      </w:pPr>
      <w:r>
        <w:t xml:space="preserve">Dịch Tiểu Lâu nhận nguyên liệu từ cha Tưỏng, lột vỏ rửa sạch, ninh nước sôi chần sơ qua, săn ống tay áo, khuôn mặt nhỏ nhắn nghiêm túc, cẩn thận chuẩn bị nguyên liệu nấu ăn.</w:t>
      </w:r>
    </w:p>
    <w:p>
      <w:pPr>
        <w:pStyle w:val="BodyText"/>
      </w:pPr>
      <w:r>
        <w:t xml:space="preserve">Cha Tưỏng thấy Dịch Tiểu Lâu cẩn thận, liền yên tâm, một bên lấy chân gà đóng gói, rửa sạch, dùng dao rạch hai đường trên chân gà, phát hiện tiểu Lâu mờ mịt nhìn mình, lập tức cười giải thích: “Rạch vài đường lên chân gà lúc nấu sẽ ngon miệng hơn.”</w:t>
      </w:r>
    </w:p>
    <w:p>
      <w:pPr>
        <w:pStyle w:val="BodyText"/>
      </w:pPr>
      <w:r>
        <w:t xml:space="preserve">Dịch Tiểu Lâu cái hiểu cái không gật đầu, dùng ngón tay ướt đẫm cọ chóp mũi, cúi đầu tiếp tục rửa thức ăn.</w:t>
      </w:r>
    </w:p>
    <w:p>
      <w:pPr>
        <w:pStyle w:val="BodyText"/>
      </w:pPr>
      <w:r>
        <w:t xml:space="preserve">Cha Tưỏng làm xong nguyên liệu, liền cho một lượng dầu vừa phải vào nồi, bật bếp, đồng thời cho đường trắng vào, khi đường vừa kẹo lại thì đem chân gà thả vào chiên trong dầu nóng, nhỏ lửa một chút, đợi cho phần da bên ngoài chân gà ố vàng, liền nhanh tay cho coke, xì dầu, đại hồi*, hành lá, gừng vào.</w:t>
      </w:r>
    </w:p>
    <w:p>
      <w:pPr>
        <w:pStyle w:val="BodyText"/>
      </w:pPr>
      <w:r>
        <w:t xml:space="preserve">Dịch Tiểu Lâu thật sâu hít một hơi, vui vẻ nói: “Chú Tưỏng, thơm quá.”</w:t>
      </w:r>
    </w:p>
    <w:p>
      <w:pPr>
        <w:pStyle w:val="BodyText"/>
      </w:pPr>
      <w:r>
        <w:t xml:space="preserve">Cha Tưỏng nhẩm tính trước nồi chân gà, canh nước vừa vơi đủ, liền đổ ra đĩa, dùng chiếc đũa gắp một miếng chân gà đưa tới bên miệng Dịch Tiểu Lâu, cưng chiều cười nói: “Tiểu Lâu nếm thử xem.”</w:t>
      </w:r>
    </w:p>
    <w:p>
      <w:pPr>
        <w:pStyle w:val="BodyText"/>
      </w:pPr>
      <w:r>
        <w:t xml:space="preserve">Ngạc nhiên* là, Dịch Tiểu Lâu thường khi cuồng ăn lại lắc đầu, liều mạng nuốt nuốt nước miếng, từ chối: “Không ăn, lát nữa ăn chung với A Vũ cơ, hôm nay là sinh nhật cậu ấy.”*Ở đây là: 熟料 Clinker: nghĩa là..............xi măng nhưng nó có nghĩa khác bên tiếng anh là ‘cừ khôi’, nhưng là nghĩa lóng. Mình không rõ dụng ý của tác giả nên chém đại. Cha Tưỏng lập tức bị lời nói Dịch Tiểu Lâu làm cảm động, nhịn không được đưa tay xoa xoa đầu y, “Ngoan, ngoan, thằng nhỏ nhà chú là tu phúc đức mấy đời mới gặp được cục cưng dễ thương ngoan ngoãn như vậy đó, tiểu Lâu cứ nếm thử trước đi, xem hương vị thế nào.”</w:t>
      </w:r>
    </w:p>
    <w:p>
      <w:pPr>
        <w:pStyle w:val="BodyText"/>
      </w:pPr>
      <w:r>
        <w:t xml:space="preserve">Dịch Tiểu Lâu được khen có chút ngượng ngùng, cúi đầu cười ha ha hai tiếng, mới há mồm cắn chân gà cha Tưỏng đưa cho, dùng sức ăn ăn, thậm chí còn nhắm mắt lại cẩn thận cảm thụ hương vị trong miệng, ăn xong còn vươn đầu lưỡi liếm một vòng quanh miệng, cười nói: “Ngon lắm! Ăn rất ngon!”</w:t>
      </w:r>
    </w:p>
    <w:p>
      <w:pPr>
        <w:pStyle w:val="BodyText"/>
      </w:pPr>
      <w:r>
        <w:t xml:space="preserve">Dịch Tiểu Lâu cười rất dễ thương, lúng đồng tiền hai má lúc ẩn lúc hiện, ánh mắt sùng bái nhìn cha Tưỏng, cha Tưỏng lập tức bị nụ cười của y mê hoặc, nhịn không được ôm lấy Dịch Tiểu Lâu xoa xoa trên dưới, “Ăn ngon là được! Chú làm một cuộn thịt bò cho cháu nếm thử nha!”</w:t>
      </w:r>
    </w:p>
    <w:p>
      <w:pPr>
        <w:pStyle w:val="BodyText"/>
      </w:pPr>
      <w:r>
        <w:t xml:space="preserve">Cha Tưỏng được cổ vũ, nhiệt tình như lửa, y buông Dịch Tiểu Lâu ra, lấy nguyên liệu cậu vừa rửa sạch, đem măng tây cắt đoạn, cắt sợi cà rốt với ớt, xào sơ qua trong chảo, xào không lâu, y liền tắt bếp hạ chảo, lấy thịt bò vừa ướp cuốn bên ngoài, Dịch Tiểu Lâu thấy thú vị, cũng học theo, lấy một mảnh thịt bò trải lên thớt gỗ, cho ít đồ xào lên mặt, cuộn thịt bò lăn một vòng, vừa cuốn xong liền giơ thành phẩm lên trước mặt cha Tưỏng, mở to hai mắt thẳng tắp nhìn y, vẻ mặt chờ đợi hỏi: “Chú Tưỏng, cuốn như thế này được chưa?”</w:t>
      </w:r>
    </w:p>
    <w:p>
      <w:pPr>
        <w:pStyle w:val="BodyText"/>
      </w:pPr>
      <w:r>
        <w:t xml:space="preserve">Cha Tưỏng biết cách chơi đùa cùng con nít, y gật gật đầu khẳng định với Dịch Tiểu Lâu, cổ vũ nói: “Tiểu Lâu cuốn rất được.”</w:t>
      </w:r>
    </w:p>
    <w:p>
      <w:pPr>
        <w:pStyle w:val="BodyText"/>
      </w:pPr>
      <w:r>
        <w:t xml:space="preserve">Dịch Tiểu Lâu được khen ngợi, rất vui vẻ, lại cầm một mảnh thịt bò trải lên thớt, bắt chước động tác vừa rồi tiếp tục cuốn thịt bò, hai người đồng lòng hợp lực, cuốn ra cả một mâm thịt bò cuộn thật to, cha Tưỏng đem cuốn thịt cho vào nồi, nấu bằng lửa to, đợi mặt ngoài thịt bò trở vàng, liền múc ra đĩa, trình bày thật đẹp, sau đó rưới một ít nước sốt lên trang trí, cuối cùng cho vào một ít tiêu, một mâm thịt bò cuốn móng hổi cay nồng ra lò, từ đằng xa đã có thể cảm thấy mùi thơm xông vào mũi.</w:t>
      </w:r>
    </w:p>
    <w:p>
      <w:pPr>
        <w:pStyle w:val="BodyText"/>
      </w:pPr>
      <w:r>
        <w:t xml:space="preserve">Cha Tưỏng lại tùy ý làm vài món đồ ăn gia đình, chờ lúc y làm vừa xong, ba Bạch cũng mang bánh kem về tới, hai người bọn họ dọn thức ăn lên bàn cơm, đem bánh kem đặt ở giữa bàn, chuẩn bị xong hết, liền đóng cửa tắt đèn, tránh phía sau cửa, bọn họ phỏng chừng, Tưởng Chấn Vũ cũng sắp về rồi.</w:t>
      </w:r>
    </w:p>
    <w:p>
      <w:pPr>
        <w:pStyle w:val="BodyText"/>
      </w:pPr>
      <w:r>
        <w:t xml:space="preserve">Tưởng Chấn Vũ buồn bực, sáng nay cứ bị Bạch Trì và Hắc Hâm quấn chân nói chuyện vụn vặt linh tinh, thật vất vả mới có thể về nhà, đẩy cửa ra lại phát hiện trong phòng một mảnh tối đen, cả ngày hắn cũng không gặp được Dịch Tiểu Lâu, vốn tưởng rằng về nhà sẽ nhìn thấy, lại không nghĩ rằng, nghênh đón mình lại là bóng tối yên tĩnh.</w:t>
      </w:r>
    </w:p>
    <w:p>
      <w:pPr>
        <w:pStyle w:val="BodyText"/>
      </w:pPr>
      <w:r>
        <w:t xml:space="preserve">Không vui đá rơi đôi dép mang trên chân, sờ soạng vào nhà, Tưởng Chấn Vũ không chút suy nghĩ tìm công tác bật đèn, cô đơn thì cô đơn đi, ít nhất cũng phải bật đèn lên nhìn phòng khách trống rỗng nhà mình chứ.</w:t>
      </w:r>
    </w:p>
    <w:p>
      <w:pPr>
        <w:pStyle w:val="BodyText"/>
      </w:pPr>
      <w:r>
        <w:t xml:space="preserve">“Sinh nhật vui vẻ!” Ngay lúc Tưởng Chấn Vũ mò đến phòng khách, đèn trong phòng đột nhiên bừng sáng, ngay sau đó, cha Tưỏng, ba Bạch, đám người Dịch Tiểu Lâu nhảy ra sau lưng hắn.</w:t>
      </w:r>
    </w:p>
    <w:p>
      <w:pPr>
        <w:pStyle w:val="BodyText"/>
      </w:pPr>
      <w:r>
        <w:t xml:space="preserve">Tưởng Chấn Vũ sửng sốt, nhưng lập tức nghiêm mặt, hai tay ôm ngực, nhíu mi nói: “Đây là thế nào?”</w:t>
      </w:r>
    </w:p>
    <w:p>
      <w:pPr>
        <w:pStyle w:val="BodyText"/>
      </w:pPr>
      <w:r>
        <w:t xml:space="preserve">Cha Tưỏng gõ vào ót Tưởng Chấn Vũ, cười mắng: “Mới 5 tuổi đã bày đặt nhăn nhó? Mau tới đây, lão ba cậu sáng nay vì lo sinh nhật của cậu, mới hừng sáng đã thức dậy nấu ăn, cảm động không?”</w:t>
      </w:r>
    </w:p>
    <w:p>
      <w:pPr>
        <w:pStyle w:val="BodyText"/>
      </w:pPr>
      <w:r>
        <w:t xml:space="preserve">Tưởng Chấn Vũ trực tiếp bỏ qua lão cha nhà hắn, ánh mắt thẳng tắp nhìn Dịch Tiểu Lâu, hôm nay Dịch Tiểu Lâu mặc một bộ quần áo hình Totoro*, bộ quần áo có hơi lớn so với cơ thể cậu, hiệu quả rất tuyệt, nhìn rất dễ thương, thật muốn ôm hôn một cái.</w:t>
      </w:r>
    </w:p>
    <w:p>
      <w:pPr>
        <w:pStyle w:val="BodyText"/>
      </w:pPr>
      <w:r>
        <w:t xml:space="preserve">“A vũ, hôm nay sinh nhật cậu, tôi cho cậu ôm cậu hôn thoải mái luôn.” Dịch Tiểu Lâu sôi nổi đến trước mặt Tưởng Chấn Vũ, kéo hắn chạy tới bàn ăn.</w:t>
      </w:r>
    </w:p>
    <w:p>
      <w:pPr>
        <w:pStyle w:val="BodyText"/>
      </w:pPr>
      <w:r>
        <w:t xml:space="preserve">“HAPPY BIRTHYDAY TO YOU…” Một đám người vây quanh bàn ăn tiền vỗ tay ca hát, không khí rất là náo nhiệt, “Nhóc con, mau thổi nến, ước nguyện đi.” Cha Tưỏng nóng vội giục.</w:t>
      </w:r>
    </w:p>
    <w:p>
      <w:pPr>
        <w:pStyle w:val="BodyText"/>
      </w:pPr>
      <w:r>
        <w:t xml:space="preserve">Tưởng Chấn Vũ nhắm mắt lại, trong lòng mặc niệm: Cả đời này, nhất định phải bảo vệ thật tốt, bảo vệ những người tươi cười này, bảo vệ sự ấm áp này, nhất định phải như vậy. Xong liền một hơi thổi tắt ngọn nến.</w:t>
      </w:r>
    </w:p>
    <w:p>
      <w:pPr>
        <w:pStyle w:val="BodyText"/>
      </w:pPr>
      <w:r>
        <w:t xml:space="preserve">“A Vũ, cắt bánh kem!” Dịch Tiểu Lâu đưa dao nhỏ cho Tưởng Chấn Vũ, không chớp mắt nhìn chằm chằm trái đào to thật to trên chiếc bánh.</w:t>
      </w:r>
    </w:p>
    <w:p>
      <w:pPr>
        <w:pStyle w:val="BodyText"/>
      </w:pPr>
      <w:r>
        <w:t xml:space="preserve">Tưởng Chấn Vũ bị hành động của Dịch Tiểu Lâu chọc cười, hào phóng cắt miếng bánh có trái đào cho Dịch Tiểu Lâu rồi mới chia cho mọi người, Dịch Tiểu Lâu khẩn nhét trái đào vào miệng, khoé miệng dính đầy bơ mà không biết, còn thỏa mãn thở dài, thật hạnh phúc mà.</w:t>
      </w:r>
    </w:p>
    <w:p>
      <w:pPr>
        <w:pStyle w:val="BodyText"/>
      </w:pPr>
      <w:r>
        <w:t xml:space="preserve">“Xem cậu kìa, khóe miệng dính đầy cả, đưa tôi.” Tưởng Chấn Vũ vươn đầu lưỡi liếm đi bơ dính trên miệng Dịch Tiểu Lâu, cười nói: “Ngọt, ăn rất ngon.”</w:t>
      </w:r>
    </w:p>
    <w:p>
      <w:pPr>
        <w:pStyle w:val="BodyText"/>
      </w:pPr>
      <w:r>
        <w:t xml:space="preserve">“Này, nhóc con, con còn nhỏ như vậy bắt chước ai mà biết sờ mó người khác như vậy hả?” Cha Tưỏng một bên vùi đầu ăn bánh ngọt, một bên há mồm cười mắng.</w:t>
      </w:r>
    </w:p>
    <w:p>
      <w:pPr>
        <w:pStyle w:val="BodyText"/>
      </w:pPr>
      <w:r>
        <w:t xml:space="preserve">“Cha Tưỏng, mau ăn đi, ít nói chuyện…”</w:t>
      </w:r>
    </w:p>
    <w:p>
      <w:pPr>
        <w:pStyle w:val="BodyText"/>
      </w:pPr>
      <w:r>
        <w:t xml:space="preserve">“Tiểu Hắc, chân gà om coke*, tôi muốn…”</w:t>
      </w:r>
    </w:p>
    <w:p>
      <w:pPr>
        <w:pStyle w:val="BodyText"/>
      </w:pPr>
      <w:r>
        <w:t xml:space="preserve">Mọi người trenư bàn ăn vô cùng náo nhiệt, không khí hòa hợp, đợi lúc bọn họ chơi đùa xong, Tưởng Chấn Vũ kéo Dịch Tiểu Lâu về phòng ngủ, đêm nay mẹ Dịch cho phép tiểu Lâu ngủ lại nhà hắn.</w:t>
      </w:r>
    </w:p>
    <w:p>
      <w:pPr>
        <w:pStyle w:val="BodyText"/>
      </w:pPr>
      <w:r>
        <w:t xml:space="preserve">“A Vũ, này cho cậu.” Dịch Tiểu Lâu giả bộ không thèm để ý ném gì đó qua, sắc mặt có chút đỏ.</w:t>
      </w:r>
    </w:p>
    <w:p>
      <w:pPr>
        <w:pStyle w:val="BodyText"/>
      </w:pPr>
      <w:r>
        <w:t xml:space="preserve">Tưởng Chấn Vũ một phen ôm chầm Dịch Tiểu Lâu, cười nói: “Đây là cái gì?”</w:t>
      </w:r>
    </w:p>
    <w:p>
      <w:pPr>
        <w:pStyle w:val="BodyText"/>
      </w:pPr>
      <w:r>
        <w:t xml:space="preserve">“Tôi thắt dây bện màu đỏ, cậu đeo trên tay sẽ bình an.”</w:t>
      </w:r>
    </w:p>
    <w:p>
      <w:pPr>
        <w:pStyle w:val="BodyText"/>
      </w:pPr>
      <w:r>
        <w:t xml:space="preserve">“Tiểu Lâu à, tôi càng ngày càng thích cậu, làm sao bây giờ…” Tưởng Chấn Vũ đem mặt chôn sâu trong hõm vai Dịch Tiểu Lâu, thì thào lẩm bẩm.</w:t>
      </w:r>
    </w:p>
    <w:p>
      <w:pPr>
        <w:pStyle w:val="BodyText"/>
      </w:pPr>
      <w:r>
        <w:t xml:space="preserve">“Hừ, cậu còn phải phấn đấu nhiều, còn chưa có danh phận nữa.” Dịch Tiểu Lâu vui cười.</w:t>
      </w:r>
    </w:p>
    <w:p>
      <w:pPr>
        <w:pStyle w:val="BodyText"/>
      </w:pPr>
      <w:r>
        <w:t xml:space="preserve">“Tôi đang cố gắng đây.”</w:t>
      </w:r>
    </w:p>
    <w:p>
      <w:pPr>
        <w:pStyle w:val="BodyText"/>
      </w:pPr>
      <w:r>
        <w:t xml:space="preserve">“Nỗ lực lên.”</w:t>
      </w:r>
    </w:p>
    <w:p>
      <w:pPr>
        <w:pStyle w:val="BodyText"/>
      </w:pPr>
      <w:r>
        <w:t xml:space="preserve">Đèn tắt, đầu hai người kề bên nhau, thấp giọng đùa giỡn, rất là ấm áp.</w:t>
      </w:r>
    </w:p>
    <w:p>
      <w:pPr>
        <w:pStyle w:val="Compact"/>
      </w:pPr>
      <w:r>
        <w:t xml:space="preserve">____________*Thịt bò cuộn rau trộn: *Đại hồi: Cây đại hồi hay đại hồi hương hoặc bát giác hồi hương hoặc đơn giản chỉ là cây hồi hay tai vị. Quả hình sao được thu hoạch ngay trước khi chín. Nó được sử dụng rộng rãi trong ẩm thực Trung Hoa và ở mức độ ít hơn ở vùng Đông Nam Á và Indonesia. Đại hồi là một thành phần của ngũ vị hương truyền thống trong cách nấu ăn của người Trung Quốc. Nó cũng là một thành phần được sử dụng trong nấu nước dùng cho món phở của người Việt Nam. *Chân gà om coke: là món chân gà cha Tưởng nấu ở trên đó, món này nghe lạ tai nhưng có thật và nghe bảo ăn rất ngon đó. Hôm nào mn thử xem sao. * Totoro: là nhân vật trong anime My neighbor Totoro nổi tiếng quá rồi. Ai không biết thì GG nhabonus bộ đồ:</w:t>
      </w:r>
      <w:r>
        <w:br w:type="textWrapping"/>
      </w:r>
      <w:r>
        <w:br w:type="textWrapping"/>
      </w:r>
    </w:p>
    <w:p>
      <w:pPr>
        <w:pStyle w:val="Heading2"/>
      </w:pPr>
      <w:bookmarkStart w:id="190" w:name="chương-23-ba-dịch-chuyển-công-tác"/>
      <w:bookmarkEnd w:id="190"/>
      <w:r>
        <w:t xml:space="preserve">23. Chương 23: Ba Dịch Chuyển Công Tá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ày lại ngày chậm rãi trôi qua, chương trình học ở trường cũng không dồn dập, tan học mỗi ngày Tưởng Chấn Vũ đều kéo Dịch Tiểu Lâu đi tìm Ba Dịch luyện tập kĩ thuật chiến đấu, hắn nghĩ, nếu Dịch Tiểu Lâu không có khả năng khác thường, vậy phải đốc thúc y luyện tập kĩ thuật chiến đấu thật tốt, như vậy đến lúc tận thế, Dịch Tiểu Lâu cũng có thể tự bảo vệ được bản thân mình.</w:t>
      </w:r>
    </w:p>
    <w:p>
      <w:pPr>
        <w:pStyle w:val="BodyText"/>
      </w:pPr>
      <w:r>
        <w:t xml:space="preserve">Hôm nay, Tưởng Chấn Vũ sau khi tan học lại như ngày thường đến Dịch gia. Vào sân, lại phát hiện Ba Dịch không giống bình thường, mà chờ sẵn trong nhà từ sớm, trong lòng cảm thấy có chút kỳ quái, còn le lói chút bất an, Tưởng Chấn Vũ cảm thấy bản thân dường như đã quên chuyện gì đó quan trọng lắm, hắn kéo Dịch Tiểu Lâu đi đến phòng khách, nhìn Ba Dịch ngồi ngay ngắn trên sôpha nói: “Chú ơi, hôm nay không luyện tập sao?” Nói xong, xoay chuyển ánh mắt, mới phát hiện phía đối diện Ba Dịch còn có một người phụ nữ xa lạ.</w:t>
      </w:r>
    </w:p>
    <w:p>
      <w:pPr>
        <w:pStyle w:val="BodyText"/>
      </w:pPr>
      <w:r>
        <w:t xml:space="preserve">Mấy ngày trứơc Mạc Lam đã đến thành phố S nhưng không lập tức đến tìm thượng tá Dịch, mà đến một căn cứ khác ở thành phố S gặp bạn cũ ôn chuyện, sau đó, dùng vài ngày đi tham quan thành phố S một chuyến, nếu không vì cấp trên yêu cầu thời gian gấp quá, kỳ thật cô còn muốn đi dạo lần nữa ở thành phố thủ đô nước X- S, bất đắc dĩ, nhiệm vụ là hàng đầu, hôm nay đã tới kỳ hạn, cô rốt cục cũng phải đến Dịch gia ‘chào hỏi’ thượng tá Dịch.</w:t>
      </w:r>
    </w:p>
    <w:p>
      <w:pPr>
        <w:pStyle w:val="BodyText"/>
      </w:pPr>
      <w:r>
        <w:t xml:space="preserve">Thật ra, Mạc Lam cũng không muốn lãnh nhiệm vụ đến thành phố S gặp thượng tá Dịch, tuy rằng nhiệm vụ này không nguy hiểm, thậm chí còn có thể mượn nhiệm vụ đi tham quan thành phố, nhưng cô nghe nói thượng tá Dịch là một ông chú già tính tình hung dữ, hễ không vui, sẽ lấy chổi đuổi ra khỏi nhà, nghe nói từng có một vị trung tá đến nhà gặp ông, không biết nói gì đó chọc giận thượng tá Dịch, liền bị thượng tá Dịch trực tiếp cho một đấm, đấm cho hôn mê, vài ngày sau vẫn còn đau, với một người tính tình dữ tợn như vậy, Mạc Lam thật lo lắng nếu mình với hắn một lời không hợp, liệu có bị đánh tại chỗ luôn không? Nhưng, một thượng tá Dịch hung dữ như vậy, lại lập vô số chiến công, cấp dưới của hắn bất luận là kĩ thuật chiến đấu hay năng lực dị năng đều vô cùng tinh anh vĩ đại, bọn họ ở trên chiến trường ra sức giết địch, trong nhiệm vụ thì tiêu diệt hết phần tử khủng bố, vì sự hòa bình và thịnh vượng của quốc gia này cùng mà cống hiến công lao to lớn, cho nên, lúc tiếp nhận nhiệm vụ này từ cấp trên, cô đến đây, mang theo bất an, mang theo kính sợ, đến gặp vị thượng tá hung dữ khét tiếng này.</w:t>
      </w:r>
    </w:p>
    <w:p>
      <w:pPr>
        <w:pStyle w:val="BodyText"/>
      </w:pPr>
      <w:r>
        <w:t xml:space="preserve">Lúc Mạc Lam đến, Ba Dịch đang rất là khó chịu, vì cô là phụ nữ, hắn không thể không dừng dạy Dịch Tiểu Lâu và Tưởng Chấn Vũ cách chiến đấu, cho nên, sau khi cô vào nhà, hắn liền nghiêm mặt không nói chuyện, cố ý tạo áp lực cho cô.</w:t>
      </w:r>
    </w:p>
    <w:p>
      <w:pPr>
        <w:pStyle w:val="BodyText"/>
      </w:pPr>
      <w:r>
        <w:t xml:space="preserve">Đối với điểm này, Mạc Lam cũng rất là bất đắc dĩ, trong lúc nhất thời cũng không biết phải mở miệng thế nào, vì thế, liền tạo thành cục diện hai người nhìn nhau không nói gì, không khí trầm mặc như vậy thẳng đến khi Tưởng Chấn Vũ và tiểu Lâu về mới bị đánh vỡ.</w:t>
      </w:r>
    </w:p>
    <w:p>
      <w:pPr>
        <w:pStyle w:val="BodyText"/>
      </w:pPr>
      <w:r>
        <w:t xml:space="preserve">Mạc Lam xét thấy cơ hội, liền phất tay chào Dịch Tiểu Lâu cười nói: “Bạn nhỏ, còn nhớ chị không?”</w:t>
      </w:r>
    </w:p>
    <w:p>
      <w:pPr>
        <w:pStyle w:val="BodyText"/>
      </w:pPr>
      <w:r>
        <w:t xml:space="preserve">Dịch Tiểu Lâu cẩn thận đánh giá Mạc Lam ngồi trên sô pha, đầu tóc màu da cam cuộn sóng, giày cao gót đỏ chót… “Là dì hôm trước hỏi đường!”</w:t>
      </w:r>
    </w:p>
    <w:p>
      <w:pPr>
        <w:pStyle w:val="BodyText"/>
      </w:pPr>
      <w:r>
        <w:t xml:space="preserve">DÌ… Mạc Lam trầm mặc, mình mới 23 tuổi, sao lại thành DÌ rồi… Cô miễn cưỡng cười nói: “Đúng vậy, CHỊ chính là người hôm trước hỏi đường các cậu, bạn nhỏ, cậu tên là gì? Sao hai đứa nhỏ còn lại không ở cùng với các cậu?” Mạc Lam cố ý nhấm mạnh chữ “Chị”, chính là muốn cường điệu bản thân chưa già, không thể bị gọi là dì được.</w:t>
      </w:r>
    </w:p>
    <w:p>
      <w:pPr>
        <w:pStyle w:val="BodyText"/>
      </w:pPr>
      <w:r>
        <w:t xml:space="preserve">Tưởng Chấn Vũ buồn cười, liều mạng bấu đùi nhịn xuống, hắn cũng không để tâm đến chuyện người phụ nữ kia khi nghe đến chữ Dì liền khiếp sợ, nói “Dì à, cậu ấy tên là Dịch Tiểu Lâu, con là Tưởng Chấn Vũ, hai đứa kia, người nhìn dễ thương là Bạch Trì, còn đứa nhìn hung dữ, mặt như khúc gỗ mục là Hắc Hâm.” Hắn đoán chuyện hỏi đường hôm trước hẳn là chỉ ngày Dịch Tiểu Lâu gạt mình đi mua quà sinh nhật.</w:t>
      </w:r>
    </w:p>
    <w:p>
      <w:pPr>
        <w:pStyle w:val="BodyText"/>
      </w:pPr>
      <w:r>
        <w:t xml:space="preserve">Mạc Lam còn muốn thêm gì đó, lại bị Ba Dịch nghiêm khắc quát hỏi một tiếng, “Chuyện gì?”.Phụ nữ sao lại thế này, lúc vừa tới không nói một lời, con mình vừa về liền nói không ngưng, hắn biết con mình bộ dạng dễ thương, nhưng người này cứ nói chuyện với nó là thế nào? Thật sự là không nghĩ ra mà.</w:t>
      </w:r>
    </w:p>
    <w:p>
      <w:pPr>
        <w:pStyle w:val="BodyText"/>
      </w:pPr>
      <w:r>
        <w:t xml:space="preserve">Mạc Lam sửng sốt, thấy thượng tá Dịch có dấu hiệu tức giận, liền nhanh miệng mở lời: “Thượng tá Dịch, có nhiệm vụ.”</w:t>
      </w:r>
    </w:p>
    <w:p>
      <w:pPr>
        <w:pStyle w:val="BodyText"/>
      </w:pPr>
      <w:r>
        <w:t xml:space="preserve">Ba Dịch đập bàn, tức giận nói: “Nhiệm vụ gì cô còn không nói rõ?”</w:t>
      </w:r>
    </w:p>
    <w:p>
      <w:pPr>
        <w:pStyle w:val="BodyText"/>
      </w:pPr>
      <w:r>
        <w:t xml:space="preserve">Mạc Lam bị khí thế thượng tá Dịch dọa, nhất thời nóng vội, nói chuyện lắp bắp,”Cấp… Cấp trên… Nói… Nói…” Càng là nóng vội càng hỏng việc, cuối cùng lại không biết nên nói cái gì, nước mắt đều chảy xuống hết, này không thể trách cô, cô là người mới, chưa từng gặp qua cấp trên nào hung dữ như vậy, hiện tại bị quát, không biết nên làm cái gì mới tốt.</w:t>
      </w:r>
    </w:p>
    <w:p>
      <w:pPr>
        <w:pStyle w:val="BodyText"/>
      </w:pPr>
      <w:r>
        <w:t xml:space="preserve">Mẹ Dịch đi ra ngoài mua đồ ăn vừa lúc trở về, nhìn thấy Mạc Lam bị Ba Dịch trừng đến sắp khóc, liền nhanh tay đưa rau xanh đang cầm đưa cho Tưởng Chấn Vũ đang xem kịch vui bên cạch, ngồi xổm xuống, thay dép lê ném sang phía Ba Dịch.</w:t>
      </w:r>
    </w:p>
    <w:p>
      <w:pPr>
        <w:pStyle w:val="BodyText"/>
      </w:pPr>
      <w:r>
        <w:t xml:space="preserve">Bốp! Một âm thanh thật thanh tuý vang lên! Ba Dịch lập tức phản ứng, đứng lên, sắc mặt xanh mét nói: “Đứa hỡn láo nào dám dùng dép lê chọi ông? Muốn chết sao?”</w:t>
      </w:r>
    </w:p>
    <w:p>
      <w:pPr>
        <w:pStyle w:val="BodyText"/>
      </w:pPr>
      <w:r>
        <w:t xml:space="preserve">Mẹ Dịch ba bước thành hai bước đi đến trước mặt ba Dịch, tay trái chống nạnh, tay phải kéo lỗ tai Ba Dịch, hung dữ nói: “Là lão vợ của anh đây! Sao nào, anh có ý kiến? Lần trước lúc anh đem trung tá người ta đánh ngất đã cam đoan với em thế nào? Bây giờ lại hù dọa cô bé này, còn bảo không dọa người? Khi nào thì anh mới thôi tính tình hung dữ ấy đi? Hả?”</w:t>
      </w:r>
    </w:p>
    <w:p>
      <w:pPr>
        <w:pStyle w:val="BodyText"/>
      </w:pPr>
      <w:r>
        <w:t xml:space="preserve">“A..a, vợ à, nhẹ chút nhẹ chút, lỗ tai sắp đứt rồi… Đừng nóng… Trước mặt người ngoài nên chừa cho anh chút mặt mũi…” Ba Dịch muốn đẩy tay mẹ Dịch ra, lại không dám, một hồi giơ lên một hồi buông xuống, bộ dáng rất buồn cười.</w:t>
      </w:r>
    </w:p>
    <w:p>
      <w:pPr>
        <w:pStyle w:val="BodyText"/>
      </w:pPr>
      <w:r>
        <w:t xml:space="preserve">” Nói! Lần tới còn dám hay không?” Mẹ Dịch trên tay càng ra sức, đau đến Ba Dịch kêu to.</w:t>
      </w:r>
    </w:p>
    <w:p>
      <w:pPr>
        <w:pStyle w:val="BodyText"/>
      </w:pPr>
      <w:r>
        <w:t xml:space="preserve">“Không dám, không dám… đứt rồi… Thật sự là đứt rồi…” Ba Dịch làm sao còn khí thế kiêu ngạo vừa rồi?</w:t>
      </w:r>
    </w:p>
    <w:p>
      <w:pPr>
        <w:pStyle w:val="BodyText"/>
      </w:pPr>
      <w:r>
        <w:t xml:space="preserve">Thấy Ba Dịch nhận sai, mẹ Dịch mới buông tay ra, nhẹ nhàng giúp hắn xoa xoa lỗ tai bị nhéo đỏ, quay đầu đối với Mạc Lam đnag ngây người nói: “Cô bé, ngại quá, lão già nhà tôi tính tình có chút nóng, làm cô sợ rồi…”</w:t>
      </w:r>
    </w:p>
    <w:p>
      <w:pPr>
        <w:pStyle w:val="BodyText"/>
      </w:pPr>
      <w:r>
        <w:t xml:space="preserve">Mạc Lam lăng lăng gật đầu, sau đó lập tức dùng sức khoát tay,”Không có việc gì không có việc gì, là lỗi của tôi, đều do tôi không đúng.”</w:t>
      </w:r>
    </w:p>
    <w:p>
      <w:pPr>
        <w:pStyle w:val="BodyText"/>
      </w:pPr>
      <w:r>
        <w:t xml:space="preserve">Mẹ Dịch hướng về phía Dịch Tiểu Lâu, Tưởng Chấn Vũ ngoài cửa vẫy tay,”Cô bé, cô có việc gì từ từ nói, tôi đi pha trà.” Nói xong, liền kéo hai đứa nhỏ đến phòng bếp, phút cuối cùng, còn lặng lẽ trừng mắt nhìn Ba Dịch, khiến hắn bỏ cái mặt thối thích hù dọa người khác.</w:t>
      </w:r>
    </w:p>
    <w:p>
      <w:pPr>
        <w:pStyle w:val="BodyText"/>
      </w:pPr>
      <w:r>
        <w:t xml:space="preserve">“Có nhiệm vụ gì nói mau.” Ba Dịch ho nhẹ hai tiếng, thấp giọng hỏi, lúc này hắn cũng không dám lại hung khiến người ta sợ.</w:t>
      </w:r>
    </w:p>
    <w:p>
      <w:pPr>
        <w:pStyle w:val="BodyText"/>
      </w:pPr>
      <w:r>
        <w:t xml:space="preserve">Thì ra, thượng tá Dịch sợ vợ … Mạc Lam yên lặng dưới đáy lòng cảm khái một câu,”Cấp trên nói ranh giới thành phố A có một đám phần tử khủng bố hoả lực rất mạnh tập kết, uy hiếp sự an toàn của nhân dân, hy vọng thượng tá Dịch mang đội đến bao vây tiêu trừ, đồng thời chuyển đến thành phố A.”</w:t>
      </w:r>
    </w:p>
    <w:p>
      <w:pPr>
        <w:pStyle w:val="BodyText"/>
      </w:pPr>
      <w:r>
        <w:t xml:space="preserve">Ba Dịch trầm tư, mở miệng chậm rãi nói: “Sao lại chuyển đến thành phố A?”</w:t>
      </w:r>
    </w:p>
    <w:p>
      <w:pPr>
        <w:pStyle w:val="BodyText"/>
      </w:pPr>
      <w:r>
        <w:t xml:space="preserve">Mạc Lam hít sâu nói: “Cấp trên nói thành phố A có hiện tượng tham ô nghiêm trọng, có mấy ‘ông lớn’ thậm chí còn ra giá thuê người dị năng thành lập quân đội, khả năng muốn lật đổ chính quyền, nghe nói biên giới thành phố A đột nhiên xuất hiện phần tử khủng bố có liên quan đến họ, cho nên cấp trên hy vọng thượng tá Dịch qua đó trấn áp, quét sạch tệ nạn tham ô hủ bại ở đó, đồng thời điều tra rõ việc lật đổ chính quyền có thật hay không.”</w:t>
      </w:r>
    </w:p>
    <w:p>
      <w:pPr>
        <w:pStyle w:val="BodyText"/>
      </w:pPr>
      <w:r>
        <w:t xml:space="preserve">Ba Dịch nhíu mày, nhìn về phía phòng bếp một lát, mới đáp: “Đi, cho tôi chuẩn bị một ngày, ngày mai cô sang đón chúng tôi đi.”</w:t>
      </w:r>
    </w:p>
    <w:p>
      <w:pPr>
        <w:pStyle w:val="BodyText"/>
      </w:pPr>
      <w:r>
        <w:t xml:space="preserve">Mạc Lam gật đầu, đứng lên chào ba Dịch xong liền trở về, khi mẹ Dịch đi ra không thấy Mạc Lam, “Sao lại về nhanh vậy?”</w:t>
      </w:r>
    </w:p>
    <w:p>
      <w:pPr>
        <w:pStyle w:val="BodyText"/>
      </w:pPr>
      <w:r>
        <w:t xml:space="preserve">Ba Dịch thở dài rồi nói: “Mọi người ngồi đi, cha có việc muốn nói.” Dịch Tiểu Lâu và Tưởng Chấn Vũ cảm tình tốt như vậy, hắn thực không muốn tách bọn họ ra, lần này điều nhiệm đến thành phố A, cũng không biết còn có thể trở về thành phố S hay không, tất nhiên là phải mang người nhà đi, không biết đứa nhỏ nhà mình biết tin này xong, có khóc hay không?</w:t>
      </w:r>
    </w:p>
    <w:p>
      <w:pPr>
        <w:pStyle w:val="BodyText"/>
      </w:pPr>
      <w:r>
        <w:t xml:space="preserve">Mẹ Dịch hiếm khi thấy sắc mặt Ba Dịch nghiêm túc như thế, biết kế tiếp hắn muốn nói chuyện quan trọng, liền nhanh chóng kéo hai đứa nhhỏ ngồi xuống, “Anh muốn nói gì?”</w:t>
      </w:r>
    </w:p>
    <w:p>
      <w:pPr>
        <w:pStyle w:val="BodyText"/>
      </w:pPr>
      <w:r>
        <w:t xml:space="preserve">“Cha được điều đến thành phố A, ngày mai phải đi, mọi người dọn dẹp một chút… Ngày mai lúc đi mới không lộn xộn…” Ba Dịch nói còn chưa nói hết, Dịch Tiểu Lâu đột nhiên đứng lên, hướng ra ngoài cửa chạy mất.</w:t>
      </w:r>
    </w:p>
    <w:p>
      <w:pPr>
        <w:pStyle w:val="Compact"/>
      </w:pPr>
      <w:r>
        <w:t xml:space="preserve">Bởi vì động tác Dịch Tiểu Lâu rất bất ngờ, tất cả mọi người không phản ứng lại kịp, vẫn là Tưởng Chấn Vũ phản ứng đầu tiên, liền đứng lên đuổi theo,”Chú, con đi tìm tiểu Lâu.” Sao hắn lại quên mất việc này, vốn tưởng rằng sau khi sống lại mọi chuyện điều sẽ thay đổi, không nghĩ tới có một số việc thay đổi, một số việc lại như trước không hề đổi thay, kết quả, lúc này Dịch Tiểu Lâu lại chuyển đi.</w:t>
      </w:r>
      <w:r>
        <w:br w:type="textWrapping"/>
      </w:r>
      <w:r>
        <w:br w:type="textWrapping"/>
      </w:r>
    </w:p>
    <w:p>
      <w:pPr>
        <w:pStyle w:val="Heading2"/>
      </w:pPr>
      <w:bookmarkStart w:id="191" w:name="chương-24-rời-xa"/>
      <w:bookmarkEnd w:id="191"/>
      <w:r>
        <w:t xml:space="preserve">24. Chương 24: Rời X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ưởng Chấn Vũ đuổi theo Dịch Tiểu Lâu chạy ra ngoài, lại không nghĩ tới đứa nhỏ này chạy rất nhanh, nháy mắt liền không thấy bóng dáng, Tưởng Chấn Vũ vỗ ót, quay đầu trở về Dịch gia cưỡi lên xe ngựa Tiểu Hoàng trong viện, tìm khắp những con đường lớn.</w:t>
      </w:r>
    </w:p>
    <w:p>
      <w:pPr>
        <w:pStyle w:val="BodyText"/>
      </w:pPr>
      <w:r>
        <w:t xml:space="preserve">Hắn sao lại có thể quên sự kiện quan trọng như vậy chứ? Đời trước, Ba Dịch bởi vì chuyển công tác, cả nhà theo ông đến thành phố A, nhớ không lầm thì ngày đó chính là ngày mai, mà khi ấy, mình cũng giống như bây giờ, cưỡi xe ngựa Tiểu Hoàng nơi nơi tìm Dịch Tiểu Lâu, nhưng cuối cùng vẫn không tìm được, Dịch Tiểu Lâu tựa như cố ý tránh mặt mình, tận lúc phải đi cũng là lặng lẽ đi, không một lời từ biệt.</w:t>
      </w:r>
    </w:p>
    <w:p>
      <w:pPr>
        <w:pStyle w:val="BodyText"/>
      </w:pPr>
      <w:r>
        <w:t xml:space="preserve">Tưởng Chấn Vũ không muốn lặp lại kết cục như thế, cho dù chuỵên Dịch Tiểu Lâu phải đi là sự thật không thể thay đổi được, hắn cũng không muốn bởi vì một phía Dịch Tiểu Lâu mà khiến cho hai người không một lời chào tạm biệt, hắn còn có rất nhiều lời muốn nói, còn có rất nhiều điều để dặn dò.</w:t>
      </w:r>
    </w:p>
    <w:p>
      <w:pPr>
        <w:pStyle w:val="BodyText"/>
      </w:pPr>
      <w:r>
        <w:t xml:space="preserve">Lúc Tưởng Chấn Vũ đang đau đầu, không biết nên đi thế nào tìm Dịch Tiểu Lâu, não đột nhiên hiện lên một ít hình ảnh, có lẽ, Dịch Tiểu Lâu sẽ ở chỗ đó! Mắt sáng rực lên, ôm tâm lý thà có còn hơn không, Tưởng Chấn Vũ mang xe Tiểu Hoàng vòng về hướng tới học viện Kỳ Ba.</w:t>
      </w:r>
    </w:p>
    <w:p>
      <w:pPr>
        <w:pStyle w:val="BodyText"/>
      </w:pPr>
      <w:r>
        <w:t xml:space="preserve">Tưởng Chấn Vũ tùy tay để Tiểu Hoàng một bên, bay thẳng đến sân huấn luyện của học viện, vừa chạy vừa kêu tên Dịch Tiểu Lâu, chờ hắn chạy đến sân huấn luyện liền phát hiện có bóng người ngồi trên thanh xà kép, hắn nhanh chóng chạy đến, bỗng, người kia vừa thấy có người chạy về phía mình, cũng tay chân lưu loát nhảy xuống thanh xà bỏ chạy, bây giờ Tưởng Chấn Vũ có thể trăm phần trăm khẳng định, bóng người này nhất định là Dịch Tiểu Lâu.</w:t>
      </w:r>
    </w:p>
    <w:p>
      <w:pPr>
        <w:pStyle w:val="BodyText"/>
      </w:pPr>
      <w:r>
        <w:t xml:space="preserve">Nếu tìm thấy Dịch Tiểu Lâu, Tưởng Chấn Vũ sao có thể để y chạy thoát? Hắn cố ý phát ra tiếng kêu A..U thảm thiết, ngã ngồi trên mặt đất quằn quại, bóng người phía trước dừng lại do dự một lát, thấy Tưởng Chấn Vũ kêu thảm thiết càng lúc càng lớn, liền quay đầu chạy tới chỗ hắn.</w:t>
      </w:r>
    </w:p>
    <w:p>
      <w:pPr>
        <w:pStyle w:val="BodyText"/>
      </w:pPr>
      <w:r>
        <w:t xml:space="preserve">“A Vũ, ngốc quá, đi đường cũng để bị vấp té.” Dịch Tiểu Lâu chạy đến trước mặt Tưởng Chấn Vũ, sốt ruột kéo tay hắn trên nhìn một chút dưới nhìn một chút, muốn xem hắn đau ở chỗ nào.</w:t>
      </w:r>
    </w:p>
    <w:p>
      <w:pPr>
        <w:pStyle w:val="BodyText"/>
      </w:pPr>
      <w:r>
        <w:t xml:space="preserve">“Không có việc gì, lừa cậu về thôi.” Tưởng Chấn Vũ cũng rõ ràng, một tay gắt gao nắm chặt Dịch Tiểu Lâu đang muốn chạy tiếp, một tay chống đỡ đứng lên, vỗ vỗ mông, “Cảnh cáo cậu, không được chạy nữa, chúng ta nói chuyện đi.”</w:t>
      </w:r>
    </w:p>
    <w:p>
      <w:pPr>
        <w:pStyle w:val="BodyText"/>
      </w:pPr>
      <w:r>
        <w:t xml:space="preserve">Dịch Tiểu Lâu do dự gật đầu, ngoan ngoãn theo sau Tưởng Chấn Vũ, mặc hắn kéo tay về bãi tập xà kép.</w:t>
      </w:r>
    </w:p>
    <w:p>
      <w:pPr>
        <w:pStyle w:val="BodyText"/>
      </w:pPr>
      <w:r>
        <w:t xml:space="preserve">Tưởng Chấn Vũ trộm liếc mắt nhìn phía sau Dịch Tiểu Lâu đang cúi đầu nhìn mặt đất, nghĩ nên nói như thế nào mới phải.</w:t>
      </w:r>
    </w:p>
    <w:p>
      <w:pPr>
        <w:pStyle w:val="BodyText"/>
      </w:pPr>
      <w:r>
        <w:t xml:space="preserve">Bọn họ đi tới bãi phóng xà kép, nơi này là chỗ Dịch Tiểu Lâu thích nhất, mỗi lần tan học đều tới nơi này nhảy lên xà ngồi một lát, sau này Tưởng Chấn Vũ phát hiện sở thích này của y, liền cùng nhau đến, lúc hai người ở chỗ này, không làm gì cả, có khi nói một chút, có khi là y, có khi là hắn, lẳng lặng ngẩng đầu nhìn bầu trời, hoặc chỉ chợp mắt một lát.</w:t>
      </w:r>
    </w:p>
    <w:p>
      <w:pPr>
        <w:pStyle w:val="BodyText"/>
      </w:pPr>
      <w:r>
        <w:t xml:space="preserve">Tưởng Chấn Vũ dừng chân, hai tay cầm xà kép nhẹ nhàng nhảy lên, xoay người ngồi trên xà lẳng lặng nhìn Dịch Tiểu Lâu phía dưới, nhẹ giọng nói: “Tiểu Lâu, đi lên đi.”</w:t>
      </w:r>
    </w:p>
    <w:p>
      <w:pPr>
        <w:pStyle w:val="BodyText"/>
      </w:pPr>
      <w:r>
        <w:t xml:space="preserve">Dịch Tiểu Lâu cố chấp lắc đầu, dựa vào một cây cột chậm rãi ngồi xuống, chôn đầu vào đầu gối, “Như vậy là tốt rồi.” Giọng nói vì vùi đầu xuống, nghe có chút mơ hồ không rõ.</w:t>
      </w:r>
    </w:p>
    <w:p>
      <w:pPr>
        <w:pStyle w:val="BodyText"/>
      </w:pPr>
      <w:r>
        <w:t xml:space="preserve">Tưởng Chấn Vũ có chút bất đắc dĩ, dang hai tay ra, ngẩng đầu nhìn bầu trời đêm, “Cậu chạy đi như vậy là không đúng, ba mẹ cậu rất lo lắng cho cậu.”</w:t>
      </w:r>
    </w:p>
    <w:p>
      <w:pPr>
        <w:pStyle w:val="BodyText"/>
      </w:pPr>
      <w:r>
        <w:t xml:space="preserve">Dịch Tiểu Lâu thấp đầu nhỏ lắc lắc, “Tôi không muốn đi, muốn đứng ở nơi này cùng A Vũ cùng trưởng thành, muốn cùng chơi đùa cùng Bạch Trì với Hắc Hâm.”</w:t>
      </w:r>
    </w:p>
    <w:p>
      <w:pPr>
        <w:pStyle w:val="BodyText"/>
      </w:pPr>
      <w:r>
        <w:t xml:space="preserve">Tưởng Chấn Vũ nghe xong, trầm mặc một một lát, ra vẻ vui vẻ nói: “Cũng không phải đi rồi không trở lại, tiểu Lâu coi như đi ra ngoài du lịch đi.”</w:t>
      </w:r>
    </w:p>
    <w:p>
      <w:pPr>
        <w:pStyle w:val="BodyText"/>
      </w:pPr>
      <w:r>
        <w:t xml:space="preserve">Dịch Tiểu Lâu vẫn lắc đầu, lặp lại câu vừa nói: “Tôi không muốn đi.”</w:t>
      </w:r>
    </w:p>
    <w:p>
      <w:pPr>
        <w:pStyle w:val="BodyText"/>
      </w:pPr>
      <w:r>
        <w:t xml:space="preserve">Tưởng Chấn Vũ miễn cưỡng nânh khóe môi, hắn nhảy khỏi thanh xà, đi đến trước người Dịch Tiểu Lâu ngồi xổm xuống, đưa tay sờ sờ đầu của y, “Tiểu Lâu cậu là người hiểu chuyện, cậu không thể để ba mẹ cậu sống một mình ở thành phố A được, cậu là con bọn họ, cậu có nghĩa vụ ở cùng bọn họ.” Tuy rằng luyến tiếc, nhưng con nhỏ đều do cha mẹ sinh ra, đều là cha mẹ dứt lòng nuôi nấng, mặc kệ chúng ta có nguyên nhân gì, cũng không thể bỏ mặc cha mẹ của chính mình, bỏ bọn họ cô độc sống qua ngày.</w:t>
      </w:r>
    </w:p>
    <w:p>
      <w:pPr>
        <w:pStyle w:val="BodyText"/>
      </w:pPr>
      <w:r>
        <w:t xml:space="preserve">Dịch Tiểu Lâu ngẩng đầu nhìn Tưởng Chấn Vũ, vẻ mặt có chút dại ra, có chút buồn rầu, chần chờ một chút mới gắt gao nắm lấy vạt áo trước ngực Tưởng Chấn Vũ, cắn môi không nói, chỉ lẳng lặng nhìn như vậy.</w:t>
      </w:r>
    </w:p>
    <w:p>
      <w:pPr>
        <w:pStyle w:val="BodyText"/>
      </w:pPr>
      <w:r>
        <w:t xml:space="preserve">Tưởng Chấn Vũ trong nháy mắt nghĩ Dịch Tiểu Lâu rất muốn khóc lên, nhưng y không có, y chỉ nặng nề mà gật đầu, giọng nói hơi nức nở nói: “Được, tôi ngày mai đi theo bọn họ.”</w:t>
      </w:r>
    </w:p>
    <w:p>
      <w:pPr>
        <w:pStyle w:val="BodyText"/>
      </w:pPr>
      <w:r>
        <w:t xml:space="preserve">Tưởng Chấn Vũ hít sâu một hơi, có chút phiền toái cào cào tóc trên trán,”Tiểu Lâu, đến thành phố A, phải luyện tập kĩ thuật chiến đấu thật tốt, chờ cậu trở về đây, chúng ta đánh một hồi, thử xem ai giỏi hơn. Chuyển đến đó, đừng quên tôi…”</w:t>
      </w:r>
    </w:p>
    <w:p>
      <w:pPr>
        <w:pStyle w:val="BodyText"/>
      </w:pPr>
      <w:r>
        <w:t xml:space="preserve">“Sẽ không quên!” Dịch Tiểu Lâu lắc đầu, ngắt lời liên miên cằn nhằn của Tưởng Chấn Vũ, cường điệu nói: “Sẽ không quên, dù sao cậu cũng là cây tăm.”</w:t>
      </w:r>
    </w:p>
    <w:p>
      <w:pPr>
        <w:pStyle w:val="BodyText"/>
      </w:pPr>
      <w:r>
        <w:t xml:space="preserve">“Cậu mới là cây tăm…” Tưởng Chấn Vũ đột nhiên không biết nên nói cái gì, nghẹn hồi lâu mới nói ra một câu vô nghĩa như vậy.</w:t>
      </w:r>
    </w:p>
    <w:p>
      <w:pPr>
        <w:pStyle w:val="BodyText"/>
      </w:pPr>
      <w:r>
        <w:t xml:space="preserve">“A Vũ… Tụi mình khắc chữ lên xà đi…” Dịch Tiểu Lâu một tay nắm lấy vạt áo Tưởng Chấn Vũ, tay kia thì vói vào túi lấy ra một con dao nhỏ, nắm trong lòng bàn tay, lặp lại nói: “Trước mắt khắc tên của chúng ta đi.”</w:t>
      </w:r>
    </w:p>
    <w:p>
      <w:pPr>
        <w:pStyle w:val="BodyText"/>
      </w:pPr>
      <w:r>
        <w:t xml:space="preserve">Tưởng Chấn Vũ tiếp nhận con dao Dịch Tiểu Lâu đưa qua, tuốt vỏ, đứng lên vuốt cây cột xà, tìm chỗ khuất, nhấc dao trịnh trọng khắc tên bản thân, khắc xong, đem dao nhỉ đưa trả cho Dịch Tiểu Lâu, thối lui sang một bên, lẳng lặng chăm chú nhìn Dịch Tiểu Lâu khắc tên y lên bên cạnh.</w:t>
      </w:r>
    </w:p>
    <w:p>
      <w:pPr>
        <w:pStyle w:val="BodyText"/>
      </w:pPr>
      <w:r>
        <w:t xml:space="preserve">“A Vũ, chúng ta trở về thôi.” Dịch Tiểu Lâu khắc xong, lấy tay sờ sờ nét khắc, đem dao bỏ lại vào túi, chủ động lôi kéo Tưởng Chấn Vũ về Dịch gia.</w:t>
      </w:r>
    </w:p>
    <w:p>
      <w:pPr>
        <w:pStyle w:val="BodyText"/>
      </w:pPr>
      <w:r>
        <w:t xml:space="preserve">Khi bọn hắn trở lại Dịch gia, Ba Dịch mẹ Dịch cũng không quở trách bọn họ, mà bảo bọn họ tắm rửa rồi đi ngủ sớm một chút, ngày mai phải thức dậy lên đường.</w:t>
      </w:r>
    </w:p>
    <w:p>
      <w:pPr>
        <w:pStyle w:val="BodyText"/>
      </w:pPr>
      <w:r>
        <w:t xml:space="preserve">Một đêm đó, Tưởng Chấn Vũ và tiểu Lâu ai cũng không ngủ, chỉ nắm tay nhau, một chút một chút kể lại những chuỵên cũ, khi nói đến chỗ vui vẻ, sẽ dùng chăn che đầu nhỏ giọng cười, thẳng đến hừng đông, bọn họ rửa mặt xong, bình tĩnh đối mặt với việc chia xa.</w:t>
      </w:r>
    </w:p>
    <w:p>
      <w:pPr>
        <w:pStyle w:val="BodyText"/>
      </w:pPr>
      <w:r>
        <w:t xml:space="preserve">Cha Tưỏng đã biết chuyện Ba Dịch chuyển công tác, dẫn theo ba Bạch đến đây nói lời từ biệt, Bạch Trì và Hắc Hâm cũng đi theo, Bạch Trì thậm chí còn ôm Dịch Tiểu Lâu khóc mãi, miệng lung tung hô không buông tay, không cần đi linh tinh, nhưng Dịch Tiểu Lâu thủy chung chỉ nhẹ nhàng mà vỗ Bạch Trì ôn nhu an ủi, không khóc.</w:t>
      </w:r>
    </w:p>
    <w:p>
      <w:pPr>
        <w:pStyle w:val="BodyText"/>
      </w:pPr>
      <w:r>
        <w:t xml:space="preserve">Tưởng Chấn Vũ kéo Bạch Trì rớt ra đưa đến trong lòng Hắc Hâm, bản thân dẫn Dịch Tiểu Lâu đi đến góc khuất, cầm trong tay quyển nhật kí, “Tiểu Lâu, giữ kỹ, từ giờ trở đi, chúng ta đều bắt đầu viết nhật kí.” Như vậy, chờ lúc chúng ta gặp lại, liền biết được mọi chuyện đối phương đã trải qua.</w:t>
      </w:r>
    </w:p>
    <w:p>
      <w:pPr>
        <w:pStyle w:val="BodyText"/>
      </w:pPr>
      <w:r>
        <w:t xml:space="preserve">Dịch Tiểu Lâu gật gật đầu, tiếp nhận quyển nhật kí cẩn thận ôm vào ngực, cũng không nói gì, hai người liền như vậy lẳng lặng đứng.</w:t>
      </w:r>
    </w:p>
    <w:p>
      <w:pPr>
        <w:pStyle w:val="BodyText"/>
      </w:pPr>
      <w:r>
        <w:t xml:space="preserve">Xe tới đón Dịch gia đến, Ba Dịch dẫn người nhà ngồi vào trong xe, chậm rãi rời khỏi, Dịch Tiểu Lâu ghé vào cửa sổ, nhìn mãi, thẳng đến lúc không còn nhìn thấy bóng dáng Tưởng Chấn Vũ, mới đột nhiên la lớn: “A Vũ, tôi sẽ viết thư cho cậu…”</w:t>
      </w:r>
    </w:p>
    <w:p>
      <w:pPr>
        <w:pStyle w:val="BodyText"/>
      </w:pPr>
      <w:r>
        <w:t xml:space="preserve">Tưởng Chấn Vũ nghe thấy lời Dịch Tiểu Lâu, đột nhiên lao ra chạy theo chiếc xe, thét lớn: “Tiểu Lâu, đi đến thành phố A đừng quên ăn nhiều ngủ ngon…”</w:t>
      </w:r>
    </w:p>
    <w:p>
      <w:pPr>
        <w:pStyle w:val="Compact"/>
      </w:pPr>
      <w:r>
        <w:t xml:space="preserve">Cứ như vậy, Tưởng Chấn Vũ cùng tiểu Lâu chia tách, nhưng cuối cùng bọn họ ai cũng không mở miệng nói hai chữ ‘tạm biệt’, tựa như hai chữ kia, hai người dường như chưa từng rời x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937/chuong-24-roi-xa-1520655025.2761.jpg"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97" w:name="chương-25"/>
      <w:bookmarkEnd w:id="197"/>
      <w:r>
        <w:t xml:space="preserve">25. Chương 2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Dịch Tiểu Lâu chuyển đi đã được vài ngày, mấy ngày nay, cha Tưỏng lo lắng Tưởng Chấn Vũ sẽ không vui mà uể oải không phấn chấn, nên bảo Bạch Trì và Hắc Hâm quan tâm Tưởng Chấn Vũ thêm một chút, dẫn hắn đi ra ngoài chơi, dời sự chú ý. Nhưng thẳng đến hôm nay, cha Tưỏng thấy Tưởng Chấn Vũ vẫn an an phận phân, lúc nên ăn thì ăn, lúc nên ngủ thì ngủ, lúc nên đùa thì đùa, mới nhẹ lòng một chút, cũng không bảo Bạch Trì và Hắc Hâm giờ giờ phút phút đi theo nữa.</w:t>
      </w:r>
    </w:p>
    <w:p>
      <w:pPr>
        <w:pStyle w:val="BodyText"/>
      </w:pPr>
      <w:r>
        <w:t xml:space="preserve">Rạng sáng sáu giờ, những tia nắng đầu tiên chiếu vào khung cửa sổ, Tưởng Chấn Vũ dập cái đồng hồ báo thức kêu in ỏi trên đâug giường, kéo gối che đầu, mơ mơ màng màng đi rửa mặt xong, mang balô xuống lầu.</w:t>
      </w:r>
    </w:p>
    <w:p>
      <w:pPr>
        <w:pStyle w:val="BodyText"/>
      </w:pPr>
      <w:r>
        <w:t xml:space="preserve">Lúc xuống đến phòng ăn, bữa sáng đã sớm dọn sẵn trên bàn, là bánh mỳ và bánh quẩy*, bên cạnh còn có một bình lớn sữa, bỏ màn che xuống, tự nhiên cầm lấy hai cái cái ly cùng lúc, theo thứ tự rót sữa, kéo ghế ngồi.</w:t>
      </w:r>
    </w:p>
    <w:p>
      <w:pPr>
        <w:pStyle w:val="BodyText"/>
      </w:pPr>
      <w:r>
        <w:t xml:space="preserve">“A Vũ, sao cậu lại đổ hai ly sữa?” Bạch Trì cắn bánh quẩy khó hiểu hỏi.</w:t>
      </w:r>
    </w:p>
    <w:p>
      <w:pPr>
        <w:pStyle w:val="BodyText"/>
      </w:pPr>
      <w:r>
        <w:t xml:space="preserve">“Mang cho tiểu Lâu uống.” Tưởng Chấn Vũ trả lời tự nhiên.</w:t>
      </w:r>
    </w:p>
    <w:p>
      <w:pPr>
        <w:pStyle w:val="BodyText"/>
      </w:pPr>
      <w:r>
        <w:t xml:space="preserve">“Ơ, nhưng tiểu Lâu chuyển đi rồi.” Bạch Trì ngập ngừng nói, lo lắng Tưởng Chấn Vũ thương tâm quá độ, ngốc luôn rồi.</w:t>
      </w:r>
    </w:p>
    <w:p>
      <w:pPr>
        <w:pStyle w:val="BodyText"/>
      </w:pPr>
      <w:r>
        <w:t xml:space="preserve">“A, quên.” Tưởng Chấn Vũ phiền toái cào cào tóc, cầm sữa lên một ngụm uống hết.</w:t>
      </w:r>
    </w:p>
    <w:p>
      <w:pPr>
        <w:pStyle w:val="BodyText"/>
      </w:pPr>
      <w:r>
        <w:t xml:space="preserve">“A Vũ, cậu không sao chứ?” Bạch Trì có chút lo lắng nhìn Tưởng Chấn Vũ, cha Tưỏng nói A Vũ không có việc gì, nhưng thoạt nhìn không đúng.</w:t>
      </w:r>
    </w:p>
    <w:p>
      <w:pPr>
        <w:pStyle w:val="BodyText"/>
      </w:pPr>
      <w:r>
        <w:t xml:space="preserve">“Không có việc gì, ăn no rồi đến trường đi.” Tưởng Chấn Vũ đi đến huyền quan*, thay giầy, đứng ở ngoài cửa chờ.</w:t>
      </w:r>
    </w:p>
    <w:p>
      <w:pPr>
        <w:pStyle w:val="BodyText"/>
      </w:pPr>
      <w:r>
        <w:t xml:space="preserve">Tiểu Lâu, hiện tại thế nào… Sao không viết thư cho mình, đã vài ngày, chẳng có tin tức gì cả…</w:t>
      </w:r>
    </w:p>
    <w:p>
      <w:pPr>
        <w:pStyle w:val="BodyText"/>
      </w:pPr>
      <w:r>
        <w:t xml:space="preserve">Mấy ngày trước vì để lão cha yên tâm, Tưởng Chấn Vũ nỗ lực kiềm chế cảm xúc bản thân, cố sức biểu hiện không để ý gì cả, nhưng, thói quen lẽ nào có dễ dàng thay đổi?</w:t>
      </w:r>
    </w:p>
    <w:p>
      <w:pPr>
        <w:pStyle w:val="BodyText"/>
      </w:pPr>
      <w:r>
        <w:t xml:space="preserve">Thói quen chăm sóc tiểu Lâu, thói quen luôn đi cạnh hình bóng bé nhỏ kia, bây giờ đột nhiên không còn nữa, thật sự không quen…</w:t>
      </w:r>
    </w:p>
    <w:p>
      <w:pPr>
        <w:pStyle w:val="BodyText"/>
      </w:pPr>
      <w:r>
        <w:t xml:space="preserve">“Tôi đi đón tiểu Lâu, chờ tôi.” Chân theo thói quen định bước sang Dịch gia.</w:t>
      </w:r>
    </w:p>
    <w:p>
      <w:pPr>
        <w:pStyle w:val="BodyText"/>
      </w:pPr>
      <w:r>
        <w:t xml:space="preserve">“A, A Vũ, tiểu Lâu thật sự đi rồi.” Bạch Trì kéo lấy ống tay áo Tưởng Chấn Vũ, nước mắt nhanh chóng rơi xuống.</w:t>
      </w:r>
    </w:p>
    <w:p>
      <w:pPr>
        <w:pStyle w:val="BodyText"/>
      </w:pPr>
      <w:r>
        <w:t xml:space="preserve">“À, ngại quá, lại quên mất, đi thôi.” Ánh mắt Tưởng Chấn Vũ vô thần nhìn phía trước, cố bước đi.</w:t>
      </w:r>
    </w:p>
    <w:p>
      <w:pPr>
        <w:pStyle w:val="BodyText"/>
      </w:pPr>
      <w:r>
        <w:t xml:space="preserve">Đến lớp học, mọi người trong ban hi hi ha ha cười đùa, không ai biết chuyện Dịch Tiểu Lâu chuyển khỏi thành phố S, thẳng đến lúc lên lớp, Đoàn Dự Thanh tuyên bố tin này trước lớp, mọi người mới biết được lớp học mất đi một người như vậy, nhưng không ai vì thế mà cảm thấy đau lòng, dù sao mọi người đều cảm thấy Dịch Tiểu Lâu có thể vào học viện Kì Ba là nhờ đi cửa sau, không có dị năng khác thường, làm tụt hạng của lớp, bây giờ đi rồi, ngược lại còn rất tốt.</w:t>
      </w:r>
    </w:p>
    <w:p>
      <w:pPr>
        <w:pStyle w:val="BodyText"/>
      </w:pPr>
      <w:r>
        <w:t xml:space="preserve">Tưởng Chấn Vũ có chút trào phúng nhìn những người vì Dịch Tiểu Lâu rời đi mà cảm thấy vui vẻ, ai nói con nít là hồn nhiên vô tội, con nít cũng biết được vấn đề ích lợi cá nhân rồi.</w:t>
      </w:r>
    </w:p>
    <w:p>
      <w:pPr>
        <w:pStyle w:val="BodyText"/>
      </w:pPr>
      <w:r>
        <w:t xml:space="preserve">Giờ ra chơi, Tưởng Chấn Vũ bị Đoàn Dự Thanh tìm đi nói chuyện, Đoàn Dự Thanh tuy rằng thường xuyên không đứng đắn, nhưng thời khắc mấu chốt vẫn rất tin cậy, hôm nay thấy hắn không có tinh thần, liền đoán rằng là do việc Dịch Tiểu Lâu tạo thành, muốn giảng đạo lý cho hắn, không nghĩ, Tưởng Chấn Vũ đứa nhỏ này cực kỳ không phối hợp, mặc kệ nói cái gì đều gật gật đầu, cũng không biết nghe lọt được bao nhiêu, cuối cùng thật sự là bị thái độ của hắn làm cho hết cách, đành để hắn trở lại phòng học, hy vọng hắn cố chấp như vậy quá lâu.</w:t>
      </w:r>
    </w:p>
    <w:p>
      <w:pPr>
        <w:pStyle w:val="BodyText"/>
      </w:pPr>
      <w:r>
        <w:t xml:space="preserve">Trên đường về lớp, bị Đỗ Mẫu Bình ngăn cản, Tưởng Chấn Vũ không có tâm tình để ý tới cô, liền trực tiếp tránh qua cô đi thẳng về phía trước, Đỗ Mẫu Bình không vui, chạy đến trước mặt Tưởng Chấn Vũ, giang hai tay ngăn trước mặt hắn, thao thao bất tuyệt nói:”Sao cậu không để ý tới tôi?”</w:t>
      </w:r>
    </w:p>
    <w:p>
      <w:pPr>
        <w:pStyle w:val="BodyText"/>
      </w:pPr>
      <w:r>
        <w:t xml:space="preserve">Tưởng Chấn Vũ nhíu mi, cô bé này bị gì vậy? Mình và cô thục nữ này có chuyện gì để nói sao? Hắn không kiên nhẫn há mồm hỏi:”Chuyện gì?”</w:t>
      </w:r>
    </w:p>
    <w:p>
      <w:pPr>
        <w:pStyle w:val="BodyText"/>
      </w:pPr>
      <w:r>
        <w:t xml:space="preserve">Đỗ Mẫu Bình bị khí thế Tưởng Chấn Vũ dọa, sửng sốt một chút mới há mồm vội vàng hỏi: “Dịch Tiểu Lâu đi sao không nói tiếng nào?” Cô mới không thèm quan tâm Dịch Tiểu Lâu đâu, chỉ là xuất phát từ trách nhiệm của lớp trưởng, cần hỏi một chút tình huống mỗi người trong lớp học.</w:t>
      </w:r>
    </w:p>
    <w:p>
      <w:pPr>
        <w:pStyle w:val="BodyText"/>
      </w:pPr>
      <w:r>
        <w:t xml:space="preserve">“Liên quan gì tới cậu?” Tưởng Chấn Vũ gạt tay, chậm rãi mở miệng nói, giọng điệu rất hung ác.</w:t>
      </w:r>
    </w:p>
    <w:p>
      <w:pPr>
        <w:pStyle w:val="BodyText"/>
      </w:pPr>
      <w:r>
        <w:t xml:space="preserve">“Cậu… Cậu đây là thái độ gì!” Khuôn mặt nhỏ nhắn của Đỗ Mẫu Bình nhíu lại, hai tay chống nạnh, cố gắng gồng thân mình “Tôi là lớp trưởng, có quyền biết chuyện của mọi người trong lớp, cậu không thể không nói cho tôi biết!”</w:t>
      </w:r>
    </w:p>
    <w:p>
      <w:pPr>
        <w:pStyle w:val="BodyText"/>
      </w:pPr>
      <w:r>
        <w:t xml:space="preserve">“Bây giờ cậu ấy không còn trong lớp của cậu nữa, tôi muốn đi.” Tưởng Chấn Vũ đẩy Đỗ Mẫu Bình sang một bên, lướt qua trước mặt cô, hắn thật sự không có tâm tình cùng cô bé này nói chuyện, rất phiền, tay siết chặt trong túi quần, nắm lại lại mở ra, cảm giác không được nắm bàn tay ai đó thật không quen chút nào.</w:t>
      </w:r>
    </w:p>
    <w:p>
      <w:pPr>
        <w:pStyle w:val="BodyText"/>
      </w:pPr>
      <w:r>
        <w:t xml:space="preserve">Cũng không cần biết Đỗ Mẫu Bình nói sau lưng cái gì, dù sao Tưởng Chấn Vũ cũng không nghe đến, tạm thời coi như cô nói nhảm đi, không thèm quan tâm đến âm thanh phía sau nữa.</w:t>
      </w:r>
    </w:p>
    <w:p>
      <w:pPr>
        <w:pStyle w:val="BodyText"/>
      </w:pPr>
      <w:r>
        <w:t xml:space="preserve">Tưởng Chấn Vũ há mồm ách xì 1 cái, chậm rì rì đi đến phòng học, định ngủ một chút, tiểu Lâu không ở đây, cũng không cần phảo đứng dậy làm gì.</w:t>
      </w:r>
    </w:p>
    <w:p>
      <w:pPr>
        <w:pStyle w:val="BodyText"/>
      </w:pPr>
      <w:r>
        <w:t xml:space="preserve">Mơ mơ màng màng qua mấy tiết, chờ đến giữa trưa tan học, Tưởng Chấn Vũ đánh điện thoại cho cha Tưởng, nói bản thân có việc không quay về ăn cơm, sẽ ăn trưa bên ngoài, cha Tưỏng vốn đang muốn hỏi chút gì đó, cuối cùng vẫn không nói được gì, chỉ dặn hắn ăn cơm ngon miệng liền treo điện thoại.</w:t>
      </w:r>
    </w:p>
    <w:p>
      <w:pPr>
        <w:pStyle w:val="BodyText"/>
      </w:pPr>
      <w:r>
        <w:t xml:space="preserve">Ra tiệm thức ăn tùy tiện mua cái bánh mỳ, liền mang theo xuống sân huấn luyện đến bên cạnh bãi xà kép, há mồm ngậm bịch bánh mỳ, đưa tay bắt lấy xà nhẹ nhàng đu lên ngồi, xé bọc, miếngcó miếng không cắn bánh mỳ, ngẩng đầu ngơ ngác nhìn bầu trời cao trong xanh, cũng không biết Dịch Tiểu Lâu đang làm cái gì ở thành phố A.</w:t>
      </w:r>
    </w:p>
    <w:p>
      <w:pPr>
        <w:pStyle w:val="BodyText"/>
      </w:pPr>
      <w:r>
        <w:t xml:space="preserve">Khi ăn xong nhảy xuống xà, đi đến nơi hai người khắc tên ngày đó, nhẹ nhàng vuốt, đại não trống rỗng, cái gì cũng không muốn nghĩ đến.</w:t>
      </w:r>
    </w:p>
    <w:p>
      <w:pPr>
        <w:pStyle w:val="BodyText"/>
      </w:pPr>
      <w:r>
        <w:t xml:space="preserve">“Chúng ta đánh một trận đi?” Đột nhiên, một âm thanh trầm thấp vang lên, Tưởng Chấn Vũ ngẩn người, mới phản ứng lại đây là tiếng của cục băng Trần Hạo mà.</w:t>
      </w:r>
    </w:p>
    <w:p>
      <w:pPr>
        <w:pStyle w:val="BodyText"/>
      </w:pPr>
      <w:r>
        <w:t xml:space="preserve">“Vợ thầy ra tay không thành, liền đổi thầy xuất mã?” Tưởng Chấn Vũ xoay người, nhíu mi, chế nhạo hỏi, xúc cảm trên mặt vẫn như cũ, ánh mắt không biết nhìn đi đâu, không có tiêu cự.</w:t>
      </w:r>
    </w:p>
    <w:p>
      <w:pPr>
        <w:pStyle w:val="BodyText"/>
      </w:pPr>
      <w:r>
        <w:t xml:space="preserve">Trần Hạo gật đầu, không phủ nhận, lại mở miệng hỏi: “Đánh không?”</w:t>
      </w:r>
    </w:p>
    <w:p>
      <w:pPr>
        <w:pStyle w:val="BodyText"/>
      </w:pPr>
      <w:r>
        <w:t xml:space="preserve">“Thầy không biết là thầy đang ức hiếp người khác sao?” Tưởng Chấn Vũ quan sát thân hình cao lớn của Trần Hạo, lại nhìn nhìn thân thể nhỏ bé của bản thân, ai thắng ai thua, liếc mắt một cái liền sáng tỏ, còn đánh cái gì?</w:t>
      </w:r>
    </w:p>
    <w:p>
      <w:pPr>
        <w:pStyle w:val="BodyText"/>
      </w:pPr>
      <w:r>
        <w:t xml:space="preserve">“Xả lòng.”</w:t>
      </w:r>
    </w:p>
    <w:p>
      <w:pPr>
        <w:pStyle w:val="BodyText"/>
      </w:pPr>
      <w:r>
        <w:t xml:space="preserve">“Được rồi!” Tưởng Chấn Vũ xoay xoay cổ tay, lắc đầu, hít sâu một hơi, đột nhiên liền hướng tới Trần Hạo, bất quá hắn đúng là vẫn còn là thân thể trẻ con, vô luận là cường độ lẫn tốc độ đều không đủ, Trần Hạo nhẹ nhàng tiếp được công kích của Tưởng Chấn Vũ, bất quá hắn không có đánh trả, mà một mặt đón đỡ, để Tưởng Chấn Vũ không ngừng tấn công.</w:t>
      </w:r>
    </w:p>
    <w:p>
      <w:pPr>
        <w:pStyle w:val="BodyText"/>
      </w:pPr>
      <w:r>
        <w:t xml:space="preserve">“Không đánh, không kính.” Tưởng Chấn Vũ đánh mệt mỏi, nằm té trên mặt đất vù vù thở, “Thói quen khó bỏ phải làm sao bây giờ?”</w:t>
      </w:r>
    </w:p>
    <w:p>
      <w:pPr>
        <w:pStyle w:val="BodyText"/>
      </w:pPr>
      <w:r>
        <w:t xml:space="preserve">“Nhịn.”</w:t>
      </w:r>
    </w:p>
    <w:p>
      <w:pPr>
        <w:pStyle w:val="BodyText"/>
      </w:pPr>
      <w:r>
        <w:t xml:space="preserve">“Muốn gặp cậu ấy phải làm sao bây giờ?”</w:t>
      </w:r>
    </w:p>
    <w:p>
      <w:pPr>
        <w:pStyle w:val="BodyText"/>
      </w:pPr>
      <w:r>
        <w:t xml:space="preserve">“Nén.”</w:t>
      </w:r>
    </w:p>
    <w:p>
      <w:pPr>
        <w:pStyle w:val="BodyText"/>
      </w:pPr>
      <w:r>
        <w:t xml:space="preserve">Trầm mặc một lát, Tưởng Chấn Vũ mới đứng lên, vỗ vỗ tro bụi phía sau,”Con về sau theo thầy học cách sử dụng dị năng chiến đấu được không?”</w:t>
      </w:r>
    </w:p>
    <w:p>
      <w:pPr>
        <w:pStyle w:val="BodyText"/>
      </w:pPr>
      <w:r>
        <w:t xml:space="preserve">“Mỗi ngày lúc năm giờ.”</w:t>
      </w:r>
    </w:p>
    <w:p>
      <w:pPr>
        <w:pStyle w:val="BodyText"/>
      </w:pPr>
      <w:r>
        <w:t xml:space="preserve">“Được, về sau con chờ thầy ở chỗ này.” Tưởng Chấn Vũ khoát tay, xem như cáo biệt.</w:t>
      </w:r>
    </w:p>
    <w:p>
      <w:pPr>
        <w:pStyle w:val="Compact"/>
      </w:pPr>
      <w:r>
        <w:t xml:space="preserve">Tiểu Lâu, tôi sẽ chờ cậu, tôi sẽ luyện dị năng và kĩ thuật chiến đấu thật tốt, sẽ trở thành một người đàn ông mạnh mẽ.</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sinh-chi-mang-vo-ve-nha-ch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7e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77" Target="media/rId77.shtml" /><Relationship Type="http://schemas.openxmlformats.org/officeDocument/2006/relationships/image" Id="rId83" Target="media/rId83.shtml" /><Relationship Type="http://schemas.openxmlformats.org/officeDocument/2006/relationships/image" Id="rId89" Target="media/rId89.shtml" /><Relationship Type="http://schemas.openxmlformats.org/officeDocument/2006/relationships/image" Id="rId95" Target="media/rId95.shtml" /><Relationship Type="http://schemas.openxmlformats.org/officeDocument/2006/relationships/image" Id="rId101" Target="media/rId101.shtml" /><Relationship Type="http://schemas.openxmlformats.org/officeDocument/2006/relationships/image" Id="rId107" Target="media/rId107.shtml" /><Relationship Type="http://schemas.openxmlformats.org/officeDocument/2006/relationships/image" Id="rId113" Target="media/rId113.shtml" /><Relationship Type="http://schemas.openxmlformats.org/officeDocument/2006/relationships/image" Id="rId119" Target="media/rId119.shtml" /><Relationship Type="http://schemas.openxmlformats.org/officeDocument/2006/relationships/image" Id="rId125" Target="media/rId125.shtml" /><Relationship Type="http://schemas.openxmlformats.org/officeDocument/2006/relationships/image" Id="rId131" Target="media/rId131.shtml" /><Relationship Type="http://schemas.openxmlformats.org/officeDocument/2006/relationships/image" Id="rId136" Target="media/rId136.shtml" /><Relationship Type="http://schemas.openxmlformats.org/officeDocument/2006/relationships/image" Id="rId141" Target="media/rId141.shtml" /><Relationship Type="http://schemas.openxmlformats.org/officeDocument/2006/relationships/image" Id="rId146" Target="media/rId146.shtml" /><Relationship Type="http://schemas.openxmlformats.org/officeDocument/2006/relationships/image" Id="rId151" Target="media/rId151.shtml" /><Relationship Type="http://schemas.openxmlformats.org/officeDocument/2006/relationships/image" Id="rId29" Target="media/rId29.shtml" /><Relationship Type="http://schemas.openxmlformats.org/officeDocument/2006/relationships/image" Id="rId157" Target="media/rId157.shtml" /><Relationship Type="http://schemas.openxmlformats.org/officeDocument/2006/relationships/image" Id="rId162" Target="media/rId162.shtml" /><Relationship Type="http://schemas.openxmlformats.org/officeDocument/2006/relationships/image" Id="rId168" Target="media/rId168.shtml" /><Relationship Type="http://schemas.openxmlformats.org/officeDocument/2006/relationships/image" Id="rId173" Target="media/rId173.shtml" /><Relationship Type="http://schemas.openxmlformats.org/officeDocument/2006/relationships/image" Id="rId178" Target="media/rId178.shtml" /><Relationship Type="http://schemas.openxmlformats.org/officeDocument/2006/relationships/image" Id="rId183" Target="media/rId183.shtml" /><Relationship Type="http://schemas.openxmlformats.org/officeDocument/2006/relationships/image" Id="rId188" Target="media/rId188.shtml" /><Relationship Type="http://schemas.openxmlformats.org/officeDocument/2006/relationships/image" Id="rId196" Target="media/rId196.shtml" /><Relationship Type="http://schemas.openxmlformats.org/officeDocument/2006/relationships/image" Id="rId36" Target="media/rId36.shtml" /><Relationship Type="http://schemas.openxmlformats.org/officeDocument/2006/relationships/image" Id="rId42" Target="media/rId42.shtml" /><Relationship Type="http://schemas.openxmlformats.org/officeDocument/2006/relationships/image" Id="rId48" Target="media/rId48.shtml" /><Relationship Type="http://schemas.openxmlformats.org/officeDocument/2006/relationships/image" Id="rId54" Target="media/rId54.shtml" /><Relationship Type="http://schemas.openxmlformats.org/officeDocument/2006/relationships/image" Id="rId60" Target="media/rId60.shtml" /><Relationship Type="http://schemas.openxmlformats.org/officeDocument/2006/relationships/image" Id="rId65" Target="media/rId65.shtml" /><Relationship Type="http://schemas.openxmlformats.org/officeDocument/2006/relationships/image" Id="rId71" Target="media/rId71.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g Sinh Chi Mang Vợ Về Nhà Chơi</dc:title>
  <dc:creator/>
  <dcterms:created xsi:type="dcterms:W3CDTF">2018-03-10T04:22:49Z</dcterms:created>
  <dcterms:modified xsi:type="dcterms:W3CDTF">2018-03-10T04:22:49Z</dcterms:modified>
</cp:coreProperties>
</file>